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A74" w:rsidRPr="00553935" w:rsidRDefault="00C05776" w:rsidP="00C05776">
      <w:pPr>
        <w:spacing w:after="0"/>
        <w:ind w:left="4320" w:firstLine="720"/>
        <w:rPr>
          <w:rFonts w:ascii="Times New Roman" w:hAnsi="Times New Roman" w:cs="Times New Roman"/>
          <w:b/>
          <w:i/>
          <w:sz w:val="24"/>
          <w:szCs w:val="24"/>
        </w:rPr>
      </w:pPr>
      <w:r>
        <w:rPr>
          <w:rFonts w:ascii="Times New Roman" w:hAnsi="Times New Roman" w:cs="Times New Roman"/>
          <w:b/>
          <w:sz w:val="24"/>
          <w:szCs w:val="24"/>
        </w:rPr>
        <w:t>Myths and Hindi Cinema: Transforming Hamlet to Haider</w:t>
      </w:r>
    </w:p>
    <w:p w:rsidR="00DF484A" w:rsidRDefault="00DF484A" w:rsidP="00553935">
      <w:pPr>
        <w:spacing w:after="0"/>
        <w:jc w:val="both"/>
        <w:rPr>
          <w:rFonts w:ascii="Times New Roman" w:hAnsi="Times New Roman" w:cs="Times New Roman"/>
          <w:b/>
          <w:sz w:val="24"/>
          <w:szCs w:val="24"/>
        </w:rPr>
      </w:pPr>
    </w:p>
    <w:p w:rsidR="00FF7054" w:rsidRDefault="00BC2F98" w:rsidP="00553935">
      <w:pPr>
        <w:spacing w:after="0"/>
        <w:jc w:val="both"/>
        <w:rPr>
          <w:rFonts w:ascii="Times New Roman" w:hAnsi="Times New Roman" w:cs="Times New Roman"/>
          <w:b/>
          <w:sz w:val="24"/>
          <w:szCs w:val="24"/>
        </w:rPr>
      </w:pPr>
      <w:r w:rsidRPr="00553935">
        <w:rPr>
          <w:rFonts w:ascii="Times New Roman" w:hAnsi="Times New Roman" w:cs="Times New Roman"/>
          <w:b/>
          <w:sz w:val="24"/>
          <w:szCs w:val="24"/>
        </w:rPr>
        <w:t>Abstract</w:t>
      </w:r>
    </w:p>
    <w:p w:rsidR="00D168D3" w:rsidRPr="0041278B" w:rsidRDefault="00C83102" w:rsidP="00553935">
      <w:pPr>
        <w:spacing w:after="0"/>
        <w:jc w:val="both"/>
        <w:rPr>
          <w:rFonts w:ascii="Times New Roman" w:hAnsi="Times New Roman" w:cs="Times New Roman"/>
          <w:i/>
          <w:sz w:val="24"/>
          <w:szCs w:val="24"/>
        </w:rPr>
      </w:pPr>
      <w:r w:rsidRPr="0041278B">
        <w:rPr>
          <w:rFonts w:ascii="Times New Roman" w:hAnsi="Times New Roman" w:cs="Times New Roman"/>
          <w:i/>
          <w:sz w:val="24"/>
          <w:szCs w:val="24"/>
        </w:rPr>
        <w:t>This paper examines</w:t>
      </w:r>
      <w:r w:rsidR="003B4215" w:rsidRPr="0041278B">
        <w:rPr>
          <w:rFonts w:ascii="Times New Roman" w:hAnsi="Times New Roman" w:cs="Times New Roman"/>
          <w:i/>
          <w:sz w:val="24"/>
          <w:szCs w:val="24"/>
        </w:rPr>
        <w:t xml:space="preserve"> th</w:t>
      </w:r>
      <w:r w:rsidR="006018E0" w:rsidRPr="0041278B">
        <w:rPr>
          <w:rFonts w:ascii="Times New Roman" w:hAnsi="Times New Roman" w:cs="Times New Roman"/>
          <w:i/>
          <w:sz w:val="24"/>
          <w:szCs w:val="24"/>
        </w:rPr>
        <w:t>e influence of myths</w:t>
      </w:r>
      <w:r w:rsidR="00172AE2" w:rsidRPr="0041278B">
        <w:rPr>
          <w:rFonts w:ascii="Times New Roman" w:hAnsi="Times New Roman" w:cs="Times New Roman"/>
          <w:i/>
          <w:sz w:val="24"/>
          <w:szCs w:val="24"/>
        </w:rPr>
        <w:t xml:space="preserve"> in</w:t>
      </w:r>
      <w:r w:rsidR="005C001F" w:rsidRPr="0041278B">
        <w:rPr>
          <w:rFonts w:ascii="Times New Roman" w:hAnsi="Times New Roman" w:cs="Times New Roman"/>
          <w:i/>
          <w:sz w:val="24"/>
          <w:szCs w:val="24"/>
        </w:rPr>
        <w:t xml:space="preserve"> Hindi Cinema</w:t>
      </w:r>
      <w:r w:rsidR="00456EF1">
        <w:rPr>
          <w:rFonts w:ascii="Times New Roman" w:hAnsi="Times New Roman" w:cs="Times New Roman"/>
          <w:i/>
          <w:sz w:val="24"/>
          <w:szCs w:val="24"/>
        </w:rPr>
        <w:t xml:space="preserve"> through an analysis of Haider</w:t>
      </w:r>
      <w:r w:rsidR="005C001F" w:rsidRPr="0041278B">
        <w:rPr>
          <w:rFonts w:ascii="Times New Roman" w:hAnsi="Times New Roman" w:cs="Times New Roman"/>
          <w:i/>
          <w:sz w:val="24"/>
          <w:szCs w:val="24"/>
        </w:rPr>
        <w:t xml:space="preserve"> </w:t>
      </w:r>
      <w:r w:rsidR="00456EF1">
        <w:rPr>
          <w:rFonts w:ascii="Times New Roman" w:hAnsi="Times New Roman" w:cs="Times New Roman"/>
          <w:i/>
          <w:sz w:val="24"/>
          <w:szCs w:val="24"/>
        </w:rPr>
        <w:t>(2014) an adaptation of Shakespeare’s Hamlet</w:t>
      </w:r>
      <w:r w:rsidR="00856B55" w:rsidRPr="0041278B">
        <w:rPr>
          <w:rFonts w:ascii="Times New Roman" w:hAnsi="Times New Roman" w:cs="Times New Roman"/>
          <w:i/>
          <w:sz w:val="24"/>
          <w:szCs w:val="24"/>
        </w:rPr>
        <w:t xml:space="preserve"> </w:t>
      </w:r>
      <w:r w:rsidR="00456EF1">
        <w:rPr>
          <w:rFonts w:ascii="Times New Roman" w:hAnsi="Times New Roman" w:cs="Times New Roman"/>
          <w:i/>
          <w:sz w:val="24"/>
          <w:szCs w:val="24"/>
        </w:rPr>
        <w:t>(1602</w:t>
      </w:r>
      <w:r w:rsidR="00074780" w:rsidRPr="0041278B">
        <w:rPr>
          <w:rFonts w:ascii="Times New Roman" w:hAnsi="Times New Roman" w:cs="Times New Roman"/>
          <w:i/>
          <w:sz w:val="24"/>
          <w:szCs w:val="24"/>
        </w:rPr>
        <w:t>)</w:t>
      </w:r>
      <w:r w:rsidR="00BE4BF1" w:rsidRPr="0041278B">
        <w:rPr>
          <w:rFonts w:ascii="Times New Roman" w:hAnsi="Times New Roman" w:cs="Times New Roman"/>
          <w:i/>
          <w:sz w:val="24"/>
          <w:szCs w:val="24"/>
        </w:rPr>
        <w:t xml:space="preserve">, and </w:t>
      </w:r>
      <w:r w:rsidR="005C001F" w:rsidRPr="0041278B">
        <w:rPr>
          <w:rFonts w:ascii="Times New Roman" w:hAnsi="Times New Roman" w:cs="Times New Roman"/>
          <w:i/>
          <w:sz w:val="24"/>
          <w:szCs w:val="24"/>
        </w:rPr>
        <w:t>addresses</w:t>
      </w:r>
      <w:r w:rsidR="00474AD7" w:rsidRPr="0041278B">
        <w:rPr>
          <w:rFonts w:ascii="Times New Roman" w:hAnsi="Times New Roman" w:cs="Times New Roman"/>
          <w:i/>
          <w:sz w:val="24"/>
          <w:szCs w:val="24"/>
        </w:rPr>
        <w:t xml:space="preserve"> the role</w:t>
      </w:r>
      <w:r w:rsidR="005C001F" w:rsidRPr="0041278B">
        <w:rPr>
          <w:rFonts w:ascii="Times New Roman" w:hAnsi="Times New Roman" w:cs="Times New Roman"/>
          <w:i/>
          <w:sz w:val="24"/>
          <w:szCs w:val="24"/>
        </w:rPr>
        <w:t xml:space="preserve"> of myths in </w:t>
      </w:r>
      <w:r w:rsidR="00172AE2" w:rsidRPr="0041278B">
        <w:rPr>
          <w:rFonts w:ascii="Times New Roman" w:hAnsi="Times New Roman" w:cs="Times New Roman"/>
          <w:i/>
          <w:sz w:val="24"/>
          <w:szCs w:val="24"/>
        </w:rPr>
        <w:t xml:space="preserve"> fostering</w:t>
      </w:r>
      <w:r w:rsidR="00034D71" w:rsidRPr="0041278B">
        <w:rPr>
          <w:rFonts w:ascii="Times New Roman" w:hAnsi="Times New Roman" w:cs="Times New Roman"/>
          <w:i/>
          <w:sz w:val="24"/>
          <w:szCs w:val="24"/>
        </w:rPr>
        <w:t xml:space="preserve"> the growth</w:t>
      </w:r>
      <w:r w:rsidR="00D66FFA" w:rsidRPr="0041278B">
        <w:rPr>
          <w:rFonts w:ascii="Times New Roman" w:hAnsi="Times New Roman" w:cs="Times New Roman"/>
          <w:i/>
          <w:sz w:val="24"/>
          <w:szCs w:val="24"/>
        </w:rPr>
        <w:t xml:space="preserve"> of stor</w:t>
      </w:r>
      <w:r w:rsidR="00B62445" w:rsidRPr="0041278B">
        <w:rPr>
          <w:rFonts w:ascii="Times New Roman" w:hAnsi="Times New Roman" w:cs="Times New Roman"/>
          <w:i/>
          <w:sz w:val="24"/>
          <w:szCs w:val="24"/>
        </w:rPr>
        <w:t>ies in different</w:t>
      </w:r>
      <w:r w:rsidR="00F133A7" w:rsidRPr="0041278B">
        <w:rPr>
          <w:rFonts w:ascii="Times New Roman" w:hAnsi="Times New Roman" w:cs="Times New Roman"/>
          <w:i/>
          <w:sz w:val="24"/>
          <w:szCs w:val="24"/>
        </w:rPr>
        <w:t xml:space="preserve"> array of forms.</w:t>
      </w:r>
      <w:r w:rsidR="005C001F" w:rsidRPr="0041278B">
        <w:rPr>
          <w:rFonts w:ascii="Times New Roman" w:hAnsi="Times New Roman" w:cs="Times New Roman"/>
          <w:i/>
          <w:sz w:val="24"/>
          <w:szCs w:val="24"/>
        </w:rPr>
        <w:t xml:space="preserve"> The films focus on </w:t>
      </w:r>
      <w:r w:rsidR="00034D71" w:rsidRPr="0041278B">
        <w:rPr>
          <w:rFonts w:ascii="Times New Roman" w:hAnsi="Times New Roman" w:cs="Times New Roman"/>
          <w:i/>
          <w:sz w:val="24"/>
          <w:szCs w:val="24"/>
        </w:rPr>
        <w:t xml:space="preserve">the </w:t>
      </w:r>
      <w:r w:rsidR="00427076" w:rsidRPr="0041278B">
        <w:rPr>
          <w:rFonts w:ascii="Times New Roman" w:hAnsi="Times New Roman" w:cs="Times New Roman"/>
          <w:i/>
          <w:sz w:val="24"/>
          <w:szCs w:val="24"/>
        </w:rPr>
        <w:t xml:space="preserve">myths </w:t>
      </w:r>
      <w:r w:rsidR="00B32889" w:rsidRPr="0041278B">
        <w:rPr>
          <w:rFonts w:ascii="Times New Roman" w:hAnsi="Times New Roman" w:cs="Times New Roman"/>
          <w:i/>
          <w:sz w:val="24"/>
          <w:szCs w:val="24"/>
        </w:rPr>
        <w:t xml:space="preserve">of </w:t>
      </w:r>
      <w:r w:rsidR="00D128B1" w:rsidRPr="0041278B">
        <w:rPr>
          <w:rFonts w:ascii="Times New Roman" w:hAnsi="Times New Roman" w:cs="Times New Roman"/>
          <w:i/>
          <w:sz w:val="24"/>
          <w:szCs w:val="24"/>
        </w:rPr>
        <w:t xml:space="preserve">Yayati and Oedipus give </w:t>
      </w:r>
      <w:r w:rsidR="00427076" w:rsidRPr="0041278B">
        <w:rPr>
          <w:rFonts w:ascii="Times New Roman" w:hAnsi="Times New Roman" w:cs="Times New Roman"/>
          <w:i/>
          <w:sz w:val="24"/>
          <w:szCs w:val="24"/>
        </w:rPr>
        <w:t>space to expr</w:t>
      </w:r>
      <w:r w:rsidR="00D128B1" w:rsidRPr="0041278B">
        <w:rPr>
          <w:rFonts w:ascii="Times New Roman" w:hAnsi="Times New Roman" w:cs="Times New Roman"/>
          <w:i/>
          <w:sz w:val="24"/>
          <w:szCs w:val="24"/>
        </w:rPr>
        <w:t>ess such mythical realities</w:t>
      </w:r>
      <w:r w:rsidR="00483402" w:rsidRPr="0041278B">
        <w:rPr>
          <w:rFonts w:ascii="Times New Roman" w:hAnsi="Times New Roman" w:cs="Times New Roman"/>
          <w:i/>
          <w:sz w:val="24"/>
          <w:szCs w:val="24"/>
        </w:rPr>
        <w:t xml:space="preserve"> as truths t</w:t>
      </w:r>
      <w:r w:rsidR="00B61EB6">
        <w:rPr>
          <w:rFonts w:ascii="Times New Roman" w:hAnsi="Times New Roman" w:cs="Times New Roman"/>
          <w:i/>
          <w:sz w:val="24"/>
          <w:szCs w:val="24"/>
        </w:rPr>
        <w:t>hat can transform a story</w:t>
      </w:r>
      <w:r w:rsidR="00C76525" w:rsidRPr="0041278B">
        <w:rPr>
          <w:rFonts w:ascii="Times New Roman" w:hAnsi="Times New Roman" w:cs="Times New Roman"/>
          <w:i/>
          <w:sz w:val="24"/>
          <w:szCs w:val="24"/>
        </w:rPr>
        <w:t>.</w:t>
      </w:r>
      <w:r w:rsidR="009170EB" w:rsidRPr="0041278B">
        <w:rPr>
          <w:rFonts w:ascii="Times New Roman" w:hAnsi="Times New Roman" w:cs="Times New Roman"/>
          <w:i/>
          <w:sz w:val="24"/>
          <w:szCs w:val="24"/>
        </w:rPr>
        <w:t xml:space="preserve"> The character of Haider and Yayati myth may appear to be an inversion to the Oedipus myth and the character of Hamlet which could also be a matter of viewing and perceiving according to the varied cultural connotation each myth in the film and text seek to exhibit. </w:t>
      </w:r>
      <w:r w:rsidR="00DF59D8" w:rsidRPr="00DF59D8">
        <w:rPr>
          <w:rFonts w:ascii="Times New Roman" w:hAnsi="Times New Roman" w:cs="Times New Roman"/>
          <w:i/>
          <w:sz w:val="24"/>
          <w:szCs w:val="24"/>
        </w:rPr>
        <w:t>To substantiate, the cultural connotations in Hamlet and Haider would generate ideas true to the myths of Oedipus and Yayati depending on the primeval knowledge which each myth embodies.</w:t>
      </w:r>
      <w:r w:rsidR="00DF59D8">
        <w:rPr>
          <w:rFonts w:ascii="Times New Roman" w:hAnsi="Times New Roman" w:cs="Times New Roman"/>
          <w:sz w:val="24"/>
          <w:szCs w:val="24"/>
        </w:rPr>
        <w:t xml:space="preserve"> </w:t>
      </w:r>
      <w:r w:rsidR="008C70DB" w:rsidRPr="008C70DB">
        <w:rPr>
          <w:rFonts w:ascii="Times New Roman" w:hAnsi="Times New Roman" w:cs="Times New Roman"/>
          <w:i/>
          <w:sz w:val="24"/>
          <w:szCs w:val="24"/>
        </w:rPr>
        <w:t>The working of myths in the film and the text act as unconscious truths adding a new dimension to the same story.</w:t>
      </w:r>
      <w:r w:rsidR="008C70DB">
        <w:rPr>
          <w:rFonts w:ascii="Times New Roman" w:hAnsi="Times New Roman" w:cs="Times New Roman"/>
          <w:sz w:val="24"/>
          <w:szCs w:val="24"/>
        </w:rPr>
        <w:t xml:space="preserve"> </w:t>
      </w:r>
      <w:r w:rsidR="00BB4D91" w:rsidRPr="0041278B">
        <w:rPr>
          <w:rFonts w:ascii="Times New Roman" w:hAnsi="Times New Roman" w:cs="Times New Roman"/>
          <w:i/>
          <w:sz w:val="24"/>
          <w:szCs w:val="24"/>
        </w:rPr>
        <w:t xml:space="preserve">The transformation or evolution of </w:t>
      </w:r>
      <w:r w:rsidR="005E5CA3" w:rsidRPr="0041278B">
        <w:rPr>
          <w:rFonts w:ascii="Times New Roman" w:hAnsi="Times New Roman" w:cs="Times New Roman"/>
          <w:i/>
          <w:sz w:val="24"/>
          <w:szCs w:val="24"/>
        </w:rPr>
        <w:t xml:space="preserve"> Shake</w:t>
      </w:r>
      <w:r w:rsidR="00C078E0" w:rsidRPr="0041278B">
        <w:rPr>
          <w:rFonts w:ascii="Times New Roman" w:hAnsi="Times New Roman" w:cs="Times New Roman"/>
          <w:i/>
          <w:sz w:val="24"/>
          <w:szCs w:val="24"/>
        </w:rPr>
        <w:t xml:space="preserve">speare’s </w:t>
      </w:r>
      <w:r w:rsidR="00C3236B" w:rsidRPr="0041278B">
        <w:rPr>
          <w:rFonts w:ascii="Times New Roman" w:hAnsi="Times New Roman" w:cs="Times New Roman"/>
          <w:i/>
          <w:sz w:val="24"/>
          <w:szCs w:val="24"/>
        </w:rPr>
        <w:t>‘</w:t>
      </w:r>
      <w:r w:rsidR="00C078E0" w:rsidRPr="0041278B">
        <w:rPr>
          <w:rFonts w:ascii="Times New Roman" w:hAnsi="Times New Roman" w:cs="Times New Roman"/>
          <w:i/>
          <w:sz w:val="24"/>
          <w:szCs w:val="24"/>
        </w:rPr>
        <w:t>Hamlet</w:t>
      </w:r>
      <w:r w:rsidR="00BB4D91" w:rsidRPr="0041278B">
        <w:rPr>
          <w:rFonts w:ascii="Times New Roman" w:hAnsi="Times New Roman" w:cs="Times New Roman"/>
          <w:i/>
          <w:sz w:val="24"/>
          <w:szCs w:val="24"/>
        </w:rPr>
        <w:t xml:space="preserve"> </w:t>
      </w:r>
      <w:r w:rsidR="00C078E0" w:rsidRPr="0041278B">
        <w:rPr>
          <w:rFonts w:ascii="Times New Roman" w:hAnsi="Times New Roman" w:cs="Times New Roman"/>
          <w:i/>
          <w:sz w:val="24"/>
          <w:szCs w:val="24"/>
        </w:rPr>
        <w:t xml:space="preserve"> into</w:t>
      </w:r>
      <w:r w:rsidR="005E5CA3" w:rsidRPr="0041278B">
        <w:rPr>
          <w:rFonts w:ascii="Times New Roman" w:hAnsi="Times New Roman" w:cs="Times New Roman"/>
          <w:i/>
          <w:sz w:val="24"/>
          <w:szCs w:val="24"/>
        </w:rPr>
        <w:t xml:space="preserve"> Vishal Bharadwaj’s</w:t>
      </w:r>
      <w:r w:rsidR="00C078E0" w:rsidRPr="0041278B">
        <w:rPr>
          <w:rFonts w:ascii="Times New Roman" w:hAnsi="Times New Roman" w:cs="Times New Roman"/>
          <w:i/>
          <w:sz w:val="24"/>
          <w:szCs w:val="24"/>
        </w:rPr>
        <w:t xml:space="preserve"> </w:t>
      </w:r>
      <w:r w:rsidR="00C3236B" w:rsidRPr="0041278B">
        <w:rPr>
          <w:rFonts w:ascii="Times New Roman" w:hAnsi="Times New Roman" w:cs="Times New Roman"/>
          <w:i/>
          <w:sz w:val="24"/>
          <w:szCs w:val="24"/>
        </w:rPr>
        <w:t>‘</w:t>
      </w:r>
      <w:r w:rsidR="00C078E0" w:rsidRPr="0041278B">
        <w:rPr>
          <w:rFonts w:ascii="Times New Roman" w:hAnsi="Times New Roman" w:cs="Times New Roman"/>
          <w:i/>
          <w:sz w:val="24"/>
          <w:szCs w:val="24"/>
        </w:rPr>
        <w:t>Haider</w:t>
      </w:r>
      <w:r w:rsidR="00BA3D58" w:rsidRPr="0041278B">
        <w:rPr>
          <w:rFonts w:ascii="Times New Roman" w:hAnsi="Times New Roman" w:cs="Times New Roman"/>
          <w:i/>
          <w:sz w:val="24"/>
          <w:szCs w:val="24"/>
        </w:rPr>
        <w:t>’</w:t>
      </w:r>
      <w:r w:rsidR="004A1AF1" w:rsidRPr="0041278B">
        <w:rPr>
          <w:rFonts w:ascii="Times New Roman" w:hAnsi="Times New Roman" w:cs="Times New Roman"/>
          <w:i/>
          <w:sz w:val="24"/>
          <w:szCs w:val="24"/>
        </w:rPr>
        <w:t xml:space="preserve"> exhibits the influence of the Yayati myth on the film.</w:t>
      </w:r>
      <w:r w:rsidR="00D168D3" w:rsidRPr="0041278B">
        <w:rPr>
          <w:rFonts w:ascii="Times New Roman" w:hAnsi="Times New Roman" w:cs="Times New Roman"/>
          <w:i/>
          <w:sz w:val="24"/>
          <w:szCs w:val="24"/>
        </w:rPr>
        <w:t xml:space="preserve"> Through a comparative analy</w:t>
      </w:r>
      <w:r w:rsidR="00D128B1" w:rsidRPr="0041278B">
        <w:rPr>
          <w:rFonts w:ascii="Times New Roman" w:hAnsi="Times New Roman" w:cs="Times New Roman"/>
          <w:i/>
          <w:sz w:val="24"/>
          <w:szCs w:val="24"/>
        </w:rPr>
        <w:t xml:space="preserve">sis </w:t>
      </w:r>
      <w:r w:rsidR="00D168D3" w:rsidRPr="0041278B">
        <w:rPr>
          <w:rFonts w:ascii="Times New Roman" w:hAnsi="Times New Roman" w:cs="Times New Roman"/>
          <w:i/>
          <w:sz w:val="24"/>
          <w:szCs w:val="24"/>
        </w:rPr>
        <w:t xml:space="preserve">of the film </w:t>
      </w:r>
      <w:r w:rsidR="006650D5" w:rsidRPr="0041278B">
        <w:rPr>
          <w:rFonts w:ascii="Times New Roman" w:hAnsi="Times New Roman" w:cs="Times New Roman"/>
          <w:i/>
          <w:sz w:val="24"/>
          <w:szCs w:val="24"/>
        </w:rPr>
        <w:t>‘</w:t>
      </w:r>
      <w:r w:rsidR="00D168D3" w:rsidRPr="0041278B">
        <w:rPr>
          <w:rFonts w:ascii="Times New Roman" w:hAnsi="Times New Roman" w:cs="Times New Roman"/>
          <w:i/>
          <w:sz w:val="24"/>
          <w:szCs w:val="24"/>
        </w:rPr>
        <w:t>Haider</w:t>
      </w:r>
      <w:r w:rsidR="006650D5" w:rsidRPr="0041278B">
        <w:rPr>
          <w:rFonts w:ascii="Times New Roman" w:hAnsi="Times New Roman" w:cs="Times New Roman"/>
          <w:i/>
          <w:sz w:val="24"/>
          <w:szCs w:val="24"/>
        </w:rPr>
        <w:t>’</w:t>
      </w:r>
      <w:r w:rsidR="00D168D3" w:rsidRPr="0041278B">
        <w:rPr>
          <w:rFonts w:ascii="Times New Roman" w:hAnsi="Times New Roman" w:cs="Times New Roman"/>
          <w:i/>
          <w:sz w:val="24"/>
          <w:szCs w:val="24"/>
        </w:rPr>
        <w:t xml:space="preserve"> and the original </w:t>
      </w:r>
      <w:r w:rsidR="006650D5" w:rsidRPr="0041278B">
        <w:rPr>
          <w:rFonts w:ascii="Times New Roman" w:hAnsi="Times New Roman" w:cs="Times New Roman"/>
          <w:i/>
          <w:sz w:val="24"/>
          <w:szCs w:val="24"/>
        </w:rPr>
        <w:t>‘</w:t>
      </w:r>
      <w:r w:rsidR="00D168D3" w:rsidRPr="0041278B">
        <w:rPr>
          <w:rFonts w:ascii="Times New Roman" w:hAnsi="Times New Roman" w:cs="Times New Roman"/>
          <w:i/>
          <w:sz w:val="24"/>
          <w:szCs w:val="24"/>
        </w:rPr>
        <w:t>Hamlet</w:t>
      </w:r>
      <w:r w:rsidR="00331AE1" w:rsidRPr="0041278B">
        <w:rPr>
          <w:rFonts w:ascii="Times New Roman" w:hAnsi="Times New Roman" w:cs="Times New Roman"/>
          <w:i/>
          <w:sz w:val="24"/>
          <w:szCs w:val="24"/>
        </w:rPr>
        <w:t>’</w:t>
      </w:r>
      <w:r w:rsidR="00D168D3" w:rsidRPr="0041278B">
        <w:rPr>
          <w:rFonts w:ascii="Times New Roman" w:hAnsi="Times New Roman" w:cs="Times New Roman"/>
          <w:i/>
          <w:sz w:val="24"/>
          <w:szCs w:val="24"/>
        </w:rPr>
        <w:t xml:space="preserve"> one could notice the stories differing due to the influence of each culture in the form of the Oedipus and Ya</w:t>
      </w:r>
      <w:r w:rsidR="008F67F8" w:rsidRPr="0041278B">
        <w:rPr>
          <w:rFonts w:ascii="Times New Roman" w:hAnsi="Times New Roman" w:cs="Times New Roman"/>
          <w:i/>
          <w:sz w:val="24"/>
          <w:szCs w:val="24"/>
        </w:rPr>
        <w:t>yati myths.</w:t>
      </w:r>
      <w:r w:rsidR="00680F37" w:rsidRPr="0041278B">
        <w:rPr>
          <w:rFonts w:ascii="Times New Roman" w:hAnsi="Times New Roman" w:cs="Times New Roman"/>
          <w:i/>
          <w:sz w:val="24"/>
          <w:szCs w:val="24"/>
        </w:rPr>
        <w:t xml:space="preserve"> </w:t>
      </w:r>
    </w:p>
    <w:p w:rsidR="00DF484A" w:rsidRDefault="00920A3A" w:rsidP="00920A3A">
      <w:pPr>
        <w:tabs>
          <w:tab w:val="left" w:pos="17025"/>
        </w:tabs>
        <w:jc w:val="both"/>
        <w:rPr>
          <w:rFonts w:ascii="Times New Roman" w:hAnsi="Times New Roman" w:cs="Times New Roman"/>
          <w:b/>
          <w:sz w:val="24"/>
          <w:szCs w:val="24"/>
        </w:rPr>
      </w:pPr>
      <w:r>
        <w:rPr>
          <w:rFonts w:ascii="Times New Roman" w:hAnsi="Times New Roman" w:cs="Times New Roman"/>
          <w:b/>
          <w:sz w:val="24"/>
          <w:szCs w:val="24"/>
        </w:rPr>
        <w:tab/>
      </w:r>
      <w:bookmarkStart w:id="0" w:name="_GoBack"/>
      <w:bookmarkEnd w:id="0"/>
    </w:p>
    <w:p w:rsidR="00DF484A" w:rsidRDefault="00556A74" w:rsidP="00DF484A">
      <w:pPr>
        <w:jc w:val="both"/>
        <w:rPr>
          <w:rFonts w:ascii="Times New Roman" w:hAnsi="Times New Roman" w:cs="Times New Roman"/>
          <w:sz w:val="24"/>
          <w:szCs w:val="24"/>
        </w:rPr>
      </w:pPr>
      <w:r w:rsidRPr="00553935">
        <w:rPr>
          <w:rFonts w:ascii="Times New Roman" w:hAnsi="Times New Roman" w:cs="Times New Roman"/>
          <w:b/>
          <w:sz w:val="24"/>
          <w:szCs w:val="24"/>
        </w:rPr>
        <w:t>Key word</w:t>
      </w:r>
      <w:r w:rsidR="00E97828">
        <w:rPr>
          <w:rFonts w:ascii="Times New Roman" w:hAnsi="Times New Roman" w:cs="Times New Roman"/>
          <w:b/>
          <w:sz w:val="24"/>
          <w:szCs w:val="24"/>
        </w:rPr>
        <w:t>s</w:t>
      </w:r>
      <w:r w:rsidR="00954F5E">
        <w:rPr>
          <w:rFonts w:ascii="Times New Roman" w:hAnsi="Times New Roman" w:cs="Times New Roman"/>
          <w:sz w:val="24"/>
          <w:szCs w:val="24"/>
        </w:rPr>
        <w:t xml:space="preserve"> Hindi Cinema, </w:t>
      </w:r>
      <w:r w:rsidR="00680F37">
        <w:rPr>
          <w:rFonts w:ascii="Times New Roman" w:hAnsi="Times New Roman" w:cs="Times New Roman"/>
          <w:sz w:val="24"/>
          <w:szCs w:val="24"/>
        </w:rPr>
        <w:t xml:space="preserve"> Myth,</w:t>
      </w:r>
      <w:r w:rsidR="00FF7054" w:rsidRPr="00553935">
        <w:rPr>
          <w:rFonts w:ascii="Times New Roman" w:hAnsi="Times New Roman" w:cs="Times New Roman"/>
          <w:sz w:val="24"/>
          <w:szCs w:val="24"/>
        </w:rPr>
        <w:t>,</w:t>
      </w:r>
      <w:r w:rsidR="00D53A0A">
        <w:rPr>
          <w:rFonts w:ascii="Times New Roman" w:hAnsi="Times New Roman" w:cs="Times New Roman"/>
          <w:sz w:val="24"/>
          <w:szCs w:val="24"/>
        </w:rPr>
        <w:t>Yayati, Oedipus,</w:t>
      </w:r>
      <w:r w:rsidR="00FF7054" w:rsidRPr="00553935">
        <w:rPr>
          <w:rFonts w:ascii="Times New Roman" w:hAnsi="Times New Roman" w:cs="Times New Roman"/>
          <w:sz w:val="24"/>
          <w:szCs w:val="24"/>
        </w:rPr>
        <w:t xml:space="preserve"> Evolution</w:t>
      </w:r>
    </w:p>
    <w:p w:rsidR="00607BDE" w:rsidRPr="00553935" w:rsidRDefault="00954F5E" w:rsidP="00DF484A">
      <w:pPr>
        <w:jc w:val="both"/>
        <w:rPr>
          <w:rFonts w:ascii="Times New Roman" w:hAnsi="Times New Roman" w:cs="Times New Roman"/>
          <w:b/>
          <w:sz w:val="24"/>
          <w:szCs w:val="24"/>
        </w:rPr>
      </w:pPr>
      <w:r>
        <w:rPr>
          <w:rFonts w:ascii="Times New Roman" w:hAnsi="Times New Roman" w:cs="Times New Roman"/>
          <w:b/>
          <w:sz w:val="24"/>
          <w:szCs w:val="24"/>
        </w:rPr>
        <w:t>Introduction</w:t>
      </w:r>
    </w:p>
    <w:p w:rsidR="00FF7054" w:rsidRPr="00553935" w:rsidRDefault="000551F9" w:rsidP="0055393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416894" w:rsidRPr="00553935">
        <w:rPr>
          <w:rFonts w:ascii="Times New Roman" w:hAnsi="Times New Roman" w:cs="Times New Roman"/>
          <w:sz w:val="24"/>
          <w:szCs w:val="24"/>
        </w:rPr>
        <w:t>The future in Shakespeare; Shakespeare in the future – these two types of futurity are linked by questions of desire</w:t>
      </w:r>
      <w:r>
        <w:rPr>
          <w:rFonts w:ascii="Times New Roman" w:hAnsi="Times New Roman" w:cs="Times New Roman"/>
          <w:sz w:val="24"/>
          <w:szCs w:val="24"/>
        </w:rPr>
        <w:t xml:space="preserve">’ </w:t>
      </w:r>
      <w:r w:rsidR="00EE1C9C" w:rsidRPr="00553935">
        <w:rPr>
          <w:rFonts w:ascii="Times New Roman" w:hAnsi="Times New Roman" w:cs="Times New Roman"/>
          <w:sz w:val="24"/>
          <w:szCs w:val="24"/>
        </w:rPr>
        <w:t xml:space="preserve"> (Ryle</w:t>
      </w:r>
      <w:r w:rsidR="00FF7054" w:rsidRPr="00553935">
        <w:rPr>
          <w:rFonts w:ascii="Times New Roman" w:hAnsi="Times New Roman" w:cs="Times New Roman"/>
          <w:sz w:val="24"/>
          <w:szCs w:val="24"/>
        </w:rPr>
        <w:t xml:space="preserve"> </w:t>
      </w:r>
      <w:r w:rsidR="00095955">
        <w:rPr>
          <w:rFonts w:ascii="Times New Roman" w:hAnsi="Times New Roman" w:cs="Times New Roman"/>
          <w:sz w:val="24"/>
          <w:szCs w:val="24"/>
        </w:rPr>
        <w:t xml:space="preserve"> </w:t>
      </w:r>
      <w:r w:rsidR="006A4796">
        <w:rPr>
          <w:rFonts w:ascii="Times New Roman" w:hAnsi="Times New Roman" w:cs="Times New Roman"/>
          <w:sz w:val="24"/>
          <w:szCs w:val="24"/>
        </w:rPr>
        <w:t xml:space="preserve">2014: </w:t>
      </w:r>
      <w:r w:rsidR="00095955">
        <w:rPr>
          <w:rFonts w:ascii="Times New Roman" w:hAnsi="Times New Roman" w:cs="Times New Roman"/>
          <w:sz w:val="24"/>
          <w:szCs w:val="24"/>
        </w:rPr>
        <w:t xml:space="preserve"> </w:t>
      </w:r>
      <w:r w:rsidR="00FF7054" w:rsidRPr="00553935">
        <w:rPr>
          <w:rFonts w:ascii="Times New Roman" w:hAnsi="Times New Roman" w:cs="Times New Roman"/>
          <w:sz w:val="24"/>
          <w:szCs w:val="24"/>
        </w:rPr>
        <w:t>8)</w:t>
      </w:r>
      <w:r w:rsidR="00EE1C9C" w:rsidRPr="00553935">
        <w:rPr>
          <w:rFonts w:ascii="Times New Roman" w:hAnsi="Times New Roman" w:cs="Times New Roman"/>
          <w:sz w:val="24"/>
          <w:szCs w:val="24"/>
        </w:rPr>
        <w:t>.</w:t>
      </w:r>
    </w:p>
    <w:p w:rsidR="00B455F4" w:rsidRDefault="00764AD7"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It is</w:t>
      </w:r>
      <w:r w:rsidR="00EC15D9" w:rsidRPr="00553935">
        <w:rPr>
          <w:rFonts w:ascii="Times New Roman" w:hAnsi="Times New Roman" w:cs="Times New Roman"/>
          <w:sz w:val="24"/>
          <w:szCs w:val="24"/>
        </w:rPr>
        <w:t xml:space="preserve"> interesting to retrospect on how </w:t>
      </w:r>
      <w:r w:rsidR="00B166BA" w:rsidRPr="00553935">
        <w:rPr>
          <w:rFonts w:ascii="Times New Roman" w:hAnsi="Times New Roman" w:cs="Times New Roman"/>
          <w:sz w:val="24"/>
          <w:szCs w:val="24"/>
        </w:rPr>
        <w:t xml:space="preserve">and why </w:t>
      </w:r>
      <w:r w:rsidRPr="00553935">
        <w:rPr>
          <w:rFonts w:ascii="Times New Roman" w:hAnsi="Times New Roman" w:cs="Times New Roman"/>
          <w:sz w:val="24"/>
          <w:szCs w:val="24"/>
        </w:rPr>
        <w:t>h</w:t>
      </w:r>
      <w:r w:rsidR="00B166BA" w:rsidRPr="00553935">
        <w:rPr>
          <w:rFonts w:ascii="Times New Roman" w:hAnsi="Times New Roman" w:cs="Times New Roman"/>
          <w:sz w:val="24"/>
          <w:szCs w:val="24"/>
        </w:rPr>
        <w:t>uman desires are re-</w:t>
      </w:r>
      <w:r w:rsidR="00E019EA" w:rsidRPr="00553935">
        <w:rPr>
          <w:rFonts w:ascii="Times New Roman" w:hAnsi="Times New Roman" w:cs="Times New Roman"/>
          <w:sz w:val="24"/>
          <w:szCs w:val="24"/>
        </w:rPr>
        <w:t>staged, re-performed and re-</w:t>
      </w:r>
      <w:r w:rsidR="005A782A" w:rsidRPr="00553935">
        <w:rPr>
          <w:rFonts w:ascii="Times New Roman" w:hAnsi="Times New Roman" w:cs="Times New Roman"/>
          <w:sz w:val="24"/>
          <w:szCs w:val="24"/>
        </w:rPr>
        <w:t>theorised.</w:t>
      </w:r>
      <w:r w:rsidR="00F814B9" w:rsidRPr="00553935">
        <w:rPr>
          <w:rFonts w:ascii="Times New Roman" w:hAnsi="Times New Roman" w:cs="Times New Roman"/>
          <w:sz w:val="24"/>
          <w:szCs w:val="24"/>
        </w:rPr>
        <w:t xml:space="preserve"> </w:t>
      </w:r>
      <w:r w:rsidR="00F9479D" w:rsidRPr="00553935">
        <w:rPr>
          <w:rFonts w:ascii="Times New Roman" w:hAnsi="Times New Roman" w:cs="Times New Roman"/>
          <w:sz w:val="24"/>
          <w:szCs w:val="24"/>
        </w:rPr>
        <w:t>One of the reason</w:t>
      </w:r>
      <w:r w:rsidR="0086389E" w:rsidRPr="00553935">
        <w:rPr>
          <w:rFonts w:ascii="Times New Roman" w:hAnsi="Times New Roman" w:cs="Times New Roman"/>
          <w:sz w:val="24"/>
          <w:szCs w:val="24"/>
        </w:rPr>
        <w:t>s could be traced in</w:t>
      </w:r>
      <w:r w:rsidR="00F9479D" w:rsidRPr="00553935">
        <w:rPr>
          <w:rFonts w:ascii="Times New Roman" w:hAnsi="Times New Roman" w:cs="Times New Roman"/>
          <w:sz w:val="24"/>
          <w:szCs w:val="24"/>
        </w:rPr>
        <w:t xml:space="preserve"> the dearth of stories in satisfying the </w:t>
      </w:r>
      <w:r w:rsidR="0086389E" w:rsidRPr="00553935">
        <w:rPr>
          <w:rFonts w:ascii="Times New Roman" w:hAnsi="Times New Roman" w:cs="Times New Roman"/>
          <w:sz w:val="24"/>
          <w:szCs w:val="24"/>
        </w:rPr>
        <w:t>r</w:t>
      </w:r>
      <w:r w:rsidR="007C41E3" w:rsidRPr="00553935">
        <w:rPr>
          <w:rFonts w:ascii="Times New Roman" w:hAnsi="Times New Roman" w:cs="Times New Roman"/>
          <w:sz w:val="24"/>
          <w:szCs w:val="24"/>
        </w:rPr>
        <w:t xml:space="preserve">ising demands of new media. </w:t>
      </w:r>
      <w:r w:rsidR="00E365B8" w:rsidRPr="00553935">
        <w:rPr>
          <w:rFonts w:ascii="Times New Roman" w:hAnsi="Times New Roman" w:cs="Times New Roman"/>
          <w:sz w:val="24"/>
          <w:szCs w:val="24"/>
        </w:rPr>
        <w:t xml:space="preserve">Besides, </w:t>
      </w:r>
      <w:r w:rsidR="005D6E9D" w:rsidRPr="00553935">
        <w:rPr>
          <w:rFonts w:ascii="Times New Roman" w:hAnsi="Times New Roman" w:cs="Times New Roman"/>
          <w:sz w:val="24"/>
          <w:szCs w:val="24"/>
        </w:rPr>
        <w:t xml:space="preserve">business goals and ideological explorations </w:t>
      </w:r>
      <w:r w:rsidR="004F082B">
        <w:rPr>
          <w:rFonts w:ascii="Times New Roman" w:hAnsi="Times New Roman" w:cs="Times New Roman"/>
          <w:sz w:val="24"/>
          <w:szCs w:val="24"/>
        </w:rPr>
        <w:t>‘</w:t>
      </w:r>
      <w:r w:rsidR="005D6E9D" w:rsidRPr="00553935">
        <w:rPr>
          <w:rFonts w:ascii="Times New Roman" w:hAnsi="Times New Roman" w:cs="Times New Roman"/>
          <w:sz w:val="24"/>
          <w:szCs w:val="24"/>
        </w:rPr>
        <w:t>it is</w:t>
      </w:r>
      <w:r w:rsidR="001D761C" w:rsidRPr="00553935">
        <w:rPr>
          <w:rFonts w:ascii="Times New Roman" w:hAnsi="Times New Roman" w:cs="Times New Roman"/>
          <w:sz w:val="24"/>
          <w:szCs w:val="24"/>
        </w:rPr>
        <w:t xml:space="preserve"> simply</w:t>
      </w:r>
      <w:r w:rsidR="005D6E9D" w:rsidRPr="00553935">
        <w:rPr>
          <w:rFonts w:ascii="Times New Roman" w:hAnsi="Times New Roman" w:cs="Times New Roman"/>
          <w:sz w:val="24"/>
          <w:szCs w:val="24"/>
        </w:rPr>
        <w:t xml:space="preserve"> that</w:t>
      </w:r>
      <w:r w:rsidR="001D761C" w:rsidRPr="00553935">
        <w:rPr>
          <w:rFonts w:ascii="Times New Roman" w:hAnsi="Times New Roman" w:cs="Times New Roman"/>
          <w:sz w:val="24"/>
          <w:szCs w:val="24"/>
        </w:rPr>
        <w:t xml:space="preserve"> both</w:t>
      </w:r>
      <w:r w:rsidR="008C5D05" w:rsidRPr="00553935">
        <w:rPr>
          <w:rFonts w:ascii="Times New Roman" w:hAnsi="Times New Roman" w:cs="Times New Roman"/>
          <w:sz w:val="24"/>
          <w:szCs w:val="24"/>
        </w:rPr>
        <w:t xml:space="preserve"> organisms and stories ‘evolve’</w:t>
      </w:r>
      <w:r w:rsidR="005D6E9D" w:rsidRPr="00553935">
        <w:rPr>
          <w:rFonts w:ascii="Times New Roman" w:hAnsi="Times New Roman" w:cs="Times New Roman"/>
          <w:sz w:val="24"/>
          <w:szCs w:val="24"/>
        </w:rPr>
        <w:t>-</w:t>
      </w:r>
      <w:r w:rsidR="00296DED" w:rsidRPr="00553935">
        <w:rPr>
          <w:rFonts w:ascii="Times New Roman" w:hAnsi="Times New Roman" w:cs="Times New Roman"/>
          <w:sz w:val="24"/>
          <w:szCs w:val="24"/>
        </w:rPr>
        <w:t xml:space="preserve"> </w:t>
      </w:r>
      <w:r w:rsidR="005D6E9D" w:rsidRPr="00553935">
        <w:rPr>
          <w:rFonts w:ascii="Times New Roman" w:hAnsi="Times New Roman" w:cs="Times New Roman"/>
          <w:sz w:val="24"/>
          <w:szCs w:val="24"/>
        </w:rPr>
        <w:t>that is, replicate and change</w:t>
      </w:r>
      <w:r w:rsidR="004F082B">
        <w:rPr>
          <w:rFonts w:ascii="Times New Roman" w:hAnsi="Times New Roman" w:cs="Times New Roman"/>
          <w:sz w:val="24"/>
          <w:szCs w:val="24"/>
        </w:rPr>
        <w:t>’</w:t>
      </w:r>
      <w:r w:rsidR="001D761C" w:rsidRPr="00553935">
        <w:rPr>
          <w:rFonts w:ascii="Times New Roman" w:hAnsi="Times New Roman" w:cs="Times New Roman"/>
          <w:sz w:val="24"/>
          <w:szCs w:val="24"/>
        </w:rPr>
        <w:t xml:space="preserve"> </w:t>
      </w:r>
      <w:r w:rsidR="00EB56FD" w:rsidRPr="00553935">
        <w:rPr>
          <w:rFonts w:ascii="Times New Roman" w:hAnsi="Times New Roman" w:cs="Times New Roman"/>
          <w:sz w:val="24"/>
          <w:szCs w:val="24"/>
        </w:rPr>
        <w:t>(</w:t>
      </w:r>
      <w:r w:rsidR="008C5D05" w:rsidRPr="00922FC7">
        <w:rPr>
          <w:rFonts w:ascii="Times New Roman" w:hAnsi="Times New Roman" w:cs="Times New Roman"/>
          <w:sz w:val="24"/>
          <w:szCs w:val="24"/>
        </w:rPr>
        <w:t>Bortolotti</w:t>
      </w:r>
      <w:r w:rsidR="008C5D05" w:rsidRPr="00553935">
        <w:rPr>
          <w:rFonts w:ascii="Times New Roman" w:hAnsi="Times New Roman" w:cs="Times New Roman"/>
          <w:sz w:val="24"/>
          <w:szCs w:val="24"/>
        </w:rPr>
        <w:t xml:space="preserve"> and</w:t>
      </w:r>
      <w:r w:rsidR="00FF7054" w:rsidRPr="00553935">
        <w:rPr>
          <w:rFonts w:ascii="Times New Roman" w:hAnsi="Times New Roman" w:cs="Times New Roman"/>
          <w:sz w:val="24"/>
          <w:szCs w:val="24"/>
        </w:rPr>
        <w:t xml:space="preserve"> Hutcheon</w:t>
      </w:r>
      <w:r w:rsidR="00536289">
        <w:rPr>
          <w:rFonts w:ascii="Times New Roman" w:hAnsi="Times New Roman" w:cs="Times New Roman"/>
          <w:sz w:val="24"/>
          <w:szCs w:val="24"/>
        </w:rPr>
        <w:t xml:space="preserve"> 2014:</w:t>
      </w:r>
      <w:r w:rsidR="00FF7054" w:rsidRPr="00553935">
        <w:rPr>
          <w:rFonts w:ascii="Times New Roman" w:hAnsi="Times New Roman" w:cs="Times New Roman"/>
          <w:sz w:val="24"/>
          <w:szCs w:val="24"/>
        </w:rPr>
        <w:t xml:space="preserve"> </w:t>
      </w:r>
      <w:r w:rsidR="00E365B8" w:rsidRPr="00553935">
        <w:rPr>
          <w:rFonts w:ascii="Times New Roman" w:hAnsi="Times New Roman" w:cs="Times New Roman"/>
          <w:sz w:val="24"/>
          <w:szCs w:val="24"/>
        </w:rPr>
        <w:t>446</w:t>
      </w:r>
      <w:r w:rsidR="00EB56FD" w:rsidRPr="00553935">
        <w:rPr>
          <w:rFonts w:ascii="Times New Roman" w:hAnsi="Times New Roman" w:cs="Times New Roman"/>
          <w:sz w:val="24"/>
          <w:szCs w:val="24"/>
        </w:rPr>
        <w:t>).</w:t>
      </w:r>
      <w:r w:rsidR="00DF16FC">
        <w:rPr>
          <w:rFonts w:ascii="Times New Roman" w:hAnsi="Times New Roman" w:cs="Times New Roman"/>
          <w:sz w:val="24"/>
          <w:szCs w:val="24"/>
        </w:rPr>
        <w:t xml:space="preserve"> </w:t>
      </w:r>
      <w:r w:rsidR="005A4073" w:rsidRPr="00553935">
        <w:rPr>
          <w:rFonts w:ascii="Times New Roman" w:hAnsi="Times New Roman" w:cs="Times New Roman"/>
          <w:sz w:val="24"/>
          <w:szCs w:val="24"/>
        </w:rPr>
        <w:t>The nar</w:t>
      </w:r>
      <w:r w:rsidR="00C537C1" w:rsidRPr="00553935">
        <w:rPr>
          <w:rFonts w:ascii="Times New Roman" w:hAnsi="Times New Roman" w:cs="Times New Roman"/>
          <w:sz w:val="24"/>
          <w:szCs w:val="24"/>
        </w:rPr>
        <w:t>ratives of</w:t>
      </w:r>
      <w:r w:rsidR="00085CB7" w:rsidRPr="00553935">
        <w:rPr>
          <w:rFonts w:ascii="Times New Roman" w:hAnsi="Times New Roman" w:cs="Times New Roman"/>
          <w:sz w:val="24"/>
          <w:szCs w:val="24"/>
        </w:rPr>
        <w:t xml:space="preserve"> </w:t>
      </w:r>
      <w:r w:rsidR="001950E0" w:rsidRPr="00553935">
        <w:rPr>
          <w:rFonts w:ascii="Times New Roman" w:hAnsi="Times New Roman" w:cs="Times New Roman"/>
          <w:sz w:val="24"/>
          <w:szCs w:val="24"/>
        </w:rPr>
        <w:t xml:space="preserve">Shakespeare’s </w:t>
      </w:r>
      <w:r w:rsidR="001950E0" w:rsidRPr="00553935">
        <w:rPr>
          <w:rFonts w:ascii="Times New Roman" w:hAnsi="Times New Roman" w:cs="Times New Roman"/>
          <w:i/>
          <w:sz w:val="24"/>
          <w:szCs w:val="24"/>
        </w:rPr>
        <w:t>Hamlet</w:t>
      </w:r>
      <w:r w:rsidR="00F25B04" w:rsidRPr="00553935">
        <w:rPr>
          <w:rFonts w:ascii="Times New Roman" w:hAnsi="Times New Roman" w:cs="Times New Roman"/>
          <w:i/>
          <w:sz w:val="24"/>
          <w:szCs w:val="24"/>
        </w:rPr>
        <w:t xml:space="preserve"> </w:t>
      </w:r>
      <w:r w:rsidR="00E75DB7" w:rsidRPr="00553935">
        <w:rPr>
          <w:rFonts w:ascii="Times New Roman" w:hAnsi="Times New Roman" w:cs="Times New Roman"/>
          <w:sz w:val="24"/>
          <w:szCs w:val="24"/>
        </w:rPr>
        <w:t xml:space="preserve">(1602) </w:t>
      </w:r>
      <w:r w:rsidR="001950E0" w:rsidRPr="00553935">
        <w:rPr>
          <w:rFonts w:ascii="Times New Roman" w:hAnsi="Times New Roman" w:cs="Times New Roman"/>
          <w:sz w:val="24"/>
          <w:szCs w:val="24"/>
        </w:rPr>
        <w:t>and Vishal Bharadwaj’s</w:t>
      </w:r>
      <w:r w:rsidR="00F25B04" w:rsidRPr="00553935">
        <w:rPr>
          <w:rFonts w:ascii="Times New Roman" w:hAnsi="Times New Roman" w:cs="Times New Roman"/>
          <w:sz w:val="24"/>
          <w:szCs w:val="24"/>
        </w:rPr>
        <w:t xml:space="preserve"> </w:t>
      </w:r>
      <w:r w:rsidR="00691CF7" w:rsidRPr="00553935">
        <w:rPr>
          <w:rFonts w:ascii="Times New Roman" w:hAnsi="Times New Roman" w:cs="Times New Roman"/>
          <w:i/>
          <w:sz w:val="24"/>
          <w:szCs w:val="24"/>
        </w:rPr>
        <w:t>Haider</w:t>
      </w:r>
      <w:r w:rsidR="00F25B04" w:rsidRPr="00553935">
        <w:rPr>
          <w:rFonts w:ascii="Times New Roman" w:hAnsi="Times New Roman" w:cs="Times New Roman"/>
          <w:i/>
          <w:sz w:val="24"/>
          <w:szCs w:val="24"/>
        </w:rPr>
        <w:t xml:space="preserve"> </w:t>
      </w:r>
      <w:r w:rsidR="00621AE7" w:rsidRPr="00553935">
        <w:rPr>
          <w:rFonts w:ascii="Times New Roman" w:hAnsi="Times New Roman" w:cs="Times New Roman"/>
          <w:sz w:val="24"/>
          <w:szCs w:val="24"/>
        </w:rPr>
        <w:t xml:space="preserve">(2014) </w:t>
      </w:r>
      <w:r w:rsidR="00F25B04" w:rsidRPr="00553935">
        <w:rPr>
          <w:rFonts w:ascii="Times New Roman" w:hAnsi="Times New Roman" w:cs="Times New Roman"/>
          <w:sz w:val="24"/>
          <w:szCs w:val="24"/>
        </w:rPr>
        <w:t>embody</w:t>
      </w:r>
      <w:r w:rsidR="002B741C" w:rsidRPr="00553935">
        <w:rPr>
          <w:rFonts w:ascii="Times New Roman" w:hAnsi="Times New Roman" w:cs="Times New Roman"/>
          <w:sz w:val="24"/>
          <w:szCs w:val="24"/>
        </w:rPr>
        <w:t xml:space="preserve"> such an evolution as </w:t>
      </w:r>
      <w:r w:rsidR="00F25B04" w:rsidRPr="00553935">
        <w:rPr>
          <w:rFonts w:ascii="Times New Roman" w:hAnsi="Times New Roman" w:cs="Times New Roman"/>
          <w:sz w:val="24"/>
          <w:szCs w:val="24"/>
        </w:rPr>
        <w:t>it abounds in the</w:t>
      </w:r>
      <w:r w:rsidR="0042660D" w:rsidRPr="00553935">
        <w:rPr>
          <w:rFonts w:ascii="Times New Roman" w:hAnsi="Times New Roman" w:cs="Times New Roman"/>
          <w:sz w:val="24"/>
          <w:szCs w:val="24"/>
        </w:rPr>
        <w:t xml:space="preserve"> interpretation of desire in t</w:t>
      </w:r>
      <w:r w:rsidR="00DB296E" w:rsidRPr="00553935">
        <w:rPr>
          <w:rFonts w:ascii="Times New Roman" w:hAnsi="Times New Roman" w:cs="Times New Roman"/>
          <w:sz w:val="24"/>
          <w:szCs w:val="24"/>
        </w:rPr>
        <w:t xml:space="preserve">wo diverse </w:t>
      </w:r>
      <w:r w:rsidR="007E537C">
        <w:rPr>
          <w:rFonts w:ascii="Times New Roman" w:hAnsi="Times New Roman" w:cs="Times New Roman"/>
          <w:sz w:val="24"/>
          <w:szCs w:val="24"/>
        </w:rPr>
        <w:t>ways</w:t>
      </w:r>
      <w:r w:rsidR="00D070ED" w:rsidRPr="00553935">
        <w:rPr>
          <w:rFonts w:ascii="Times New Roman" w:hAnsi="Times New Roman" w:cs="Times New Roman"/>
          <w:sz w:val="24"/>
          <w:szCs w:val="24"/>
        </w:rPr>
        <w:t xml:space="preserve"> through the myths of Yayati and O</w:t>
      </w:r>
      <w:r w:rsidR="00930AFA" w:rsidRPr="00553935">
        <w:rPr>
          <w:rFonts w:ascii="Times New Roman" w:hAnsi="Times New Roman" w:cs="Times New Roman"/>
          <w:sz w:val="24"/>
          <w:szCs w:val="24"/>
        </w:rPr>
        <w:t>edipus</w:t>
      </w:r>
      <w:r w:rsidR="00685C1C">
        <w:rPr>
          <w:rFonts w:ascii="Times New Roman" w:hAnsi="Times New Roman" w:cs="Times New Roman"/>
          <w:sz w:val="24"/>
          <w:szCs w:val="24"/>
        </w:rPr>
        <w:t>.</w:t>
      </w:r>
      <w:r w:rsidR="002D2056">
        <w:rPr>
          <w:rFonts w:ascii="Times New Roman" w:hAnsi="Times New Roman" w:cs="Times New Roman"/>
          <w:sz w:val="24"/>
          <w:szCs w:val="24"/>
        </w:rPr>
        <w:t xml:space="preserve"> </w:t>
      </w:r>
      <w:r w:rsidR="00C83191">
        <w:rPr>
          <w:rFonts w:ascii="Times New Roman" w:hAnsi="Times New Roman" w:cs="Times New Roman"/>
          <w:sz w:val="24"/>
          <w:szCs w:val="24"/>
        </w:rPr>
        <w:t>The change is</w:t>
      </w:r>
      <w:r w:rsidR="004A5BBD">
        <w:rPr>
          <w:rFonts w:ascii="Times New Roman" w:hAnsi="Times New Roman" w:cs="Times New Roman"/>
          <w:sz w:val="24"/>
          <w:szCs w:val="24"/>
        </w:rPr>
        <w:t xml:space="preserve"> evinced</w:t>
      </w:r>
      <w:r w:rsidR="00BF0D60" w:rsidRPr="00553935">
        <w:rPr>
          <w:rFonts w:ascii="Times New Roman" w:hAnsi="Times New Roman" w:cs="Times New Roman"/>
          <w:sz w:val="24"/>
          <w:szCs w:val="24"/>
        </w:rPr>
        <w:t xml:space="preserve"> in the way the</w:t>
      </w:r>
      <w:r w:rsidR="00853B9F" w:rsidRPr="00553935">
        <w:rPr>
          <w:rFonts w:ascii="Times New Roman" w:hAnsi="Times New Roman" w:cs="Times New Roman"/>
          <w:sz w:val="24"/>
          <w:szCs w:val="24"/>
        </w:rPr>
        <w:t xml:space="preserve"> story of </w:t>
      </w:r>
      <w:r w:rsidR="00853B9F" w:rsidRPr="00553935">
        <w:rPr>
          <w:rFonts w:ascii="Times New Roman" w:hAnsi="Times New Roman" w:cs="Times New Roman"/>
          <w:i/>
          <w:sz w:val="24"/>
          <w:szCs w:val="24"/>
        </w:rPr>
        <w:t>H</w:t>
      </w:r>
      <w:r w:rsidR="00671B62" w:rsidRPr="00553935">
        <w:rPr>
          <w:rFonts w:ascii="Times New Roman" w:hAnsi="Times New Roman" w:cs="Times New Roman"/>
          <w:i/>
          <w:sz w:val="24"/>
          <w:szCs w:val="24"/>
        </w:rPr>
        <w:t xml:space="preserve">amlet </w:t>
      </w:r>
      <w:r w:rsidR="00671B62" w:rsidRPr="00553935">
        <w:rPr>
          <w:rFonts w:ascii="Times New Roman" w:hAnsi="Times New Roman" w:cs="Times New Roman"/>
          <w:sz w:val="24"/>
          <w:szCs w:val="24"/>
        </w:rPr>
        <w:t>undergoes a metaph</w:t>
      </w:r>
      <w:r w:rsidR="00B02D84" w:rsidRPr="00553935">
        <w:rPr>
          <w:rFonts w:ascii="Times New Roman" w:hAnsi="Times New Roman" w:cs="Times New Roman"/>
          <w:sz w:val="24"/>
          <w:szCs w:val="24"/>
        </w:rPr>
        <w:t>orphosis when placed amidst</w:t>
      </w:r>
      <w:r w:rsidR="00671B62" w:rsidRPr="00553935">
        <w:rPr>
          <w:rFonts w:ascii="Times New Roman" w:hAnsi="Times New Roman" w:cs="Times New Roman"/>
          <w:sz w:val="24"/>
          <w:szCs w:val="24"/>
        </w:rPr>
        <w:t xml:space="preserve"> an I</w:t>
      </w:r>
      <w:r w:rsidR="00744C53" w:rsidRPr="00553935">
        <w:rPr>
          <w:rFonts w:ascii="Times New Roman" w:hAnsi="Times New Roman" w:cs="Times New Roman"/>
          <w:sz w:val="24"/>
          <w:szCs w:val="24"/>
        </w:rPr>
        <w:t>ndian setting.</w:t>
      </w:r>
      <w:r w:rsidR="00607008">
        <w:rPr>
          <w:rFonts w:ascii="Times New Roman" w:hAnsi="Times New Roman" w:cs="Times New Roman"/>
          <w:sz w:val="24"/>
          <w:szCs w:val="24"/>
        </w:rPr>
        <w:t xml:space="preserve"> </w:t>
      </w:r>
      <w:r w:rsidR="00683414" w:rsidRPr="00553935">
        <w:rPr>
          <w:rFonts w:ascii="Times New Roman" w:hAnsi="Times New Roman" w:cs="Times New Roman"/>
          <w:sz w:val="24"/>
          <w:szCs w:val="24"/>
        </w:rPr>
        <w:t xml:space="preserve">The character </w:t>
      </w:r>
      <w:r w:rsidR="001B3B6F" w:rsidRPr="00553935">
        <w:rPr>
          <w:rFonts w:ascii="Times New Roman" w:hAnsi="Times New Roman" w:cs="Times New Roman"/>
          <w:sz w:val="24"/>
          <w:szCs w:val="24"/>
        </w:rPr>
        <w:t xml:space="preserve">of </w:t>
      </w:r>
      <w:r w:rsidR="0050370C" w:rsidRPr="00553935">
        <w:rPr>
          <w:rFonts w:ascii="Times New Roman" w:hAnsi="Times New Roman" w:cs="Times New Roman"/>
          <w:sz w:val="24"/>
          <w:szCs w:val="24"/>
        </w:rPr>
        <w:t>Haider and</w:t>
      </w:r>
      <w:r w:rsidR="00B647FD" w:rsidRPr="00553935">
        <w:rPr>
          <w:rFonts w:ascii="Times New Roman" w:hAnsi="Times New Roman" w:cs="Times New Roman"/>
          <w:sz w:val="24"/>
          <w:szCs w:val="24"/>
        </w:rPr>
        <w:t xml:space="preserve"> Yayati myth </w:t>
      </w:r>
      <w:r w:rsidR="00054507" w:rsidRPr="00553935">
        <w:rPr>
          <w:rFonts w:ascii="Times New Roman" w:hAnsi="Times New Roman" w:cs="Times New Roman"/>
          <w:sz w:val="24"/>
          <w:szCs w:val="24"/>
        </w:rPr>
        <w:t>may appear to be</w:t>
      </w:r>
      <w:r w:rsidR="00B647FD" w:rsidRPr="00553935">
        <w:rPr>
          <w:rFonts w:ascii="Times New Roman" w:hAnsi="Times New Roman" w:cs="Times New Roman"/>
          <w:sz w:val="24"/>
          <w:szCs w:val="24"/>
        </w:rPr>
        <w:t xml:space="preserve"> an i</w:t>
      </w:r>
      <w:r w:rsidR="00FF6D36" w:rsidRPr="00553935">
        <w:rPr>
          <w:rFonts w:ascii="Times New Roman" w:hAnsi="Times New Roman" w:cs="Times New Roman"/>
          <w:sz w:val="24"/>
          <w:szCs w:val="24"/>
        </w:rPr>
        <w:t>nversion to the Oedipus myth</w:t>
      </w:r>
      <w:r w:rsidR="005914DE" w:rsidRPr="00553935">
        <w:rPr>
          <w:rFonts w:ascii="Times New Roman" w:hAnsi="Times New Roman" w:cs="Times New Roman"/>
          <w:sz w:val="24"/>
          <w:szCs w:val="24"/>
        </w:rPr>
        <w:t xml:space="preserve"> and the character of </w:t>
      </w:r>
      <w:r w:rsidR="00450230">
        <w:rPr>
          <w:rFonts w:ascii="Times New Roman" w:hAnsi="Times New Roman" w:cs="Times New Roman"/>
          <w:sz w:val="24"/>
          <w:szCs w:val="24"/>
        </w:rPr>
        <w:t>Hamlet which</w:t>
      </w:r>
      <w:r w:rsidR="001F5849" w:rsidRPr="00553935">
        <w:rPr>
          <w:rFonts w:ascii="Times New Roman" w:hAnsi="Times New Roman" w:cs="Times New Roman"/>
          <w:sz w:val="24"/>
          <w:szCs w:val="24"/>
        </w:rPr>
        <w:t xml:space="preserve"> could</w:t>
      </w:r>
      <w:r w:rsidR="0042660D" w:rsidRPr="00553935">
        <w:rPr>
          <w:rFonts w:ascii="Times New Roman" w:hAnsi="Times New Roman" w:cs="Times New Roman"/>
          <w:sz w:val="24"/>
          <w:szCs w:val="24"/>
        </w:rPr>
        <w:t xml:space="preserve"> </w:t>
      </w:r>
      <w:r w:rsidR="005A5ECE" w:rsidRPr="00553935">
        <w:rPr>
          <w:rFonts w:ascii="Times New Roman" w:hAnsi="Times New Roman" w:cs="Times New Roman"/>
          <w:sz w:val="24"/>
          <w:szCs w:val="24"/>
        </w:rPr>
        <w:t xml:space="preserve">also </w:t>
      </w:r>
      <w:r w:rsidR="0042660D" w:rsidRPr="00553935">
        <w:rPr>
          <w:rFonts w:ascii="Times New Roman" w:hAnsi="Times New Roman" w:cs="Times New Roman"/>
          <w:sz w:val="24"/>
          <w:szCs w:val="24"/>
        </w:rPr>
        <w:t xml:space="preserve">be a matter of </w:t>
      </w:r>
      <w:r w:rsidR="00FA1BBE" w:rsidRPr="00553935">
        <w:rPr>
          <w:rFonts w:ascii="Times New Roman" w:hAnsi="Times New Roman" w:cs="Times New Roman"/>
          <w:sz w:val="24"/>
          <w:szCs w:val="24"/>
        </w:rPr>
        <w:t xml:space="preserve">viewing and perceiving according to the varied cultural connotation </w:t>
      </w:r>
      <w:r w:rsidR="00D1449B" w:rsidRPr="00553935">
        <w:rPr>
          <w:rFonts w:ascii="Times New Roman" w:hAnsi="Times New Roman" w:cs="Times New Roman"/>
          <w:sz w:val="24"/>
          <w:szCs w:val="24"/>
        </w:rPr>
        <w:t>each</w:t>
      </w:r>
      <w:r w:rsidR="00FA1BBE" w:rsidRPr="00553935">
        <w:rPr>
          <w:rFonts w:ascii="Times New Roman" w:hAnsi="Times New Roman" w:cs="Times New Roman"/>
          <w:sz w:val="24"/>
          <w:szCs w:val="24"/>
        </w:rPr>
        <w:t xml:space="preserve"> myth</w:t>
      </w:r>
      <w:r w:rsidR="00D1449B" w:rsidRPr="00553935">
        <w:rPr>
          <w:rFonts w:ascii="Times New Roman" w:hAnsi="Times New Roman" w:cs="Times New Roman"/>
          <w:sz w:val="24"/>
          <w:szCs w:val="24"/>
        </w:rPr>
        <w:t xml:space="preserve"> in the film and text </w:t>
      </w:r>
      <w:r w:rsidR="00FA1BBE" w:rsidRPr="00553935">
        <w:rPr>
          <w:rFonts w:ascii="Times New Roman" w:hAnsi="Times New Roman" w:cs="Times New Roman"/>
          <w:sz w:val="24"/>
          <w:szCs w:val="24"/>
        </w:rPr>
        <w:t>seek to exhibit.</w:t>
      </w:r>
      <w:r w:rsidR="00AC5A62" w:rsidRPr="00553935">
        <w:rPr>
          <w:rFonts w:ascii="Times New Roman" w:hAnsi="Times New Roman" w:cs="Times New Roman"/>
          <w:sz w:val="24"/>
          <w:szCs w:val="24"/>
        </w:rPr>
        <w:t xml:space="preserve"> </w:t>
      </w:r>
      <w:r w:rsidR="0024796F" w:rsidRPr="00553935">
        <w:rPr>
          <w:rFonts w:ascii="Times New Roman" w:hAnsi="Times New Roman" w:cs="Times New Roman"/>
          <w:sz w:val="24"/>
          <w:szCs w:val="24"/>
        </w:rPr>
        <w:t>As</w:t>
      </w:r>
      <w:r w:rsidR="00433A9C" w:rsidRPr="00553935">
        <w:rPr>
          <w:rFonts w:ascii="Times New Roman" w:hAnsi="Times New Roman" w:cs="Times New Roman"/>
          <w:sz w:val="24"/>
          <w:szCs w:val="24"/>
        </w:rPr>
        <w:t xml:space="preserve"> </w:t>
      </w:r>
      <w:r w:rsidR="008C5D05" w:rsidRPr="00553935">
        <w:rPr>
          <w:rFonts w:ascii="Times New Roman" w:hAnsi="Times New Roman" w:cs="Times New Roman"/>
          <w:sz w:val="24"/>
          <w:szCs w:val="24"/>
        </w:rPr>
        <w:t>Lacan</w:t>
      </w:r>
      <w:r w:rsidR="00733137" w:rsidRPr="00553935">
        <w:rPr>
          <w:rFonts w:ascii="Times New Roman" w:hAnsi="Times New Roman" w:cs="Times New Roman"/>
          <w:sz w:val="24"/>
          <w:szCs w:val="24"/>
        </w:rPr>
        <w:t xml:space="preserve"> </w:t>
      </w:r>
      <w:r w:rsidR="00E019EA" w:rsidRPr="00553935">
        <w:rPr>
          <w:rFonts w:ascii="Times New Roman" w:hAnsi="Times New Roman" w:cs="Times New Roman"/>
          <w:sz w:val="24"/>
          <w:szCs w:val="24"/>
        </w:rPr>
        <w:t>(1901-</w:t>
      </w:r>
      <w:r w:rsidR="0088239B" w:rsidRPr="00553935">
        <w:rPr>
          <w:rFonts w:ascii="Times New Roman" w:hAnsi="Times New Roman" w:cs="Times New Roman"/>
          <w:sz w:val="24"/>
          <w:szCs w:val="24"/>
        </w:rPr>
        <w:t>81)</w:t>
      </w:r>
      <w:r w:rsidR="008C5D05" w:rsidRPr="00553935">
        <w:rPr>
          <w:rFonts w:ascii="Times New Roman" w:hAnsi="Times New Roman" w:cs="Times New Roman"/>
          <w:sz w:val="24"/>
          <w:szCs w:val="24"/>
        </w:rPr>
        <w:t xml:space="preserve"> says,</w:t>
      </w:r>
      <w:r w:rsidR="0088239B" w:rsidRPr="00553935">
        <w:rPr>
          <w:rFonts w:ascii="Times New Roman" w:hAnsi="Times New Roman" w:cs="Times New Roman"/>
          <w:sz w:val="24"/>
          <w:szCs w:val="24"/>
        </w:rPr>
        <w:t xml:space="preserve"> </w:t>
      </w:r>
      <w:r w:rsidR="004F082B">
        <w:rPr>
          <w:rFonts w:ascii="Times New Roman" w:hAnsi="Times New Roman" w:cs="Times New Roman"/>
          <w:sz w:val="24"/>
          <w:szCs w:val="24"/>
        </w:rPr>
        <w:t xml:space="preserve"> ‘</w:t>
      </w:r>
      <w:r w:rsidR="00E019EA" w:rsidRPr="00553935">
        <w:rPr>
          <w:rFonts w:ascii="Times New Roman" w:hAnsi="Times New Roman" w:cs="Times New Roman"/>
          <w:sz w:val="24"/>
          <w:szCs w:val="24"/>
        </w:rPr>
        <w:t>t</w:t>
      </w:r>
      <w:r w:rsidR="0088239B" w:rsidRPr="00553935">
        <w:rPr>
          <w:rFonts w:ascii="Times New Roman" w:hAnsi="Times New Roman" w:cs="Times New Roman"/>
          <w:sz w:val="24"/>
          <w:szCs w:val="24"/>
        </w:rPr>
        <w:t>here is a perpetual sliding of the signified ‘un</w:t>
      </w:r>
      <w:r w:rsidR="00CF65C7">
        <w:rPr>
          <w:rFonts w:ascii="Times New Roman" w:hAnsi="Times New Roman" w:cs="Times New Roman"/>
          <w:sz w:val="24"/>
          <w:szCs w:val="24"/>
        </w:rPr>
        <w:t>der the signifier’.</w:t>
      </w:r>
      <w:r w:rsidR="0088239B" w:rsidRPr="00553935">
        <w:rPr>
          <w:rFonts w:ascii="Times New Roman" w:hAnsi="Times New Roman" w:cs="Times New Roman"/>
          <w:sz w:val="24"/>
          <w:szCs w:val="24"/>
        </w:rPr>
        <w:t xml:space="preserve"> Such dicta were to have major repercussions on the theory and practice of interpretation</w:t>
      </w:r>
      <w:r w:rsidR="00392205">
        <w:rPr>
          <w:rFonts w:ascii="Times New Roman" w:hAnsi="Times New Roman" w:cs="Times New Roman"/>
          <w:sz w:val="24"/>
          <w:szCs w:val="24"/>
        </w:rPr>
        <w:t>’</w:t>
      </w:r>
      <w:r w:rsidR="00F72FBE" w:rsidRPr="00553935">
        <w:rPr>
          <w:rFonts w:ascii="Times New Roman" w:hAnsi="Times New Roman" w:cs="Times New Roman"/>
          <w:sz w:val="24"/>
          <w:szCs w:val="24"/>
        </w:rPr>
        <w:t xml:space="preserve"> </w:t>
      </w:r>
      <w:r w:rsidR="001950E0" w:rsidRPr="00553935">
        <w:rPr>
          <w:rFonts w:ascii="Times New Roman" w:hAnsi="Times New Roman" w:cs="Times New Roman"/>
          <w:sz w:val="24"/>
          <w:szCs w:val="24"/>
        </w:rPr>
        <w:t>(</w:t>
      </w:r>
      <w:r w:rsidR="001950E0" w:rsidRPr="00922FC7">
        <w:rPr>
          <w:rFonts w:ascii="Times New Roman" w:hAnsi="Times New Roman" w:cs="Times New Roman"/>
          <w:sz w:val="24"/>
          <w:szCs w:val="24"/>
        </w:rPr>
        <w:t>Lodge</w:t>
      </w:r>
      <w:r w:rsidR="001950E0" w:rsidRPr="00553935">
        <w:rPr>
          <w:rFonts w:ascii="Times New Roman" w:hAnsi="Times New Roman" w:cs="Times New Roman"/>
          <w:sz w:val="24"/>
          <w:szCs w:val="24"/>
        </w:rPr>
        <w:t xml:space="preserve"> </w:t>
      </w:r>
      <w:r w:rsidR="004D1BE5" w:rsidRPr="00553935">
        <w:rPr>
          <w:rFonts w:ascii="Times New Roman" w:hAnsi="Times New Roman" w:cs="Times New Roman"/>
          <w:sz w:val="24"/>
          <w:szCs w:val="24"/>
        </w:rPr>
        <w:t xml:space="preserve">and </w:t>
      </w:r>
      <w:r w:rsidR="001950E0" w:rsidRPr="00553935">
        <w:rPr>
          <w:rFonts w:ascii="Times New Roman" w:hAnsi="Times New Roman" w:cs="Times New Roman"/>
          <w:sz w:val="24"/>
          <w:szCs w:val="24"/>
        </w:rPr>
        <w:t>Wood 79</w:t>
      </w:r>
      <w:r w:rsidR="004D1BE5" w:rsidRPr="00553935">
        <w:rPr>
          <w:rFonts w:ascii="Times New Roman" w:hAnsi="Times New Roman" w:cs="Times New Roman"/>
          <w:sz w:val="24"/>
          <w:szCs w:val="24"/>
        </w:rPr>
        <w:t>-</w:t>
      </w:r>
      <w:r w:rsidR="001950E0" w:rsidRPr="00553935">
        <w:rPr>
          <w:rFonts w:ascii="Times New Roman" w:hAnsi="Times New Roman" w:cs="Times New Roman"/>
          <w:sz w:val="24"/>
          <w:szCs w:val="24"/>
        </w:rPr>
        <w:t xml:space="preserve"> 80)</w:t>
      </w:r>
      <w:r w:rsidR="009736AC" w:rsidRPr="00553935">
        <w:rPr>
          <w:rFonts w:ascii="Times New Roman" w:hAnsi="Times New Roman" w:cs="Times New Roman"/>
          <w:sz w:val="24"/>
          <w:szCs w:val="24"/>
        </w:rPr>
        <w:t>.</w:t>
      </w:r>
      <w:r w:rsidR="008149FA">
        <w:rPr>
          <w:rFonts w:ascii="Times New Roman" w:hAnsi="Times New Roman" w:cs="Times New Roman"/>
          <w:sz w:val="24"/>
          <w:szCs w:val="24"/>
        </w:rPr>
        <w:t xml:space="preserve"> </w:t>
      </w:r>
      <w:r w:rsidR="00ED1066">
        <w:rPr>
          <w:rFonts w:ascii="Times New Roman" w:hAnsi="Times New Roman" w:cs="Times New Roman"/>
          <w:sz w:val="24"/>
          <w:szCs w:val="24"/>
        </w:rPr>
        <w:t xml:space="preserve"> </w:t>
      </w:r>
      <w:r w:rsidR="00195B99" w:rsidRPr="00553935">
        <w:rPr>
          <w:rFonts w:ascii="Times New Roman" w:hAnsi="Times New Roman" w:cs="Times New Roman"/>
          <w:sz w:val="24"/>
          <w:szCs w:val="24"/>
        </w:rPr>
        <w:t xml:space="preserve"> </w:t>
      </w:r>
      <w:r w:rsidR="008A2D01" w:rsidRPr="00553935">
        <w:rPr>
          <w:rFonts w:ascii="Times New Roman" w:hAnsi="Times New Roman" w:cs="Times New Roman"/>
          <w:sz w:val="24"/>
          <w:szCs w:val="24"/>
        </w:rPr>
        <w:t>Roland Barthes declares</w:t>
      </w:r>
      <w:r w:rsidR="00290FBE" w:rsidRPr="00553935">
        <w:rPr>
          <w:rFonts w:ascii="Times New Roman" w:hAnsi="Times New Roman" w:cs="Times New Roman"/>
          <w:sz w:val="24"/>
          <w:szCs w:val="24"/>
        </w:rPr>
        <w:t xml:space="preserve"> that </w:t>
      </w:r>
      <w:r w:rsidR="00FE4F02">
        <w:rPr>
          <w:rFonts w:ascii="Times New Roman" w:hAnsi="Times New Roman" w:cs="Times New Roman"/>
          <w:sz w:val="24"/>
          <w:szCs w:val="24"/>
        </w:rPr>
        <w:t>‘</w:t>
      </w:r>
      <w:r w:rsidR="00290FBE" w:rsidRPr="00553935">
        <w:rPr>
          <w:rFonts w:ascii="Times New Roman" w:hAnsi="Times New Roman" w:cs="Times New Roman"/>
          <w:sz w:val="24"/>
          <w:szCs w:val="24"/>
        </w:rPr>
        <w:t>any text is an intertext</w:t>
      </w:r>
      <w:r w:rsidR="00FE4F02">
        <w:rPr>
          <w:rFonts w:ascii="Times New Roman" w:hAnsi="Times New Roman" w:cs="Times New Roman"/>
          <w:sz w:val="24"/>
          <w:szCs w:val="24"/>
        </w:rPr>
        <w:t xml:space="preserve">’ </w:t>
      </w:r>
      <w:r w:rsidR="00521503" w:rsidRPr="00553935">
        <w:rPr>
          <w:rFonts w:ascii="Times New Roman" w:hAnsi="Times New Roman" w:cs="Times New Roman"/>
          <w:i/>
          <w:sz w:val="24"/>
          <w:szCs w:val="24"/>
        </w:rPr>
        <w:t xml:space="preserve"> </w:t>
      </w:r>
      <w:r w:rsidR="00583EBF">
        <w:rPr>
          <w:rFonts w:ascii="Times New Roman" w:hAnsi="Times New Roman" w:cs="Times New Roman"/>
          <w:sz w:val="24"/>
          <w:szCs w:val="24"/>
        </w:rPr>
        <w:t>(Dick</w:t>
      </w:r>
      <w:r w:rsidR="00824271">
        <w:rPr>
          <w:rFonts w:ascii="Times New Roman" w:hAnsi="Times New Roman" w:cs="Times New Roman"/>
          <w:sz w:val="24"/>
          <w:szCs w:val="24"/>
        </w:rPr>
        <w:t xml:space="preserve"> </w:t>
      </w:r>
      <w:r w:rsidR="00C9060A">
        <w:rPr>
          <w:rFonts w:ascii="Times New Roman" w:hAnsi="Times New Roman" w:cs="Times New Roman"/>
          <w:sz w:val="24"/>
          <w:szCs w:val="24"/>
        </w:rPr>
        <w:t xml:space="preserve"> 2010:</w:t>
      </w:r>
      <w:r w:rsidR="00824271">
        <w:rPr>
          <w:rFonts w:ascii="Times New Roman" w:hAnsi="Times New Roman" w:cs="Times New Roman"/>
          <w:sz w:val="24"/>
          <w:szCs w:val="24"/>
        </w:rPr>
        <w:t xml:space="preserve"> </w:t>
      </w:r>
      <w:r w:rsidR="005E5E9B">
        <w:rPr>
          <w:rFonts w:ascii="Times New Roman" w:hAnsi="Times New Roman" w:cs="Times New Roman"/>
          <w:sz w:val="24"/>
          <w:szCs w:val="24"/>
        </w:rPr>
        <w:t>2)</w:t>
      </w:r>
      <w:r w:rsidR="00AB6A12">
        <w:rPr>
          <w:rFonts w:ascii="Times New Roman" w:hAnsi="Times New Roman" w:cs="Times New Roman"/>
          <w:sz w:val="24"/>
          <w:szCs w:val="24"/>
        </w:rPr>
        <w:t>.</w:t>
      </w:r>
      <w:r w:rsidR="00521503" w:rsidRPr="00553935">
        <w:rPr>
          <w:rFonts w:ascii="Times New Roman" w:hAnsi="Times New Roman" w:cs="Times New Roman"/>
          <w:sz w:val="24"/>
          <w:szCs w:val="24"/>
        </w:rPr>
        <w:t xml:space="preserve"> </w:t>
      </w:r>
      <w:r w:rsidR="008233CC" w:rsidRPr="00553935">
        <w:rPr>
          <w:rFonts w:ascii="Times New Roman" w:hAnsi="Times New Roman" w:cs="Times New Roman"/>
          <w:i/>
          <w:sz w:val="24"/>
          <w:szCs w:val="24"/>
        </w:rPr>
        <w:t>Haider</w:t>
      </w:r>
      <w:r w:rsidR="007471CB">
        <w:rPr>
          <w:rFonts w:ascii="Times New Roman" w:hAnsi="Times New Roman" w:cs="Times New Roman"/>
          <w:sz w:val="24"/>
          <w:szCs w:val="24"/>
        </w:rPr>
        <w:t xml:space="preserve"> justifies</w:t>
      </w:r>
      <w:r w:rsidR="00521503" w:rsidRPr="00553935">
        <w:rPr>
          <w:rFonts w:ascii="Times New Roman" w:hAnsi="Times New Roman" w:cs="Times New Roman"/>
          <w:sz w:val="24"/>
          <w:szCs w:val="24"/>
        </w:rPr>
        <w:t xml:space="preserve"> </w:t>
      </w:r>
      <w:r w:rsidR="00E019EA" w:rsidRPr="00553935">
        <w:rPr>
          <w:rFonts w:ascii="Times New Roman" w:hAnsi="Times New Roman" w:cs="Times New Roman"/>
          <w:sz w:val="24"/>
          <w:szCs w:val="24"/>
        </w:rPr>
        <w:t>the notion of</w:t>
      </w:r>
      <w:r w:rsidR="00B52E59">
        <w:rPr>
          <w:rFonts w:ascii="Times New Roman" w:hAnsi="Times New Roman" w:cs="Times New Roman"/>
          <w:sz w:val="24"/>
          <w:szCs w:val="24"/>
        </w:rPr>
        <w:t xml:space="preserve"> an</w:t>
      </w:r>
      <w:r w:rsidR="00E019EA" w:rsidRPr="00553935">
        <w:rPr>
          <w:rFonts w:ascii="Times New Roman" w:hAnsi="Times New Roman" w:cs="Times New Roman"/>
          <w:sz w:val="24"/>
          <w:szCs w:val="24"/>
        </w:rPr>
        <w:t xml:space="preserve"> inter-</w:t>
      </w:r>
      <w:r w:rsidR="00AD57CF">
        <w:rPr>
          <w:rFonts w:ascii="Times New Roman" w:hAnsi="Times New Roman" w:cs="Times New Roman"/>
          <w:sz w:val="24"/>
          <w:szCs w:val="24"/>
        </w:rPr>
        <w:t>text as it identifies</w:t>
      </w:r>
      <w:r w:rsidR="008233CC" w:rsidRPr="00553935">
        <w:rPr>
          <w:rFonts w:ascii="Times New Roman" w:hAnsi="Times New Roman" w:cs="Times New Roman"/>
          <w:sz w:val="24"/>
          <w:szCs w:val="24"/>
        </w:rPr>
        <w:t xml:space="preserve"> the juxtaposition of two diverse cultures through the myths of Oedipus and Yayati.</w:t>
      </w:r>
      <w:r w:rsidR="008100A6" w:rsidRPr="00553935">
        <w:rPr>
          <w:rFonts w:ascii="Times New Roman" w:hAnsi="Times New Roman" w:cs="Times New Roman"/>
          <w:sz w:val="24"/>
          <w:szCs w:val="24"/>
        </w:rPr>
        <w:t xml:space="preserve"> It is as stated above </w:t>
      </w:r>
      <w:r w:rsidR="00EC2714" w:rsidRPr="00553935">
        <w:rPr>
          <w:rFonts w:ascii="Times New Roman" w:hAnsi="Times New Roman" w:cs="Times New Roman"/>
          <w:sz w:val="24"/>
          <w:szCs w:val="24"/>
        </w:rPr>
        <w:t>perhaps the</w:t>
      </w:r>
      <w:r w:rsidR="008100A6" w:rsidRPr="00553935">
        <w:rPr>
          <w:rFonts w:ascii="Times New Roman" w:hAnsi="Times New Roman" w:cs="Times New Roman"/>
          <w:sz w:val="24"/>
          <w:szCs w:val="24"/>
        </w:rPr>
        <w:t xml:space="preserve"> matter of perceiving the same realities </w:t>
      </w:r>
      <w:r w:rsidR="0096632A" w:rsidRPr="00553935">
        <w:rPr>
          <w:rFonts w:ascii="Times New Roman" w:hAnsi="Times New Roman" w:cs="Times New Roman"/>
          <w:sz w:val="24"/>
          <w:szCs w:val="24"/>
        </w:rPr>
        <w:t>through the perspective of the</w:t>
      </w:r>
      <w:r w:rsidR="004F5D7F" w:rsidRPr="00553935">
        <w:rPr>
          <w:rFonts w:ascii="Times New Roman" w:hAnsi="Times New Roman" w:cs="Times New Roman"/>
          <w:sz w:val="24"/>
          <w:szCs w:val="24"/>
        </w:rPr>
        <w:t xml:space="preserve"> unconscious knowledge innate within</w:t>
      </w:r>
      <w:r w:rsidR="0096632A" w:rsidRPr="00553935">
        <w:rPr>
          <w:rFonts w:ascii="Times New Roman" w:hAnsi="Times New Roman" w:cs="Times New Roman"/>
          <w:sz w:val="24"/>
          <w:szCs w:val="24"/>
        </w:rPr>
        <w:t xml:space="preserve"> each </w:t>
      </w:r>
      <w:r w:rsidR="00EC2714" w:rsidRPr="00553935">
        <w:rPr>
          <w:rFonts w:ascii="Times New Roman" w:hAnsi="Times New Roman" w:cs="Times New Roman"/>
          <w:sz w:val="24"/>
          <w:szCs w:val="24"/>
        </w:rPr>
        <w:t>culture</w:t>
      </w:r>
      <w:r w:rsidR="007B6B37">
        <w:rPr>
          <w:rFonts w:ascii="Times New Roman" w:hAnsi="Times New Roman" w:cs="Times New Roman"/>
          <w:sz w:val="24"/>
          <w:szCs w:val="24"/>
        </w:rPr>
        <w:t>.</w:t>
      </w:r>
    </w:p>
    <w:p w:rsidR="00E90FE5" w:rsidRPr="00553935" w:rsidRDefault="00490CE6"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 </w:t>
      </w:r>
      <w:r w:rsidR="00521F82" w:rsidRPr="00553935">
        <w:rPr>
          <w:rFonts w:ascii="Times New Roman" w:hAnsi="Times New Roman" w:cs="Times New Roman"/>
          <w:sz w:val="24"/>
          <w:szCs w:val="24"/>
        </w:rPr>
        <w:t>The working of myths</w:t>
      </w:r>
      <w:r w:rsidR="00E6725E">
        <w:rPr>
          <w:rFonts w:ascii="Times New Roman" w:hAnsi="Times New Roman" w:cs="Times New Roman"/>
          <w:sz w:val="24"/>
          <w:szCs w:val="24"/>
        </w:rPr>
        <w:t xml:space="preserve"> in the film and the text act</w:t>
      </w:r>
      <w:r w:rsidR="00C27B5A">
        <w:rPr>
          <w:rFonts w:ascii="Times New Roman" w:hAnsi="Times New Roman" w:cs="Times New Roman"/>
          <w:sz w:val="24"/>
          <w:szCs w:val="24"/>
        </w:rPr>
        <w:t xml:space="preserve"> as unconscious truths adding</w:t>
      </w:r>
      <w:r w:rsidR="004D177C">
        <w:rPr>
          <w:rFonts w:ascii="Times New Roman" w:hAnsi="Times New Roman" w:cs="Times New Roman"/>
          <w:sz w:val="24"/>
          <w:szCs w:val="24"/>
        </w:rPr>
        <w:t xml:space="preserve"> a new dimension to the same story. </w:t>
      </w:r>
      <w:r w:rsidR="00682807">
        <w:rPr>
          <w:rFonts w:ascii="Times New Roman" w:hAnsi="Times New Roman" w:cs="Times New Roman"/>
          <w:sz w:val="24"/>
          <w:szCs w:val="24"/>
        </w:rPr>
        <w:t>Perhaps, such truths</w:t>
      </w:r>
      <w:r w:rsidR="00D32AC5">
        <w:rPr>
          <w:rFonts w:ascii="Times New Roman" w:hAnsi="Times New Roman" w:cs="Times New Roman"/>
          <w:sz w:val="24"/>
          <w:szCs w:val="24"/>
        </w:rPr>
        <w:t xml:space="preserve"> get</w:t>
      </w:r>
      <w:r w:rsidR="00514E38" w:rsidRPr="00553935">
        <w:rPr>
          <w:rFonts w:ascii="Times New Roman" w:hAnsi="Times New Roman" w:cs="Times New Roman"/>
          <w:sz w:val="24"/>
          <w:szCs w:val="24"/>
        </w:rPr>
        <w:t xml:space="preserve"> shaded with hue of culture, connoting id</w:t>
      </w:r>
      <w:r w:rsidR="0002230B">
        <w:rPr>
          <w:rFonts w:ascii="Times New Roman" w:hAnsi="Times New Roman" w:cs="Times New Roman"/>
          <w:sz w:val="24"/>
          <w:szCs w:val="24"/>
        </w:rPr>
        <w:t>eas of resemblance and variance in the film and the text.</w:t>
      </w:r>
      <w:r w:rsidR="00BD6B25" w:rsidRPr="00553935">
        <w:rPr>
          <w:rFonts w:ascii="Times New Roman" w:hAnsi="Times New Roman" w:cs="Times New Roman"/>
          <w:sz w:val="24"/>
          <w:szCs w:val="24"/>
        </w:rPr>
        <w:t xml:space="preserve"> </w:t>
      </w:r>
      <w:r w:rsidR="00D85A23" w:rsidRPr="00553935">
        <w:rPr>
          <w:rFonts w:ascii="Times New Roman" w:hAnsi="Times New Roman" w:cs="Times New Roman"/>
          <w:sz w:val="24"/>
          <w:szCs w:val="24"/>
        </w:rPr>
        <w:t>Resemblance pertaining</w:t>
      </w:r>
      <w:r w:rsidR="00514E38" w:rsidRPr="00553935">
        <w:rPr>
          <w:rFonts w:ascii="Times New Roman" w:hAnsi="Times New Roman" w:cs="Times New Roman"/>
          <w:sz w:val="24"/>
          <w:szCs w:val="24"/>
        </w:rPr>
        <w:t xml:space="preserve"> to the universal</w:t>
      </w:r>
      <w:r w:rsidR="00675D3F" w:rsidRPr="00553935">
        <w:rPr>
          <w:rFonts w:ascii="Times New Roman" w:hAnsi="Times New Roman" w:cs="Times New Roman"/>
          <w:sz w:val="24"/>
          <w:szCs w:val="24"/>
        </w:rPr>
        <w:t xml:space="preserve"> primeval truth and variance pertaining</w:t>
      </w:r>
      <w:r w:rsidR="00514E38" w:rsidRPr="00553935">
        <w:rPr>
          <w:rFonts w:ascii="Times New Roman" w:hAnsi="Times New Roman" w:cs="Times New Roman"/>
          <w:sz w:val="24"/>
          <w:szCs w:val="24"/>
        </w:rPr>
        <w:t xml:space="preserve"> to the impact of a distinct culture.</w:t>
      </w:r>
      <w:r w:rsidR="00EC51F3">
        <w:rPr>
          <w:rFonts w:ascii="Times New Roman" w:hAnsi="Times New Roman" w:cs="Times New Roman"/>
          <w:sz w:val="24"/>
          <w:szCs w:val="24"/>
        </w:rPr>
        <w:t xml:space="preserve"> </w:t>
      </w:r>
      <w:r w:rsidR="009004FD" w:rsidRPr="00553935">
        <w:rPr>
          <w:rFonts w:ascii="Times New Roman" w:hAnsi="Times New Roman" w:cs="Times New Roman"/>
          <w:sz w:val="24"/>
          <w:szCs w:val="24"/>
        </w:rPr>
        <w:t xml:space="preserve">This paper would engage in the purposeful reassembling of fragments </w:t>
      </w:r>
      <w:r w:rsidR="00C30A2F" w:rsidRPr="00553935">
        <w:rPr>
          <w:rFonts w:ascii="Times New Roman" w:hAnsi="Times New Roman" w:cs="Times New Roman"/>
          <w:sz w:val="24"/>
          <w:szCs w:val="24"/>
        </w:rPr>
        <w:t xml:space="preserve">of two cultures </w:t>
      </w:r>
      <w:r w:rsidR="009004FD" w:rsidRPr="00553935">
        <w:rPr>
          <w:rFonts w:ascii="Times New Roman" w:hAnsi="Times New Roman" w:cs="Times New Roman"/>
          <w:sz w:val="24"/>
          <w:szCs w:val="24"/>
        </w:rPr>
        <w:t>to form</w:t>
      </w:r>
      <w:r w:rsidR="00037C66" w:rsidRPr="00553935">
        <w:rPr>
          <w:rFonts w:ascii="Times New Roman" w:hAnsi="Times New Roman" w:cs="Times New Roman"/>
          <w:sz w:val="24"/>
          <w:szCs w:val="24"/>
        </w:rPr>
        <w:t xml:space="preserve"> a </w:t>
      </w:r>
      <w:r w:rsidR="009004FD" w:rsidRPr="00553935">
        <w:rPr>
          <w:rFonts w:ascii="Times New Roman" w:hAnsi="Times New Roman" w:cs="Times New Roman"/>
          <w:sz w:val="24"/>
          <w:szCs w:val="24"/>
        </w:rPr>
        <w:t>new whole moving between two generic mode</w:t>
      </w:r>
      <w:r w:rsidR="00037C66" w:rsidRPr="00553935">
        <w:rPr>
          <w:rFonts w:ascii="Times New Roman" w:hAnsi="Times New Roman" w:cs="Times New Roman"/>
          <w:sz w:val="24"/>
          <w:szCs w:val="24"/>
        </w:rPr>
        <w:t xml:space="preserve">s </w:t>
      </w:r>
      <w:r w:rsidR="005B2838" w:rsidRPr="00553935">
        <w:rPr>
          <w:rFonts w:ascii="Times New Roman" w:hAnsi="Times New Roman" w:cs="Times New Roman"/>
          <w:sz w:val="24"/>
          <w:szCs w:val="24"/>
        </w:rPr>
        <w:t>and</w:t>
      </w:r>
      <w:r w:rsidR="009004FD" w:rsidRPr="00553935">
        <w:rPr>
          <w:rFonts w:ascii="Times New Roman" w:hAnsi="Times New Roman" w:cs="Times New Roman"/>
          <w:sz w:val="24"/>
          <w:szCs w:val="24"/>
        </w:rPr>
        <w:t xml:space="preserve"> context.</w:t>
      </w:r>
      <w:r w:rsidR="00037C66" w:rsidRPr="00553935">
        <w:rPr>
          <w:rFonts w:ascii="Times New Roman" w:hAnsi="Times New Roman" w:cs="Times New Roman"/>
          <w:sz w:val="24"/>
          <w:szCs w:val="24"/>
        </w:rPr>
        <w:t xml:space="preserve"> </w:t>
      </w:r>
      <w:r w:rsidR="007C1EAB" w:rsidRPr="00553935">
        <w:rPr>
          <w:rFonts w:ascii="Times New Roman" w:hAnsi="Times New Roman" w:cs="Times New Roman"/>
          <w:sz w:val="24"/>
          <w:szCs w:val="24"/>
        </w:rPr>
        <w:t>It would be one of the sustained engagements on the most predominant idea of the</w:t>
      </w:r>
      <w:r w:rsidR="00EE65C5" w:rsidRPr="00553935">
        <w:rPr>
          <w:rFonts w:ascii="Times New Roman" w:hAnsi="Times New Roman" w:cs="Times New Roman"/>
          <w:sz w:val="24"/>
          <w:szCs w:val="24"/>
        </w:rPr>
        <w:t xml:space="preserve"> two</w:t>
      </w:r>
      <w:r w:rsidR="007C1EAB" w:rsidRPr="00553935">
        <w:rPr>
          <w:rFonts w:ascii="Times New Roman" w:hAnsi="Times New Roman" w:cs="Times New Roman"/>
          <w:sz w:val="24"/>
          <w:szCs w:val="24"/>
        </w:rPr>
        <w:t xml:space="preserve"> myths whic</w:t>
      </w:r>
      <w:r w:rsidR="00FC3A87" w:rsidRPr="00553935">
        <w:rPr>
          <w:rFonts w:ascii="Times New Roman" w:hAnsi="Times New Roman" w:cs="Times New Roman"/>
          <w:sz w:val="24"/>
          <w:szCs w:val="24"/>
        </w:rPr>
        <w:t>h is</w:t>
      </w:r>
      <w:r w:rsidR="007C1EAB" w:rsidRPr="00553935">
        <w:rPr>
          <w:rFonts w:ascii="Times New Roman" w:hAnsi="Times New Roman" w:cs="Times New Roman"/>
          <w:sz w:val="24"/>
          <w:szCs w:val="24"/>
        </w:rPr>
        <w:t xml:space="preserve"> the emotional inclination of the son for the mother</w:t>
      </w:r>
      <w:r w:rsidR="00345BB8">
        <w:rPr>
          <w:rFonts w:ascii="Times New Roman" w:hAnsi="Times New Roman" w:cs="Times New Roman"/>
          <w:sz w:val="24"/>
          <w:szCs w:val="24"/>
        </w:rPr>
        <w:t xml:space="preserve"> (Oedipus)</w:t>
      </w:r>
      <w:r w:rsidR="007C1EAB" w:rsidRPr="00553935">
        <w:rPr>
          <w:rFonts w:ascii="Times New Roman" w:hAnsi="Times New Roman" w:cs="Times New Roman"/>
          <w:sz w:val="24"/>
          <w:szCs w:val="24"/>
        </w:rPr>
        <w:t xml:space="preserve"> and that of the </w:t>
      </w:r>
      <w:r w:rsidR="00147762" w:rsidRPr="00553935">
        <w:rPr>
          <w:rFonts w:ascii="Times New Roman" w:hAnsi="Times New Roman" w:cs="Times New Roman"/>
          <w:sz w:val="24"/>
          <w:szCs w:val="24"/>
        </w:rPr>
        <w:t>son</w:t>
      </w:r>
      <w:r w:rsidR="007C1EAB" w:rsidRPr="00553935">
        <w:rPr>
          <w:rFonts w:ascii="Times New Roman" w:hAnsi="Times New Roman" w:cs="Times New Roman"/>
          <w:sz w:val="24"/>
          <w:szCs w:val="24"/>
        </w:rPr>
        <w:t xml:space="preserve"> for the </w:t>
      </w:r>
      <w:r w:rsidR="00147762" w:rsidRPr="00553935">
        <w:rPr>
          <w:rFonts w:ascii="Times New Roman" w:hAnsi="Times New Roman" w:cs="Times New Roman"/>
          <w:sz w:val="24"/>
          <w:szCs w:val="24"/>
        </w:rPr>
        <w:t>father</w:t>
      </w:r>
      <w:r w:rsidR="007E6F66">
        <w:rPr>
          <w:rFonts w:ascii="Times New Roman" w:hAnsi="Times New Roman" w:cs="Times New Roman"/>
          <w:sz w:val="24"/>
          <w:szCs w:val="24"/>
        </w:rPr>
        <w:t xml:space="preserve"> </w:t>
      </w:r>
      <w:r w:rsidR="00345BB8">
        <w:rPr>
          <w:rFonts w:ascii="Times New Roman" w:hAnsi="Times New Roman" w:cs="Times New Roman"/>
          <w:sz w:val="24"/>
          <w:szCs w:val="24"/>
        </w:rPr>
        <w:t>(Yayati)</w:t>
      </w:r>
      <w:r w:rsidR="007C1EAB" w:rsidRPr="00553935">
        <w:rPr>
          <w:rFonts w:ascii="Times New Roman" w:hAnsi="Times New Roman" w:cs="Times New Roman"/>
          <w:sz w:val="24"/>
          <w:szCs w:val="24"/>
        </w:rPr>
        <w:t>.</w:t>
      </w:r>
      <w:r w:rsidR="00037C66" w:rsidRPr="00553935">
        <w:rPr>
          <w:rFonts w:ascii="Times New Roman" w:hAnsi="Times New Roman" w:cs="Times New Roman"/>
          <w:sz w:val="24"/>
          <w:szCs w:val="24"/>
        </w:rPr>
        <w:t xml:space="preserve"> </w:t>
      </w:r>
      <w:r w:rsidR="00A25D57" w:rsidRPr="00553935">
        <w:rPr>
          <w:rFonts w:ascii="Times New Roman" w:hAnsi="Times New Roman" w:cs="Times New Roman"/>
          <w:sz w:val="24"/>
          <w:szCs w:val="24"/>
        </w:rPr>
        <w:t>The paper would attempt to identify and exemplify this emotional inclinat</w:t>
      </w:r>
      <w:r w:rsidR="00037C66" w:rsidRPr="00553935">
        <w:rPr>
          <w:rFonts w:ascii="Times New Roman" w:hAnsi="Times New Roman" w:cs="Times New Roman"/>
          <w:sz w:val="24"/>
          <w:szCs w:val="24"/>
        </w:rPr>
        <w:t>ion and its working in the</w:t>
      </w:r>
      <w:r w:rsidR="00A25D57" w:rsidRPr="00553935">
        <w:rPr>
          <w:rFonts w:ascii="Times New Roman" w:hAnsi="Times New Roman" w:cs="Times New Roman"/>
          <w:sz w:val="24"/>
          <w:szCs w:val="24"/>
        </w:rPr>
        <w:t xml:space="preserve"> film </w:t>
      </w:r>
      <w:r w:rsidR="00A25D57" w:rsidRPr="00553935">
        <w:rPr>
          <w:rFonts w:ascii="Times New Roman" w:hAnsi="Times New Roman" w:cs="Times New Roman"/>
          <w:i/>
          <w:sz w:val="24"/>
          <w:szCs w:val="24"/>
        </w:rPr>
        <w:t>Haider</w:t>
      </w:r>
      <w:r w:rsidR="00B50BBA" w:rsidRPr="00553935">
        <w:rPr>
          <w:rFonts w:ascii="Times New Roman" w:hAnsi="Times New Roman" w:cs="Times New Roman"/>
          <w:i/>
          <w:sz w:val="24"/>
          <w:szCs w:val="24"/>
        </w:rPr>
        <w:t xml:space="preserve"> </w:t>
      </w:r>
      <w:r w:rsidR="00B50BBA" w:rsidRPr="00553935">
        <w:rPr>
          <w:rFonts w:ascii="Times New Roman" w:hAnsi="Times New Roman" w:cs="Times New Roman"/>
          <w:sz w:val="24"/>
          <w:szCs w:val="24"/>
        </w:rPr>
        <w:t xml:space="preserve">identifying its difference from the original </w:t>
      </w:r>
      <w:r w:rsidR="00B50BBA" w:rsidRPr="00553935">
        <w:rPr>
          <w:rFonts w:ascii="Times New Roman" w:hAnsi="Times New Roman" w:cs="Times New Roman"/>
          <w:i/>
          <w:sz w:val="24"/>
          <w:szCs w:val="24"/>
        </w:rPr>
        <w:t>Hamlet.</w:t>
      </w:r>
      <w:r w:rsidR="00E64B52">
        <w:rPr>
          <w:rFonts w:ascii="Times New Roman" w:hAnsi="Times New Roman" w:cs="Times New Roman"/>
          <w:sz w:val="24"/>
          <w:szCs w:val="24"/>
        </w:rPr>
        <w:t xml:space="preserve"> What becomes</w:t>
      </w:r>
      <w:r w:rsidR="00870A01" w:rsidRPr="00553935">
        <w:rPr>
          <w:rFonts w:ascii="Times New Roman" w:hAnsi="Times New Roman" w:cs="Times New Roman"/>
          <w:sz w:val="24"/>
          <w:szCs w:val="24"/>
        </w:rPr>
        <w:t xml:space="preserve"> </w:t>
      </w:r>
      <w:r w:rsidR="009B4C26">
        <w:rPr>
          <w:rFonts w:ascii="Times New Roman" w:hAnsi="Times New Roman" w:cs="Times New Roman"/>
          <w:sz w:val="24"/>
          <w:szCs w:val="24"/>
        </w:rPr>
        <w:t>prominent is the</w:t>
      </w:r>
      <w:r w:rsidR="00992E06" w:rsidRPr="00553935">
        <w:rPr>
          <w:rFonts w:ascii="Times New Roman" w:hAnsi="Times New Roman" w:cs="Times New Roman"/>
          <w:sz w:val="24"/>
          <w:szCs w:val="24"/>
        </w:rPr>
        <w:t xml:space="preserve"> evolution</w:t>
      </w:r>
      <w:r w:rsidR="004F6316">
        <w:rPr>
          <w:rFonts w:ascii="Times New Roman" w:hAnsi="Times New Roman" w:cs="Times New Roman"/>
          <w:sz w:val="24"/>
          <w:szCs w:val="24"/>
        </w:rPr>
        <w:t xml:space="preserve"> of the film</w:t>
      </w:r>
      <w:r w:rsidR="00992E06" w:rsidRPr="00553935">
        <w:rPr>
          <w:rFonts w:ascii="Times New Roman" w:hAnsi="Times New Roman" w:cs="Times New Roman"/>
          <w:sz w:val="24"/>
          <w:szCs w:val="24"/>
        </w:rPr>
        <w:t xml:space="preserve"> from</w:t>
      </w:r>
      <w:r w:rsidR="00A643DF" w:rsidRPr="00553935">
        <w:rPr>
          <w:rFonts w:ascii="Times New Roman" w:hAnsi="Times New Roman" w:cs="Times New Roman"/>
          <w:sz w:val="24"/>
          <w:szCs w:val="24"/>
        </w:rPr>
        <w:t xml:space="preserve"> the sourc</w:t>
      </w:r>
      <w:r w:rsidR="00453AC0" w:rsidRPr="00553935">
        <w:rPr>
          <w:rFonts w:ascii="Times New Roman" w:hAnsi="Times New Roman" w:cs="Times New Roman"/>
          <w:sz w:val="24"/>
          <w:szCs w:val="24"/>
        </w:rPr>
        <w:t>e not in the form of mere imit</w:t>
      </w:r>
      <w:r w:rsidR="00A643DF" w:rsidRPr="00553935">
        <w:rPr>
          <w:rFonts w:ascii="Times New Roman" w:hAnsi="Times New Roman" w:cs="Times New Roman"/>
          <w:sz w:val="24"/>
          <w:szCs w:val="24"/>
        </w:rPr>
        <w:t xml:space="preserve">ation but </w:t>
      </w:r>
      <w:r w:rsidR="009B4C26">
        <w:rPr>
          <w:rFonts w:ascii="Times New Roman" w:hAnsi="Times New Roman" w:cs="Times New Roman"/>
          <w:sz w:val="24"/>
          <w:szCs w:val="24"/>
        </w:rPr>
        <w:t>a ch</w:t>
      </w:r>
      <w:r w:rsidR="004F6316">
        <w:rPr>
          <w:rFonts w:ascii="Times New Roman" w:hAnsi="Times New Roman" w:cs="Times New Roman"/>
          <w:sz w:val="24"/>
          <w:szCs w:val="24"/>
        </w:rPr>
        <w:t>ange which occurs when placed amidst a different cultural setting.</w:t>
      </w:r>
      <w:r w:rsidR="009B4C26">
        <w:rPr>
          <w:rFonts w:ascii="Times New Roman" w:hAnsi="Times New Roman" w:cs="Times New Roman"/>
          <w:sz w:val="24"/>
          <w:szCs w:val="24"/>
        </w:rPr>
        <w:t xml:space="preserve"> </w:t>
      </w:r>
      <w:r w:rsidR="000A6245" w:rsidRPr="00553935">
        <w:rPr>
          <w:rFonts w:ascii="Times New Roman" w:hAnsi="Times New Roman" w:cs="Times New Roman"/>
          <w:sz w:val="24"/>
          <w:szCs w:val="24"/>
        </w:rPr>
        <w:t xml:space="preserve"> </w:t>
      </w:r>
      <w:r w:rsidR="001916CC" w:rsidRPr="00553935">
        <w:rPr>
          <w:rFonts w:ascii="Times New Roman" w:hAnsi="Times New Roman" w:cs="Times New Roman"/>
          <w:sz w:val="24"/>
          <w:szCs w:val="24"/>
        </w:rPr>
        <w:t>In doin</w:t>
      </w:r>
      <w:r w:rsidR="0088725D" w:rsidRPr="00553935">
        <w:rPr>
          <w:rFonts w:ascii="Times New Roman" w:hAnsi="Times New Roman" w:cs="Times New Roman"/>
          <w:sz w:val="24"/>
          <w:szCs w:val="24"/>
        </w:rPr>
        <w:t>g so ideas</w:t>
      </w:r>
      <w:r w:rsidR="00C26946" w:rsidRPr="00553935">
        <w:rPr>
          <w:rFonts w:ascii="Times New Roman" w:hAnsi="Times New Roman" w:cs="Times New Roman"/>
          <w:sz w:val="24"/>
          <w:szCs w:val="24"/>
        </w:rPr>
        <w:t xml:space="preserve"> in the film </w:t>
      </w:r>
      <w:r w:rsidR="00C26946" w:rsidRPr="00553935">
        <w:rPr>
          <w:rFonts w:ascii="Times New Roman" w:hAnsi="Times New Roman" w:cs="Times New Roman"/>
          <w:i/>
          <w:sz w:val="24"/>
          <w:szCs w:val="24"/>
        </w:rPr>
        <w:t>Haider</w:t>
      </w:r>
      <w:r w:rsidR="0088725D" w:rsidRPr="00553935">
        <w:rPr>
          <w:rFonts w:ascii="Times New Roman" w:hAnsi="Times New Roman" w:cs="Times New Roman"/>
          <w:sz w:val="24"/>
          <w:szCs w:val="24"/>
        </w:rPr>
        <w:t xml:space="preserve"> are concretized and</w:t>
      </w:r>
      <w:r w:rsidR="001916CC" w:rsidRPr="00553935">
        <w:rPr>
          <w:rFonts w:ascii="Times New Roman" w:hAnsi="Times New Roman" w:cs="Times New Roman"/>
          <w:sz w:val="24"/>
          <w:szCs w:val="24"/>
        </w:rPr>
        <w:t xml:space="preserve"> wo</w:t>
      </w:r>
      <w:r w:rsidR="002F7374" w:rsidRPr="00553935">
        <w:rPr>
          <w:rFonts w:ascii="Times New Roman" w:hAnsi="Times New Roman" w:cs="Times New Roman"/>
          <w:sz w:val="24"/>
          <w:szCs w:val="24"/>
        </w:rPr>
        <w:t>rds are transformed into images distinct from the source.</w:t>
      </w:r>
      <w:r w:rsidR="00965E96" w:rsidRPr="00553935">
        <w:rPr>
          <w:rFonts w:ascii="Times New Roman" w:hAnsi="Times New Roman" w:cs="Times New Roman"/>
          <w:sz w:val="24"/>
          <w:szCs w:val="24"/>
        </w:rPr>
        <w:t xml:space="preserve">Vishal Bharadwaj’s </w:t>
      </w:r>
      <w:r w:rsidR="00965E96" w:rsidRPr="00553935">
        <w:rPr>
          <w:rFonts w:ascii="Times New Roman" w:hAnsi="Times New Roman" w:cs="Times New Roman"/>
          <w:i/>
          <w:sz w:val="24"/>
          <w:szCs w:val="24"/>
        </w:rPr>
        <w:t xml:space="preserve">Haider </w:t>
      </w:r>
      <w:r w:rsidR="00965E96" w:rsidRPr="00553935">
        <w:rPr>
          <w:rFonts w:ascii="Times New Roman" w:hAnsi="Times New Roman" w:cs="Times New Roman"/>
          <w:sz w:val="24"/>
          <w:szCs w:val="24"/>
        </w:rPr>
        <w:t xml:space="preserve">conveys a </w:t>
      </w:r>
      <w:r w:rsidR="00134A17" w:rsidRPr="00553935">
        <w:rPr>
          <w:rFonts w:ascii="Times New Roman" w:hAnsi="Times New Roman" w:cs="Times New Roman"/>
          <w:sz w:val="24"/>
          <w:szCs w:val="24"/>
        </w:rPr>
        <w:t>purely ve</w:t>
      </w:r>
      <w:r w:rsidR="0013343B" w:rsidRPr="00553935">
        <w:rPr>
          <w:rFonts w:ascii="Times New Roman" w:hAnsi="Times New Roman" w:cs="Times New Roman"/>
          <w:sz w:val="24"/>
          <w:szCs w:val="24"/>
        </w:rPr>
        <w:t>r</w:t>
      </w:r>
      <w:r w:rsidR="00134A17" w:rsidRPr="00553935">
        <w:rPr>
          <w:rFonts w:ascii="Times New Roman" w:hAnsi="Times New Roman" w:cs="Times New Roman"/>
          <w:sz w:val="24"/>
          <w:szCs w:val="24"/>
        </w:rPr>
        <w:t xml:space="preserve">bal narrative </w:t>
      </w:r>
      <w:r w:rsidR="00134A17" w:rsidRPr="00553935">
        <w:rPr>
          <w:rFonts w:ascii="Times New Roman" w:hAnsi="Times New Roman" w:cs="Times New Roman"/>
          <w:i/>
          <w:sz w:val="24"/>
          <w:szCs w:val="24"/>
        </w:rPr>
        <w:t xml:space="preserve">Hamlet </w:t>
      </w:r>
      <w:r w:rsidR="00134A17" w:rsidRPr="00553935">
        <w:rPr>
          <w:rFonts w:ascii="Times New Roman" w:hAnsi="Times New Roman" w:cs="Times New Roman"/>
          <w:sz w:val="24"/>
          <w:szCs w:val="24"/>
        </w:rPr>
        <w:t>in</w:t>
      </w:r>
      <w:r w:rsidR="00134A17" w:rsidRPr="00553935">
        <w:rPr>
          <w:rFonts w:ascii="Times New Roman" w:hAnsi="Times New Roman" w:cs="Times New Roman"/>
          <w:i/>
          <w:sz w:val="24"/>
          <w:szCs w:val="24"/>
        </w:rPr>
        <w:t xml:space="preserve"> </w:t>
      </w:r>
      <w:r w:rsidR="00134A17" w:rsidRPr="00553935">
        <w:rPr>
          <w:rFonts w:ascii="Times New Roman" w:hAnsi="Times New Roman" w:cs="Times New Roman"/>
          <w:sz w:val="24"/>
          <w:szCs w:val="24"/>
        </w:rPr>
        <w:t>a</w:t>
      </w:r>
      <w:r w:rsidR="00134A17" w:rsidRPr="00553935">
        <w:rPr>
          <w:rFonts w:ascii="Times New Roman" w:hAnsi="Times New Roman" w:cs="Times New Roman"/>
          <w:i/>
          <w:sz w:val="24"/>
          <w:szCs w:val="24"/>
        </w:rPr>
        <w:t xml:space="preserve"> </w:t>
      </w:r>
      <w:r w:rsidR="00134A17" w:rsidRPr="00553935">
        <w:rPr>
          <w:rFonts w:ascii="Times New Roman" w:hAnsi="Times New Roman" w:cs="Times New Roman"/>
          <w:sz w:val="24"/>
          <w:szCs w:val="24"/>
        </w:rPr>
        <w:t xml:space="preserve">new way through </w:t>
      </w:r>
      <w:r w:rsidR="00806ED5" w:rsidRPr="00553935">
        <w:rPr>
          <w:rFonts w:ascii="Times New Roman" w:hAnsi="Times New Roman" w:cs="Times New Roman"/>
          <w:sz w:val="24"/>
          <w:szCs w:val="24"/>
        </w:rPr>
        <w:t>lan</w:t>
      </w:r>
      <w:r w:rsidR="000C2833" w:rsidRPr="00553935">
        <w:rPr>
          <w:rFonts w:ascii="Times New Roman" w:hAnsi="Times New Roman" w:cs="Times New Roman"/>
          <w:sz w:val="24"/>
          <w:szCs w:val="24"/>
        </w:rPr>
        <w:t>guage, sound and visual images.</w:t>
      </w:r>
    </w:p>
    <w:p w:rsidR="00274E5A" w:rsidRPr="00553935" w:rsidRDefault="007408B2" w:rsidP="00553935">
      <w:pPr>
        <w:spacing w:after="0" w:line="480" w:lineRule="auto"/>
        <w:jc w:val="both"/>
        <w:rPr>
          <w:rFonts w:ascii="Times New Roman" w:hAnsi="Times New Roman" w:cs="Times New Roman"/>
          <w:b/>
          <w:sz w:val="24"/>
          <w:szCs w:val="24"/>
        </w:rPr>
      </w:pPr>
      <w:r w:rsidRPr="00553935">
        <w:rPr>
          <w:rFonts w:ascii="Times New Roman" w:hAnsi="Times New Roman" w:cs="Times New Roman"/>
          <w:b/>
          <w:sz w:val="24"/>
          <w:szCs w:val="24"/>
        </w:rPr>
        <w:t>Myth in Cinema</w:t>
      </w:r>
    </w:p>
    <w:p w:rsidR="009736AC" w:rsidRPr="00553935" w:rsidRDefault="004878EB"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Delving into the idea of creating new wholes </w:t>
      </w:r>
      <w:r w:rsidR="00636279">
        <w:rPr>
          <w:rFonts w:ascii="Times New Roman" w:hAnsi="Times New Roman" w:cs="Times New Roman"/>
          <w:sz w:val="24"/>
          <w:szCs w:val="24"/>
        </w:rPr>
        <w:t>through mythical realities</w:t>
      </w:r>
      <w:r w:rsidR="009A120D">
        <w:rPr>
          <w:rFonts w:ascii="Times New Roman" w:hAnsi="Times New Roman" w:cs="Times New Roman"/>
          <w:sz w:val="24"/>
          <w:szCs w:val="24"/>
        </w:rPr>
        <w:t xml:space="preserve"> in </w:t>
      </w:r>
      <w:r w:rsidR="009A120D" w:rsidRPr="009A120D">
        <w:rPr>
          <w:rFonts w:ascii="Times New Roman" w:hAnsi="Times New Roman" w:cs="Times New Roman"/>
          <w:i/>
          <w:sz w:val="24"/>
          <w:szCs w:val="24"/>
        </w:rPr>
        <w:t>Haider</w:t>
      </w:r>
      <w:r w:rsidR="0056444E" w:rsidRPr="00553935">
        <w:rPr>
          <w:rFonts w:ascii="Times New Roman" w:hAnsi="Times New Roman" w:cs="Times New Roman"/>
          <w:sz w:val="24"/>
          <w:szCs w:val="24"/>
        </w:rPr>
        <w:t xml:space="preserve"> </w:t>
      </w:r>
      <w:r w:rsidRPr="00553935">
        <w:rPr>
          <w:rFonts w:ascii="Times New Roman" w:hAnsi="Times New Roman" w:cs="Times New Roman"/>
          <w:sz w:val="24"/>
          <w:szCs w:val="24"/>
        </w:rPr>
        <w:t xml:space="preserve">wouldn’t be impossible if we would </w:t>
      </w:r>
      <w:r w:rsidR="0098284A" w:rsidRPr="00553935">
        <w:rPr>
          <w:rFonts w:ascii="Times New Roman" w:hAnsi="Times New Roman" w:cs="Times New Roman"/>
          <w:sz w:val="24"/>
          <w:szCs w:val="24"/>
        </w:rPr>
        <w:t xml:space="preserve">allude to </w:t>
      </w:r>
      <w:r w:rsidR="00705F29" w:rsidRPr="00553935">
        <w:rPr>
          <w:rFonts w:ascii="Times New Roman" w:hAnsi="Times New Roman" w:cs="Times New Roman"/>
          <w:sz w:val="24"/>
          <w:szCs w:val="24"/>
        </w:rPr>
        <w:t xml:space="preserve">the myth of </w:t>
      </w:r>
      <w:r w:rsidR="0098284A" w:rsidRPr="00553935">
        <w:rPr>
          <w:rFonts w:ascii="Times New Roman" w:hAnsi="Times New Roman" w:cs="Times New Roman"/>
          <w:sz w:val="24"/>
          <w:szCs w:val="24"/>
        </w:rPr>
        <w:t>Yayati as a means to reverse the premise of the Oedipus complex.</w:t>
      </w:r>
      <w:r w:rsidR="006D692C">
        <w:rPr>
          <w:rFonts w:ascii="Times New Roman" w:hAnsi="Times New Roman" w:cs="Times New Roman"/>
          <w:sz w:val="24"/>
          <w:szCs w:val="24"/>
        </w:rPr>
        <w:t xml:space="preserve"> It is the cultural transmission </w:t>
      </w:r>
      <w:r w:rsidR="0048494D">
        <w:rPr>
          <w:rFonts w:ascii="Times New Roman" w:hAnsi="Times New Roman" w:cs="Times New Roman"/>
          <w:sz w:val="24"/>
          <w:szCs w:val="24"/>
        </w:rPr>
        <w:t xml:space="preserve">of stories based on </w:t>
      </w:r>
      <w:r w:rsidR="003A2354">
        <w:rPr>
          <w:rFonts w:ascii="Times New Roman" w:hAnsi="Times New Roman" w:cs="Times New Roman"/>
          <w:sz w:val="24"/>
          <w:szCs w:val="24"/>
        </w:rPr>
        <w:t>myths which leads to its</w:t>
      </w:r>
      <w:r w:rsidR="00202705">
        <w:rPr>
          <w:rFonts w:ascii="Times New Roman" w:hAnsi="Times New Roman" w:cs="Times New Roman"/>
          <w:sz w:val="24"/>
          <w:szCs w:val="24"/>
        </w:rPr>
        <w:t xml:space="preserve"> evolution</w:t>
      </w:r>
      <w:r w:rsidR="00932E2A" w:rsidRPr="00553935">
        <w:rPr>
          <w:rFonts w:ascii="Times New Roman" w:hAnsi="Times New Roman" w:cs="Times New Roman"/>
          <w:sz w:val="24"/>
          <w:szCs w:val="24"/>
        </w:rPr>
        <w:t>.</w:t>
      </w:r>
      <w:r w:rsidR="00DF55FD" w:rsidRPr="00553935">
        <w:rPr>
          <w:rFonts w:ascii="Times New Roman" w:hAnsi="Times New Roman" w:cs="Times New Roman"/>
          <w:sz w:val="24"/>
          <w:szCs w:val="24"/>
        </w:rPr>
        <w:t xml:space="preserve"> </w:t>
      </w:r>
      <w:r w:rsidR="006520B2" w:rsidRPr="00553935">
        <w:rPr>
          <w:rFonts w:ascii="Times New Roman" w:hAnsi="Times New Roman" w:cs="Times New Roman"/>
          <w:sz w:val="24"/>
          <w:szCs w:val="24"/>
        </w:rPr>
        <w:t>Oedipus refers to a fifth century BC mythological character</w:t>
      </w:r>
      <w:r w:rsidR="008C4D12" w:rsidRPr="00553935">
        <w:rPr>
          <w:rFonts w:ascii="Times New Roman" w:hAnsi="Times New Roman" w:cs="Times New Roman"/>
          <w:sz w:val="24"/>
          <w:szCs w:val="24"/>
        </w:rPr>
        <w:t xml:space="preserve"> of eponymous</w:t>
      </w:r>
      <w:r w:rsidR="006520B2" w:rsidRPr="00553935">
        <w:rPr>
          <w:rFonts w:ascii="Times New Roman" w:hAnsi="Times New Roman" w:cs="Times New Roman"/>
          <w:sz w:val="24"/>
          <w:szCs w:val="24"/>
        </w:rPr>
        <w:t xml:space="preserve"> Oedipus, who </w:t>
      </w:r>
      <w:r w:rsidR="00A72728" w:rsidRPr="00553935">
        <w:rPr>
          <w:rFonts w:ascii="Times New Roman" w:hAnsi="Times New Roman" w:cs="Times New Roman"/>
          <w:sz w:val="24"/>
          <w:szCs w:val="24"/>
        </w:rPr>
        <w:t>unknowingly kills</w:t>
      </w:r>
      <w:r w:rsidR="006520B2" w:rsidRPr="00553935">
        <w:rPr>
          <w:rFonts w:ascii="Times New Roman" w:hAnsi="Times New Roman" w:cs="Times New Roman"/>
          <w:sz w:val="24"/>
          <w:szCs w:val="24"/>
        </w:rPr>
        <w:t xml:space="preserve"> his father, Laius and marries his mother, Jocasta.</w:t>
      </w:r>
      <w:r w:rsidR="00F868EC" w:rsidRPr="00553935">
        <w:rPr>
          <w:rFonts w:ascii="Times New Roman" w:hAnsi="Times New Roman" w:cs="Times New Roman"/>
          <w:sz w:val="24"/>
          <w:szCs w:val="24"/>
        </w:rPr>
        <w:t xml:space="preserve"> A play bas</w:t>
      </w:r>
      <w:r w:rsidR="00007E13" w:rsidRPr="00553935">
        <w:rPr>
          <w:rFonts w:ascii="Times New Roman" w:hAnsi="Times New Roman" w:cs="Times New Roman"/>
          <w:sz w:val="24"/>
          <w:szCs w:val="24"/>
        </w:rPr>
        <w:t xml:space="preserve">ed on the myth, </w:t>
      </w:r>
      <w:r w:rsidR="00007E13" w:rsidRPr="00553935">
        <w:rPr>
          <w:rFonts w:ascii="Times New Roman" w:hAnsi="Times New Roman" w:cs="Times New Roman"/>
          <w:i/>
          <w:sz w:val="24"/>
          <w:szCs w:val="24"/>
        </w:rPr>
        <w:t>Oedipus</w:t>
      </w:r>
      <w:r w:rsidR="00007E13" w:rsidRPr="00553935">
        <w:rPr>
          <w:rFonts w:ascii="Times New Roman" w:hAnsi="Times New Roman" w:cs="Times New Roman"/>
          <w:sz w:val="24"/>
          <w:szCs w:val="24"/>
        </w:rPr>
        <w:t xml:space="preserve"> </w:t>
      </w:r>
      <w:r w:rsidR="00007E13" w:rsidRPr="00553935">
        <w:rPr>
          <w:rFonts w:ascii="Times New Roman" w:hAnsi="Times New Roman" w:cs="Times New Roman"/>
          <w:i/>
          <w:sz w:val="24"/>
          <w:szCs w:val="24"/>
        </w:rPr>
        <w:t>Rex</w:t>
      </w:r>
      <w:r w:rsidR="00007E13" w:rsidRPr="00553935">
        <w:rPr>
          <w:rFonts w:ascii="Times New Roman" w:hAnsi="Times New Roman" w:cs="Times New Roman"/>
          <w:sz w:val="24"/>
          <w:szCs w:val="24"/>
        </w:rPr>
        <w:t>, is</w:t>
      </w:r>
      <w:r w:rsidR="00F868EC" w:rsidRPr="00553935">
        <w:rPr>
          <w:rFonts w:ascii="Times New Roman" w:hAnsi="Times New Roman" w:cs="Times New Roman"/>
          <w:sz w:val="24"/>
          <w:szCs w:val="24"/>
        </w:rPr>
        <w:t xml:space="preserve"> written by Sophocles.</w:t>
      </w:r>
      <w:r w:rsidR="00D25F37" w:rsidRPr="00553935">
        <w:rPr>
          <w:rFonts w:ascii="Times New Roman" w:hAnsi="Times New Roman" w:cs="Times New Roman"/>
          <w:sz w:val="24"/>
          <w:szCs w:val="24"/>
        </w:rPr>
        <w:t xml:space="preserve"> The Austrian psychiatrist, Sigmund Freud (1856-1939)</w:t>
      </w:r>
      <w:r w:rsidR="00F14393" w:rsidRPr="00553935">
        <w:rPr>
          <w:rFonts w:ascii="Times New Roman" w:hAnsi="Times New Roman" w:cs="Times New Roman"/>
          <w:sz w:val="24"/>
          <w:szCs w:val="24"/>
        </w:rPr>
        <w:t xml:space="preserve">, in his book </w:t>
      </w:r>
      <w:r w:rsidR="00F14393" w:rsidRPr="00553935">
        <w:rPr>
          <w:rFonts w:ascii="Times New Roman" w:hAnsi="Times New Roman" w:cs="Times New Roman"/>
          <w:i/>
          <w:sz w:val="24"/>
          <w:szCs w:val="24"/>
        </w:rPr>
        <w:t>The Interpretation of Dream</w:t>
      </w:r>
      <w:r w:rsidR="00BC260E" w:rsidRPr="00553935">
        <w:rPr>
          <w:rFonts w:ascii="Times New Roman" w:hAnsi="Times New Roman" w:cs="Times New Roman"/>
          <w:sz w:val="24"/>
          <w:szCs w:val="24"/>
        </w:rPr>
        <w:t xml:space="preserve"> (</w:t>
      </w:r>
      <w:r w:rsidR="00F14393" w:rsidRPr="00553935">
        <w:rPr>
          <w:rFonts w:ascii="Times New Roman" w:hAnsi="Times New Roman" w:cs="Times New Roman"/>
          <w:sz w:val="24"/>
          <w:szCs w:val="24"/>
        </w:rPr>
        <w:t>1899</w:t>
      </w:r>
      <w:r w:rsidR="00BC260E" w:rsidRPr="00553935">
        <w:rPr>
          <w:rFonts w:ascii="Times New Roman" w:hAnsi="Times New Roman" w:cs="Times New Roman"/>
          <w:sz w:val="24"/>
          <w:szCs w:val="24"/>
        </w:rPr>
        <w:t>)</w:t>
      </w:r>
      <w:r w:rsidR="00007E13" w:rsidRPr="00553935">
        <w:rPr>
          <w:rFonts w:ascii="Times New Roman" w:hAnsi="Times New Roman" w:cs="Times New Roman"/>
          <w:sz w:val="24"/>
          <w:szCs w:val="24"/>
        </w:rPr>
        <w:t xml:space="preserve"> proposes</w:t>
      </w:r>
      <w:r w:rsidR="00F14393" w:rsidRPr="00553935">
        <w:rPr>
          <w:rFonts w:ascii="Times New Roman" w:hAnsi="Times New Roman" w:cs="Times New Roman"/>
          <w:sz w:val="24"/>
          <w:szCs w:val="24"/>
        </w:rPr>
        <w:t xml:space="preserve"> that an </w:t>
      </w:r>
      <w:r w:rsidR="00FF2163" w:rsidRPr="00553935">
        <w:rPr>
          <w:rFonts w:ascii="Times New Roman" w:hAnsi="Times New Roman" w:cs="Times New Roman"/>
          <w:sz w:val="24"/>
          <w:szCs w:val="24"/>
        </w:rPr>
        <w:t>oedipal</w:t>
      </w:r>
      <w:r w:rsidR="00F14393" w:rsidRPr="00553935">
        <w:rPr>
          <w:rFonts w:ascii="Times New Roman" w:hAnsi="Times New Roman" w:cs="Times New Roman"/>
          <w:sz w:val="24"/>
          <w:szCs w:val="24"/>
        </w:rPr>
        <w:t xml:space="preserve"> desire is a universal psychological phenomenon.</w:t>
      </w:r>
      <w:r w:rsidR="00BC260E" w:rsidRPr="00553935">
        <w:rPr>
          <w:rFonts w:ascii="Times New Roman" w:hAnsi="Times New Roman" w:cs="Times New Roman"/>
          <w:sz w:val="24"/>
          <w:szCs w:val="24"/>
        </w:rPr>
        <w:t xml:space="preserve"> </w:t>
      </w:r>
      <w:r w:rsidR="003625F0" w:rsidRPr="00553935">
        <w:rPr>
          <w:rFonts w:ascii="Times New Roman" w:hAnsi="Times New Roman" w:cs="Times New Roman"/>
          <w:sz w:val="24"/>
          <w:szCs w:val="24"/>
        </w:rPr>
        <w:t>H</w:t>
      </w:r>
      <w:r w:rsidR="00BC260E" w:rsidRPr="00553935">
        <w:rPr>
          <w:rFonts w:ascii="Times New Roman" w:hAnsi="Times New Roman" w:cs="Times New Roman"/>
          <w:sz w:val="24"/>
          <w:szCs w:val="24"/>
        </w:rPr>
        <w:t>e claims</w:t>
      </w:r>
      <w:r w:rsidR="003625F0" w:rsidRPr="00553935">
        <w:rPr>
          <w:rFonts w:ascii="Times New Roman" w:hAnsi="Times New Roman" w:cs="Times New Roman"/>
          <w:sz w:val="24"/>
          <w:szCs w:val="24"/>
        </w:rPr>
        <w:t xml:space="preserve"> that Shakespeare’s </w:t>
      </w:r>
      <w:r w:rsidR="003625F0" w:rsidRPr="00553935">
        <w:rPr>
          <w:rFonts w:ascii="Times New Roman" w:hAnsi="Times New Roman" w:cs="Times New Roman"/>
          <w:i/>
          <w:sz w:val="24"/>
          <w:szCs w:val="24"/>
        </w:rPr>
        <w:t>Hamlet</w:t>
      </w:r>
      <w:r w:rsidR="008076A3" w:rsidRPr="00553935">
        <w:rPr>
          <w:rFonts w:ascii="Times New Roman" w:hAnsi="Times New Roman" w:cs="Times New Roman"/>
          <w:i/>
          <w:sz w:val="24"/>
          <w:szCs w:val="24"/>
        </w:rPr>
        <w:t xml:space="preserve"> </w:t>
      </w:r>
      <w:r w:rsidR="008076A3" w:rsidRPr="00553935">
        <w:rPr>
          <w:rFonts w:ascii="Times New Roman" w:hAnsi="Times New Roman" w:cs="Times New Roman"/>
          <w:sz w:val="24"/>
          <w:szCs w:val="24"/>
        </w:rPr>
        <w:t xml:space="preserve">at the </w:t>
      </w:r>
      <w:r w:rsidR="00066742" w:rsidRPr="00553935">
        <w:rPr>
          <w:rFonts w:ascii="Times New Roman" w:hAnsi="Times New Roman" w:cs="Times New Roman"/>
          <w:sz w:val="24"/>
          <w:szCs w:val="24"/>
        </w:rPr>
        <w:t>subterranean</w:t>
      </w:r>
      <w:r w:rsidR="008076A3" w:rsidRPr="00553935">
        <w:rPr>
          <w:rFonts w:ascii="Times New Roman" w:hAnsi="Times New Roman" w:cs="Times New Roman"/>
          <w:sz w:val="24"/>
          <w:szCs w:val="24"/>
        </w:rPr>
        <w:t xml:space="preserve"> level</w:t>
      </w:r>
      <w:r w:rsidR="003625F0" w:rsidRPr="00553935">
        <w:rPr>
          <w:rFonts w:ascii="Times New Roman" w:hAnsi="Times New Roman" w:cs="Times New Roman"/>
          <w:sz w:val="24"/>
          <w:szCs w:val="24"/>
        </w:rPr>
        <w:t xml:space="preserve"> is </w:t>
      </w:r>
      <w:r w:rsidR="008076A3" w:rsidRPr="00553935">
        <w:rPr>
          <w:rFonts w:ascii="Times New Roman" w:hAnsi="Times New Roman" w:cs="Times New Roman"/>
          <w:sz w:val="24"/>
          <w:szCs w:val="24"/>
        </w:rPr>
        <w:t>rooted in the desire of Oedipal.</w:t>
      </w:r>
      <w:r w:rsidR="006273F4" w:rsidRPr="00553935">
        <w:rPr>
          <w:rFonts w:ascii="Times New Roman" w:hAnsi="Times New Roman" w:cs="Times New Roman"/>
          <w:sz w:val="24"/>
          <w:szCs w:val="24"/>
        </w:rPr>
        <w:t>The Yayati complex on the contrary glorifies the sacrifices made by the children to preserve the dignity of their parents.</w:t>
      </w:r>
      <w:r w:rsidR="0008438B" w:rsidRPr="00553935">
        <w:rPr>
          <w:rFonts w:ascii="Times New Roman" w:hAnsi="Times New Roman" w:cs="Times New Roman"/>
          <w:sz w:val="24"/>
          <w:szCs w:val="24"/>
        </w:rPr>
        <w:t xml:space="preserve"> There have been many exemplary tales of such extraordinary gestures in </w:t>
      </w:r>
      <w:r w:rsidR="00415C3C" w:rsidRPr="00553935">
        <w:rPr>
          <w:rFonts w:ascii="Times New Roman" w:hAnsi="Times New Roman" w:cs="Times New Roman"/>
          <w:sz w:val="24"/>
          <w:szCs w:val="24"/>
        </w:rPr>
        <w:t>Indian History.</w:t>
      </w:r>
      <w:r w:rsidR="00AE2933" w:rsidRPr="00553935">
        <w:rPr>
          <w:rFonts w:ascii="Times New Roman" w:hAnsi="Times New Roman" w:cs="Times New Roman"/>
          <w:sz w:val="24"/>
          <w:szCs w:val="24"/>
        </w:rPr>
        <w:t xml:space="preserve"> L</w:t>
      </w:r>
      <w:r w:rsidR="00D601A9" w:rsidRPr="00553935">
        <w:rPr>
          <w:rFonts w:ascii="Times New Roman" w:hAnsi="Times New Roman" w:cs="Times New Roman"/>
          <w:sz w:val="24"/>
          <w:szCs w:val="24"/>
        </w:rPr>
        <w:t>ord Ram</w:t>
      </w:r>
      <w:r w:rsidR="004244DF" w:rsidRPr="00553935">
        <w:rPr>
          <w:rFonts w:ascii="Times New Roman" w:hAnsi="Times New Roman" w:cs="Times New Roman"/>
          <w:sz w:val="24"/>
          <w:szCs w:val="24"/>
        </w:rPr>
        <w:t xml:space="preserve"> of </w:t>
      </w:r>
      <w:r w:rsidR="004244DF" w:rsidRPr="00553935">
        <w:rPr>
          <w:rFonts w:ascii="Times New Roman" w:hAnsi="Times New Roman" w:cs="Times New Roman"/>
          <w:i/>
          <w:sz w:val="24"/>
          <w:szCs w:val="24"/>
        </w:rPr>
        <w:t>Ramayana</w:t>
      </w:r>
      <w:r w:rsidR="00E634E7" w:rsidRPr="00553935">
        <w:rPr>
          <w:rFonts w:ascii="Times New Roman" w:hAnsi="Times New Roman" w:cs="Times New Roman"/>
          <w:i/>
          <w:sz w:val="24"/>
          <w:szCs w:val="24"/>
        </w:rPr>
        <w:t xml:space="preserve"> </w:t>
      </w:r>
      <w:r w:rsidR="00E634E7" w:rsidRPr="00553935">
        <w:rPr>
          <w:rFonts w:ascii="Times New Roman" w:hAnsi="Times New Roman" w:cs="Times New Roman"/>
          <w:sz w:val="24"/>
          <w:szCs w:val="24"/>
        </w:rPr>
        <w:t>(11</w:t>
      </w:r>
      <w:r w:rsidR="00D601A9" w:rsidRPr="00553935">
        <w:rPr>
          <w:rFonts w:ascii="Times New Roman" w:hAnsi="Times New Roman" w:cs="Times New Roman"/>
          <w:sz w:val="24"/>
          <w:szCs w:val="24"/>
        </w:rPr>
        <w:t xml:space="preserve"> </w:t>
      </w:r>
      <w:r w:rsidR="00E634E7" w:rsidRPr="00553935">
        <w:rPr>
          <w:rFonts w:ascii="Times New Roman" w:hAnsi="Times New Roman" w:cs="Times New Roman"/>
          <w:sz w:val="24"/>
          <w:szCs w:val="24"/>
        </w:rPr>
        <w:t xml:space="preserve">century CE) </w:t>
      </w:r>
      <w:r w:rsidR="00AE2933" w:rsidRPr="00553935">
        <w:rPr>
          <w:rFonts w:ascii="Times New Roman" w:hAnsi="Times New Roman" w:cs="Times New Roman"/>
          <w:sz w:val="24"/>
          <w:szCs w:val="24"/>
        </w:rPr>
        <w:t>and Bheshma</w:t>
      </w:r>
      <w:r w:rsidR="004244DF" w:rsidRPr="00553935">
        <w:rPr>
          <w:rFonts w:ascii="Times New Roman" w:hAnsi="Times New Roman" w:cs="Times New Roman"/>
          <w:sz w:val="24"/>
          <w:szCs w:val="24"/>
        </w:rPr>
        <w:t xml:space="preserve"> of </w:t>
      </w:r>
      <w:r w:rsidR="004244DF" w:rsidRPr="00553935">
        <w:rPr>
          <w:rFonts w:ascii="Times New Roman" w:hAnsi="Times New Roman" w:cs="Times New Roman"/>
          <w:i/>
          <w:sz w:val="24"/>
          <w:szCs w:val="24"/>
        </w:rPr>
        <w:t>Mahabharata</w:t>
      </w:r>
      <w:r w:rsidR="00357256" w:rsidRPr="00553935">
        <w:rPr>
          <w:rFonts w:ascii="Times New Roman" w:hAnsi="Times New Roman" w:cs="Times New Roman"/>
          <w:i/>
          <w:sz w:val="24"/>
          <w:szCs w:val="24"/>
        </w:rPr>
        <w:t xml:space="preserve"> </w:t>
      </w:r>
      <w:r w:rsidR="00357256" w:rsidRPr="00553935">
        <w:rPr>
          <w:rFonts w:ascii="Times New Roman" w:hAnsi="Times New Roman" w:cs="Times New Roman"/>
          <w:sz w:val="24"/>
          <w:szCs w:val="24"/>
        </w:rPr>
        <w:t>(8 and 9 century BCE)</w:t>
      </w:r>
      <w:r w:rsidR="00AE2933" w:rsidRPr="00553935">
        <w:rPr>
          <w:rFonts w:ascii="Times New Roman" w:hAnsi="Times New Roman" w:cs="Times New Roman"/>
          <w:sz w:val="24"/>
          <w:szCs w:val="24"/>
        </w:rPr>
        <w:t xml:space="preserve"> are an epitome of submitting to the will of their fathers as a token of reverence</w:t>
      </w:r>
      <w:r w:rsidR="003A37F9" w:rsidRPr="00553935">
        <w:rPr>
          <w:rFonts w:ascii="Times New Roman" w:hAnsi="Times New Roman" w:cs="Times New Roman"/>
          <w:sz w:val="24"/>
          <w:szCs w:val="24"/>
        </w:rPr>
        <w:t xml:space="preserve"> and sacrifice</w:t>
      </w:r>
      <w:r w:rsidR="00050774" w:rsidRPr="00553935">
        <w:rPr>
          <w:rFonts w:ascii="Times New Roman" w:hAnsi="Times New Roman" w:cs="Times New Roman"/>
          <w:sz w:val="24"/>
          <w:szCs w:val="24"/>
        </w:rPr>
        <w:t>.</w:t>
      </w:r>
      <w:r w:rsidR="00715481" w:rsidRPr="00553935">
        <w:rPr>
          <w:rFonts w:ascii="Times New Roman" w:hAnsi="Times New Roman" w:cs="Times New Roman"/>
          <w:sz w:val="24"/>
          <w:szCs w:val="24"/>
        </w:rPr>
        <w:t xml:space="preserve"> </w:t>
      </w:r>
      <w:r w:rsidR="00AE2933" w:rsidRPr="00553935">
        <w:rPr>
          <w:rFonts w:ascii="Times New Roman" w:hAnsi="Times New Roman" w:cs="Times New Roman"/>
          <w:sz w:val="24"/>
          <w:szCs w:val="24"/>
        </w:rPr>
        <w:t>The myth of Yayati encapsulates such</w:t>
      </w:r>
      <w:r w:rsidR="003517FF" w:rsidRPr="00553935">
        <w:rPr>
          <w:rFonts w:ascii="Times New Roman" w:hAnsi="Times New Roman" w:cs="Times New Roman"/>
          <w:sz w:val="24"/>
          <w:szCs w:val="24"/>
        </w:rPr>
        <w:t xml:space="preserve"> tales of dedication and compliance to</w:t>
      </w:r>
      <w:r w:rsidR="00AE2933" w:rsidRPr="00553935">
        <w:rPr>
          <w:rFonts w:ascii="Times New Roman" w:hAnsi="Times New Roman" w:cs="Times New Roman"/>
          <w:sz w:val="24"/>
          <w:szCs w:val="24"/>
        </w:rPr>
        <w:t xml:space="preserve"> f</w:t>
      </w:r>
      <w:r w:rsidR="003517FF" w:rsidRPr="00553935">
        <w:rPr>
          <w:rFonts w:ascii="Times New Roman" w:hAnsi="Times New Roman" w:cs="Times New Roman"/>
          <w:sz w:val="24"/>
          <w:szCs w:val="24"/>
        </w:rPr>
        <w:t>athers</w:t>
      </w:r>
      <w:r w:rsidR="009A7216" w:rsidRPr="00553935">
        <w:rPr>
          <w:rFonts w:ascii="Times New Roman" w:hAnsi="Times New Roman" w:cs="Times New Roman"/>
          <w:sz w:val="24"/>
          <w:szCs w:val="24"/>
        </w:rPr>
        <w:t>’</w:t>
      </w:r>
      <w:r w:rsidR="003517FF" w:rsidRPr="00553935">
        <w:rPr>
          <w:rFonts w:ascii="Times New Roman" w:hAnsi="Times New Roman" w:cs="Times New Roman"/>
          <w:sz w:val="24"/>
          <w:szCs w:val="24"/>
        </w:rPr>
        <w:t xml:space="preserve"> will</w:t>
      </w:r>
      <w:r w:rsidR="00AE2933" w:rsidRPr="00553935">
        <w:rPr>
          <w:rFonts w:ascii="Times New Roman" w:hAnsi="Times New Roman" w:cs="Times New Roman"/>
          <w:sz w:val="24"/>
          <w:szCs w:val="24"/>
        </w:rPr>
        <w:t>.</w:t>
      </w:r>
      <w:r w:rsidR="00FF7357" w:rsidRPr="00553935">
        <w:rPr>
          <w:rFonts w:ascii="Times New Roman" w:hAnsi="Times New Roman" w:cs="Times New Roman"/>
          <w:sz w:val="24"/>
          <w:szCs w:val="24"/>
        </w:rPr>
        <w:t xml:space="preserve"> </w:t>
      </w:r>
      <w:r w:rsidR="007F57E4" w:rsidRPr="00553935">
        <w:rPr>
          <w:rFonts w:ascii="Times New Roman" w:hAnsi="Times New Roman" w:cs="Times New Roman"/>
          <w:sz w:val="24"/>
          <w:szCs w:val="24"/>
        </w:rPr>
        <w:t>The story of Yayati is tinged in the saga of a son’s unconditional love for his father. Puru, the son of Yaya</w:t>
      </w:r>
      <w:r w:rsidR="00B670EE">
        <w:rPr>
          <w:rFonts w:ascii="Times New Roman" w:hAnsi="Times New Roman" w:cs="Times New Roman"/>
          <w:sz w:val="24"/>
          <w:szCs w:val="24"/>
        </w:rPr>
        <w:t xml:space="preserve">ti </w:t>
      </w:r>
      <w:r w:rsidR="007F57E4" w:rsidRPr="00553935">
        <w:rPr>
          <w:rFonts w:ascii="Times New Roman" w:hAnsi="Times New Roman" w:cs="Times New Roman"/>
          <w:sz w:val="24"/>
          <w:szCs w:val="24"/>
        </w:rPr>
        <w:t xml:space="preserve">willingly becomes old to retain the youth of his father. </w:t>
      </w:r>
      <w:r w:rsidR="001134E8" w:rsidRPr="00553935">
        <w:rPr>
          <w:rFonts w:ascii="Times New Roman" w:hAnsi="Times New Roman" w:cs="Times New Roman"/>
          <w:sz w:val="24"/>
          <w:szCs w:val="24"/>
        </w:rPr>
        <w:t xml:space="preserve">Yayati loses </w:t>
      </w:r>
      <w:r w:rsidR="00D37864" w:rsidRPr="00553935">
        <w:rPr>
          <w:rFonts w:ascii="Times New Roman" w:hAnsi="Times New Roman" w:cs="Times New Roman"/>
          <w:sz w:val="24"/>
          <w:szCs w:val="24"/>
        </w:rPr>
        <w:t>h</w:t>
      </w:r>
      <w:r w:rsidR="001134E8" w:rsidRPr="00553935">
        <w:rPr>
          <w:rFonts w:ascii="Times New Roman" w:hAnsi="Times New Roman" w:cs="Times New Roman"/>
          <w:sz w:val="24"/>
          <w:szCs w:val="24"/>
        </w:rPr>
        <w:t xml:space="preserve">is youth after being cursed by </w:t>
      </w:r>
      <w:r w:rsidR="0008699B" w:rsidRPr="00553935">
        <w:rPr>
          <w:rFonts w:ascii="Times New Roman" w:hAnsi="Times New Roman" w:cs="Times New Roman"/>
          <w:sz w:val="24"/>
          <w:szCs w:val="24"/>
        </w:rPr>
        <w:t>Shukracharya</w:t>
      </w:r>
      <w:r w:rsidR="00D37864" w:rsidRPr="00553935">
        <w:rPr>
          <w:rFonts w:ascii="Times New Roman" w:hAnsi="Times New Roman" w:cs="Times New Roman"/>
          <w:sz w:val="24"/>
          <w:szCs w:val="24"/>
        </w:rPr>
        <w:t>,</w:t>
      </w:r>
      <w:r w:rsidR="00845349" w:rsidRPr="00553935">
        <w:rPr>
          <w:rFonts w:ascii="Times New Roman" w:hAnsi="Times New Roman" w:cs="Times New Roman"/>
          <w:sz w:val="24"/>
          <w:szCs w:val="24"/>
        </w:rPr>
        <w:t xml:space="preserve"> his father-in</w:t>
      </w:r>
      <w:r w:rsidR="00A66858" w:rsidRPr="00553935">
        <w:rPr>
          <w:rFonts w:ascii="Times New Roman" w:hAnsi="Times New Roman" w:cs="Times New Roman"/>
          <w:sz w:val="24"/>
          <w:szCs w:val="24"/>
        </w:rPr>
        <w:t xml:space="preserve"> </w:t>
      </w:r>
      <w:r w:rsidR="00845349" w:rsidRPr="00553935">
        <w:rPr>
          <w:rFonts w:ascii="Times New Roman" w:hAnsi="Times New Roman" w:cs="Times New Roman"/>
          <w:sz w:val="24"/>
          <w:szCs w:val="24"/>
        </w:rPr>
        <w:t>law</w:t>
      </w:r>
      <w:r w:rsidR="001134E8" w:rsidRPr="00553935">
        <w:rPr>
          <w:rFonts w:ascii="Times New Roman" w:hAnsi="Times New Roman" w:cs="Times New Roman"/>
          <w:sz w:val="24"/>
          <w:szCs w:val="24"/>
        </w:rPr>
        <w:t xml:space="preserve"> for</w:t>
      </w:r>
      <w:r w:rsidR="00D37864" w:rsidRPr="00553935">
        <w:rPr>
          <w:rFonts w:ascii="Times New Roman" w:hAnsi="Times New Roman" w:cs="Times New Roman"/>
          <w:sz w:val="24"/>
          <w:szCs w:val="24"/>
        </w:rPr>
        <w:t xml:space="preserve"> his secret </w:t>
      </w:r>
      <w:r w:rsidR="009B066C" w:rsidRPr="00553935">
        <w:rPr>
          <w:rFonts w:ascii="Times New Roman" w:hAnsi="Times New Roman" w:cs="Times New Roman"/>
          <w:sz w:val="24"/>
          <w:szCs w:val="24"/>
        </w:rPr>
        <w:t>liaison</w:t>
      </w:r>
      <w:r w:rsidR="001134E8" w:rsidRPr="00553935">
        <w:rPr>
          <w:rFonts w:ascii="Times New Roman" w:hAnsi="Times New Roman" w:cs="Times New Roman"/>
          <w:sz w:val="24"/>
          <w:szCs w:val="24"/>
        </w:rPr>
        <w:t xml:space="preserve"> with Sharmishtha.</w:t>
      </w:r>
      <w:r w:rsidR="0008699B" w:rsidRPr="00553935">
        <w:rPr>
          <w:rFonts w:ascii="Times New Roman" w:hAnsi="Times New Roman" w:cs="Times New Roman"/>
          <w:sz w:val="24"/>
          <w:szCs w:val="24"/>
        </w:rPr>
        <w:t xml:space="preserve"> Ins</w:t>
      </w:r>
      <w:r w:rsidR="00581AF3" w:rsidRPr="00553935">
        <w:rPr>
          <w:rFonts w:ascii="Times New Roman" w:hAnsi="Times New Roman" w:cs="Times New Roman"/>
          <w:sz w:val="24"/>
          <w:szCs w:val="24"/>
        </w:rPr>
        <w:t xml:space="preserve">tead of brooding </w:t>
      </w:r>
      <w:r w:rsidR="00EF5A66" w:rsidRPr="00553935">
        <w:rPr>
          <w:rFonts w:ascii="Times New Roman" w:hAnsi="Times New Roman" w:cs="Times New Roman"/>
          <w:sz w:val="24"/>
          <w:szCs w:val="24"/>
        </w:rPr>
        <w:t>on the idea of the well known narrative of the incest between the parent</w:t>
      </w:r>
      <w:r w:rsidR="008D60F5" w:rsidRPr="00553935">
        <w:rPr>
          <w:rFonts w:ascii="Times New Roman" w:hAnsi="Times New Roman" w:cs="Times New Roman"/>
          <w:sz w:val="24"/>
          <w:szCs w:val="24"/>
        </w:rPr>
        <w:t xml:space="preserve"> and child of the opposite sex, as indicated in the Oedipal complex, </w:t>
      </w:r>
      <w:r w:rsidR="00EF5A66" w:rsidRPr="00553935">
        <w:rPr>
          <w:rFonts w:ascii="Times New Roman" w:hAnsi="Times New Roman" w:cs="Times New Roman"/>
          <w:sz w:val="24"/>
          <w:szCs w:val="24"/>
        </w:rPr>
        <w:t xml:space="preserve">the Yayati complex </w:t>
      </w:r>
      <w:r w:rsidR="00E008CD" w:rsidRPr="00553935">
        <w:rPr>
          <w:rFonts w:ascii="Times New Roman" w:hAnsi="Times New Roman" w:cs="Times New Roman"/>
          <w:sz w:val="24"/>
          <w:szCs w:val="24"/>
        </w:rPr>
        <w:t>ide</w:t>
      </w:r>
      <w:r w:rsidR="00A200BF" w:rsidRPr="00553935">
        <w:rPr>
          <w:rFonts w:ascii="Times New Roman" w:hAnsi="Times New Roman" w:cs="Times New Roman"/>
          <w:sz w:val="24"/>
          <w:szCs w:val="24"/>
        </w:rPr>
        <w:t>ntifies an idea contrary to it</w:t>
      </w:r>
      <w:r w:rsidR="00E008CD" w:rsidRPr="00553935">
        <w:rPr>
          <w:rFonts w:ascii="Times New Roman" w:hAnsi="Times New Roman" w:cs="Times New Roman"/>
          <w:sz w:val="24"/>
          <w:szCs w:val="24"/>
        </w:rPr>
        <w:t>.</w:t>
      </w:r>
      <w:r w:rsidR="00DD3F48" w:rsidRPr="00553935">
        <w:rPr>
          <w:rFonts w:ascii="Times New Roman" w:hAnsi="Times New Roman" w:cs="Times New Roman"/>
          <w:sz w:val="24"/>
          <w:szCs w:val="24"/>
        </w:rPr>
        <w:t xml:space="preserve"> This leads us to</w:t>
      </w:r>
      <w:r w:rsidR="0055291D" w:rsidRPr="00553935">
        <w:rPr>
          <w:rFonts w:ascii="Times New Roman" w:hAnsi="Times New Roman" w:cs="Times New Roman"/>
          <w:sz w:val="24"/>
          <w:szCs w:val="24"/>
        </w:rPr>
        <w:t xml:space="preserve"> Philip Spratt (1902-1971) </w:t>
      </w:r>
      <w:r w:rsidR="002D6038" w:rsidRPr="00553935">
        <w:rPr>
          <w:rFonts w:ascii="Times New Roman" w:hAnsi="Times New Roman" w:cs="Times New Roman"/>
          <w:sz w:val="24"/>
          <w:szCs w:val="24"/>
        </w:rPr>
        <w:t xml:space="preserve">a British writer and intellectual </w:t>
      </w:r>
      <w:r w:rsidR="00AC0A67" w:rsidRPr="00553935">
        <w:rPr>
          <w:rFonts w:ascii="Times New Roman" w:hAnsi="Times New Roman" w:cs="Times New Roman"/>
          <w:sz w:val="24"/>
          <w:szCs w:val="24"/>
        </w:rPr>
        <w:t xml:space="preserve">who, in his </w:t>
      </w:r>
      <w:r w:rsidR="00EE1C9C" w:rsidRPr="00553935">
        <w:rPr>
          <w:rFonts w:ascii="Times New Roman" w:hAnsi="Times New Roman" w:cs="Times New Roman"/>
          <w:i/>
          <w:sz w:val="24"/>
          <w:szCs w:val="24"/>
        </w:rPr>
        <w:t>Hindu C</w:t>
      </w:r>
      <w:r w:rsidR="00AC0A67" w:rsidRPr="00553935">
        <w:rPr>
          <w:rFonts w:ascii="Times New Roman" w:hAnsi="Times New Roman" w:cs="Times New Roman"/>
          <w:i/>
          <w:sz w:val="24"/>
          <w:szCs w:val="24"/>
        </w:rPr>
        <w:t xml:space="preserve">ulture and Personality: A Psychoanalytic Study, </w:t>
      </w:r>
      <w:r w:rsidR="00AC0A67" w:rsidRPr="00553935">
        <w:rPr>
          <w:rFonts w:ascii="Times New Roman" w:hAnsi="Times New Roman" w:cs="Times New Roman"/>
          <w:sz w:val="24"/>
          <w:szCs w:val="24"/>
        </w:rPr>
        <w:t>suggests that</w:t>
      </w:r>
      <w:r w:rsidR="00AC0A67" w:rsidRPr="00553935">
        <w:rPr>
          <w:rFonts w:ascii="Times New Roman" w:hAnsi="Times New Roman" w:cs="Times New Roman"/>
          <w:i/>
          <w:sz w:val="24"/>
          <w:szCs w:val="24"/>
        </w:rPr>
        <w:t xml:space="preserve"> </w:t>
      </w:r>
      <w:r w:rsidR="00F605D0">
        <w:rPr>
          <w:rFonts w:ascii="Times New Roman" w:hAnsi="Times New Roman" w:cs="Times New Roman"/>
          <w:i/>
          <w:sz w:val="24"/>
          <w:szCs w:val="24"/>
        </w:rPr>
        <w:t>‘</w:t>
      </w:r>
      <w:r w:rsidR="009736AC" w:rsidRPr="00553935">
        <w:rPr>
          <w:rFonts w:ascii="Times New Roman" w:hAnsi="Times New Roman" w:cs="Times New Roman"/>
          <w:sz w:val="24"/>
          <w:szCs w:val="24"/>
        </w:rPr>
        <w:t>rather than ‘positive oedipal’</w:t>
      </w:r>
      <w:r w:rsidR="00AC0A67" w:rsidRPr="00553935">
        <w:rPr>
          <w:rFonts w:ascii="Times New Roman" w:hAnsi="Times New Roman" w:cs="Times New Roman"/>
          <w:sz w:val="24"/>
          <w:szCs w:val="24"/>
        </w:rPr>
        <w:t xml:space="preserve"> stories of son going against fathers, Indian mythology primarily presents “negative oedipal” tales of “narcissistic” fathers attacking, killing or castrating sons</w:t>
      </w:r>
      <w:r w:rsidR="00F605D0">
        <w:rPr>
          <w:rFonts w:ascii="Times New Roman" w:hAnsi="Times New Roman" w:cs="Times New Roman"/>
          <w:sz w:val="24"/>
          <w:szCs w:val="24"/>
        </w:rPr>
        <w:t>’</w:t>
      </w:r>
      <w:r w:rsidR="00693019" w:rsidRPr="00553935">
        <w:rPr>
          <w:rFonts w:ascii="Times New Roman" w:hAnsi="Times New Roman" w:cs="Times New Roman"/>
          <w:sz w:val="24"/>
          <w:szCs w:val="24"/>
        </w:rPr>
        <w:t xml:space="preserve"> </w:t>
      </w:r>
      <w:r w:rsidR="00AC0A67" w:rsidRPr="00553935">
        <w:rPr>
          <w:rFonts w:ascii="Times New Roman" w:hAnsi="Times New Roman" w:cs="Times New Roman"/>
          <w:sz w:val="24"/>
          <w:szCs w:val="24"/>
        </w:rPr>
        <w:t>(</w:t>
      </w:r>
      <w:r w:rsidR="00302E83" w:rsidRPr="005615F2">
        <w:rPr>
          <w:rFonts w:ascii="Times New Roman" w:hAnsi="Times New Roman" w:cs="Times New Roman"/>
          <w:sz w:val="24"/>
          <w:szCs w:val="24"/>
        </w:rPr>
        <w:t>Burne</w:t>
      </w:r>
      <w:r w:rsidR="00EE1C9C" w:rsidRPr="005615F2">
        <w:rPr>
          <w:rFonts w:ascii="Times New Roman" w:hAnsi="Times New Roman" w:cs="Times New Roman"/>
          <w:sz w:val="24"/>
          <w:szCs w:val="24"/>
        </w:rPr>
        <w:t>t</w:t>
      </w:r>
      <w:r w:rsidR="00D1597E" w:rsidRPr="005615F2">
        <w:rPr>
          <w:rFonts w:ascii="Times New Roman" w:hAnsi="Times New Roman" w:cs="Times New Roman"/>
          <w:sz w:val="24"/>
          <w:szCs w:val="24"/>
        </w:rPr>
        <w:t>t</w:t>
      </w:r>
      <w:r w:rsidR="00C41B5F" w:rsidRPr="00553935">
        <w:rPr>
          <w:rFonts w:ascii="Times New Roman" w:hAnsi="Times New Roman" w:cs="Times New Roman"/>
          <w:sz w:val="24"/>
          <w:szCs w:val="24"/>
        </w:rPr>
        <w:t xml:space="preserve"> </w:t>
      </w:r>
      <w:r w:rsidR="00EE1C9C" w:rsidRPr="00553935">
        <w:rPr>
          <w:rFonts w:ascii="Times New Roman" w:hAnsi="Times New Roman" w:cs="Times New Roman"/>
          <w:sz w:val="24"/>
          <w:szCs w:val="24"/>
        </w:rPr>
        <w:t xml:space="preserve">et al </w:t>
      </w:r>
      <w:r w:rsidR="00D52B92" w:rsidRPr="00553935">
        <w:rPr>
          <w:rFonts w:ascii="Times New Roman" w:hAnsi="Times New Roman" w:cs="Times New Roman"/>
          <w:sz w:val="24"/>
          <w:szCs w:val="24"/>
        </w:rPr>
        <w:t>46</w:t>
      </w:r>
      <w:r w:rsidR="00AC0A67" w:rsidRPr="00553935">
        <w:rPr>
          <w:rFonts w:ascii="Times New Roman" w:hAnsi="Times New Roman" w:cs="Times New Roman"/>
          <w:sz w:val="24"/>
          <w:szCs w:val="24"/>
        </w:rPr>
        <w:t>)</w:t>
      </w:r>
      <w:r w:rsidR="00EE67AE">
        <w:rPr>
          <w:rFonts w:ascii="Times New Roman" w:hAnsi="Times New Roman" w:cs="Times New Roman"/>
          <w:sz w:val="24"/>
          <w:szCs w:val="24"/>
        </w:rPr>
        <w:t xml:space="preserve">. In the film </w:t>
      </w:r>
      <w:r w:rsidR="00EE67AE" w:rsidRPr="00EE67AE">
        <w:rPr>
          <w:rFonts w:ascii="Times New Roman" w:hAnsi="Times New Roman" w:cs="Times New Roman"/>
          <w:i/>
          <w:sz w:val="24"/>
          <w:szCs w:val="24"/>
        </w:rPr>
        <w:t>Haider</w:t>
      </w:r>
      <w:r w:rsidR="00EE67AE">
        <w:rPr>
          <w:rFonts w:ascii="Times New Roman" w:hAnsi="Times New Roman" w:cs="Times New Roman"/>
          <w:i/>
          <w:sz w:val="24"/>
          <w:szCs w:val="24"/>
        </w:rPr>
        <w:t xml:space="preserve">, </w:t>
      </w:r>
      <w:r w:rsidR="00EE67AE" w:rsidRPr="00EE67AE">
        <w:rPr>
          <w:rFonts w:ascii="Times New Roman" w:hAnsi="Times New Roman" w:cs="Times New Roman"/>
          <w:sz w:val="24"/>
          <w:szCs w:val="24"/>
        </w:rPr>
        <w:t>Haider</w:t>
      </w:r>
      <w:r w:rsidR="00EE67AE">
        <w:rPr>
          <w:rFonts w:ascii="Times New Roman" w:hAnsi="Times New Roman" w:cs="Times New Roman"/>
          <w:sz w:val="24"/>
          <w:szCs w:val="24"/>
        </w:rPr>
        <w:t xml:space="preserve"> becomes an epitome </w:t>
      </w:r>
      <w:r w:rsidR="009A0E6F">
        <w:rPr>
          <w:rFonts w:ascii="Times New Roman" w:hAnsi="Times New Roman" w:cs="Times New Roman"/>
          <w:sz w:val="24"/>
          <w:szCs w:val="24"/>
        </w:rPr>
        <w:t>of a</w:t>
      </w:r>
      <w:r w:rsidR="00CA6601">
        <w:rPr>
          <w:rFonts w:ascii="Times New Roman" w:hAnsi="Times New Roman" w:cs="Times New Roman"/>
          <w:sz w:val="24"/>
          <w:szCs w:val="24"/>
        </w:rPr>
        <w:t>n ideal son by submitting to his</w:t>
      </w:r>
      <w:r w:rsidR="00151767">
        <w:rPr>
          <w:rFonts w:ascii="Times New Roman" w:hAnsi="Times New Roman" w:cs="Times New Roman"/>
          <w:sz w:val="24"/>
          <w:szCs w:val="24"/>
        </w:rPr>
        <w:t xml:space="preserve"> father’s secret intentions of being a revolutionary which perhaps had an adverse effect on his life and also his mothers.</w:t>
      </w:r>
      <w:r w:rsidR="008542BF" w:rsidRPr="00553935">
        <w:rPr>
          <w:rFonts w:ascii="Times New Roman" w:hAnsi="Times New Roman" w:cs="Times New Roman"/>
          <w:sz w:val="24"/>
          <w:szCs w:val="24"/>
        </w:rPr>
        <w:t xml:space="preserve"> To quote</w:t>
      </w:r>
      <w:r w:rsidR="00AD62CC" w:rsidRPr="00553935">
        <w:rPr>
          <w:rFonts w:ascii="Times New Roman" w:hAnsi="Times New Roman" w:cs="Times New Roman"/>
          <w:sz w:val="24"/>
          <w:szCs w:val="24"/>
        </w:rPr>
        <w:t>,</w:t>
      </w:r>
    </w:p>
    <w:p w:rsidR="004D73B9" w:rsidRDefault="00006227" w:rsidP="004D73B9">
      <w:pPr>
        <w:spacing w:after="0" w:line="240" w:lineRule="auto"/>
        <w:ind w:left="720"/>
        <w:jc w:val="both"/>
        <w:rPr>
          <w:rFonts w:ascii="Times New Roman" w:hAnsi="Times New Roman" w:cs="Times New Roman"/>
          <w:sz w:val="24"/>
          <w:szCs w:val="24"/>
        </w:rPr>
      </w:pPr>
      <w:r w:rsidRPr="00553935">
        <w:rPr>
          <w:rFonts w:ascii="Times New Roman" w:hAnsi="Times New Roman" w:cs="Times New Roman"/>
          <w:sz w:val="24"/>
          <w:szCs w:val="24"/>
        </w:rPr>
        <w:t>Uranus is killed by his son, Cronus, the Titan.</w:t>
      </w:r>
      <w:r w:rsidR="00384DED" w:rsidRPr="00553935">
        <w:rPr>
          <w:rFonts w:ascii="Times New Roman" w:hAnsi="Times New Roman" w:cs="Times New Roman"/>
          <w:sz w:val="24"/>
          <w:szCs w:val="24"/>
        </w:rPr>
        <w:t xml:space="preserve"> Cronus, in turn, is killed</w:t>
      </w:r>
      <w:r w:rsidR="00480209" w:rsidRPr="00553935">
        <w:rPr>
          <w:rFonts w:ascii="Times New Roman" w:hAnsi="Times New Roman" w:cs="Times New Roman"/>
          <w:sz w:val="24"/>
          <w:szCs w:val="24"/>
        </w:rPr>
        <w:t xml:space="preserve"> by his son, Zeus, the Olympian</w:t>
      </w:r>
      <w:r w:rsidR="00384DED" w:rsidRPr="00553935">
        <w:rPr>
          <w:rFonts w:ascii="Times New Roman" w:hAnsi="Times New Roman" w:cs="Times New Roman"/>
          <w:sz w:val="24"/>
          <w:szCs w:val="24"/>
        </w:rPr>
        <w:t>. The first to lead the gods is Uranus. When he is killed Cronus takes his place. When Cronus</w:t>
      </w:r>
      <w:r w:rsidR="00480209" w:rsidRPr="00553935">
        <w:rPr>
          <w:rFonts w:ascii="Times New Roman" w:hAnsi="Times New Roman" w:cs="Times New Roman"/>
          <w:sz w:val="24"/>
          <w:szCs w:val="24"/>
        </w:rPr>
        <w:t xml:space="preserve"> is killed Zeus takes his place</w:t>
      </w:r>
      <w:r w:rsidR="00384DED" w:rsidRPr="00553935">
        <w:rPr>
          <w:rFonts w:ascii="Times New Roman" w:hAnsi="Times New Roman" w:cs="Times New Roman"/>
          <w:sz w:val="24"/>
          <w:szCs w:val="24"/>
        </w:rPr>
        <w:t>. Thus, succession takes place by the death of the father…Sons have to revolt against thei</w:t>
      </w:r>
      <w:r w:rsidR="00480209" w:rsidRPr="00553935">
        <w:rPr>
          <w:rFonts w:ascii="Times New Roman" w:hAnsi="Times New Roman" w:cs="Times New Roman"/>
          <w:sz w:val="24"/>
          <w:szCs w:val="24"/>
        </w:rPr>
        <w:t>r father and claim the universe</w:t>
      </w:r>
      <w:r w:rsidR="00384DED" w:rsidRPr="00553935">
        <w:rPr>
          <w:rFonts w:ascii="Times New Roman" w:hAnsi="Times New Roman" w:cs="Times New Roman"/>
          <w:sz w:val="24"/>
          <w:szCs w:val="24"/>
        </w:rPr>
        <w:t>.In Hindu mythology, however, a di</w:t>
      </w:r>
      <w:r w:rsidR="00932C9D" w:rsidRPr="00553935">
        <w:rPr>
          <w:rFonts w:ascii="Times New Roman" w:hAnsi="Times New Roman" w:cs="Times New Roman"/>
          <w:sz w:val="24"/>
          <w:szCs w:val="24"/>
        </w:rPr>
        <w:t xml:space="preserve">fferent recurring theme is seen. Here, it is the father who triumphs and the son loses. And the defeat of the son, often voluntary is glorified. What scholars have observed in India is the Yayati complex, which is rather the opposite of the Oedipus complex …son sacrifices himself for the pleasure of the father and for this he is glorified as a hero. Yayati complex is then about the younger generation submitting to the older generation. </w:t>
      </w:r>
    </w:p>
    <w:p w:rsidR="00BA62C3" w:rsidRPr="00553935" w:rsidRDefault="00BD55B9" w:rsidP="004D73B9">
      <w:pPr>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6362D">
        <w:rPr>
          <w:rFonts w:ascii="Times New Roman" w:hAnsi="Times New Roman" w:cs="Times New Roman"/>
          <w:sz w:val="24"/>
          <w:szCs w:val="24"/>
        </w:rPr>
        <w:tab/>
      </w:r>
      <w:r w:rsidR="0086362D">
        <w:rPr>
          <w:rFonts w:ascii="Times New Roman" w:hAnsi="Times New Roman" w:cs="Times New Roman"/>
          <w:sz w:val="24"/>
          <w:szCs w:val="24"/>
        </w:rPr>
        <w:tab/>
      </w:r>
      <w:r w:rsidR="0086362D">
        <w:rPr>
          <w:rFonts w:ascii="Times New Roman" w:hAnsi="Times New Roman" w:cs="Times New Roman"/>
          <w:sz w:val="24"/>
          <w:szCs w:val="24"/>
        </w:rPr>
        <w:tab/>
      </w:r>
      <w:r w:rsidR="0086362D">
        <w:rPr>
          <w:rFonts w:ascii="Times New Roman" w:hAnsi="Times New Roman" w:cs="Times New Roman"/>
          <w:sz w:val="24"/>
          <w:szCs w:val="24"/>
        </w:rPr>
        <w:tab/>
      </w:r>
      <w:r w:rsidR="00EE1C9C" w:rsidRPr="00553935">
        <w:rPr>
          <w:rFonts w:ascii="Times New Roman" w:hAnsi="Times New Roman" w:cs="Times New Roman"/>
          <w:sz w:val="24"/>
          <w:szCs w:val="24"/>
        </w:rPr>
        <w:t>(Pattanaik</w:t>
      </w:r>
      <w:r>
        <w:rPr>
          <w:rFonts w:ascii="Times New Roman" w:hAnsi="Times New Roman" w:cs="Times New Roman"/>
          <w:sz w:val="24"/>
          <w:szCs w:val="24"/>
        </w:rPr>
        <w:t xml:space="preserve"> 2010: </w:t>
      </w:r>
      <w:r w:rsidR="001E1BFC" w:rsidRPr="00553935">
        <w:rPr>
          <w:rFonts w:ascii="Times New Roman" w:hAnsi="Times New Roman" w:cs="Times New Roman"/>
          <w:sz w:val="24"/>
          <w:szCs w:val="24"/>
        </w:rPr>
        <w:t>49-50</w:t>
      </w:r>
      <w:r w:rsidR="00F72FBE" w:rsidRPr="00553935">
        <w:rPr>
          <w:rFonts w:ascii="Times New Roman" w:hAnsi="Times New Roman" w:cs="Times New Roman"/>
          <w:sz w:val="24"/>
          <w:szCs w:val="24"/>
        </w:rPr>
        <w:t>)</w:t>
      </w:r>
      <w:r w:rsidR="00A15993" w:rsidRPr="00553935">
        <w:rPr>
          <w:rFonts w:ascii="Times New Roman" w:hAnsi="Times New Roman" w:cs="Times New Roman"/>
          <w:sz w:val="24"/>
          <w:szCs w:val="24"/>
        </w:rPr>
        <w:t xml:space="preserve">                            </w:t>
      </w:r>
    </w:p>
    <w:p w:rsidR="009D3D14" w:rsidRPr="00553935" w:rsidRDefault="002C76AA" w:rsidP="00553935">
      <w:pPr>
        <w:spacing w:after="0" w:line="480" w:lineRule="auto"/>
        <w:jc w:val="both"/>
        <w:rPr>
          <w:rFonts w:ascii="Times New Roman" w:hAnsi="Times New Roman" w:cs="Times New Roman"/>
          <w:b/>
          <w:sz w:val="24"/>
          <w:szCs w:val="24"/>
        </w:rPr>
      </w:pPr>
      <w:r w:rsidRPr="00553935">
        <w:rPr>
          <w:rFonts w:ascii="Times New Roman" w:hAnsi="Times New Roman" w:cs="Times New Roman"/>
          <w:b/>
          <w:sz w:val="24"/>
          <w:szCs w:val="24"/>
        </w:rPr>
        <w:t>Haider Cinema from Text</w:t>
      </w:r>
    </w:p>
    <w:p w:rsidR="00B5774E" w:rsidRPr="00553935" w:rsidRDefault="00BA62C3"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Vishal Bharadwaj’s </w:t>
      </w:r>
      <w:r w:rsidRPr="00553935">
        <w:rPr>
          <w:rFonts w:ascii="Times New Roman" w:hAnsi="Times New Roman" w:cs="Times New Roman"/>
          <w:i/>
          <w:sz w:val="24"/>
          <w:szCs w:val="24"/>
        </w:rPr>
        <w:t xml:space="preserve">Haider </w:t>
      </w:r>
      <w:r w:rsidRPr="00553935">
        <w:rPr>
          <w:rFonts w:ascii="Times New Roman" w:hAnsi="Times New Roman" w:cs="Times New Roman"/>
          <w:sz w:val="24"/>
          <w:szCs w:val="24"/>
        </w:rPr>
        <w:t>(2014</w:t>
      </w:r>
      <w:r w:rsidR="007A2258" w:rsidRPr="00553935">
        <w:rPr>
          <w:rFonts w:ascii="Times New Roman" w:hAnsi="Times New Roman" w:cs="Times New Roman"/>
          <w:sz w:val="24"/>
          <w:szCs w:val="24"/>
        </w:rPr>
        <w:t>) is</w:t>
      </w:r>
      <w:r w:rsidRPr="00553935">
        <w:rPr>
          <w:rFonts w:ascii="Times New Roman" w:hAnsi="Times New Roman" w:cs="Times New Roman"/>
          <w:sz w:val="24"/>
          <w:szCs w:val="24"/>
        </w:rPr>
        <w:t xml:space="preserve"> positioned during the militant movement i</w:t>
      </w:r>
      <w:r w:rsidR="00B4695F" w:rsidRPr="00553935">
        <w:rPr>
          <w:rFonts w:ascii="Times New Roman" w:hAnsi="Times New Roman" w:cs="Times New Roman"/>
          <w:sz w:val="24"/>
          <w:szCs w:val="24"/>
        </w:rPr>
        <w:t>n Srinagar, India of 1990’s. I</w:t>
      </w:r>
      <w:r w:rsidR="00D250A8" w:rsidRPr="00553935">
        <w:rPr>
          <w:rFonts w:ascii="Times New Roman" w:hAnsi="Times New Roman" w:cs="Times New Roman"/>
          <w:sz w:val="24"/>
          <w:szCs w:val="24"/>
        </w:rPr>
        <w:t xml:space="preserve">n the film </w:t>
      </w:r>
      <w:r w:rsidR="00D250A8" w:rsidRPr="00553935">
        <w:rPr>
          <w:rFonts w:ascii="Times New Roman" w:hAnsi="Times New Roman" w:cs="Times New Roman"/>
          <w:i/>
          <w:sz w:val="24"/>
          <w:szCs w:val="24"/>
        </w:rPr>
        <w:t>Haider</w:t>
      </w:r>
      <w:r w:rsidR="00E02F4B" w:rsidRPr="00553935">
        <w:rPr>
          <w:rFonts w:ascii="Times New Roman" w:hAnsi="Times New Roman" w:cs="Times New Roman"/>
          <w:i/>
          <w:sz w:val="24"/>
          <w:szCs w:val="24"/>
        </w:rPr>
        <w:t>,</w:t>
      </w:r>
      <w:r w:rsidRPr="00553935">
        <w:rPr>
          <w:rFonts w:ascii="Times New Roman" w:hAnsi="Times New Roman" w:cs="Times New Roman"/>
          <w:sz w:val="24"/>
          <w:szCs w:val="24"/>
        </w:rPr>
        <w:t xml:space="preserve"> father of the protagonist Haider, (Hamlet) Dr.</w:t>
      </w:r>
      <w:r w:rsidR="00054373" w:rsidRPr="00553935">
        <w:rPr>
          <w:rFonts w:ascii="Times New Roman" w:hAnsi="Times New Roman" w:cs="Times New Roman"/>
          <w:sz w:val="24"/>
          <w:szCs w:val="24"/>
        </w:rPr>
        <w:t xml:space="preserve"> </w:t>
      </w:r>
      <w:r w:rsidRPr="00553935">
        <w:rPr>
          <w:rFonts w:ascii="Times New Roman" w:hAnsi="Times New Roman" w:cs="Times New Roman"/>
          <w:sz w:val="24"/>
          <w:szCs w:val="24"/>
        </w:rPr>
        <w:t>Hilal Meer (King of Denmark</w:t>
      </w:r>
      <w:r w:rsidR="00F25AE8" w:rsidRPr="00553935">
        <w:rPr>
          <w:rFonts w:ascii="Times New Roman" w:hAnsi="Times New Roman" w:cs="Times New Roman"/>
          <w:sz w:val="24"/>
          <w:szCs w:val="24"/>
        </w:rPr>
        <w:t xml:space="preserve"> referred to as</w:t>
      </w:r>
      <w:r w:rsidR="00330E83" w:rsidRPr="00553935">
        <w:rPr>
          <w:rFonts w:ascii="Times New Roman" w:hAnsi="Times New Roman" w:cs="Times New Roman"/>
          <w:sz w:val="24"/>
          <w:szCs w:val="24"/>
        </w:rPr>
        <w:t xml:space="preserve"> the</w:t>
      </w:r>
      <w:r w:rsidR="00F25AE8" w:rsidRPr="00553935">
        <w:rPr>
          <w:rFonts w:ascii="Times New Roman" w:hAnsi="Times New Roman" w:cs="Times New Roman"/>
          <w:sz w:val="24"/>
          <w:szCs w:val="24"/>
        </w:rPr>
        <w:t xml:space="preserve"> ghost of H</w:t>
      </w:r>
      <w:r w:rsidR="00767C28" w:rsidRPr="00553935">
        <w:rPr>
          <w:rFonts w:ascii="Times New Roman" w:hAnsi="Times New Roman" w:cs="Times New Roman"/>
          <w:sz w:val="24"/>
          <w:szCs w:val="24"/>
        </w:rPr>
        <w:t>am</w:t>
      </w:r>
      <w:r w:rsidR="00F25AE8" w:rsidRPr="00553935">
        <w:rPr>
          <w:rFonts w:ascii="Times New Roman" w:hAnsi="Times New Roman" w:cs="Times New Roman"/>
          <w:sz w:val="24"/>
          <w:szCs w:val="24"/>
        </w:rPr>
        <w:t>let’s father</w:t>
      </w:r>
      <w:r w:rsidR="00D972B2" w:rsidRPr="00553935">
        <w:rPr>
          <w:rFonts w:ascii="Times New Roman" w:hAnsi="Times New Roman" w:cs="Times New Roman"/>
          <w:sz w:val="24"/>
          <w:szCs w:val="24"/>
        </w:rPr>
        <w:t>)</w:t>
      </w:r>
      <w:r w:rsidRPr="00553935">
        <w:rPr>
          <w:rFonts w:ascii="Times New Roman" w:hAnsi="Times New Roman" w:cs="Times New Roman"/>
          <w:sz w:val="24"/>
          <w:szCs w:val="24"/>
        </w:rPr>
        <w:t xml:space="preserve"> is the prime suspect in the militant movement and is subjected to torture and interrogation by the Indian army till he disappears and gets killed in most mysterious circumstances. Haider, a research scholar in Aligarh University, is shaken by the sudden disappearance of his father whom he idolises and reveres. Haider’s beloved Arshi (Ophelia) informs him that his mother Gajala (Gertrude) is staying with his uncle</w:t>
      </w:r>
      <w:r w:rsidR="00103C20" w:rsidRPr="00553935">
        <w:rPr>
          <w:rFonts w:ascii="Times New Roman" w:hAnsi="Times New Roman" w:cs="Times New Roman"/>
          <w:sz w:val="24"/>
          <w:szCs w:val="24"/>
        </w:rPr>
        <w:t xml:space="preserve"> Khurram</w:t>
      </w:r>
      <w:r w:rsidRPr="00553935">
        <w:rPr>
          <w:rFonts w:ascii="Times New Roman" w:hAnsi="Times New Roman" w:cs="Times New Roman"/>
          <w:sz w:val="24"/>
          <w:szCs w:val="24"/>
        </w:rPr>
        <w:t xml:space="preserve"> (Claudius) after the death of his father, Dr Meer. Instead of moving towa</w:t>
      </w:r>
      <w:r w:rsidR="0068211F" w:rsidRPr="00553935">
        <w:rPr>
          <w:rFonts w:ascii="Times New Roman" w:hAnsi="Times New Roman" w:cs="Times New Roman"/>
          <w:sz w:val="24"/>
          <w:szCs w:val="24"/>
        </w:rPr>
        <w:t>rds  his uncle’s home to meet his mother,</w:t>
      </w:r>
      <w:r w:rsidRPr="00553935">
        <w:rPr>
          <w:rFonts w:ascii="Times New Roman" w:hAnsi="Times New Roman" w:cs="Times New Roman"/>
          <w:sz w:val="24"/>
          <w:szCs w:val="24"/>
        </w:rPr>
        <w:t xml:space="preserve"> he at once moves to his old home which has been gutted down by the Indian army.</w:t>
      </w:r>
    </w:p>
    <w:p w:rsidR="001B117B" w:rsidRPr="00553935" w:rsidRDefault="00BA62C3"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A streak of melancholy emanates as Haider tries to gather the remnants of his lost habitat. Haider journeys through memory lane with flas</w:t>
      </w:r>
      <w:r w:rsidR="0097598F" w:rsidRPr="00553935">
        <w:rPr>
          <w:rFonts w:ascii="Times New Roman" w:hAnsi="Times New Roman" w:cs="Times New Roman"/>
          <w:sz w:val="24"/>
          <w:szCs w:val="24"/>
        </w:rPr>
        <w:t xml:space="preserve">hbacks of </w:t>
      </w:r>
      <w:r w:rsidR="000F426C">
        <w:rPr>
          <w:rFonts w:ascii="Times New Roman" w:hAnsi="Times New Roman" w:cs="Times New Roman"/>
          <w:sz w:val="24"/>
          <w:szCs w:val="24"/>
        </w:rPr>
        <w:t xml:space="preserve">togetherness where images of his </w:t>
      </w:r>
      <w:r w:rsidR="00443CBC">
        <w:rPr>
          <w:rFonts w:ascii="Times New Roman" w:hAnsi="Times New Roman" w:cs="Times New Roman"/>
          <w:sz w:val="24"/>
          <w:szCs w:val="24"/>
        </w:rPr>
        <w:t xml:space="preserve"> father fills the screen </w:t>
      </w:r>
      <w:r w:rsidRPr="00553935">
        <w:rPr>
          <w:rFonts w:ascii="Times New Roman" w:hAnsi="Times New Roman" w:cs="Times New Roman"/>
          <w:sz w:val="24"/>
          <w:szCs w:val="24"/>
        </w:rPr>
        <w:t>more tha</w:t>
      </w:r>
      <w:r w:rsidR="00792177" w:rsidRPr="00553935">
        <w:rPr>
          <w:rFonts w:ascii="Times New Roman" w:hAnsi="Times New Roman" w:cs="Times New Roman"/>
          <w:sz w:val="24"/>
          <w:szCs w:val="24"/>
        </w:rPr>
        <w:t xml:space="preserve">n his mother. The viewer’s </w:t>
      </w:r>
      <w:r w:rsidR="00AD62CC" w:rsidRPr="00553935">
        <w:rPr>
          <w:rFonts w:ascii="Times New Roman" w:hAnsi="Times New Roman" w:cs="Times New Roman"/>
          <w:sz w:val="24"/>
          <w:szCs w:val="24"/>
        </w:rPr>
        <w:t>eyes get</w:t>
      </w:r>
      <w:r w:rsidRPr="00553935">
        <w:rPr>
          <w:rFonts w:ascii="Times New Roman" w:hAnsi="Times New Roman" w:cs="Times New Roman"/>
          <w:sz w:val="24"/>
          <w:szCs w:val="24"/>
        </w:rPr>
        <w:t xml:space="preserve"> drenched as they see the son remembering minutely the moments of happiness slipping from his hands. Throughout the film the thought of the father overpowers the young protagonist</w:t>
      </w:r>
      <w:r w:rsidR="00957945">
        <w:rPr>
          <w:rFonts w:ascii="Times New Roman" w:hAnsi="Times New Roman" w:cs="Times New Roman"/>
          <w:sz w:val="24"/>
          <w:szCs w:val="24"/>
        </w:rPr>
        <w:t xml:space="preserve"> Haider</w:t>
      </w:r>
      <w:r w:rsidRPr="00553935">
        <w:rPr>
          <w:rFonts w:ascii="Times New Roman" w:hAnsi="Times New Roman" w:cs="Times New Roman"/>
          <w:sz w:val="24"/>
          <w:szCs w:val="24"/>
        </w:rPr>
        <w:t xml:space="preserve"> while the viewers feel that the title of the film</w:t>
      </w:r>
      <w:r w:rsidR="00493A14">
        <w:rPr>
          <w:rFonts w:ascii="Times New Roman" w:hAnsi="Times New Roman" w:cs="Times New Roman"/>
          <w:sz w:val="24"/>
          <w:szCs w:val="24"/>
        </w:rPr>
        <w:t xml:space="preserve"> </w:t>
      </w:r>
      <w:r w:rsidR="00493A14" w:rsidRPr="00493A14">
        <w:rPr>
          <w:rFonts w:ascii="Times New Roman" w:hAnsi="Times New Roman" w:cs="Times New Roman"/>
          <w:i/>
          <w:sz w:val="24"/>
          <w:szCs w:val="24"/>
        </w:rPr>
        <w:t>Haider</w:t>
      </w:r>
      <w:r w:rsidRPr="00553935">
        <w:rPr>
          <w:rFonts w:ascii="Times New Roman" w:hAnsi="Times New Roman" w:cs="Times New Roman"/>
          <w:sz w:val="24"/>
          <w:szCs w:val="24"/>
        </w:rPr>
        <w:t xml:space="preserve"> could have </w:t>
      </w:r>
      <w:r w:rsidR="00C078E4" w:rsidRPr="00553935">
        <w:rPr>
          <w:rFonts w:ascii="Times New Roman" w:hAnsi="Times New Roman" w:cs="Times New Roman"/>
          <w:sz w:val="24"/>
          <w:szCs w:val="24"/>
        </w:rPr>
        <w:t>included the father too. Haider</w:t>
      </w:r>
      <w:r w:rsidRPr="00553935">
        <w:rPr>
          <w:rFonts w:ascii="Times New Roman" w:hAnsi="Times New Roman" w:cs="Times New Roman"/>
          <w:sz w:val="24"/>
          <w:szCs w:val="24"/>
        </w:rPr>
        <w:t xml:space="preserve"> is portrayed as someone who is overburdened with life’s trials and tribulations. The rhythm of his melancholy remains constant and consistent and doesn’t s</w:t>
      </w:r>
      <w:r w:rsidR="00A92E0A" w:rsidRPr="00553935">
        <w:rPr>
          <w:rFonts w:ascii="Times New Roman" w:hAnsi="Times New Roman" w:cs="Times New Roman"/>
          <w:sz w:val="24"/>
          <w:szCs w:val="24"/>
        </w:rPr>
        <w:t>u</w:t>
      </w:r>
      <w:r w:rsidR="00493A14">
        <w:rPr>
          <w:rFonts w:ascii="Times New Roman" w:hAnsi="Times New Roman" w:cs="Times New Roman"/>
          <w:sz w:val="24"/>
          <w:szCs w:val="24"/>
        </w:rPr>
        <w:t>bmit before</w:t>
      </w:r>
      <w:r w:rsidR="00AD130B" w:rsidRPr="00553935">
        <w:rPr>
          <w:rFonts w:ascii="Times New Roman" w:hAnsi="Times New Roman" w:cs="Times New Roman"/>
          <w:sz w:val="24"/>
          <w:szCs w:val="24"/>
        </w:rPr>
        <w:t xml:space="preserve"> situations</w:t>
      </w:r>
      <w:r w:rsidR="00493A14">
        <w:rPr>
          <w:rFonts w:ascii="Times New Roman" w:hAnsi="Times New Roman" w:cs="Times New Roman"/>
          <w:sz w:val="24"/>
          <w:szCs w:val="24"/>
        </w:rPr>
        <w:t xml:space="preserve"> which are bright and happy.</w:t>
      </w:r>
      <w:r w:rsidR="00AD130B" w:rsidRPr="00553935">
        <w:rPr>
          <w:rFonts w:ascii="Times New Roman" w:hAnsi="Times New Roman" w:cs="Times New Roman"/>
          <w:sz w:val="24"/>
          <w:szCs w:val="24"/>
        </w:rPr>
        <w:t xml:space="preserve"> T</w:t>
      </w:r>
      <w:r w:rsidR="00A1724E" w:rsidRPr="00553935">
        <w:rPr>
          <w:rFonts w:ascii="Times New Roman" w:hAnsi="Times New Roman" w:cs="Times New Roman"/>
          <w:sz w:val="24"/>
          <w:szCs w:val="24"/>
        </w:rPr>
        <w:t xml:space="preserve">he melancholic music of </w:t>
      </w:r>
      <w:r w:rsidR="002E4278" w:rsidRPr="00553935">
        <w:rPr>
          <w:rFonts w:ascii="Times New Roman" w:hAnsi="Times New Roman" w:cs="Times New Roman"/>
          <w:sz w:val="24"/>
          <w:szCs w:val="24"/>
        </w:rPr>
        <w:t>his existence gets</w:t>
      </w:r>
      <w:r w:rsidRPr="00553935">
        <w:rPr>
          <w:rFonts w:ascii="Times New Roman" w:hAnsi="Times New Roman" w:cs="Times New Roman"/>
          <w:sz w:val="24"/>
          <w:szCs w:val="24"/>
        </w:rPr>
        <w:t xml:space="preserve"> transformed into expressions of violence and ins</w:t>
      </w:r>
      <w:r w:rsidR="009E4E35">
        <w:rPr>
          <w:rFonts w:ascii="Times New Roman" w:hAnsi="Times New Roman" w:cs="Times New Roman"/>
          <w:sz w:val="24"/>
          <w:szCs w:val="24"/>
        </w:rPr>
        <w:t>anity when his father i</w:t>
      </w:r>
      <w:r w:rsidR="00F50918">
        <w:rPr>
          <w:rFonts w:ascii="Times New Roman" w:hAnsi="Times New Roman" w:cs="Times New Roman"/>
          <w:sz w:val="24"/>
          <w:szCs w:val="24"/>
        </w:rPr>
        <w:t>s condemned as a revolutionary.</w:t>
      </w:r>
      <w:r w:rsidRPr="00553935">
        <w:rPr>
          <w:rFonts w:ascii="Times New Roman" w:hAnsi="Times New Roman" w:cs="Times New Roman"/>
          <w:sz w:val="24"/>
          <w:szCs w:val="24"/>
        </w:rPr>
        <w:t xml:space="preserve"> On finding his mother happily singing with his uncle after his death, he is not only enraged but he is driven by the force of vengeance and anger. Of </w:t>
      </w:r>
      <w:r w:rsidR="00AD62CC" w:rsidRPr="00553935">
        <w:rPr>
          <w:rFonts w:ascii="Times New Roman" w:hAnsi="Times New Roman" w:cs="Times New Roman"/>
          <w:sz w:val="24"/>
          <w:szCs w:val="24"/>
        </w:rPr>
        <w:t>course,</w:t>
      </w:r>
      <w:r w:rsidRPr="00553935">
        <w:rPr>
          <w:rFonts w:ascii="Times New Roman" w:hAnsi="Times New Roman" w:cs="Times New Roman"/>
          <w:sz w:val="24"/>
          <w:szCs w:val="24"/>
        </w:rPr>
        <w:t xml:space="preserve"> the viewers might find the birth of an oedipal complex in the behaviour of Haider on being a possessive son but this is immediately replaced by a strong wave of Yayati complex. To substantiate, Haider makes an out roar of angst at this sight of </w:t>
      </w:r>
      <w:r w:rsidR="00EC7D13" w:rsidRPr="00553935">
        <w:rPr>
          <w:rFonts w:ascii="Times New Roman" w:hAnsi="Times New Roman" w:cs="Times New Roman"/>
          <w:sz w:val="24"/>
          <w:szCs w:val="24"/>
        </w:rPr>
        <w:t>jubilation</w:t>
      </w:r>
      <w:r w:rsidRPr="00553935">
        <w:rPr>
          <w:rFonts w:ascii="Times New Roman" w:hAnsi="Times New Roman" w:cs="Times New Roman"/>
          <w:sz w:val="24"/>
          <w:szCs w:val="24"/>
        </w:rPr>
        <w:t xml:space="preserve"> between his uncle Khurram and mother Gajala. </w:t>
      </w:r>
      <w:r w:rsidR="00DF5CEF" w:rsidRPr="00553935">
        <w:rPr>
          <w:rFonts w:ascii="Times New Roman" w:hAnsi="Times New Roman" w:cs="Times New Roman"/>
          <w:sz w:val="24"/>
          <w:szCs w:val="24"/>
        </w:rPr>
        <w:t xml:space="preserve">It becomes apparent that he is more concerned about his father’s honour </w:t>
      </w:r>
      <w:r w:rsidR="00B424BB" w:rsidRPr="00553935">
        <w:rPr>
          <w:rFonts w:ascii="Times New Roman" w:hAnsi="Times New Roman" w:cs="Times New Roman"/>
          <w:sz w:val="24"/>
          <w:szCs w:val="24"/>
        </w:rPr>
        <w:t>being trampled under their foul and incestuous</w:t>
      </w:r>
      <w:r w:rsidR="0016510B" w:rsidRPr="00553935">
        <w:rPr>
          <w:rFonts w:ascii="Times New Roman" w:hAnsi="Times New Roman" w:cs="Times New Roman"/>
          <w:sz w:val="24"/>
          <w:szCs w:val="24"/>
        </w:rPr>
        <w:t xml:space="preserve"> show of love.</w:t>
      </w:r>
      <w:r w:rsidR="004429A0" w:rsidRPr="00553935">
        <w:rPr>
          <w:rFonts w:ascii="Times New Roman" w:hAnsi="Times New Roman" w:cs="Times New Roman"/>
          <w:sz w:val="24"/>
          <w:szCs w:val="24"/>
        </w:rPr>
        <w:t xml:space="preserve"> Besides,</w:t>
      </w:r>
      <w:r w:rsidR="00DF5CEF" w:rsidRPr="00553935">
        <w:rPr>
          <w:rFonts w:ascii="Times New Roman" w:hAnsi="Times New Roman" w:cs="Times New Roman"/>
          <w:sz w:val="24"/>
          <w:szCs w:val="24"/>
        </w:rPr>
        <w:t xml:space="preserve"> </w:t>
      </w:r>
      <w:r w:rsidRPr="00553935">
        <w:rPr>
          <w:rFonts w:ascii="Times New Roman" w:hAnsi="Times New Roman" w:cs="Times New Roman"/>
          <w:sz w:val="24"/>
          <w:szCs w:val="24"/>
        </w:rPr>
        <w:t>Haider’s lo</w:t>
      </w:r>
      <w:r w:rsidR="004A5077" w:rsidRPr="00553935">
        <w:rPr>
          <w:rFonts w:ascii="Times New Roman" w:hAnsi="Times New Roman" w:cs="Times New Roman"/>
          <w:sz w:val="24"/>
          <w:szCs w:val="24"/>
        </w:rPr>
        <w:t xml:space="preserve">ve for his father is evinced </w:t>
      </w:r>
      <w:r w:rsidRPr="00553935">
        <w:rPr>
          <w:rFonts w:ascii="Times New Roman" w:hAnsi="Times New Roman" w:cs="Times New Roman"/>
          <w:sz w:val="24"/>
          <w:szCs w:val="24"/>
        </w:rPr>
        <w:t>in his obstinate urge to find him</w:t>
      </w:r>
      <w:r w:rsidR="005F5D9C">
        <w:rPr>
          <w:rFonts w:ascii="Times New Roman" w:hAnsi="Times New Roman" w:cs="Times New Roman"/>
          <w:sz w:val="24"/>
          <w:szCs w:val="24"/>
        </w:rPr>
        <w:t xml:space="preserve"> alive amidst impossibilities.</w:t>
      </w:r>
    </w:p>
    <w:p w:rsidR="005A7792" w:rsidRPr="005A7792" w:rsidRDefault="00681454" w:rsidP="00AB0084">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The plot of the play </w:t>
      </w:r>
      <w:r w:rsidRPr="00553935">
        <w:rPr>
          <w:rFonts w:ascii="Times New Roman" w:hAnsi="Times New Roman" w:cs="Times New Roman"/>
          <w:i/>
          <w:sz w:val="24"/>
          <w:szCs w:val="24"/>
        </w:rPr>
        <w:t>Hamlet</w:t>
      </w:r>
      <w:r w:rsidRPr="00553935">
        <w:rPr>
          <w:rFonts w:ascii="Times New Roman" w:hAnsi="Times New Roman" w:cs="Times New Roman"/>
          <w:sz w:val="24"/>
          <w:szCs w:val="24"/>
        </w:rPr>
        <w:t xml:space="preserve"> is set</w:t>
      </w:r>
      <w:r w:rsidR="00A4336E" w:rsidRPr="00553935">
        <w:rPr>
          <w:rFonts w:ascii="Times New Roman" w:hAnsi="Times New Roman" w:cs="Times New Roman"/>
          <w:sz w:val="24"/>
          <w:szCs w:val="24"/>
        </w:rPr>
        <w:t xml:space="preserve"> in Denmark where Prince Hamlet</w:t>
      </w:r>
      <w:r w:rsidRPr="00553935">
        <w:rPr>
          <w:rFonts w:ascii="Times New Roman" w:hAnsi="Times New Roman" w:cs="Times New Roman"/>
          <w:sz w:val="24"/>
          <w:szCs w:val="24"/>
        </w:rPr>
        <w:t xml:space="preserve"> is driven by the desire to avenge the death of his father. </w:t>
      </w:r>
      <w:r w:rsidR="007B30B2" w:rsidRPr="00553935">
        <w:rPr>
          <w:rFonts w:ascii="Times New Roman" w:hAnsi="Times New Roman" w:cs="Times New Roman"/>
          <w:sz w:val="24"/>
          <w:szCs w:val="24"/>
        </w:rPr>
        <w:t>The ghost of King Hamlet’s father calls upon Hamlet to avenge his death from his uncle Claudius who is believed to</w:t>
      </w:r>
      <w:r w:rsidR="0030457C" w:rsidRPr="00553935">
        <w:rPr>
          <w:rFonts w:ascii="Times New Roman" w:hAnsi="Times New Roman" w:cs="Times New Roman"/>
          <w:sz w:val="24"/>
          <w:szCs w:val="24"/>
        </w:rPr>
        <w:t xml:space="preserve"> have</w:t>
      </w:r>
      <w:r w:rsidR="007B30B2" w:rsidRPr="00553935">
        <w:rPr>
          <w:rFonts w:ascii="Times New Roman" w:hAnsi="Times New Roman" w:cs="Times New Roman"/>
          <w:sz w:val="24"/>
          <w:szCs w:val="24"/>
        </w:rPr>
        <w:t xml:space="preserve"> killed hi</w:t>
      </w:r>
      <w:r w:rsidR="0030457C" w:rsidRPr="00553935">
        <w:rPr>
          <w:rFonts w:ascii="Times New Roman" w:hAnsi="Times New Roman" w:cs="Times New Roman"/>
          <w:sz w:val="24"/>
          <w:szCs w:val="24"/>
        </w:rPr>
        <w:t>m.</w:t>
      </w:r>
      <w:r w:rsidR="00F74FEF" w:rsidRPr="00553935">
        <w:rPr>
          <w:rFonts w:ascii="Times New Roman" w:hAnsi="Times New Roman" w:cs="Times New Roman"/>
          <w:sz w:val="24"/>
          <w:szCs w:val="24"/>
        </w:rPr>
        <w:t xml:space="preserve"> Claudius murders</w:t>
      </w:r>
      <w:r w:rsidR="00111477" w:rsidRPr="00553935">
        <w:rPr>
          <w:rFonts w:ascii="Times New Roman" w:hAnsi="Times New Roman" w:cs="Times New Roman"/>
          <w:sz w:val="24"/>
          <w:szCs w:val="24"/>
        </w:rPr>
        <w:t xml:space="preserve"> his own brother and m</w:t>
      </w:r>
      <w:r w:rsidR="00F74FEF" w:rsidRPr="00553935">
        <w:rPr>
          <w:rFonts w:ascii="Times New Roman" w:hAnsi="Times New Roman" w:cs="Times New Roman"/>
          <w:sz w:val="24"/>
          <w:szCs w:val="24"/>
        </w:rPr>
        <w:t>arries</w:t>
      </w:r>
      <w:r w:rsidR="00111477" w:rsidRPr="00553935">
        <w:rPr>
          <w:rFonts w:ascii="Times New Roman" w:hAnsi="Times New Roman" w:cs="Times New Roman"/>
          <w:sz w:val="24"/>
          <w:szCs w:val="24"/>
        </w:rPr>
        <w:t xml:space="preserve"> his brother’s wife Gertrude.</w:t>
      </w:r>
      <w:r w:rsidR="00A4336E" w:rsidRPr="00553935">
        <w:rPr>
          <w:rFonts w:ascii="Times New Roman" w:hAnsi="Times New Roman" w:cs="Times New Roman"/>
          <w:sz w:val="24"/>
          <w:szCs w:val="24"/>
        </w:rPr>
        <w:t xml:space="preserve"> </w:t>
      </w:r>
      <w:r w:rsidRPr="00553935">
        <w:rPr>
          <w:rFonts w:ascii="Times New Roman" w:hAnsi="Times New Roman" w:cs="Times New Roman"/>
          <w:sz w:val="24"/>
          <w:szCs w:val="24"/>
        </w:rPr>
        <w:t xml:space="preserve">The </w:t>
      </w:r>
      <w:r w:rsidR="00BD342B" w:rsidRPr="00553935">
        <w:rPr>
          <w:rFonts w:ascii="Times New Roman" w:hAnsi="Times New Roman" w:cs="Times New Roman"/>
          <w:sz w:val="24"/>
          <w:szCs w:val="24"/>
        </w:rPr>
        <w:t>character of Hamlet</w:t>
      </w:r>
      <w:r w:rsidR="00A4336E" w:rsidRPr="00553935">
        <w:rPr>
          <w:rFonts w:ascii="Times New Roman" w:hAnsi="Times New Roman" w:cs="Times New Roman"/>
          <w:sz w:val="24"/>
          <w:szCs w:val="24"/>
        </w:rPr>
        <w:t xml:space="preserve"> spells passivi</w:t>
      </w:r>
      <w:r w:rsidR="006C4662" w:rsidRPr="00553935">
        <w:rPr>
          <w:rFonts w:ascii="Times New Roman" w:hAnsi="Times New Roman" w:cs="Times New Roman"/>
          <w:sz w:val="24"/>
          <w:szCs w:val="24"/>
        </w:rPr>
        <w:t>ty as he apparently contradicts</w:t>
      </w:r>
      <w:r w:rsidR="00A4336E" w:rsidRPr="00553935">
        <w:rPr>
          <w:rFonts w:ascii="Times New Roman" w:hAnsi="Times New Roman" w:cs="Times New Roman"/>
          <w:sz w:val="24"/>
          <w:szCs w:val="24"/>
        </w:rPr>
        <w:t xml:space="preserve"> himself in his decision to avenge his father’s death. H</w:t>
      </w:r>
      <w:r w:rsidR="00286F84" w:rsidRPr="00553935">
        <w:rPr>
          <w:rFonts w:ascii="Times New Roman" w:hAnsi="Times New Roman" w:cs="Times New Roman"/>
          <w:sz w:val="24"/>
          <w:szCs w:val="24"/>
        </w:rPr>
        <w:t>amlet baffles us by being happy in melancholic situations and by posing to be a passionate lover without affec</w:t>
      </w:r>
      <w:r w:rsidR="000600F5">
        <w:rPr>
          <w:rFonts w:ascii="Times New Roman" w:hAnsi="Times New Roman" w:cs="Times New Roman"/>
          <w:sz w:val="24"/>
          <w:szCs w:val="24"/>
        </w:rPr>
        <w:t>tations.</w:t>
      </w:r>
      <w:r w:rsidR="00AB0084">
        <w:rPr>
          <w:rFonts w:ascii="Times New Roman" w:hAnsi="Times New Roman" w:cs="Times New Roman"/>
          <w:sz w:val="24"/>
          <w:szCs w:val="24"/>
        </w:rPr>
        <w:t>‘</w:t>
      </w:r>
      <w:r w:rsidR="00AB0084" w:rsidRPr="00553935">
        <w:rPr>
          <w:rFonts w:ascii="Times New Roman" w:hAnsi="Times New Roman" w:cs="Times New Roman"/>
          <w:sz w:val="24"/>
          <w:szCs w:val="24"/>
        </w:rPr>
        <w:t>They leave us with no doubt that Hamlet suffers from melancholia and suicidal wishes; the conscious cause is his mother’s hasty remarriage, and the unconscious source is the reawakened oedipal wish</w:t>
      </w:r>
      <w:r w:rsidR="00AB0084">
        <w:rPr>
          <w:rFonts w:ascii="Times New Roman" w:hAnsi="Times New Roman" w:cs="Times New Roman"/>
          <w:sz w:val="24"/>
          <w:szCs w:val="24"/>
        </w:rPr>
        <w:t>’</w:t>
      </w:r>
      <w:r w:rsidR="00AB0084" w:rsidRPr="00553935">
        <w:rPr>
          <w:rFonts w:ascii="Times New Roman" w:hAnsi="Times New Roman" w:cs="Times New Roman"/>
          <w:sz w:val="24"/>
          <w:szCs w:val="24"/>
        </w:rPr>
        <w:t xml:space="preserve"> (Burnett </w:t>
      </w:r>
      <w:r w:rsidR="00AB0084">
        <w:rPr>
          <w:rFonts w:ascii="Times New Roman" w:hAnsi="Times New Roman" w:cs="Times New Roman"/>
          <w:sz w:val="24"/>
          <w:szCs w:val="24"/>
        </w:rPr>
        <w:t xml:space="preserve">2013: </w:t>
      </w:r>
      <w:r w:rsidR="00AB0084" w:rsidRPr="00553935">
        <w:rPr>
          <w:rFonts w:ascii="Times New Roman" w:hAnsi="Times New Roman" w:cs="Times New Roman"/>
          <w:sz w:val="24"/>
          <w:szCs w:val="24"/>
        </w:rPr>
        <w:t xml:space="preserve">407). </w:t>
      </w:r>
    </w:p>
    <w:p w:rsidR="00C27DDE" w:rsidRDefault="000057F7" w:rsidP="00A75663">
      <w:pPr>
        <w:spacing w:after="0" w:line="480" w:lineRule="auto"/>
        <w:jc w:val="both"/>
        <w:rPr>
          <w:rFonts w:ascii="Times New Roman" w:hAnsi="Times New Roman" w:cs="Times New Roman"/>
          <w:b/>
          <w:sz w:val="24"/>
          <w:szCs w:val="24"/>
        </w:rPr>
      </w:pPr>
      <w:r w:rsidRPr="00553935">
        <w:rPr>
          <w:rFonts w:ascii="Times New Roman" w:hAnsi="Times New Roman" w:cs="Times New Roman"/>
          <w:sz w:val="24"/>
          <w:szCs w:val="24"/>
        </w:rPr>
        <w:t xml:space="preserve">The symbols and signs in the film and text </w:t>
      </w:r>
      <w:r w:rsidR="00493AA0" w:rsidRPr="00553935">
        <w:rPr>
          <w:rFonts w:ascii="Times New Roman" w:hAnsi="Times New Roman" w:cs="Times New Roman"/>
          <w:sz w:val="24"/>
          <w:szCs w:val="24"/>
        </w:rPr>
        <w:t>point to the</w:t>
      </w:r>
      <w:r w:rsidR="00171405" w:rsidRPr="00553935">
        <w:rPr>
          <w:rFonts w:ascii="Times New Roman" w:hAnsi="Times New Roman" w:cs="Times New Roman"/>
          <w:sz w:val="24"/>
          <w:szCs w:val="24"/>
        </w:rPr>
        <w:t xml:space="preserve"> connotation</w:t>
      </w:r>
      <w:r w:rsidR="00BE2EB0" w:rsidRPr="00553935">
        <w:rPr>
          <w:rFonts w:ascii="Times New Roman" w:hAnsi="Times New Roman" w:cs="Times New Roman"/>
          <w:sz w:val="24"/>
          <w:szCs w:val="24"/>
        </w:rPr>
        <w:t>s</w:t>
      </w:r>
      <w:r w:rsidR="00171405" w:rsidRPr="00553935">
        <w:rPr>
          <w:rFonts w:ascii="Times New Roman" w:hAnsi="Times New Roman" w:cs="Times New Roman"/>
          <w:sz w:val="24"/>
          <w:szCs w:val="24"/>
        </w:rPr>
        <w:t xml:space="preserve"> of</w:t>
      </w:r>
      <w:r w:rsidR="00493AA0" w:rsidRPr="00553935">
        <w:rPr>
          <w:rFonts w:ascii="Times New Roman" w:hAnsi="Times New Roman" w:cs="Times New Roman"/>
          <w:sz w:val="24"/>
          <w:szCs w:val="24"/>
        </w:rPr>
        <w:t xml:space="preserve"> multiple meanings </w:t>
      </w:r>
      <w:r w:rsidR="00D5615A" w:rsidRPr="00553935">
        <w:rPr>
          <w:rFonts w:ascii="Times New Roman" w:hAnsi="Times New Roman" w:cs="Times New Roman"/>
          <w:sz w:val="24"/>
          <w:szCs w:val="24"/>
        </w:rPr>
        <w:t>which</w:t>
      </w:r>
      <w:r w:rsidRPr="00553935">
        <w:rPr>
          <w:rFonts w:ascii="Times New Roman" w:hAnsi="Times New Roman" w:cs="Times New Roman"/>
          <w:sz w:val="24"/>
          <w:szCs w:val="24"/>
        </w:rPr>
        <w:t xml:space="preserve"> </w:t>
      </w:r>
      <w:r w:rsidR="00D721E1" w:rsidRPr="00553935">
        <w:rPr>
          <w:rFonts w:ascii="Times New Roman" w:hAnsi="Times New Roman" w:cs="Times New Roman"/>
          <w:sz w:val="24"/>
          <w:szCs w:val="24"/>
        </w:rPr>
        <w:t>have</w:t>
      </w:r>
      <w:r w:rsidRPr="00553935">
        <w:rPr>
          <w:rFonts w:ascii="Times New Roman" w:hAnsi="Times New Roman" w:cs="Times New Roman"/>
          <w:sz w:val="24"/>
          <w:szCs w:val="24"/>
        </w:rPr>
        <w:t xml:space="preserve"> been preserved in the primeval memory.</w:t>
      </w:r>
      <w:r w:rsidR="00D5615A" w:rsidRPr="00553935">
        <w:rPr>
          <w:rFonts w:ascii="Times New Roman" w:hAnsi="Times New Roman" w:cs="Times New Roman"/>
          <w:sz w:val="24"/>
          <w:szCs w:val="24"/>
        </w:rPr>
        <w:t xml:space="preserve"> </w:t>
      </w:r>
      <w:r w:rsidR="008A0554" w:rsidRPr="00553935">
        <w:rPr>
          <w:rFonts w:ascii="Times New Roman" w:hAnsi="Times New Roman" w:cs="Times New Roman"/>
          <w:sz w:val="24"/>
          <w:szCs w:val="24"/>
        </w:rPr>
        <w:t>Bogat</w:t>
      </w:r>
      <w:r w:rsidR="003606C9">
        <w:rPr>
          <w:rFonts w:ascii="Times New Roman" w:hAnsi="Times New Roman" w:cs="Times New Roman"/>
          <w:sz w:val="24"/>
          <w:szCs w:val="24"/>
        </w:rPr>
        <w:t>yrevs ‘</w:t>
      </w:r>
      <w:r w:rsidR="009D7FE6" w:rsidRPr="00553935">
        <w:rPr>
          <w:rFonts w:ascii="Times New Roman" w:hAnsi="Times New Roman" w:cs="Times New Roman"/>
          <w:sz w:val="24"/>
          <w:szCs w:val="24"/>
        </w:rPr>
        <w:t>sign of signs</w:t>
      </w:r>
      <w:r w:rsidR="00493AA0" w:rsidRPr="00553935">
        <w:rPr>
          <w:rFonts w:ascii="Times New Roman" w:hAnsi="Times New Roman" w:cs="Times New Roman"/>
          <w:sz w:val="24"/>
          <w:szCs w:val="24"/>
        </w:rPr>
        <w:t xml:space="preserve"> are what </w:t>
      </w:r>
      <w:r w:rsidR="008A0554" w:rsidRPr="00553935">
        <w:rPr>
          <w:rFonts w:ascii="Times New Roman" w:hAnsi="Times New Roman" w:cs="Times New Roman"/>
          <w:sz w:val="24"/>
          <w:szCs w:val="24"/>
        </w:rPr>
        <w:t>are generally designated as connotations. Connotation is a parasimitic semantic function, therefore whereby the sign-vehicle of one sign- relationship provides the basis for a se</w:t>
      </w:r>
      <w:r w:rsidR="004C20C9" w:rsidRPr="00553935">
        <w:rPr>
          <w:rFonts w:ascii="Times New Roman" w:hAnsi="Times New Roman" w:cs="Times New Roman"/>
          <w:sz w:val="24"/>
          <w:szCs w:val="24"/>
        </w:rPr>
        <w:t>cond-</w:t>
      </w:r>
      <w:r w:rsidR="00493AA0" w:rsidRPr="00553935">
        <w:rPr>
          <w:rFonts w:ascii="Times New Roman" w:hAnsi="Times New Roman" w:cs="Times New Roman"/>
          <w:sz w:val="24"/>
          <w:szCs w:val="24"/>
        </w:rPr>
        <w:t>older sign relationship (</w:t>
      </w:r>
      <w:r w:rsidR="004C20C9" w:rsidRPr="00553935">
        <w:rPr>
          <w:rFonts w:ascii="Times New Roman" w:hAnsi="Times New Roman" w:cs="Times New Roman"/>
          <w:sz w:val="24"/>
          <w:szCs w:val="24"/>
        </w:rPr>
        <w:t>the sign-</w:t>
      </w:r>
      <w:r w:rsidR="008A0554" w:rsidRPr="00553935">
        <w:rPr>
          <w:rFonts w:ascii="Times New Roman" w:hAnsi="Times New Roman" w:cs="Times New Roman"/>
          <w:sz w:val="24"/>
          <w:szCs w:val="24"/>
        </w:rPr>
        <w:t>vehicle of the stage sign ‘crown’ acquires the secondary meanings ‘majesty,’ ‘corruption etc</w:t>
      </w:r>
      <w:r w:rsidR="00DD3C94">
        <w:rPr>
          <w:rFonts w:ascii="Times New Roman" w:hAnsi="Times New Roman" w:cs="Times New Roman"/>
          <w:sz w:val="24"/>
          <w:szCs w:val="24"/>
        </w:rPr>
        <w:t>,</w:t>
      </w:r>
      <w:r w:rsidR="003606C9">
        <w:rPr>
          <w:rFonts w:ascii="Times New Roman" w:hAnsi="Times New Roman" w:cs="Times New Roman"/>
          <w:sz w:val="24"/>
          <w:szCs w:val="24"/>
        </w:rPr>
        <w:t>’</w:t>
      </w:r>
      <w:r w:rsidR="00224C52" w:rsidRPr="00553935">
        <w:rPr>
          <w:rFonts w:ascii="Times New Roman" w:hAnsi="Times New Roman" w:cs="Times New Roman"/>
          <w:sz w:val="24"/>
          <w:szCs w:val="24"/>
        </w:rPr>
        <w:t xml:space="preserve"> </w:t>
      </w:r>
      <w:r w:rsidR="00EE1C9C" w:rsidRPr="00553935">
        <w:rPr>
          <w:rFonts w:ascii="Times New Roman" w:hAnsi="Times New Roman" w:cs="Times New Roman"/>
          <w:sz w:val="24"/>
          <w:szCs w:val="24"/>
        </w:rPr>
        <w:t>(Hawkes</w:t>
      </w:r>
      <w:r w:rsidR="00E60550" w:rsidRPr="00553935">
        <w:rPr>
          <w:rFonts w:ascii="Times New Roman" w:hAnsi="Times New Roman" w:cs="Times New Roman"/>
          <w:sz w:val="24"/>
          <w:szCs w:val="24"/>
        </w:rPr>
        <w:t xml:space="preserve"> </w:t>
      </w:r>
      <w:r w:rsidR="00DD3C94">
        <w:rPr>
          <w:rFonts w:ascii="Times New Roman" w:hAnsi="Times New Roman" w:cs="Times New Roman"/>
          <w:sz w:val="24"/>
          <w:szCs w:val="24"/>
        </w:rPr>
        <w:t xml:space="preserve">1987: </w:t>
      </w:r>
      <w:r w:rsidR="006C7B05" w:rsidRPr="00553935">
        <w:rPr>
          <w:rFonts w:ascii="Times New Roman" w:hAnsi="Times New Roman" w:cs="Times New Roman"/>
          <w:sz w:val="24"/>
          <w:szCs w:val="24"/>
        </w:rPr>
        <w:t>7).</w:t>
      </w:r>
      <w:r w:rsidR="00DC67DC" w:rsidRPr="00553935">
        <w:rPr>
          <w:rFonts w:ascii="Times New Roman" w:hAnsi="Times New Roman" w:cs="Times New Roman"/>
          <w:sz w:val="24"/>
          <w:szCs w:val="24"/>
        </w:rPr>
        <w:t xml:space="preserve"> </w:t>
      </w:r>
      <w:r w:rsidR="006A5BBE" w:rsidRPr="00553935">
        <w:rPr>
          <w:rFonts w:ascii="Times New Roman" w:hAnsi="Times New Roman" w:cs="Times New Roman"/>
          <w:sz w:val="24"/>
          <w:szCs w:val="24"/>
        </w:rPr>
        <w:t xml:space="preserve">Haider’s anguish in losing his home and his father is expressed </w:t>
      </w:r>
      <w:r w:rsidR="004D1B39" w:rsidRPr="00553935">
        <w:rPr>
          <w:rFonts w:ascii="Times New Roman" w:hAnsi="Times New Roman" w:cs="Times New Roman"/>
          <w:sz w:val="24"/>
          <w:szCs w:val="24"/>
        </w:rPr>
        <w:t>through the images of the</w:t>
      </w:r>
      <w:r w:rsidR="00715977" w:rsidRPr="00553935">
        <w:rPr>
          <w:rFonts w:ascii="Times New Roman" w:hAnsi="Times New Roman" w:cs="Times New Roman"/>
          <w:sz w:val="24"/>
          <w:szCs w:val="24"/>
        </w:rPr>
        <w:t xml:space="preserve"> dis</w:t>
      </w:r>
      <w:r w:rsidR="00437A51" w:rsidRPr="00553935">
        <w:rPr>
          <w:rFonts w:ascii="Times New Roman" w:hAnsi="Times New Roman" w:cs="Times New Roman"/>
          <w:sz w:val="24"/>
          <w:szCs w:val="24"/>
        </w:rPr>
        <w:t>mantled house which he treasures</w:t>
      </w:r>
      <w:r w:rsidR="00715977" w:rsidRPr="00553935">
        <w:rPr>
          <w:rFonts w:ascii="Times New Roman" w:hAnsi="Times New Roman" w:cs="Times New Roman"/>
          <w:sz w:val="24"/>
          <w:szCs w:val="24"/>
        </w:rPr>
        <w:t>.</w:t>
      </w:r>
      <w:r w:rsidR="00BF0449" w:rsidRPr="00553935">
        <w:rPr>
          <w:rFonts w:ascii="Times New Roman" w:hAnsi="Times New Roman" w:cs="Times New Roman"/>
          <w:sz w:val="24"/>
          <w:szCs w:val="24"/>
        </w:rPr>
        <w:t xml:space="preserve"> The house takes shape of the broken heart of Haider craving for repair. Both the house and the heart of </w:t>
      </w:r>
      <w:r w:rsidR="00B1556A" w:rsidRPr="00553935">
        <w:rPr>
          <w:rFonts w:ascii="Times New Roman" w:hAnsi="Times New Roman" w:cs="Times New Roman"/>
          <w:sz w:val="24"/>
          <w:szCs w:val="24"/>
        </w:rPr>
        <w:t>Haider become</w:t>
      </w:r>
      <w:r w:rsidR="00BF0449" w:rsidRPr="00553935">
        <w:rPr>
          <w:rFonts w:ascii="Times New Roman" w:hAnsi="Times New Roman" w:cs="Times New Roman"/>
          <w:sz w:val="24"/>
          <w:szCs w:val="24"/>
        </w:rPr>
        <w:t xml:space="preserve"> synonymous as the Indian audience connect with the agony of being homeless.</w:t>
      </w:r>
      <w:r w:rsidR="00D5615A" w:rsidRPr="00553935">
        <w:rPr>
          <w:rFonts w:ascii="Times New Roman" w:hAnsi="Times New Roman" w:cs="Times New Roman"/>
          <w:sz w:val="24"/>
          <w:szCs w:val="24"/>
        </w:rPr>
        <w:t xml:space="preserve"> Indian culture </w:t>
      </w:r>
      <w:r w:rsidR="00AA31B1" w:rsidRPr="00553935">
        <w:rPr>
          <w:rFonts w:ascii="Times New Roman" w:hAnsi="Times New Roman" w:cs="Times New Roman"/>
          <w:sz w:val="24"/>
          <w:szCs w:val="24"/>
        </w:rPr>
        <w:t>breathes in the fragrance and ar</w:t>
      </w:r>
      <w:r w:rsidR="000A2688" w:rsidRPr="00553935">
        <w:rPr>
          <w:rFonts w:ascii="Times New Roman" w:hAnsi="Times New Roman" w:cs="Times New Roman"/>
          <w:sz w:val="24"/>
          <w:szCs w:val="24"/>
        </w:rPr>
        <w:t xml:space="preserve">oma of family </w:t>
      </w:r>
      <w:r w:rsidR="00493AA0" w:rsidRPr="00553935">
        <w:rPr>
          <w:rFonts w:ascii="Times New Roman" w:hAnsi="Times New Roman" w:cs="Times New Roman"/>
          <w:sz w:val="24"/>
          <w:szCs w:val="24"/>
        </w:rPr>
        <w:t>bonding</w:t>
      </w:r>
      <w:r w:rsidR="000A2688" w:rsidRPr="00553935">
        <w:rPr>
          <w:rFonts w:ascii="Times New Roman" w:hAnsi="Times New Roman" w:cs="Times New Roman"/>
          <w:sz w:val="24"/>
          <w:szCs w:val="24"/>
        </w:rPr>
        <w:t xml:space="preserve"> which Vishal Bharadwaj</w:t>
      </w:r>
      <w:r w:rsidR="00D5615A" w:rsidRPr="00553935">
        <w:rPr>
          <w:rFonts w:ascii="Times New Roman" w:hAnsi="Times New Roman" w:cs="Times New Roman"/>
          <w:sz w:val="24"/>
          <w:szCs w:val="24"/>
        </w:rPr>
        <w:t xml:space="preserve">, the director of </w:t>
      </w:r>
      <w:r w:rsidR="00D5615A" w:rsidRPr="00553935">
        <w:rPr>
          <w:rFonts w:ascii="Times New Roman" w:hAnsi="Times New Roman" w:cs="Times New Roman"/>
          <w:i/>
          <w:sz w:val="24"/>
          <w:szCs w:val="24"/>
        </w:rPr>
        <w:t>Haider</w:t>
      </w:r>
      <w:r w:rsidR="001F6D03" w:rsidRPr="00553935">
        <w:rPr>
          <w:rFonts w:ascii="Times New Roman" w:hAnsi="Times New Roman" w:cs="Times New Roman"/>
          <w:sz w:val="24"/>
          <w:szCs w:val="24"/>
        </w:rPr>
        <w:t>, a Cinematic</w:t>
      </w:r>
      <w:r w:rsidR="00D5615A" w:rsidRPr="00553935">
        <w:rPr>
          <w:rFonts w:ascii="Times New Roman" w:hAnsi="Times New Roman" w:cs="Times New Roman"/>
          <w:sz w:val="24"/>
          <w:szCs w:val="24"/>
        </w:rPr>
        <w:t xml:space="preserve"> adaptation of Shakespeare’s </w:t>
      </w:r>
      <w:r w:rsidR="00D5615A" w:rsidRPr="00553935">
        <w:rPr>
          <w:rFonts w:ascii="Times New Roman" w:hAnsi="Times New Roman" w:cs="Times New Roman"/>
          <w:i/>
          <w:sz w:val="24"/>
          <w:szCs w:val="24"/>
        </w:rPr>
        <w:t>Hamlet</w:t>
      </w:r>
      <w:r w:rsidR="000A2688" w:rsidRPr="00553935">
        <w:rPr>
          <w:rFonts w:ascii="Times New Roman" w:hAnsi="Times New Roman" w:cs="Times New Roman"/>
          <w:sz w:val="24"/>
          <w:szCs w:val="24"/>
        </w:rPr>
        <w:t xml:space="preserve"> </w:t>
      </w:r>
      <w:r w:rsidR="00D634C5" w:rsidRPr="00553935">
        <w:rPr>
          <w:rFonts w:ascii="Times New Roman" w:hAnsi="Times New Roman" w:cs="Times New Roman"/>
          <w:sz w:val="24"/>
          <w:szCs w:val="24"/>
        </w:rPr>
        <w:t>successfully highlights</w:t>
      </w:r>
      <w:r w:rsidR="000A2688" w:rsidRPr="00553935">
        <w:rPr>
          <w:rFonts w:ascii="Times New Roman" w:hAnsi="Times New Roman" w:cs="Times New Roman"/>
          <w:sz w:val="24"/>
          <w:szCs w:val="24"/>
        </w:rPr>
        <w:t>.</w:t>
      </w:r>
      <w:r w:rsidR="00D5615A" w:rsidRPr="00553935">
        <w:rPr>
          <w:rFonts w:ascii="Times New Roman" w:hAnsi="Times New Roman" w:cs="Times New Roman"/>
          <w:sz w:val="24"/>
          <w:szCs w:val="24"/>
        </w:rPr>
        <w:t xml:space="preserve"> </w:t>
      </w:r>
      <w:r w:rsidR="00AF1E61" w:rsidRPr="00553935">
        <w:rPr>
          <w:rFonts w:ascii="Times New Roman" w:hAnsi="Times New Roman" w:cs="Times New Roman"/>
          <w:sz w:val="24"/>
          <w:szCs w:val="24"/>
        </w:rPr>
        <w:t>The broken house, the</w:t>
      </w:r>
      <w:r w:rsidR="009050AF" w:rsidRPr="00553935">
        <w:rPr>
          <w:rFonts w:ascii="Times New Roman" w:hAnsi="Times New Roman" w:cs="Times New Roman"/>
          <w:sz w:val="24"/>
          <w:szCs w:val="24"/>
        </w:rPr>
        <w:t xml:space="preserve"> sedative music, the rising fume of sighs and life gasping for breath </w:t>
      </w:r>
      <w:r w:rsidR="008F257C" w:rsidRPr="00553935">
        <w:rPr>
          <w:rFonts w:ascii="Times New Roman" w:hAnsi="Times New Roman" w:cs="Times New Roman"/>
          <w:sz w:val="24"/>
          <w:szCs w:val="24"/>
        </w:rPr>
        <w:t>acts as a signifier to connote a sense of loss and hopelessness.</w:t>
      </w:r>
      <w:r w:rsidR="00D5615A" w:rsidRPr="00553935">
        <w:rPr>
          <w:rFonts w:ascii="Times New Roman" w:hAnsi="Times New Roman" w:cs="Times New Roman"/>
          <w:sz w:val="24"/>
          <w:szCs w:val="24"/>
        </w:rPr>
        <w:t xml:space="preserve"> </w:t>
      </w:r>
      <w:r w:rsidR="009E557F" w:rsidRPr="00553935">
        <w:rPr>
          <w:rFonts w:ascii="Times New Roman" w:hAnsi="Times New Roman" w:cs="Times New Roman"/>
          <w:sz w:val="24"/>
          <w:szCs w:val="24"/>
        </w:rPr>
        <w:t xml:space="preserve">Scenes of </w:t>
      </w:r>
      <w:r w:rsidR="00152270" w:rsidRPr="00553935">
        <w:rPr>
          <w:rFonts w:ascii="Times New Roman" w:hAnsi="Times New Roman" w:cs="Times New Roman"/>
          <w:sz w:val="24"/>
          <w:szCs w:val="24"/>
        </w:rPr>
        <w:t>Haider reaching out to the shattered images of his father adorns the screen which again connotes the untold love of a son for his father.</w:t>
      </w:r>
      <w:r w:rsidR="00D55A1B" w:rsidRPr="00553935">
        <w:rPr>
          <w:rFonts w:ascii="Times New Roman" w:hAnsi="Times New Roman" w:cs="Times New Roman"/>
          <w:sz w:val="24"/>
          <w:szCs w:val="24"/>
        </w:rPr>
        <w:t xml:space="preserve"> It also suggests Haider losing his home, his father and his identity throwing him in an acute existential crisis.</w:t>
      </w:r>
      <w:r w:rsidR="00A75663" w:rsidRPr="00553935">
        <w:rPr>
          <w:rFonts w:ascii="Times New Roman" w:hAnsi="Times New Roman" w:cs="Times New Roman"/>
          <w:sz w:val="24"/>
          <w:szCs w:val="24"/>
        </w:rPr>
        <w:t xml:space="preserve"> Haider’s love for his beloved  Arshi too is not free from doubts. The musical medley where Arshi and Haider are engrossed in a union of the body and soul signifies multiple meanings. It also enhances the verbal and visual aspects interlinking narration and explantion. The gestures, expression and tone of voice carries the </w:t>
      </w:r>
      <w:r w:rsidR="00E73F42">
        <w:rPr>
          <w:rFonts w:ascii="Times New Roman" w:hAnsi="Times New Roman" w:cs="Times New Roman"/>
          <w:sz w:val="24"/>
          <w:szCs w:val="24"/>
        </w:rPr>
        <w:t>entire narrative line.</w:t>
      </w:r>
      <w:r w:rsidR="00A75663">
        <w:rPr>
          <w:rFonts w:ascii="Times New Roman" w:hAnsi="Times New Roman" w:cs="Times New Roman"/>
          <w:sz w:val="24"/>
          <w:szCs w:val="24"/>
        </w:rPr>
        <w:t xml:space="preserve"> </w:t>
      </w:r>
      <w:r w:rsidR="00A75663" w:rsidRPr="00553935">
        <w:rPr>
          <w:rFonts w:ascii="Times New Roman" w:hAnsi="Times New Roman" w:cs="Times New Roman"/>
          <w:sz w:val="24"/>
          <w:szCs w:val="24"/>
        </w:rPr>
        <w:t xml:space="preserve">The verbal and visual ingredients in the film exist as two interacting rather than conflicting forces. It is only through the visuals that one can get an insight into the interior of the characters mind. But the one which is evident is the mystery of Haider’s disposition. The song seems to interpret his mysterious bent of mind as it says </w:t>
      </w:r>
      <w:r w:rsidR="00A75663" w:rsidRPr="00553935">
        <w:rPr>
          <w:rFonts w:ascii="Times New Roman" w:hAnsi="Times New Roman" w:cs="Times New Roman"/>
          <w:i/>
          <w:sz w:val="24"/>
          <w:szCs w:val="24"/>
        </w:rPr>
        <w:t>khul kahin kabhi, mein asman tu jameen.</w:t>
      </w:r>
      <w:r w:rsidR="00A75663" w:rsidRPr="00553935">
        <w:rPr>
          <w:rFonts w:ascii="Times New Roman" w:hAnsi="Times New Roman" w:cs="Times New Roman"/>
          <w:sz w:val="24"/>
          <w:szCs w:val="24"/>
        </w:rPr>
        <w:t xml:space="preserve"> Apart from striking a musical chord, the song which says reveal yourself atleast once erupts the otherwise dormant state of Haider’s mind. It is true that Haider’s mind cannot be understood but his fluctuating mind could be easily perceived when he says </w:t>
      </w:r>
      <w:r w:rsidR="00A75663" w:rsidRPr="00553935">
        <w:rPr>
          <w:rFonts w:ascii="Times New Roman" w:hAnsi="Times New Roman" w:cs="Times New Roman"/>
          <w:i/>
          <w:sz w:val="24"/>
          <w:szCs w:val="24"/>
        </w:rPr>
        <w:t>shak pe hain yakeen toh yakeen pe hain shak mujhe</w:t>
      </w:r>
      <w:r w:rsidR="00A75663" w:rsidRPr="00553935">
        <w:rPr>
          <w:rFonts w:ascii="Times New Roman" w:hAnsi="Times New Roman" w:cs="Times New Roman"/>
          <w:sz w:val="24"/>
          <w:szCs w:val="24"/>
        </w:rPr>
        <w:t xml:space="preserve"> meaning I trust what is doubtful and I distust what I trust</w:t>
      </w:r>
      <w:r w:rsidR="00A75663" w:rsidRPr="00553935">
        <w:rPr>
          <w:rFonts w:ascii="Times New Roman" w:hAnsi="Times New Roman" w:cs="Times New Roman"/>
          <w:i/>
          <w:sz w:val="24"/>
          <w:szCs w:val="24"/>
        </w:rPr>
        <w:t xml:space="preserve">. </w:t>
      </w:r>
      <w:r w:rsidR="00A75663" w:rsidRPr="00553935">
        <w:rPr>
          <w:rFonts w:ascii="Times New Roman" w:hAnsi="Times New Roman" w:cs="Times New Roman"/>
          <w:sz w:val="24"/>
          <w:szCs w:val="24"/>
        </w:rPr>
        <w:t>These lines clearly unfold Haider’s dilemma of moving between Khurram’s, (Haider’s uncle’s) plea for innocence and Rohdar’s a friend of Hamlet’s father claim of Khurram killing his father.</w:t>
      </w:r>
      <w:r w:rsidR="00C27DDE">
        <w:rPr>
          <w:rFonts w:ascii="Times New Roman" w:hAnsi="Times New Roman" w:cs="Times New Roman"/>
          <w:b/>
          <w:sz w:val="24"/>
          <w:szCs w:val="24"/>
        </w:rPr>
        <w:t xml:space="preserve"> </w:t>
      </w:r>
    </w:p>
    <w:p w:rsidR="00540A88" w:rsidRDefault="00484638" w:rsidP="00AA46D4">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In the text s</w:t>
      </w:r>
      <w:r w:rsidR="00E2052A" w:rsidRPr="00553935">
        <w:rPr>
          <w:rFonts w:ascii="Times New Roman" w:hAnsi="Times New Roman" w:cs="Times New Roman"/>
          <w:sz w:val="24"/>
          <w:szCs w:val="24"/>
        </w:rPr>
        <w:t xml:space="preserve">uch </w:t>
      </w:r>
      <w:r w:rsidR="005A425B" w:rsidRPr="00553935">
        <w:rPr>
          <w:rFonts w:ascii="Times New Roman" w:hAnsi="Times New Roman" w:cs="Times New Roman"/>
          <w:sz w:val="24"/>
          <w:szCs w:val="24"/>
        </w:rPr>
        <w:t>pensive moments are</w:t>
      </w:r>
      <w:r w:rsidR="00C17165">
        <w:rPr>
          <w:rFonts w:ascii="Times New Roman" w:hAnsi="Times New Roman" w:cs="Times New Roman"/>
          <w:sz w:val="24"/>
          <w:szCs w:val="24"/>
        </w:rPr>
        <w:t xml:space="preserve"> captured in the lines, ‘</w:t>
      </w:r>
      <w:r w:rsidR="00E2052A" w:rsidRPr="00553935">
        <w:rPr>
          <w:rFonts w:ascii="Times New Roman" w:hAnsi="Times New Roman" w:cs="Times New Roman"/>
          <w:sz w:val="24"/>
          <w:szCs w:val="24"/>
        </w:rPr>
        <w:t xml:space="preserve">How weary, stale, flat, and unprofitable/Seem </w:t>
      </w:r>
      <w:r w:rsidR="00AC4C26" w:rsidRPr="00553935">
        <w:rPr>
          <w:rFonts w:ascii="Times New Roman" w:hAnsi="Times New Roman" w:cs="Times New Roman"/>
          <w:sz w:val="24"/>
          <w:szCs w:val="24"/>
        </w:rPr>
        <w:t>to me all the uses of the world</w:t>
      </w:r>
      <w:r w:rsidR="003B7A7C">
        <w:rPr>
          <w:rFonts w:ascii="Times New Roman" w:hAnsi="Times New Roman" w:cs="Times New Roman"/>
          <w:sz w:val="24"/>
          <w:szCs w:val="24"/>
        </w:rPr>
        <w:t>’</w:t>
      </w:r>
      <w:r w:rsidR="00EE1C9C" w:rsidRPr="00553935">
        <w:rPr>
          <w:rFonts w:ascii="Times New Roman" w:hAnsi="Times New Roman" w:cs="Times New Roman"/>
          <w:sz w:val="24"/>
          <w:szCs w:val="24"/>
        </w:rPr>
        <w:t xml:space="preserve"> (Shakespeare</w:t>
      </w:r>
      <w:r w:rsidR="00AF48C1">
        <w:rPr>
          <w:rFonts w:ascii="Times New Roman" w:hAnsi="Times New Roman" w:cs="Times New Roman"/>
          <w:sz w:val="24"/>
          <w:szCs w:val="24"/>
        </w:rPr>
        <w:t xml:space="preserve"> 1992:</w:t>
      </w:r>
      <w:r w:rsidR="00EE1C9C" w:rsidRPr="00553935">
        <w:rPr>
          <w:rFonts w:ascii="Times New Roman" w:hAnsi="Times New Roman" w:cs="Times New Roman"/>
          <w:sz w:val="24"/>
          <w:szCs w:val="24"/>
        </w:rPr>
        <w:t xml:space="preserve"> </w:t>
      </w:r>
      <w:r w:rsidR="00331467" w:rsidRPr="00553935">
        <w:rPr>
          <w:rFonts w:ascii="Times New Roman" w:hAnsi="Times New Roman" w:cs="Times New Roman"/>
          <w:sz w:val="24"/>
          <w:szCs w:val="24"/>
        </w:rPr>
        <w:t>11)</w:t>
      </w:r>
      <w:r w:rsidR="00AC4C26" w:rsidRPr="00553935">
        <w:rPr>
          <w:rFonts w:ascii="Times New Roman" w:hAnsi="Times New Roman" w:cs="Times New Roman"/>
          <w:sz w:val="24"/>
          <w:szCs w:val="24"/>
        </w:rPr>
        <w:t>!</w:t>
      </w:r>
      <w:r w:rsidR="003C0DE2" w:rsidRPr="00553935">
        <w:rPr>
          <w:rFonts w:ascii="Times New Roman" w:hAnsi="Times New Roman" w:cs="Times New Roman"/>
          <w:sz w:val="24"/>
          <w:szCs w:val="24"/>
        </w:rPr>
        <w:t xml:space="preserve"> However, the </w:t>
      </w:r>
      <w:r w:rsidR="00026832" w:rsidRPr="00553935">
        <w:rPr>
          <w:rFonts w:ascii="Times New Roman" w:hAnsi="Times New Roman" w:cs="Times New Roman"/>
          <w:sz w:val="24"/>
          <w:szCs w:val="24"/>
        </w:rPr>
        <w:t xml:space="preserve">character of Hamlet </w:t>
      </w:r>
      <w:r w:rsidR="00511F81" w:rsidRPr="00553935">
        <w:rPr>
          <w:rFonts w:ascii="Times New Roman" w:hAnsi="Times New Roman" w:cs="Times New Roman"/>
          <w:sz w:val="24"/>
          <w:szCs w:val="24"/>
        </w:rPr>
        <w:t xml:space="preserve"> appear</w:t>
      </w:r>
      <w:r w:rsidR="00FD14BC">
        <w:rPr>
          <w:rFonts w:ascii="Times New Roman" w:hAnsi="Times New Roman" w:cs="Times New Roman"/>
          <w:sz w:val="24"/>
          <w:szCs w:val="24"/>
        </w:rPr>
        <w:t xml:space="preserve">s </w:t>
      </w:r>
      <w:r w:rsidR="00DA19BC">
        <w:rPr>
          <w:rFonts w:ascii="Times New Roman" w:hAnsi="Times New Roman" w:cs="Times New Roman"/>
          <w:sz w:val="24"/>
          <w:szCs w:val="24"/>
        </w:rPr>
        <w:t>uncertain as we find him</w:t>
      </w:r>
      <w:r w:rsidR="00442F8B" w:rsidRPr="00553935">
        <w:rPr>
          <w:rFonts w:ascii="Times New Roman" w:hAnsi="Times New Roman" w:cs="Times New Roman"/>
          <w:sz w:val="24"/>
          <w:szCs w:val="24"/>
        </w:rPr>
        <w:t xml:space="preserve"> </w:t>
      </w:r>
      <w:r w:rsidR="00026832" w:rsidRPr="00553935">
        <w:rPr>
          <w:rFonts w:ascii="Times New Roman" w:hAnsi="Times New Roman" w:cs="Times New Roman"/>
          <w:sz w:val="24"/>
          <w:szCs w:val="24"/>
        </w:rPr>
        <w:t>responding to wo</w:t>
      </w:r>
      <w:r w:rsidR="00D5615A" w:rsidRPr="00553935">
        <w:rPr>
          <w:rFonts w:ascii="Times New Roman" w:hAnsi="Times New Roman" w:cs="Times New Roman"/>
          <w:sz w:val="24"/>
          <w:szCs w:val="24"/>
        </w:rPr>
        <w:t xml:space="preserve">nder, terror and indignation in a </w:t>
      </w:r>
      <w:r w:rsidR="00026832" w:rsidRPr="00553935">
        <w:rPr>
          <w:rFonts w:ascii="Times New Roman" w:hAnsi="Times New Roman" w:cs="Times New Roman"/>
          <w:sz w:val="24"/>
          <w:szCs w:val="24"/>
        </w:rPr>
        <w:t xml:space="preserve">strange </w:t>
      </w:r>
      <w:r w:rsidR="00D5615A" w:rsidRPr="00553935">
        <w:rPr>
          <w:rFonts w:ascii="Times New Roman" w:hAnsi="Times New Roman" w:cs="Times New Roman"/>
          <w:sz w:val="24"/>
          <w:szCs w:val="24"/>
        </w:rPr>
        <w:t>manner.</w:t>
      </w:r>
      <w:r w:rsidR="00026832" w:rsidRPr="00553935">
        <w:rPr>
          <w:rFonts w:ascii="Times New Roman" w:hAnsi="Times New Roman" w:cs="Times New Roman"/>
          <w:sz w:val="24"/>
          <w:szCs w:val="24"/>
        </w:rPr>
        <w:t xml:space="preserve"> This varying </w:t>
      </w:r>
      <w:r w:rsidR="00847D34" w:rsidRPr="00553935">
        <w:rPr>
          <w:rFonts w:ascii="Times New Roman" w:hAnsi="Times New Roman" w:cs="Times New Roman"/>
          <w:sz w:val="24"/>
          <w:szCs w:val="24"/>
        </w:rPr>
        <w:t>emotion</w:t>
      </w:r>
      <w:r w:rsidR="003D2A8C">
        <w:rPr>
          <w:rFonts w:ascii="Times New Roman" w:hAnsi="Times New Roman" w:cs="Times New Roman"/>
          <w:sz w:val="24"/>
          <w:szCs w:val="24"/>
        </w:rPr>
        <w:t xml:space="preserve"> in Hamlet </w:t>
      </w:r>
      <w:r w:rsidR="00026832" w:rsidRPr="00553935">
        <w:rPr>
          <w:rFonts w:ascii="Times New Roman" w:hAnsi="Times New Roman" w:cs="Times New Roman"/>
          <w:sz w:val="24"/>
          <w:szCs w:val="24"/>
        </w:rPr>
        <w:t>is vibrant in the working of his imagination and the conflict of passion.</w:t>
      </w:r>
      <w:r w:rsidR="006D6F5B">
        <w:rPr>
          <w:rFonts w:ascii="Times New Roman" w:hAnsi="Times New Roman" w:cs="Times New Roman"/>
          <w:sz w:val="24"/>
          <w:szCs w:val="24"/>
        </w:rPr>
        <w:t xml:space="preserve"> Just as Haider’</w:t>
      </w:r>
      <w:r w:rsidR="00B6318F" w:rsidRPr="00553935">
        <w:rPr>
          <w:rFonts w:ascii="Times New Roman" w:hAnsi="Times New Roman" w:cs="Times New Roman"/>
          <w:sz w:val="24"/>
          <w:szCs w:val="24"/>
        </w:rPr>
        <w:t>s</w:t>
      </w:r>
      <w:r w:rsidR="00883A50" w:rsidRPr="00553935">
        <w:rPr>
          <w:rFonts w:ascii="Times New Roman" w:hAnsi="Times New Roman" w:cs="Times New Roman"/>
          <w:sz w:val="24"/>
          <w:szCs w:val="24"/>
        </w:rPr>
        <w:t xml:space="preserve"> </w:t>
      </w:r>
      <w:r w:rsidR="006D6F5B">
        <w:rPr>
          <w:rFonts w:ascii="Times New Roman" w:hAnsi="Times New Roman" w:cs="Times New Roman"/>
          <w:sz w:val="24"/>
          <w:szCs w:val="24"/>
        </w:rPr>
        <w:t>love for Arshi</w:t>
      </w:r>
      <w:r w:rsidR="00691FB3" w:rsidRPr="00553935">
        <w:rPr>
          <w:rFonts w:ascii="Times New Roman" w:hAnsi="Times New Roman" w:cs="Times New Roman"/>
          <w:sz w:val="24"/>
          <w:szCs w:val="24"/>
        </w:rPr>
        <w:t xml:space="preserve"> is not certain</w:t>
      </w:r>
      <w:r w:rsidR="006D6F5B">
        <w:rPr>
          <w:rFonts w:ascii="Times New Roman" w:hAnsi="Times New Roman" w:cs="Times New Roman"/>
          <w:sz w:val="24"/>
          <w:szCs w:val="24"/>
        </w:rPr>
        <w:t>, Hamlet</w:t>
      </w:r>
      <w:r w:rsidR="00883A50" w:rsidRPr="00553935">
        <w:rPr>
          <w:rFonts w:ascii="Times New Roman" w:hAnsi="Times New Roman" w:cs="Times New Roman"/>
          <w:sz w:val="24"/>
          <w:szCs w:val="24"/>
        </w:rPr>
        <w:t xml:space="preserve">’s love for </w:t>
      </w:r>
      <w:r w:rsidR="00B07ADE" w:rsidRPr="00553935">
        <w:rPr>
          <w:rFonts w:ascii="Times New Roman" w:hAnsi="Times New Roman" w:cs="Times New Roman"/>
          <w:sz w:val="24"/>
          <w:szCs w:val="24"/>
        </w:rPr>
        <w:t xml:space="preserve">his beloved </w:t>
      </w:r>
      <w:r w:rsidR="006D6F5B">
        <w:rPr>
          <w:rFonts w:ascii="Times New Roman" w:hAnsi="Times New Roman" w:cs="Times New Roman"/>
          <w:sz w:val="24"/>
          <w:szCs w:val="24"/>
        </w:rPr>
        <w:t>Ophelia is not free from doubts.</w:t>
      </w:r>
      <w:r w:rsidR="00C27DDE">
        <w:rPr>
          <w:rFonts w:ascii="Times New Roman" w:hAnsi="Times New Roman" w:cs="Times New Roman"/>
          <w:b/>
          <w:sz w:val="24"/>
          <w:szCs w:val="24"/>
        </w:rPr>
        <w:t xml:space="preserve"> </w:t>
      </w:r>
      <w:r w:rsidR="00252A8D" w:rsidRPr="00553935">
        <w:rPr>
          <w:rFonts w:ascii="Times New Roman" w:hAnsi="Times New Roman" w:cs="Times New Roman"/>
          <w:sz w:val="24"/>
          <w:szCs w:val="24"/>
        </w:rPr>
        <w:t>Hamlet</w:t>
      </w:r>
      <w:r w:rsidR="001F008F" w:rsidRPr="00553935">
        <w:rPr>
          <w:rFonts w:ascii="Times New Roman" w:hAnsi="Times New Roman" w:cs="Times New Roman"/>
          <w:sz w:val="24"/>
          <w:szCs w:val="24"/>
        </w:rPr>
        <w:t>’s oscillating mind could be evinced from the very beginning of the play.</w:t>
      </w:r>
      <w:r w:rsidR="00C13328" w:rsidRPr="00553935">
        <w:rPr>
          <w:rFonts w:ascii="Times New Roman" w:hAnsi="Times New Roman" w:cs="Times New Roman"/>
          <w:sz w:val="24"/>
          <w:szCs w:val="24"/>
        </w:rPr>
        <w:t xml:space="preserve"> He was struggling to overcome the agony of his father’s death </w:t>
      </w:r>
      <w:r w:rsidR="00264B18" w:rsidRPr="00553935">
        <w:rPr>
          <w:rFonts w:ascii="Times New Roman" w:hAnsi="Times New Roman" w:cs="Times New Roman"/>
          <w:sz w:val="24"/>
          <w:szCs w:val="24"/>
        </w:rPr>
        <w:t xml:space="preserve">and the </w:t>
      </w:r>
      <w:r w:rsidR="00B74635" w:rsidRPr="00553935">
        <w:rPr>
          <w:rFonts w:ascii="Times New Roman" w:hAnsi="Times New Roman" w:cs="Times New Roman"/>
          <w:sz w:val="24"/>
          <w:szCs w:val="24"/>
        </w:rPr>
        <w:t>uneasiness of</w:t>
      </w:r>
      <w:r w:rsidR="00290E1B" w:rsidRPr="00553935">
        <w:rPr>
          <w:rFonts w:ascii="Times New Roman" w:hAnsi="Times New Roman" w:cs="Times New Roman"/>
          <w:sz w:val="24"/>
          <w:szCs w:val="24"/>
        </w:rPr>
        <w:t xml:space="preserve"> his</w:t>
      </w:r>
      <w:r w:rsidR="00C31F97" w:rsidRPr="00553935">
        <w:rPr>
          <w:rFonts w:ascii="Times New Roman" w:hAnsi="Times New Roman" w:cs="Times New Roman"/>
          <w:sz w:val="24"/>
          <w:szCs w:val="24"/>
        </w:rPr>
        <w:t xml:space="preserve"> </w:t>
      </w:r>
      <w:r w:rsidR="00B87E01" w:rsidRPr="00553935">
        <w:rPr>
          <w:rFonts w:ascii="Times New Roman" w:hAnsi="Times New Roman" w:cs="Times New Roman"/>
          <w:sz w:val="24"/>
          <w:szCs w:val="24"/>
        </w:rPr>
        <w:t>mother’s</w:t>
      </w:r>
      <w:r w:rsidR="00290E1B" w:rsidRPr="00553935">
        <w:rPr>
          <w:rFonts w:ascii="Times New Roman" w:hAnsi="Times New Roman" w:cs="Times New Roman"/>
          <w:sz w:val="24"/>
          <w:szCs w:val="24"/>
        </w:rPr>
        <w:t xml:space="preserve"> marriage to his uncle Claudius.</w:t>
      </w:r>
      <w:r w:rsidR="00645CF2" w:rsidRPr="00553935">
        <w:rPr>
          <w:rFonts w:ascii="Times New Roman" w:hAnsi="Times New Roman" w:cs="Times New Roman"/>
          <w:sz w:val="24"/>
          <w:szCs w:val="24"/>
        </w:rPr>
        <w:t xml:space="preserve"> Hamlet was not torn between ambition and the love of rule.</w:t>
      </w:r>
      <w:r w:rsidR="00C31F97" w:rsidRPr="00553935">
        <w:rPr>
          <w:rFonts w:ascii="Times New Roman" w:hAnsi="Times New Roman" w:cs="Times New Roman"/>
          <w:sz w:val="24"/>
          <w:szCs w:val="24"/>
        </w:rPr>
        <w:t xml:space="preserve"> </w:t>
      </w:r>
      <w:r w:rsidR="00F9297B" w:rsidRPr="00553935">
        <w:rPr>
          <w:rFonts w:ascii="Times New Roman" w:hAnsi="Times New Roman" w:cs="Times New Roman"/>
          <w:sz w:val="24"/>
          <w:szCs w:val="24"/>
        </w:rPr>
        <w:t>He was perhaps moving between</w:t>
      </w:r>
      <w:r w:rsidR="00F913B0" w:rsidRPr="00553935">
        <w:rPr>
          <w:rFonts w:ascii="Times New Roman" w:hAnsi="Times New Roman" w:cs="Times New Roman"/>
          <w:sz w:val="24"/>
          <w:szCs w:val="24"/>
        </w:rPr>
        <w:t xml:space="preserve"> </w:t>
      </w:r>
      <w:r w:rsidR="00DE3D90" w:rsidRPr="00553935">
        <w:rPr>
          <w:rFonts w:ascii="Times New Roman" w:hAnsi="Times New Roman" w:cs="Times New Roman"/>
          <w:sz w:val="24"/>
          <w:szCs w:val="24"/>
        </w:rPr>
        <w:t>the</w:t>
      </w:r>
      <w:r w:rsidR="009734EB" w:rsidRPr="00553935">
        <w:rPr>
          <w:rFonts w:ascii="Times New Roman" w:hAnsi="Times New Roman" w:cs="Times New Roman"/>
          <w:sz w:val="24"/>
          <w:szCs w:val="24"/>
        </w:rPr>
        <w:t xml:space="preserve"> unfaithfulness of his mother and </w:t>
      </w:r>
      <w:r w:rsidR="0066723D" w:rsidRPr="00553935">
        <w:rPr>
          <w:rFonts w:ascii="Times New Roman" w:hAnsi="Times New Roman" w:cs="Times New Roman"/>
          <w:sz w:val="24"/>
          <w:szCs w:val="24"/>
        </w:rPr>
        <w:t xml:space="preserve">fearful accusations made on his uncle. </w:t>
      </w:r>
      <w:r w:rsidR="00930280" w:rsidRPr="00553935">
        <w:rPr>
          <w:rFonts w:ascii="Times New Roman" w:hAnsi="Times New Roman" w:cs="Times New Roman"/>
          <w:sz w:val="24"/>
          <w:szCs w:val="24"/>
        </w:rPr>
        <w:t xml:space="preserve"> At one</w:t>
      </w:r>
      <w:r w:rsidR="007068B1" w:rsidRPr="00553935">
        <w:rPr>
          <w:rFonts w:ascii="Times New Roman" w:hAnsi="Times New Roman" w:cs="Times New Roman"/>
          <w:sz w:val="24"/>
          <w:szCs w:val="24"/>
        </w:rPr>
        <w:t xml:space="preserve"> point we feel that</w:t>
      </w:r>
      <w:r w:rsidR="00930280" w:rsidRPr="00553935">
        <w:rPr>
          <w:rFonts w:ascii="Times New Roman" w:hAnsi="Times New Roman" w:cs="Times New Roman"/>
          <w:sz w:val="24"/>
          <w:szCs w:val="24"/>
        </w:rPr>
        <w:t xml:space="preserve"> losing his mother to his uncle would rob him off the very nucleus of life.</w:t>
      </w:r>
      <w:r w:rsidR="00C31F97" w:rsidRPr="00553935">
        <w:rPr>
          <w:rFonts w:ascii="Times New Roman" w:hAnsi="Times New Roman" w:cs="Times New Roman"/>
          <w:sz w:val="24"/>
          <w:szCs w:val="24"/>
        </w:rPr>
        <w:t xml:space="preserve"> </w:t>
      </w:r>
      <w:r w:rsidR="00B43A28" w:rsidRPr="00553935">
        <w:rPr>
          <w:rFonts w:ascii="Times New Roman" w:hAnsi="Times New Roman" w:cs="Times New Roman"/>
          <w:sz w:val="24"/>
          <w:szCs w:val="24"/>
        </w:rPr>
        <w:t>But</w:t>
      </w:r>
      <w:r w:rsidR="00C706F8" w:rsidRPr="00553935">
        <w:rPr>
          <w:rFonts w:ascii="Times New Roman" w:hAnsi="Times New Roman" w:cs="Times New Roman"/>
          <w:sz w:val="24"/>
          <w:szCs w:val="24"/>
        </w:rPr>
        <w:t xml:space="preserve"> </w:t>
      </w:r>
      <w:r w:rsidR="007068B1" w:rsidRPr="00553935">
        <w:rPr>
          <w:rFonts w:ascii="Times New Roman" w:hAnsi="Times New Roman" w:cs="Times New Roman"/>
          <w:sz w:val="24"/>
          <w:szCs w:val="24"/>
        </w:rPr>
        <w:t xml:space="preserve"> the next moment we are surprised to find him </w:t>
      </w:r>
      <w:r w:rsidR="002D1BDC" w:rsidRPr="00553935">
        <w:rPr>
          <w:rFonts w:ascii="Times New Roman" w:hAnsi="Times New Roman" w:cs="Times New Roman"/>
          <w:sz w:val="24"/>
          <w:szCs w:val="24"/>
        </w:rPr>
        <w:t>curse his destiny and fate in making</w:t>
      </w:r>
      <w:r w:rsidR="00C416DC" w:rsidRPr="00553935">
        <w:rPr>
          <w:rFonts w:ascii="Times New Roman" w:hAnsi="Times New Roman" w:cs="Times New Roman"/>
          <w:sz w:val="24"/>
          <w:szCs w:val="24"/>
        </w:rPr>
        <w:t xml:space="preserve"> him face the agony o</w:t>
      </w:r>
      <w:r w:rsidR="00C706F8" w:rsidRPr="00553935">
        <w:rPr>
          <w:rFonts w:ascii="Times New Roman" w:hAnsi="Times New Roman" w:cs="Times New Roman"/>
          <w:sz w:val="24"/>
          <w:szCs w:val="24"/>
        </w:rPr>
        <w:t xml:space="preserve">f confronting such a situation. </w:t>
      </w:r>
      <w:r w:rsidR="000E7652" w:rsidRPr="00553935">
        <w:rPr>
          <w:rFonts w:ascii="Times New Roman" w:hAnsi="Times New Roman" w:cs="Times New Roman"/>
          <w:sz w:val="24"/>
          <w:szCs w:val="24"/>
        </w:rPr>
        <w:t>This would imply the contradictions and digressions in his thought process.</w:t>
      </w:r>
      <w:r w:rsidR="009405ED">
        <w:rPr>
          <w:rFonts w:ascii="Times New Roman" w:hAnsi="Times New Roman" w:cs="Times New Roman"/>
          <w:sz w:val="24"/>
          <w:szCs w:val="24"/>
        </w:rPr>
        <w:t xml:space="preserve"> As Hamlet says, ‘</w:t>
      </w:r>
      <w:r w:rsidR="00792871" w:rsidRPr="00553935">
        <w:rPr>
          <w:rFonts w:ascii="Times New Roman" w:hAnsi="Times New Roman" w:cs="Times New Roman"/>
          <w:sz w:val="24"/>
          <w:szCs w:val="24"/>
        </w:rPr>
        <w:t>To be, or not to be, that is the question:/Whether’tis nobler in the mind to suffer/The slings and arrows of outrageous fortune,</w:t>
      </w:r>
      <w:r w:rsidR="00AC4C26" w:rsidRPr="00553935">
        <w:rPr>
          <w:rFonts w:ascii="Times New Roman" w:hAnsi="Times New Roman" w:cs="Times New Roman"/>
          <w:sz w:val="24"/>
          <w:szCs w:val="24"/>
        </w:rPr>
        <w:t xml:space="preserve"> </w:t>
      </w:r>
      <w:r w:rsidR="00792871" w:rsidRPr="00553935">
        <w:rPr>
          <w:rFonts w:ascii="Times New Roman" w:hAnsi="Times New Roman" w:cs="Times New Roman"/>
          <w:sz w:val="24"/>
          <w:szCs w:val="24"/>
        </w:rPr>
        <w:t>/Or to take arms against a sea of troubles,</w:t>
      </w:r>
      <w:r w:rsidR="00AC4C26" w:rsidRPr="00553935">
        <w:rPr>
          <w:rFonts w:ascii="Times New Roman" w:hAnsi="Times New Roman" w:cs="Times New Roman"/>
          <w:sz w:val="24"/>
          <w:szCs w:val="24"/>
        </w:rPr>
        <w:t xml:space="preserve"> </w:t>
      </w:r>
      <w:r w:rsidR="00792871" w:rsidRPr="00553935">
        <w:rPr>
          <w:rFonts w:ascii="Times New Roman" w:hAnsi="Times New Roman" w:cs="Times New Roman"/>
          <w:sz w:val="24"/>
          <w:szCs w:val="24"/>
        </w:rPr>
        <w:t>/And by opposi</w:t>
      </w:r>
      <w:r w:rsidR="00AC4C26" w:rsidRPr="00553935">
        <w:rPr>
          <w:rFonts w:ascii="Times New Roman" w:hAnsi="Times New Roman" w:cs="Times New Roman"/>
          <w:sz w:val="24"/>
          <w:szCs w:val="24"/>
        </w:rPr>
        <w:t>ng end them</w:t>
      </w:r>
      <w:r w:rsidR="00ED19E8">
        <w:rPr>
          <w:rFonts w:ascii="Times New Roman" w:hAnsi="Times New Roman" w:cs="Times New Roman"/>
          <w:sz w:val="24"/>
          <w:szCs w:val="24"/>
        </w:rPr>
        <w:t>’</w:t>
      </w:r>
      <w:r w:rsidR="00EE1C9C" w:rsidRPr="00553935">
        <w:rPr>
          <w:rFonts w:ascii="Times New Roman" w:hAnsi="Times New Roman" w:cs="Times New Roman"/>
          <w:sz w:val="24"/>
          <w:szCs w:val="24"/>
        </w:rPr>
        <w:t xml:space="preserve"> (Shakespeare</w:t>
      </w:r>
      <w:r w:rsidR="00761DF9">
        <w:rPr>
          <w:rFonts w:ascii="Times New Roman" w:hAnsi="Times New Roman" w:cs="Times New Roman"/>
          <w:sz w:val="24"/>
          <w:szCs w:val="24"/>
        </w:rPr>
        <w:t xml:space="preserve"> 1992: </w:t>
      </w:r>
      <w:r w:rsidR="00792871" w:rsidRPr="00553935">
        <w:rPr>
          <w:rFonts w:ascii="Times New Roman" w:hAnsi="Times New Roman" w:cs="Times New Roman"/>
          <w:sz w:val="24"/>
          <w:szCs w:val="24"/>
        </w:rPr>
        <w:t>45).</w:t>
      </w:r>
      <w:r w:rsidR="000E7652" w:rsidRPr="00553935">
        <w:rPr>
          <w:rFonts w:ascii="Times New Roman" w:hAnsi="Times New Roman" w:cs="Times New Roman"/>
          <w:sz w:val="24"/>
          <w:szCs w:val="24"/>
        </w:rPr>
        <w:t xml:space="preserve"> It would connote his weakness as hero and his strength as a tragic hero as he falls short of heroism in not being able to decide on his love for his mother.</w:t>
      </w:r>
      <w:r w:rsidR="00AA2F6C" w:rsidRPr="00553935">
        <w:rPr>
          <w:rFonts w:ascii="Times New Roman" w:hAnsi="Times New Roman" w:cs="Times New Roman"/>
          <w:sz w:val="24"/>
          <w:szCs w:val="24"/>
        </w:rPr>
        <w:t xml:space="preserve"> His hatred for his mother could be evinced when </w:t>
      </w:r>
      <w:r w:rsidR="003571A1">
        <w:rPr>
          <w:rFonts w:ascii="Times New Roman" w:hAnsi="Times New Roman" w:cs="Times New Roman"/>
          <w:sz w:val="24"/>
          <w:szCs w:val="24"/>
        </w:rPr>
        <w:t>he says, ‘</w:t>
      </w:r>
      <w:r w:rsidR="00AC4C26" w:rsidRPr="00553935">
        <w:rPr>
          <w:rFonts w:ascii="Times New Roman" w:hAnsi="Times New Roman" w:cs="Times New Roman"/>
          <w:sz w:val="24"/>
          <w:szCs w:val="24"/>
        </w:rPr>
        <w:t>wretched queen, adieu</w:t>
      </w:r>
      <w:r w:rsidR="00A07ACB">
        <w:rPr>
          <w:rFonts w:ascii="Times New Roman" w:hAnsi="Times New Roman" w:cs="Times New Roman"/>
          <w:sz w:val="24"/>
          <w:szCs w:val="24"/>
        </w:rPr>
        <w:t>’</w:t>
      </w:r>
      <w:r w:rsidR="00AC4C26" w:rsidRPr="00553935">
        <w:rPr>
          <w:rFonts w:ascii="Times New Roman" w:hAnsi="Times New Roman" w:cs="Times New Roman"/>
          <w:sz w:val="24"/>
          <w:szCs w:val="24"/>
        </w:rPr>
        <w:t xml:space="preserve"> after she has been poisoned</w:t>
      </w:r>
      <w:r w:rsidR="002478D8" w:rsidRPr="00553935">
        <w:rPr>
          <w:rFonts w:ascii="Times New Roman" w:hAnsi="Times New Roman" w:cs="Times New Roman"/>
          <w:sz w:val="24"/>
          <w:szCs w:val="24"/>
        </w:rPr>
        <w:t xml:space="preserve"> </w:t>
      </w:r>
      <w:r w:rsidR="00EE1C9C" w:rsidRPr="00553935">
        <w:rPr>
          <w:rFonts w:ascii="Times New Roman" w:hAnsi="Times New Roman" w:cs="Times New Roman"/>
          <w:sz w:val="24"/>
          <w:szCs w:val="24"/>
        </w:rPr>
        <w:t>(Shakespeare</w:t>
      </w:r>
      <w:r w:rsidR="00F349E1">
        <w:rPr>
          <w:rFonts w:ascii="Times New Roman" w:hAnsi="Times New Roman" w:cs="Times New Roman"/>
          <w:sz w:val="24"/>
          <w:szCs w:val="24"/>
        </w:rPr>
        <w:t xml:space="preserve"> 1992: </w:t>
      </w:r>
      <w:r w:rsidR="00EE1C9C" w:rsidRPr="00553935">
        <w:rPr>
          <w:rFonts w:ascii="Times New Roman" w:hAnsi="Times New Roman" w:cs="Times New Roman"/>
          <w:sz w:val="24"/>
          <w:szCs w:val="24"/>
        </w:rPr>
        <w:t xml:space="preserve"> </w:t>
      </w:r>
      <w:r w:rsidR="00AA2F6C" w:rsidRPr="00553935">
        <w:rPr>
          <w:rFonts w:ascii="Times New Roman" w:hAnsi="Times New Roman" w:cs="Times New Roman"/>
          <w:sz w:val="24"/>
          <w:szCs w:val="24"/>
        </w:rPr>
        <w:t xml:space="preserve">99). </w:t>
      </w:r>
      <w:r w:rsidR="00D25140" w:rsidRPr="00553935">
        <w:rPr>
          <w:rFonts w:ascii="Times New Roman" w:hAnsi="Times New Roman" w:cs="Times New Roman"/>
          <w:sz w:val="24"/>
          <w:szCs w:val="24"/>
        </w:rPr>
        <w:t xml:space="preserve"> His</w:t>
      </w:r>
      <w:r w:rsidR="00B43A28" w:rsidRPr="00553935">
        <w:rPr>
          <w:rFonts w:ascii="Times New Roman" w:hAnsi="Times New Roman" w:cs="Times New Roman"/>
          <w:sz w:val="24"/>
          <w:szCs w:val="24"/>
        </w:rPr>
        <w:t xml:space="preserve"> willing</w:t>
      </w:r>
      <w:r w:rsidR="00D25140" w:rsidRPr="00553935">
        <w:rPr>
          <w:rFonts w:ascii="Times New Roman" w:hAnsi="Times New Roman" w:cs="Times New Roman"/>
          <w:sz w:val="24"/>
          <w:szCs w:val="24"/>
        </w:rPr>
        <w:t>ness</w:t>
      </w:r>
      <w:r w:rsidR="00B43A28" w:rsidRPr="00553935">
        <w:rPr>
          <w:rFonts w:ascii="Times New Roman" w:hAnsi="Times New Roman" w:cs="Times New Roman"/>
          <w:sz w:val="24"/>
          <w:szCs w:val="24"/>
        </w:rPr>
        <w:t xml:space="preserve"> to escape from th</w:t>
      </w:r>
      <w:r w:rsidR="00D25140" w:rsidRPr="00553935">
        <w:rPr>
          <w:rFonts w:ascii="Times New Roman" w:hAnsi="Times New Roman" w:cs="Times New Roman"/>
          <w:sz w:val="24"/>
          <w:szCs w:val="24"/>
        </w:rPr>
        <w:t xml:space="preserve">is contest or conflict which he blames his destiny to have </w:t>
      </w:r>
      <w:r w:rsidR="00A949B6" w:rsidRPr="00553935">
        <w:rPr>
          <w:rFonts w:ascii="Times New Roman" w:hAnsi="Times New Roman" w:cs="Times New Roman"/>
          <w:sz w:val="24"/>
          <w:szCs w:val="24"/>
        </w:rPr>
        <w:t>created;</w:t>
      </w:r>
      <w:r w:rsidR="00D25140" w:rsidRPr="00553935">
        <w:rPr>
          <w:rFonts w:ascii="Times New Roman" w:hAnsi="Times New Roman" w:cs="Times New Roman"/>
          <w:sz w:val="24"/>
          <w:szCs w:val="24"/>
        </w:rPr>
        <w:t xml:space="preserve"> rightfully </w:t>
      </w:r>
      <w:r w:rsidR="0040182B" w:rsidRPr="00553935">
        <w:rPr>
          <w:rFonts w:ascii="Times New Roman" w:hAnsi="Times New Roman" w:cs="Times New Roman"/>
          <w:sz w:val="24"/>
          <w:szCs w:val="24"/>
        </w:rPr>
        <w:t xml:space="preserve">makes him </w:t>
      </w:r>
      <w:r w:rsidR="00D25140" w:rsidRPr="00553935">
        <w:rPr>
          <w:rFonts w:ascii="Times New Roman" w:hAnsi="Times New Roman" w:cs="Times New Roman"/>
          <w:sz w:val="24"/>
          <w:szCs w:val="24"/>
        </w:rPr>
        <w:t>wear the crown of a tragic hero</w:t>
      </w:r>
      <w:r w:rsidR="00A949B6" w:rsidRPr="00553935">
        <w:rPr>
          <w:rFonts w:ascii="Times New Roman" w:hAnsi="Times New Roman" w:cs="Times New Roman"/>
          <w:sz w:val="24"/>
          <w:szCs w:val="24"/>
        </w:rPr>
        <w:t xml:space="preserve"> for losing faith in </w:t>
      </w:r>
      <w:r w:rsidR="00C72AD0" w:rsidRPr="00553935">
        <w:rPr>
          <w:rFonts w:ascii="Times New Roman" w:hAnsi="Times New Roman" w:cs="Times New Roman"/>
          <w:sz w:val="24"/>
          <w:szCs w:val="24"/>
        </w:rPr>
        <w:t xml:space="preserve">himself </w:t>
      </w:r>
      <w:r w:rsidR="00283F61" w:rsidRPr="00553935">
        <w:rPr>
          <w:rFonts w:ascii="Times New Roman" w:hAnsi="Times New Roman" w:cs="Times New Roman"/>
          <w:sz w:val="24"/>
          <w:szCs w:val="24"/>
        </w:rPr>
        <w:t xml:space="preserve">and </w:t>
      </w:r>
      <w:r w:rsidR="002D498E" w:rsidRPr="00553935">
        <w:rPr>
          <w:rFonts w:ascii="Times New Roman" w:hAnsi="Times New Roman" w:cs="Times New Roman"/>
          <w:sz w:val="24"/>
          <w:szCs w:val="24"/>
        </w:rPr>
        <w:t>confiding</w:t>
      </w:r>
      <w:r w:rsidR="00283F61" w:rsidRPr="00553935">
        <w:rPr>
          <w:rFonts w:ascii="Times New Roman" w:hAnsi="Times New Roman" w:cs="Times New Roman"/>
          <w:sz w:val="24"/>
          <w:szCs w:val="24"/>
        </w:rPr>
        <w:t xml:space="preserve"> in his destiny.</w:t>
      </w:r>
      <w:r w:rsidR="00664FD5">
        <w:rPr>
          <w:rFonts w:ascii="Times New Roman" w:hAnsi="Times New Roman" w:cs="Times New Roman"/>
          <w:sz w:val="24"/>
          <w:szCs w:val="24"/>
        </w:rPr>
        <w:t xml:space="preserve"> </w:t>
      </w:r>
      <w:r w:rsidR="00664FD5" w:rsidRPr="00553935">
        <w:rPr>
          <w:rFonts w:ascii="Times New Roman" w:hAnsi="Times New Roman" w:cs="Times New Roman"/>
          <w:sz w:val="24"/>
          <w:szCs w:val="24"/>
        </w:rPr>
        <w:t xml:space="preserve">The Hamletian dilemma of </w:t>
      </w:r>
      <w:r w:rsidR="00664FD5">
        <w:rPr>
          <w:rFonts w:ascii="Times New Roman" w:hAnsi="Times New Roman" w:cs="Times New Roman"/>
          <w:sz w:val="24"/>
          <w:szCs w:val="24"/>
        </w:rPr>
        <w:t>‘</w:t>
      </w:r>
      <w:r w:rsidR="00664FD5" w:rsidRPr="00553935">
        <w:rPr>
          <w:rFonts w:ascii="Times New Roman" w:hAnsi="Times New Roman" w:cs="Times New Roman"/>
          <w:sz w:val="24"/>
          <w:szCs w:val="24"/>
        </w:rPr>
        <w:t>to be or not to be</w:t>
      </w:r>
      <w:r w:rsidR="00664FD5">
        <w:rPr>
          <w:rFonts w:ascii="Times New Roman" w:hAnsi="Times New Roman" w:cs="Times New Roman"/>
          <w:sz w:val="24"/>
          <w:szCs w:val="24"/>
        </w:rPr>
        <w:t xml:space="preserve">’, </w:t>
      </w:r>
      <w:r w:rsidR="00664FD5" w:rsidRPr="00553935">
        <w:rPr>
          <w:rFonts w:ascii="Times New Roman" w:hAnsi="Times New Roman" w:cs="Times New Roman"/>
          <w:sz w:val="24"/>
          <w:szCs w:val="24"/>
        </w:rPr>
        <w:t xml:space="preserve"> (Shakespeare </w:t>
      </w:r>
      <w:r w:rsidR="00664FD5">
        <w:rPr>
          <w:rFonts w:ascii="Times New Roman" w:hAnsi="Times New Roman" w:cs="Times New Roman"/>
          <w:sz w:val="24"/>
          <w:szCs w:val="24"/>
        </w:rPr>
        <w:t xml:space="preserve">1992: </w:t>
      </w:r>
      <w:r w:rsidR="00664FD5" w:rsidRPr="00553935">
        <w:rPr>
          <w:rFonts w:ascii="Times New Roman" w:hAnsi="Times New Roman" w:cs="Times New Roman"/>
          <w:sz w:val="24"/>
          <w:szCs w:val="24"/>
        </w:rPr>
        <w:t xml:space="preserve">45) could be traced in the ancient </w:t>
      </w:r>
      <w:r w:rsidR="00664FD5" w:rsidRPr="00553935">
        <w:rPr>
          <w:rFonts w:ascii="Times New Roman" w:hAnsi="Times New Roman" w:cs="Times New Roman"/>
          <w:i/>
          <w:sz w:val="24"/>
          <w:szCs w:val="24"/>
        </w:rPr>
        <w:t>Bhagavad Gita</w:t>
      </w:r>
      <w:r w:rsidR="00664FD5" w:rsidRPr="00553935">
        <w:rPr>
          <w:rFonts w:ascii="Times New Roman" w:hAnsi="Times New Roman" w:cs="Times New Roman"/>
          <w:sz w:val="24"/>
          <w:szCs w:val="24"/>
        </w:rPr>
        <w:t xml:space="preserve"> in the dialogue between Pandava prince Arjuna and </w:t>
      </w:r>
      <w:r w:rsidR="00664FD5">
        <w:rPr>
          <w:rFonts w:ascii="Times New Roman" w:hAnsi="Times New Roman" w:cs="Times New Roman"/>
          <w:sz w:val="24"/>
          <w:szCs w:val="24"/>
        </w:rPr>
        <w:t xml:space="preserve">his friend Krishna. Both Hamlet, Haider </w:t>
      </w:r>
      <w:r w:rsidR="00664FD5" w:rsidRPr="00553935">
        <w:rPr>
          <w:rFonts w:ascii="Times New Roman" w:hAnsi="Times New Roman" w:cs="Times New Roman"/>
          <w:sz w:val="24"/>
          <w:szCs w:val="24"/>
        </w:rPr>
        <w:t xml:space="preserve">and Arjuna were overpowered by an instinct of indecisiveness. They were struggling to break free from the illusion of apparent or visible reality. Before the battle of </w:t>
      </w:r>
      <w:r w:rsidR="00664FD5" w:rsidRPr="00553935">
        <w:rPr>
          <w:rFonts w:ascii="Times New Roman" w:hAnsi="Times New Roman" w:cs="Times New Roman"/>
          <w:i/>
          <w:sz w:val="24"/>
          <w:szCs w:val="24"/>
        </w:rPr>
        <w:t xml:space="preserve">Mahabharata. </w:t>
      </w:r>
      <w:r w:rsidR="00664FD5" w:rsidRPr="00553935">
        <w:rPr>
          <w:rFonts w:ascii="Times New Roman" w:hAnsi="Times New Roman" w:cs="Times New Roman"/>
          <w:sz w:val="24"/>
          <w:szCs w:val="24"/>
        </w:rPr>
        <w:t xml:space="preserve">Arjuna faced an inner turmoil of whether he should raise his arms against his own relatives. Arjuna’s mind is reeling as he visualises inauspicious omens of misfortune overpowering him. Lord Krishna asks him to abandon all his attachments and perform his duty without paying heed to the results of his action (Astrospeak). </w:t>
      </w:r>
      <w:r w:rsidR="006408AD" w:rsidRPr="00553935">
        <w:rPr>
          <w:rFonts w:ascii="Times New Roman" w:hAnsi="Times New Roman" w:cs="Times New Roman"/>
          <w:sz w:val="24"/>
          <w:szCs w:val="24"/>
        </w:rPr>
        <w:t xml:space="preserve"> E</w:t>
      </w:r>
      <w:r w:rsidR="00B43A28" w:rsidRPr="00553935">
        <w:rPr>
          <w:rFonts w:ascii="Times New Roman" w:hAnsi="Times New Roman" w:cs="Times New Roman"/>
          <w:sz w:val="24"/>
          <w:szCs w:val="24"/>
        </w:rPr>
        <w:t>ven after the ghost has informed him of the murder and commissioned him to avenge him, he appears to be complaining at the sit</w:t>
      </w:r>
      <w:r w:rsidR="004B34BA" w:rsidRPr="00553935">
        <w:rPr>
          <w:rFonts w:ascii="Times New Roman" w:hAnsi="Times New Roman" w:cs="Times New Roman"/>
          <w:sz w:val="24"/>
          <w:szCs w:val="24"/>
        </w:rPr>
        <w:t>ua</w:t>
      </w:r>
      <w:r w:rsidR="00D540AB">
        <w:rPr>
          <w:rFonts w:ascii="Times New Roman" w:hAnsi="Times New Roman" w:cs="Times New Roman"/>
          <w:sz w:val="24"/>
          <w:szCs w:val="24"/>
        </w:rPr>
        <w:t>tion which he is made to face, ‘</w:t>
      </w:r>
      <w:r w:rsidR="004B34BA" w:rsidRPr="00553935">
        <w:rPr>
          <w:rFonts w:ascii="Times New Roman" w:hAnsi="Times New Roman" w:cs="Times New Roman"/>
          <w:sz w:val="24"/>
          <w:szCs w:val="24"/>
        </w:rPr>
        <w:t>Revenge his foul and most unnatura</w:t>
      </w:r>
      <w:r w:rsidR="00E70A32">
        <w:rPr>
          <w:rFonts w:ascii="Times New Roman" w:hAnsi="Times New Roman" w:cs="Times New Roman"/>
          <w:sz w:val="24"/>
          <w:szCs w:val="24"/>
        </w:rPr>
        <w:t>l murder’</w:t>
      </w:r>
      <w:r w:rsidR="00EE1C9C" w:rsidRPr="00553935">
        <w:rPr>
          <w:rFonts w:ascii="Times New Roman" w:hAnsi="Times New Roman" w:cs="Times New Roman"/>
          <w:sz w:val="24"/>
          <w:szCs w:val="24"/>
        </w:rPr>
        <w:t xml:space="preserve"> (Shakespeare</w:t>
      </w:r>
      <w:r w:rsidR="00BA682D">
        <w:rPr>
          <w:rFonts w:ascii="Times New Roman" w:hAnsi="Times New Roman" w:cs="Times New Roman"/>
          <w:sz w:val="24"/>
          <w:szCs w:val="24"/>
        </w:rPr>
        <w:t xml:space="preserve"> 1992:</w:t>
      </w:r>
      <w:r w:rsidR="00EE1C9C" w:rsidRPr="00553935">
        <w:rPr>
          <w:rFonts w:ascii="Times New Roman" w:hAnsi="Times New Roman" w:cs="Times New Roman"/>
          <w:sz w:val="24"/>
          <w:szCs w:val="24"/>
        </w:rPr>
        <w:t xml:space="preserve"> </w:t>
      </w:r>
      <w:r w:rsidR="004B34BA" w:rsidRPr="00553935">
        <w:rPr>
          <w:rFonts w:ascii="Times New Roman" w:hAnsi="Times New Roman" w:cs="Times New Roman"/>
          <w:sz w:val="24"/>
          <w:szCs w:val="24"/>
        </w:rPr>
        <w:t xml:space="preserve">21). </w:t>
      </w:r>
      <w:r w:rsidR="00DE3D90" w:rsidRPr="00553935">
        <w:rPr>
          <w:rFonts w:ascii="Times New Roman" w:hAnsi="Times New Roman" w:cs="Times New Roman"/>
          <w:sz w:val="24"/>
          <w:szCs w:val="24"/>
        </w:rPr>
        <w:t xml:space="preserve"> As Gertrude, queen of Denmark and mother of Hamlet </w:t>
      </w:r>
      <w:r w:rsidR="00DD1983" w:rsidRPr="00553935">
        <w:rPr>
          <w:rFonts w:ascii="Times New Roman" w:hAnsi="Times New Roman" w:cs="Times New Roman"/>
          <w:sz w:val="24"/>
          <w:szCs w:val="24"/>
        </w:rPr>
        <w:t xml:space="preserve">says </w:t>
      </w:r>
      <w:r w:rsidR="0008648F">
        <w:rPr>
          <w:rFonts w:ascii="Times New Roman" w:hAnsi="Times New Roman" w:cs="Times New Roman"/>
          <w:sz w:val="24"/>
          <w:szCs w:val="24"/>
        </w:rPr>
        <w:t>‘</w:t>
      </w:r>
      <w:r w:rsidR="00DD1983" w:rsidRPr="00553935">
        <w:rPr>
          <w:rFonts w:ascii="Times New Roman" w:hAnsi="Times New Roman" w:cs="Times New Roman"/>
          <w:sz w:val="24"/>
          <w:szCs w:val="24"/>
        </w:rPr>
        <w:t>Do not for ever with thy vailed lids/ Seek for thy noble father in the dust./ Thou know’st tis common – all that lives must die,/Passing through nature to eternity</w:t>
      </w:r>
      <w:r w:rsidR="0008648F">
        <w:rPr>
          <w:rFonts w:ascii="Times New Roman" w:hAnsi="Times New Roman" w:cs="Times New Roman"/>
          <w:sz w:val="24"/>
          <w:szCs w:val="24"/>
        </w:rPr>
        <w:t>’</w:t>
      </w:r>
      <w:r w:rsidR="00367F96" w:rsidRPr="00553935">
        <w:rPr>
          <w:rFonts w:ascii="Times New Roman" w:hAnsi="Times New Roman" w:cs="Times New Roman"/>
          <w:sz w:val="24"/>
          <w:szCs w:val="24"/>
        </w:rPr>
        <w:t xml:space="preserve"> </w:t>
      </w:r>
      <w:r w:rsidR="009D7FE6" w:rsidRPr="00553935">
        <w:rPr>
          <w:rFonts w:ascii="Times New Roman" w:hAnsi="Times New Roman" w:cs="Times New Roman"/>
          <w:sz w:val="24"/>
          <w:szCs w:val="24"/>
        </w:rPr>
        <w:t>(</w:t>
      </w:r>
      <w:r w:rsidR="00EE1C9C" w:rsidRPr="00553935">
        <w:rPr>
          <w:rFonts w:ascii="Times New Roman" w:hAnsi="Times New Roman" w:cs="Times New Roman"/>
          <w:sz w:val="24"/>
          <w:szCs w:val="24"/>
        </w:rPr>
        <w:t>Shakespeare</w:t>
      </w:r>
      <w:r w:rsidR="005C6041">
        <w:rPr>
          <w:rFonts w:ascii="Times New Roman" w:hAnsi="Times New Roman" w:cs="Times New Roman"/>
          <w:sz w:val="24"/>
          <w:szCs w:val="24"/>
        </w:rPr>
        <w:t xml:space="preserve"> 1992:</w:t>
      </w:r>
      <w:r w:rsidR="00EE1C9C" w:rsidRPr="00553935">
        <w:rPr>
          <w:rFonts w:ascii="Times New Roman" w:hAnsi="Times New Roman" w:cs="Times New Roman"/>
          <w:sz w:val="24"/>
          <w:szCs w:val="24"/>
        </w:rPr>
        <w:t xml:space="preserve"> </w:t>
      </w:r>
      <w:r w:rsidR="009D7FE6" w:rsidRPr="00553935">
        <w:rPr>
          <w:rFonts w:ascii="Times New Roman" w:hAnsi="Times New Roman" w:cs="Times New Roman"/>
          <w:sz w:val="24"/>
          <w:szCs w:val="24"/>
        </w:rPr>
        <w:t>9</w:t>
      </w:r>
      <w:r w:rsidR="00367F96" w:rsidRPr="00553935">
        <w:rPr>
          <w:rFonts w:ascii="Times New Roman" w:hAnsi="Times New Roman" w:cs="Times New Roman"/>
          <w:sz w:val="24"/>
          <w:szCs w:val="24"/>
        </w:rPr>
        <w:t>)</w:t>
      </w:r>
      <w:r w:rsidR="009D7FE6" w:rsidRPr="00553935">
        <w:rPr>
          <w:rFonts w:ascii="Times New Roman" w:hAnsi="Times New Roman" w:cs="Times New Roman"/>
          <w:sz w:val="24"/>
          <w:szCs w:val="24"/>
        </w:rPr>
        <w:t xml:space="preserve">. </w:t>
      </w:r>
      <w:r w:rsidR="00403A0B" w:rsidRPr="00553935">
        <w:rPr>
          <w:rFonts w:ascii="Times New Roman" w:hAnsi="Times New Roman" w:cs="Times New Roman"/>
          <w:sz w:val="24"/>
          <w:szCs w:val="24"/>
        </w:rPr>
        <w:t xml:space="preserve">He says, </w:t>
      </w:r>
      <w:r w:rsidR="00B7095B">
        <w:rPr>
          <w:rFonts w:ascii="Times New Roman" w:hAnsi="Times New Roman" w:cs="Times New Roman"/>
          <w:sz w:val="24"/>
          <w:szCs w:val="24"/>
        </w:rPr>
        <w:t>‘</w:t>
      </w:r>
      <w:r w:rsidR="00403A0B" w:rsidRPr="00553935">
        <w:rPr>
          <w:rFonts w:ascii="Times New Roman" w:hAnsi="Times New Roman" w:cs="Times New Roman"/>
          <w:sz w:val="24"/>
          <w:szCs w:val="24"/>
        </w:rPr>
        <w:t>Ay madam, it is common</w:t>
      </w:r>
      <w:r w:rsidR="00B7095B">
        <w:rPr>
          <w:rFonts w:ascii="Times New Roman" w:hAnsi="Times New Roman" w:cs="Times New Roman"/>
          <w:sz w:val="24"/>
          <w:szCs w:val="24"/>
        </w:rPr>
        <w:t xml:space="preserve">’ </w:t>
      </w:r>
      <w:r w:rsidR="00403A0B" w:rsidRPr="00553935">
        <w:rPr>
          <w:rFonts w:ascii="Times New Roman" w:hAnsi="Times New Roman" w:cs="Times New Roman"/>
          <w:sz w:val="24"/>
          <w:szCs w:val="24"/>
        </w:rPr>
        <w:t>(</w:t>
      </w:r>
      <w:r w:rsidR="00367F96" w:rsidRPr="00553935">
        <w:rPr>
          <w:rFonts w:ascii="Times New Roman" w:hAnsi="Times New Roman" w:cs="Times New Roman"/>
          <w:sz w:val="24"/>
          <w:szCs w:val="24"/>
        </w:rPr>
        <w:t>Shakespeare</w:t>
      </w:r>
      <w:r w:rsidR="003D2772">
        <w:rPr>
          <w:rFonts w:ascii="Times New Roman" w:hAnsi="Times New Roman" w:cs="Times New Roman"/>
          <w:sz w:val="24"/>
          <w:szCs w:val="24"/>
        </w:rPr>
        <w:t xml:space="preserve"> 1992:</w:t>
      </w:r>
      <w:r w:rsidR="00EE1C9C" w:rsidRPr="00553935">
        <w:rPr>
          <w:rFonts w:ascii="Times New Roman" w:hAnsi="Times New Roman" w:cs="Times New Roman"/>
          <w:sz w:val="24"/>
          <w:szCs w:val="24"/>
        </w:rPr>
        <w:t xml:space="preserve"> </w:t>
      </w:r>
      <w:r w:rsidR="00403A0B" w:rsidRPr="00553935">
        <w:rPr>
          <w:rFonts w:ascii="Times New Roman" w:hAnsi="Times New Roman" w:cs="Times New Roman"/>
          <w:sz w:val="24"/>
          <w:szCs w:val="24"/>
        </w:rPr>
        <w:t>9)</w:t>
      </w:r>
      <w:r w:rsidR="009D7FE6" w:rsidRPr="00553935">
        <w:rPr>
          <w:rFonts w:ascii="Times New Roman" w:hAnsi="Times New Roman" w:cs="Times New Roman"/>
          <w:sz w:val="24"/>
          <w:szCs w:val="24"/>
        </w:rPr>
        <w:t>.</w:t>
      </w:r>
      <w:r w:rsidR="00403A0B" w:rsidRPr="00553935">
        <w:rPr>
          <w:rFonts w:ascii="Times New Roman" w:hAnsi="Times New Roman" w:cs="Times New Roman"/>
          <w:i/>
          <w:sz w:val="24"/>
          <w:szCs w:val="24"/>
        </w:rPr>
        <w:t xml:space="preserve"> </w:t>
      </w:r>
      <w:r w:rsidR="00EC0844" w:rsidRPr="00553935">
        <w:rPr>
          <w:rFonts w:ascii="Times New Roman" w:hAnsi="Times New Roman" w:cs="Times New Roman"/>
          <w:sz w:val="24"/>
          <w:szCs w:val="24"/>
        </w:rPr>
        <w:t>It would suggest Hamlet’s placid and u</w:t>
      </w:r>
      <w:r w:rsidR="00F40B07" w:rsidRPr="00553935">
        <w:rPr>
          <w:rFonts w:ascii="Times New Roman" w:hAnsi="Times New Roman" w:cs="Times New Roman"/>
          <w:sz w:val="24"/>
          <w:szCs w:val="24"/>
        </w:rPr>
        <w:t>nperturbed state of mi</w:t>
      </w:r>
      <w:r w:rsidR="00CD5820">
        <w:rPr>
          <w:rFonts w:ascii="Times New Roman" w:hAnsi="Times New Roman" w:cs="Times New Roman"/>
          <w:sz w:val="24"/>
          <w:szCs w:val="24"/>
        </w:rPr>
        <w:t>nd</w:t>
      </w:r>
      <w:r w:rsidR="003477BE" w:rsidRPr="00553935">
        <w:rPr>
          <w:rFonts w:ascii="Times New Roman" w:hAnsi="Times New Roman" w:cs="Times New Roman"/>
          <w:sz w:val="24"/>
          <w:szCs w:val="24"/>
        </w:rPr>
        <w:t xml:space="preserve"> appeared at times </w:t>
      </w:r>
      <w:r w:rsidR="00F40B07" w:rsidRPr="00553935">
        <w:rPr>
          <w:rFonts w:ascii="Times New Roman" w:hAnsi="Times New Roman" w:cs="Times New Roman"/>
          <w:sz w:val="24"/>
          <w:szCs w:val="24"/>
        </w:rPr>
        <w:t xml:space="preserve">turbulent and </w:t>
      </w:r>
      <w:r w:rsidR="003477BE" w:rsidRPr="00553935">
        <w:rPr>
          <w:rFonts w:ascii="Times New Roman" w:hAnsi="Times New Roman" w:cs="Times New Roman"/>
          <w:sz w:val="24"/>
          <w:szCs w:val="24"/>
        </w:rPr>
        <w:t xml:space="preserve">uncontrolled. </w:t>
      </w:r>
      <w:r w:rsidR="00817F3E" w:rsidRPr="00553935">
        <w:rPr>
          <w:rFonts w:ascii="Times New Roman" w:hAnsi="Times New Roman" w:cs="Times New Roman"/>
          <w:sz w:val="24"/>
          <w:szCs w:val="24"/>
        </w:rPr>
        <w:t>Hamlet says</w:t>
      </w:r>
      <w:r w:rsidR="0008648F">
        <w:rPr>
          <w:rFonts w:ascii="Times New Roman" w:hAnsi="Times New Roman" w:cs="Times New Roman"/>
          <w:sz w:val="24"/>
          <w:szCs w:val="24"/>
        </w:rPr>
        <w:t>,</w:t>
      </w:r>
      <w:r w:rsidR="00817F3E" w:rsidRPr="00553935">
        <w:rPr>
          <w:rFonts w:ascii="Times New Roman" w:hAnsi="Times New Roman" w:cs="Times New Roman"/>
          <w:sz w:val="24"/>
          <w:szCs w:val="24"/>
        </w:rPr>
        <w:t xml:space="preserve"> </w:t>
      </w:r>
      <w:r w:rsidR="00D34911">
        <w:rPr>
          <w:rFonts w:ascii="Times New Roman" w:hAnsi="Times New Roman" w:cs="Times New Roman"/>
          <w:sz w:val="24"/>
          <w:szCs w:val="24"/>
        </w:rPr>
        <w:t>‘Frailty, thy name is woman’</w:t>
      </w:r>
      <w:r w:rsidR="00817F3E" w:rsidRPr="00553935">
        <w:rPr>
          <w:rFonts w:ascii="Times New Roman" w:hAnsi="Times New Roman" w:cs="Times New Roman"/>
          <w:sz w:val="24"/>
          <w:szCs w:val="24"/>
        </w:rPr>
        <w:t xml:space="preserve"> (</w:t>
      </w:r>
      <w:r w:rsidR="00367F96" w:rsidRPr="00553935">
        <w:rPr>
          <w:rFonts w:ascii="Times New Roman" w:hAnsi="Times New Roman" w:cs="Times New Roman"/>
          <w:sz w:val="24"/>
          <w:szCs w:val="24"/>
        </w:rPr>
        <w:t>Shakespeare</w:t>
      </w:r>
      <w:r w:rsidR="0063468B">
        <w:rPr>
          <w:rFonts w:ascii="Times New Roman" w:hAnsi="Times New Roman" w:cs="Times New Roman"/>
          <w:sz w:val="24"/>
          <w:szCs w:val="24"/>
        </w:rPr>
        <w:t xml:space="preserve"> 1992:</w:t>
      </w:r>
      <w:r w:rsidR="00EE1C9C" w:rsidRPr="00553935">
        <w:rPr>
          <w:rFonts w:ascii="Times New Roman" w:hAnsi="Times New Roman" w:cs="Times New Roman"/>
          <w:sz w:val="24"/>
          <w:szCs w:val="24"/>
        </w:rPr>
        <w:t xml:space="preserve"> </w:t>
      </w:r>
      <w:r w:rsidR="00817F3E" w:rsidRPr="00553935">
        <w:rPr>
          <w:rFonts w:ascii="Times New Roman" w:hAnsi="Times New Roman" w:cs="Times New Roman"/>
          <w:sz w:val="24"/>
          <w:szCs w:val="24"/>
        </w:rPr>
        <w:t>11)</w:t>
      </w:r>
      <w:r w:rsidR="00817F3E" w:rsidRPr="00553935">
        <w:rPr>
          <w:rFonts w:ascii="Times New Roman" w:hAnsi="Times New Roman" w:cs="Times New Roman"/>
          <w:i/>
          <w:sz w:val="24"/>
          <w:szCs w:val="24"/>
        </w:rPr>
        <w:t xml:space="preserve"> </w:t>
      </w:r>
      <w:r w:rsidR="00AE5747" w:rsidRPr="00553935">
        <w:rPr>
          <w:rFonts w:ascii="Times New Roman" w:hAnsi="Times New Roman" w:cs="Times New Roman"/>
          <w:sz w:val="24"/>
          <w:szCs w:val="24"/>
        </w:rPr>
        <w:t>striking</w:t>
      </w:r>
      <w:r w:rsidR="00C14855" w:rsidRPr="00553935">
        <w:rPr>
          <w:rFonts w:ascii="Times New Roman" w:hAnsi="Times New Roman" w:cs="Times New Roman"/>
          <w:sz w:val="24"/>
          <w:szCs w:val="24"/>
        </w:rPr>
        <w:t xml:space="preserve"> </w:t>
      </w:r>
      <w:r w:rsidR="00013D5B" w:rsidRPr="00553935">
        <w:rPr>
          <w:rFonts w:ascii="Times New Roman" w:hAnsi="Times New Roman" w:cs="Times New Roman"/>
          <w:sz w:val="24"/>
          <w:szCs w:val="24"/>
        </w:rPr>
        <w:t xml:space="preserve">a chord of rebellion against the ones who laid his father to </w:t>
      </w:r>
      <w:r w:rsidR="00163DD6" w:rsidRPr="00553935">
        <w:rPr>
          <w:rFonts w:ascii="Times New Roman" w:hAnsi="Times New Roman" w:cs="Times New Roman"/>
          <w:sz w:val="24"/>
          <w:szCs w:val="24"/>
        </w:rPr>
        <w:t>rest, could be his mother.</w:t>
      </w:r>
      <w:r w:rsidR="00B53221" w:rsidRPr="00553935">
        <w:rPr>
          <w:rFonts w:ascii="Times New Roman" w:hAnsi="Times New Roman" w:cs="Times New Roman"/>
          <w:sz w:val="24"/>
          <w:szCs w:val="24"/>
        </w:rPr>
        <w:t xml:space="preserve"> It becomes apparent that he feels completely orphaned as he speaks to the mysterious form of his father which </w:t>
      </w:r>
      <w:r w:rsidR="009015DE" w:rsidRPr="00553935">
        <w:rPr>
          <w:rFonts w:ascii="Times New Roman" w:hAnsi="Times New Roman" w:cs="Times New Roman"/>
          <w:sz w:val="24"/>
          <w:szCs w:val="24"/>
        </w:rPr>
        <w:t>seems</w:t>
      </w:r>
      <w:r w:rsidR="00B53221" w:rsidRPr="00553935">
        <w:rPr>
          <w:rFonts w:ascii="Times New Roman" w:hAnsi="Times New Roman" w:cs="Times New Roman"/>
          <w:sz w:val="24"/>
          <w:szCs w:val="24"/>
        </w:rPr>
        <w:t xml:space="preserve"> to</w:t>
      </w:r>
      <w:r w:rsidR="000A73CF" w:rsidRPr="00553935">
        <w:rPr>
          <w:rFonts w:ascii="Times New Roman" w:hAnsi="Times New Roman" w:cs="Times New Roman"/>
          <w:sz w:val="24"/>
          <w:szCs w:val="24"/>
        </w:rPr>
        <w:t xml:space="preserve"> beckon him to avenge his death not until he obeys to the call of his mother. </w:t>
      </w:r>
      <w:r w:rsidR="005E2257" w:rsidRPr="00553935">
        <w:rPr>
          <w:rFonts w:ascii="Times New Roman" w:hAnsi="Times New Roman" w:cs="Times New Roman"/>
          <w:sz w:val="24"/>
          <w:szCs w:val="24"/>
        </w:rPr>
        <w:t>This call of his mother in Haider fails to uproot him from the base of his fatherly inclination as he is unwilling to succumb before such frailty</w:t>
      </w:r>
      <w:r w:rsidR="00F72FBE" w:rsidRPr="00553935">
        <w:rPr>
          <w:rFonts w:ascii="Times New Roman" w:hAnsi="Times New Roman" w:cs="Times New Roman"/>
          <w:sz w:val="24"/>
          <w:szCs w:val="24"/>
        </w:rPr>
        <w:t>.</w:t>
      </w:r>
      <w:r w:rsidR="005E2257" w:rsidRPr="00553935">
        <w:rPr>
          <w:rFonts w:ascii="Times New Roman" w:hAnsi="Times New Roman" w:cs="Times New Roman"/>
          <w:i/>
          <w:sz w:val="24"/>
          <w:szCs w:val="24"/>
        </w:rPr>
        <w:t xml:space="preserve"> </w:t>
      </w:r>
      <w:r w:rsidR="005E2257" w:rsidRPr="00553935">
        <w:rPr>
          <w:rFonts w:ascii="Times New Roman" w:hAnsi="Times New Roman" w:cs="Times New Roman"/>
          <w:sz w:val="24"/>
          <w:szCs w:val="24"/>
        </w:rPr>
        <w:t xml:space="preserve">Probably it is here that both Hamlet and Haider unite in </w:t>
      </w:r>
      <w:r w:rsidR="00C23B9E" w:rsidRPr="00553935">
        <w:rPr>
          <w:rFonts w:ascii="Times New Roman" w:hAnsi="Times New Roman" w:cs="Times New Roman"/>
          <w:sz w:val="24"/>
          <w:szCs w:val="24"/>
        </w:rPr>
        <w:t xml:space="preserve">attempt </w:t>
      </w:r>
      <w:r w:rsidR="005E2257" w:rsidRPr="00553935">
        <w:rPr>
          <w:rFonts w:ascii="Times New Roman" w:hAnsi="Times New Roman" w:cs="Times New Roman"/>
          <w:sz w:val="24"/>
          <w:szCs w:val="24"/>
        </w:rPr>
        <w:t>to have faith in the unpredictable trait of a woman, unfortunately their mothers.</w:t>
      </w:r>
    </w:p>
    <w:p w:rsidR="00183E07" w:rsidRPr="00540A88" w:rsidRDefault="00AF78EB" w:rsidP="00AA46D4">
      <w:pPr>
        <w:spacing w:after="0" w:line="480" w:lineRule="auto"/>
        <w:jc w:val="both"/>
        <w:rPr>
          <w:rFonts w:ascii="Times New Roman" w:hAnsi="Times New Roman" w:cs="Times New Roman"/>
          <w:b/>
          <w:sz w:val="24"/>
          <w:szCs w:val="24"/>
        </w:rPr>
      </w:pPr>
      <w:r w:rsidRPr="00553935">
        <w:rPr>
          <w:rFonts w:ascii="Times New Roman" w:hAnsi="Times New Roman" w:cs="Times New Roman"/>
          <w:sz w:val="24"/>
          <w:szCs w:val="24"/>
        </w:rPr>
        <w:t xml:space="preserve"> </w:t>
      </w:r>
      <w:r w:rsidR="005F2189">
        <w:rPr>
          <w:rFonts w:ascii="Times New Roman" w:hAnsi="Times New Roman" w:cs="Times New Roman"/>
          <w:sz w:val="24"/>
          <w:szCs w:val="24"/>
        </w:rPr>
        <w:t>W</w:t>
      </w:r>
      <w:r w:rsidR="00FF69C8" w:rsidRPr="00553935">
        <w:rPr>
          <w:rFonts w:ascii="Times New Roman" w:hAnsi="Times New Roman" w:cs="Times New Roman"/>
          <w:sz w:val="24"/>
          <w:szCs w:val="24"/>
        </w:rPr>
        <w:t>hen the father of Haider is questioned about his actions hamp</w:t>
      </w:r>
      <w:r w:rsidR="0087204A" w:rsidRPr="00553935">
        <w:rPr>
          <w:rFonts w:ascii="Times New Roman" w:hAnsi="Times New Roman" w:cs="Times New Roman"/>
          <w:sz w:val="24"/>
          <w:szCs w:val="24"/>
        </w:rPr>
        <w:t>ering the well being of his son and family.</w:t>
      </w:r>
      <w:r w:rsidR="005F2189">
        <w:rPr>
          <w:rFonts w:ascii="Times New Roman" w:hAnsi="Times New Roman" w:cs="Times New Roman"/>
          <w:sz w:val="24"/>
          <w:szCs w:val="24"/>
        </w:rPr>
        <w:t xml:space="preserve"> He</w:t>
      </w:r>
      <w:r w:rsidR="001B19A6" w:rsidRPr="00553935">
        <w:rPr>
          <w:rFonts w:ascii="Times New Roman" w:hAnsi="Times New Roman" w:cs="Times New Roman"/>
          <w:sz w:val="24"/>
          <w:szCs w:val="24"/>
        </w:rPr>
        <w:t xml:space="preserve"> out rightly says </w:t>
      </w:r>
      <w:r w:rsidR="001B19A6" w:rsidRPr="00553935">
        <w:rPr>
          <w:rFonts w:ascii="Times New Roman" w:hAnsi="Times New Roman" w:cs="Times New Roman"/>
          <w:i/>
          <w:sz w:val="24"/>
          <w:szCs w:val="24"/>
        </w:rPr>
        <w:t>Khudah</w:t>
      </w:r>
      <w:r w:rsidR="00B555B1" w:rsidRPr="00553935">
        <w:rPr>
          <w:rFonts w:ascii="Times New Roman" w:hAnsi="Times New Roman" w:cs="Times New Roman"/>
          <w:i/>
          <w:sz w:val="24"/>
          <w:szCs w:val="24"/>
        </w:rPr>
        <w:t xml:space="preserve"> </w:t>
      </w:r>
      <w:r w:rsidR="001B19A6" w:rsidRPr="00553935">
        <w:rPr>
          <w:rFonts w:ascii="Times New Roman" w:hAnsi="Times New Roman" w:cs="Times New Roman"/>
          <w:i/>
          <w:sz w:val="24"/>
          <w:szCs w:val="24"/>
        </w:rPr>
        <w:t>hain</w:t>
      </w:r>
      <w:r w:rsidR="00B555B1" w:rsidRPr="00553935">
        <w:rPr>
          <w:rFonts w:ascii="Times New Roman" w:hAnsi="Times New Roman" w:cs="Times New Roman"/>
          <w:i/>
          <w:sz w:val="24"/>
          <w:szCs w:val="24"/>
        </w:rPr>
        <w:t xml:space="preserve"> </w:t>
      </w:r>
      <w:r w:rsidR="001B19A6" w:rsidRPr="00553935">
        <w:rPr>
          <w:rFonts w:ascii="Times New Roman" w:hAnsi="Times New Roman" w:cs="Times New Roman"/>
          <w:sz w:val="24"/>
          <w:szCs w:val="24"/>
        </w:rPr>
        <w:t>meaning God is there to take care of Haider.</w:t>
      </w:r>
      <w:r w:rsidR="00623252" w:rsidRPr="00553935">
        <w:rPr>
          <w:rFonts w:ascii="Times New Roman" w:hAnsi="Times New Roman" w:cs="Times New Roman"/>
          <w:sz w:val="24"/>
          <w:szCs w:val="24"/>
        </w:rPr>
        <w:t xml:space="preserve"> </w:t>
      </w:r>
      <w:r w:rsidR="007E74C4" w:rsidRPr="00553935">
        <w:rPr>
          <w:rFonts w:ascii="Times New Roman" w:hAnsi="Times New Roman" w:cs="Times New Roman"/>
          <w:sz w:val="24"/>
          <w:szCs w:val="24"/>
        </w:rPr>
        <w:t>This remark</w:t>
      </w:r>
      <w:r w:rsidR="003772F6" w:rsidRPr="00553935">
        <w:rPr>
          <w:rFonts w:ascii="Times New Roman" w:hAnsi="Times New Roman" w:cs="Times New Roman"/>
          <w:sz w:val="24"/>
          <w:szCs w:val="24"/>
        </w:rPr>
        <w:t xml:space="preserve"> points towards the </w:t>
      </w:r>
      <w:r w:rsidR="0026221B" w:rsidRPr="00553935">
        <w:rPr>
          <w:rFonts w:ascii="Times New Roman" w:hAnsi="Times New Roman" w:cs="Times New Roman"/>
          <w:sz w:val="24"/>
          <w:szCs w:val="24"/>
        </w:rPr>
        <w:t>single-minded</w:t>
      </w:r>
      <w:r w:rsidR="003772F6" w:rsidRPr="00553935">
        <w:rPr>
          <w:rFonts w:ascii="Times New Roman" w:hAnsi="Times New Roman" w:cs="Times New Roman"/>
          <w:sz w:val="24"/>
          <w:szCs w:val="24"/>
        </w:rPr>
        <w:t xml:space="preserve"> pursuit of Dr. Meer, Haider’</w:t>
      </w:r>
      <w:r w:rsidR="00FA5ACC" w:rsidRPr="00553935">
        <w:rPr>
          <w:rFonts w:ascii="Times New Roman" w:hAnsi="Times New Roman" w:cs="Times New Roman"/>
          <w:sz w:val="24"/>
          <w:szCs w:val="24"/>
        </w:rPr>
        <w:t xml:space="preserve">s father towards his rebellious inclination </w:t>
      </w:r>
      <w:r w:rsidR="003772F6" w:rsidRPr="00553935">
        <w:rPr>
          <w:rFonts w:ascii="Times New Roman" w:hAnsi="Times New Roman" w:cs="Times New Roman"/>
          <w:sz w:val="24"/>
          <w:szCs w:val="24"/>
        </w:rPr>
        <w:t>surpassing any concern for his family or his most loving son.</w:t>
      </w:r>
      <w:r w:rsidR="00DC0896">
        <w:rPr>
          <w:rFonts w:ascii="Times New Roman" w:hAnsi="Times New Roman" w:cs="Times New Roman"/>
          <w:sz w:val="24"/>
          <w:szCs w:val="24"/>
        </w:rPr>
        <w:t xml:space="preserve"> </w:t>
      </w:r>
      <w:r w:rsidR="00C616F1" w:rsidRPr="00553935">
        <w:rPr>
          <w:rFonts w:ascii="Times New Roman" w:hAnsi="Times New Roman" w:cs="Times New Roman"/>
          <w:sz w:val="24"/>
          <w:szCs w:val="24"/>
        </w:rPr>
        <w:t>Surrendering to the will of the</w:t>
      </w:r>
      <w:r w:rsidR="00CD0DF8" w:rsidRPr="00553935">
        <w:rPr>
          <w:rFonts w:ascii="Times New Roman" w:hAnsi="Times New Roman" w:cs="Times New Roman"/>
          <w:sz w:val="24"/>
          <w:szCs w:val="24"/>
        </w:rPr>
        <w:t xml:space="preserve"> dominant revolutionary spirit</w:t>
      </w:r>
      <w:r w:rsidR="00B205AA" w:rsidRPr="00553935">
        <w:rPr>
          <w:rFonts w:ascii="Times New Roman" w:hAnsi="Times New Roman" w:cs="Times New Roman"/>
          <w:sz w:val="24"/>
          <w:szCs w:val="24"/>
        </w:rPr>
        <w:t>,</w:t>
      </w:r>
      <w:r w:rsidR="00B33652" w:rsidRPr="00553935">
        <w:rPr>
          <w:rFonts w:ascii="Times New Roman" w:hAnsi="Times New Roman" w:cs="Times New Roman"/>
          <w:sz w:val="24"/>
          <w:szCs w:val="24"/>
        </w:rPr>
        <w:t xml:space="preserve"> and a means to achieve immortality,</w:t>
      </w:r>
      <w:r w:rsidR="00B205AA" w:rsidRPr="00553935">
        <w:rPr>
          <w:rFonts w:ascii="Times New Roman" w:hAnsi="Times New Roman" w:cs="Times New Roman"/>
          <w:sz w:val="24"/>
          <w:szCs w:val="24"/>
        </w:rPr>
        <w:t xml:space="preserve"> he forsakes the most sacred </w:t>
      </w:r>
      <w:r w:rsidR="00F65B31">
        <w:rPr>
          <w:rFonts w:ascii="Times New Roman" w:hAnsi="Times New Roman" w:cs="Times New Roman"/>
          <w:sz w:val="24"/>
          <w:szCs w:val="24"/>
        </w:rPr>
        <w:t>bond of marriage and family.</w:t>
      </w:r>
      <w:r w:rsidR="00F6502A" w:rsidRPr="00553935">
        <w:rPr>
          <w:rFonts w:ascii="Times New Roman" w:hAnsi="Times New Roman" w:cs="Times New Roman"/>
          <w:sz w:val="24"/>
          <w:szCs w:val="24"/>
        </w:rPr>
        <w:t xml:space="preserve"> Doctor Meer idealises his revolu</w:t>
      </w:r>
      <w:r w:rsidR="00820191" w:rsidRPr="00553935">
        <w:rPr>
          <w:rFonts w:ascii="Times New Roman" w:hAnsi="Times New Roman" w:cs="Times New Roman"/>
          <w:sz w:val="24"/>
          <w:szCs w:val="24"/>
        </w:rPr>
        <w:t>tionary ambition which is evinced in his answer to the question put forth by his wife in the midst of fear and anxiety.</w:t>
      </w:r>
      <w:r w:rsidR="007E74C4" w:rsidRPr="00553935">
        <w:rPr>
          <w:rFonts w:ascii="Times New Roman" w:hAnsi="Times New Roman" w:cs="Times New Roman"/>
          <w:sz w:val="24"/>
          <w:szCs w:val="24"/>
        </w:rPr>
        <w:t xml:space="preserve"> </w:t>
      </w:r>
      <w:r w:rsidR="00277AEC" w:rsidRPr="00553935">
        <w:rPr>
          <w:rFonts w:ascii="Times New Roman" w:hAnsi="Times New Roman" w:cs="Times New Roman"/>
          <w:sz w:val="24"/>
          <w:szCs w:val="24"/>
        </w:rPr>
        <w:t xml:space="preserve">Gajala, his wife asks him to whose side he </w:t>
      </w:r>
      <w:r w:rsidR="00342CA4" w:rsidRPr="00553935">
        <w:rPr>
          <w:rFonts w:ascii="Times New Roman" w:hAnsi="Times New Roman" w:cs="Times New Roman"/>
          <w:sz w:val="24"/>
          <w:szCs w:val="24"/>
        </w:rPr>
        <w:t>belongs, in</w:t>
      </w:r>
      <w:r w:rsidR="00865F9C" w:rsidRPr="00553935">
        <w:rPr>
          <w:rFonts w:ascii="Times New Roman" w:hAnsi="Times New Roman" w:cs="Times New Roman"/>
          <w:sz w:val="24"/>
          <w:szCs w:val="24"/>
        </w:rPr>
        <w:t xml:space="preserve"> the midst of crisis which they have to bear</w:t>
      </w:r>
      <w:r w:rsidR="00277AEC" w:rsidRPr="00553935">
        <w:rPr>
          <w:rFonts w:ascii="Times New Roman" w:hAnsi="Times New Roman" w:cs="Times New Roman"/>
          <w:sz w:val="24"/>
          <w:szCs w:val="24"/>
        </w:rPr>
        <w:t xml:space="preserve"> he replies by saying he belongs to the side where life is stationed.</w:t>
      </w:r>
      <w:r w:rsidR="007E74C4" w:rsidRPr="00553935">
        <w:rPr>
          <w:rFonts w:ascii="Times New Roman" w:hAnsi="Times New Roman" w:cs="Times New Roman"/>
          <w:sz w:val="24"/>
          <w:szCs w:val="24"/>
        </w:rPr>
        <w:t xml:space="preserve"> </w:t>
      </w:r>
      <w:r w:rsidR="00885771" w:rsidRPr="00553935">
        <w:rPr>
          <w:rFonts w:ascii="Times New Roman" w:hAnsi="Times New Roman" w:cs="Times New Roman"/>
          <w:sz w:val="24"/>
          <w:szCs w:val="24"/>
        </w:rPr>
        <w:t>Gajala tells Haider that his father never c</w:t>
      </w:r>
      <w:r w:rsidR="004145B7" w:rsidRPr="00553935">
        <w:rPr>
          <w:rFonts w:ascii="Times New Roman" w:hAnsi="Times New Roman" w:cs="Times New Roman"/>
          <w:sz w:val="24"/>
          <w:szCs w:val="24"/>
        </w:rPr>
        <w:t>onsidered her to be his life so</w:t>
      </w:r>
      <w:r w:rsidR="00885771" w:rsidRPr="00553935">
        <w:rPr>
          <w:rFonts w:ascii="Times New Roman" w:hAnsi="Times New Roman" w:cs="Times New Roman"/>
          <w:sz w:val="24"/>
          <w:szCs w:val="24"/>
        </w:rPr>
        <w:t xml:space="preserve"> she </w:t>
      </w:r>
      <w:r w:rsidR="004145B7" w:rsidRPr="00553935">
        <w:rPr>
          <w:rFonts w:ascii="Times New Roman" w:hAnsi="Times New Roman" w:cs="Times New Roman"/>
          <w:sz w:val="24"/>
          <w:szCs w:val="24"/>
        </w:rPr>
        <w:t>estranges</w:t>
      </w:r>
      <w:r w:rsidR="00B97B8D">
        <w:rPr>
          <w:rFonts w:ascii="Times New Roman" w:hAnsi="Times New Roman" w:cs="Times New Roman"/>
          <w:sz w:val="24"/>
          <w:szCs w:val="24"/>
        </w:rPr>
        <w:t xml:space="preserve"> herself from his father</w:t>
      </w:r>
      <w:r w:rsidR="004145B7" w:rsidRPr="00553935">
        <w:rPr>
          <w:rFonts w:ascii="Times New Roman" w:hAnsi="Times New Roman" w:cs="Times New Roman"/>
          <w:sz w:val="24"/>
          <w:szCs w:val="24"/>
        </w:rPr>
        <w:t xml:space="preserve"> finding</w:t>
      </w:r>
      <w:r w:rsidR="00E8586F" w:rsidRPr="00553935">
        <w:rPr>
          <w:rFonts w:ascii="Times New Roman" w:hAnsi="Times New Roman" w:cs="Times New Roman"/>
          <w:sz w:val="24"/>
          <w:szCs w:val="24"/>
        </w:rPr>
        <w:t xml:space="preserve"> solace</w:t>
      </w:r>
      <w:r w:rsidR="00CC7FC1">
        <w:rPr>
          <w:rFonts w:ascii="Times New Roman" w:hAnsi="Times New Roman" w:cs="Times New Roman"/>
          <w:sz w:val="24"/>
          <w:szCs w:val="24"/>
        </w:rPr>
        <w:t xml:space="preserve"> in the warmth of his love</w:t>
      </w:r>
      <w:r w:rsidR="004145B7" w:rsidRPr="00553935">
        <w:rPr>
          <w:rFonts w:ascii="Times New Roman" w:hAnsi="Times New Roman" w:cs="Times New Roman"/>
          <w:sz w:val="24"/>
          <w:szCs w:val="24"/>
        </w:rPr>
        <w:t xml:space="preserve"> But unfortunately, it appears </w:t>
      </w:r>
      <w:r w:rsidR="00D1218D" w:rsidRPr="00553935">
        <w:rPr>
          <w:rFonts w:ascii="Times New Roman" w:hAnsi="Times New Roman" w:cs="Times New Roman"/>
          <w:sz w:val="24"/>
          <w:szCs w:val="24"/>
        </w:rPr>
        <w:t xml:space="preserve">to her that </w:t>
      </w:r>
      <w:r w:rsidR="004145B7" w:rsidRPr="00553935">
        <w:rPr>
          <w:rFonts w:ascii="Times New Roman" w:hAnsi="Times New Roman" w:cs="Times New Roman"/>
          <w:sz w:val="24"/>
          <w:szCs w:val="24"/>
        </w:rPr>
        <w:t>Haider is</w:t>
      </w:r>
      <w:r w:rsidR="00A22808">
        <w:rPr>
          <w:rFonts w:ascii="Times New Roman" w:hAnsi="Times New Roman" w:cs="Times New Roman"/>
          <w:sz w:val="24"/>
          <w:szCs w:val="24"/>
        </w:rPr>
        <w:t xml:space="preserve"> more inclined</w:t>
      </w:r>
      <w:r w:rsidR="003F6912" w:rsidRPr="00553935">
        <w:rPr>
          <w:rFonts w:ascii="Times New Roman" w:hAnsi="Times New Roman" w:cs="Times New Roman"/>
          <w:sz w:val="24"/>
          <w:szCs w:val="24"/>
        </w:rPr>
        <w:t xml:space="preserve"> to the love of his father’s life</w:t>
      </w:r>
      <w:r w:rsidR="006C24FE" w:rsidRPr="00553935">
        <w:rPr>
          <w:rFonts w:ascii="Times New Roman" w:hAnsi="Times New Roman" w:cs="Times New Roman"/>
          <w:sz w:val="24"/>
          <w:szCs w:val="24"/>
        </w:rPr>
        <w:t xml:space="preserve"> which is driven by an upsurge of</w:t>
      </w:r>
      <w:r w:rsidR="004145B7" w:rsidRPr="00553935">
        <w:rPr>
          <w:rFonts w:ascii="Times New Roman" w:hAnsi="Times New Roman" w:cs="Times New Roman"/>
          <w:sz w:val="24"/>
          <w:szCs w:val="24"/>
        </w:rPr>
        <w:t xml:space="preserve"> revolutionary zeal as he is </w:t>
      </w:r>
      <w:r w:rsidR="003F6912" w:rsidRPr="00553935">
        <w:rPr>
          <w:rFonts w:ascii="Times New Roman" w:hAnsi="Times New Roman" w:cs="Times New Roman"/>
          <w:sz w:val="24"/>
          <w:szCs w:val="24"/>
        </w:rPr>
        <w:t>ready to take up arms</w:t>
      </w:r>
      <w:r w:rsidR="004145B7" w:rsidRPr="00553935">
        <w:rPr>
          <w:rFonts w:ascii="Times New Roman" w:hAnsi="Times New Roman" w:cs="Times New Roman"/>
          <w:sz w:val="24"/>
          <w:szCs w:val="24"/>
        </w:rPr>
        <w:t xml:space="preserve"> like his father</w:t>
      </w:r>
      <w:r w:rsidR="003F6912" w:rsidRPr="00553935">
        <w:rPr>
          <w:rFonts w:ascii="Times New Roman" w:hAnsi="Times New Roman" w:cs="Times New Roman"/>
          <w:sz w:val="24"/>
          <w:szCs w:val="24"/>
        </w:rPr>
        <w:t xml:space="preserve"> for the revolutionary ca</w:t>
      </w:r>
      <w:r w:rsidR="00F82F41" w:rsidRPr="00553935">
        <w:rPr>
          <w:rFonts w:ascii="Times New Roman" w:hAnsi="Times New Roman" w:cs="Times New Roman"/>
          <w:sz w:val="24"/>
          <w:szCs w:val="24"/>
        </w:rPr>
        <w:t>use.</w:t>
      </w:r>
      <w:r w:rsidR="00A5589B">
        <w:rPr>
          <w:rFonts w:ascii="Times New Roman" w:hAnsi="Times New Roman" w:cs="Times New Roman"/>
          <w:sz w:val="24"/>
          <w:szCs w:val="24"/>
        </w:rPr>
        <w:t xml:space="preserve"> </w:t>
      </w:r>
      <w:r w:rsidR="00C77C00" w:rsidRPr="00553935">
        <w:rPr>
          <w:rFonts w:ascii="Times New Roman" w:hAnsi="Times New Roman" w:cs="Times New Roman"/>
          <w:sz w:val="24"/>
          <w:szCs w:val="24"/>
        </w:rPr>
        <w:t>Haider</w:t>
      </w:r>
      <w:r w:rsidR="004145B7" w:rsidRPr="00553935">
        <w:rPr>
          <w:rFonts w:ascii="Times New Roman" w:hAnsi="Times New Roman" w:cs="Times New Roman"/>
          <w:sz w:val="24"/>
          <w:szCs w:val="24"/>
        </w:rPr>
        <w:t xml:space="preserve"> </w:t>
      </w:r>
      <w:r w:rsidR="00CF7552" w:rsidRPr="00553935">
        <w:rPr>
          <w:rFonts w:ascii="Times New Roman" w:hAnsi="Times New Roman" w:cs="Times New Roman"/>
          <w:sz w:val="24"/>
          <w:szCs w:val="24"/>
        </w:rPr>
        <w:t>would have been the rightful heir to his father’s revolutionary do</w:t>
      </w:r>
      <w:r w:rsidR="004145B7" w:rsidRPr="00553935">
        <w:rPr>
          <w:rFonts w:ascii="Times New Roman" w:hAnsi="Times New Roman" w:cs="Times New Roman"/>
          <w:sz w:val="24"/>
          <w:szCs w:val="24"/>
        </w:rPr>
        <w:t>main not until his mother forces</w:t>
      </w:r>
      <w:r w:rsidR="003E5FA7" w:rsidRPr="00553935">
        <w:rPr>
          <w:rFonts w:ascii="Times New Roman" w:hAnsi="Times New Roman" w:cs="Times New Roman"/>
          <w:sz w:val="24"/>
          <w:szCs w:val="24"/>
        </w:rPr>
        <w:t xml:space="preserve"> him to leave</w:t>
      </w:r>
      <w:r w:rsidR="00CF7552" w:rsidRPr="00553935">
        <w:rPr>
          <w:rFonts w:ascii="Times New Roman" w:hAnsi="Times New Roman" w:cs="Times New Roman"/>
          <w:sz w:val="24"/>
          <w:szCs w:val="24"/>
        </w:rPr>
        <w:t xml:space="preserve"> for higher studies. </w:t>
      </w:r>
      <w:r w:rsidR="00F82F41" w:rsidRPr="00553935">
        <w:rPr>
          <w:rFonts w:ascii="Times New Roman" w:hAnsi="Times New Roman" w:cs="Times New Roman"/>
          <w:sz w:val="24"/>
          <w:szCs w:val="24"/>
        </w:rPr>
        <w:t>What is significant here is the willingness of Haider to follow his father’s dream rather than his mother’s.</w:t>
      </w:r>
      <w:r w:rsidR="00630E0A" w:rsidRPr="00553935">
        <w:rPr>
          <w:rFonts w:ascii="Times New Roman" w:hAnsi="Times New Roman" w:cs="Times New Roman"/>
          <w:sz w:val="24"/>
          <w:szCs w:val="24"/>
        </w:rPr>
        <w:t xml:space="preserve"> </w:t>
      </w:r>
      <w:r w:rsidR="00CF7552" w:rsidRPr="00553935">
        <w:rPr>
          <w:rFonts w:ascii="Times New Roman" w:hAnsi="Times New Roman" w:cs="Times New Roman"/>
          <w:sz w:val="24"/>
          <w:szCs w:val="24"/>
        </w:rPr>
        <w:t xml:space="preserve">Whatever the result may </w:t>
      </w:r>
      <w:r w:rsidR="00DC2964" w:rsidRPr="00553935">
        <w:rPr>
          <w:rFonts w:ascii="Times New Roman" w:hAnsi="Times New Roman" w:cs="Times New Roman"/>
          <w:sz w:val="24"/>
          <w:szCs w:val="24"/>
        </w:rPr>
        <w:t>have been, it finally ends</w:t>
      </w:r>
      <w:r w:rsidR="00CF7552" w:rsidRPr="00553935">
        <w:rPr>
          <w:rFonts w:ascii="Times New Roman" w:hAnsi="Times New Roman" w:cs="Times New Roman"/>
          <w:sz w:val="24"/>
          <w:szCs w:val="24"/>
        </w:rPr>
        <w:t xml:space="preserve"> in Haider continuing the tradition of militancy by taking up arms against the Indian Govt.</w:t>
      </w:r>
      <w:r w:rsidR="00DC2964" w:rsidRPr="00553935">
        <w:rPr>
          <w:rFonts w:ascii="Times New Roman" w:hAnsi="Times New Roman" w:cs="Times New Roman"/>
          <w:sz w:val="24"/>
          <w:szCs w:val="24"/>
        </w:rPr>
        <w:t xml:space="preserve"> This would make Haider</w:t>
      </w:r>
      <w:r w:rsidR="00D26BF4" w:rsidRPr="00553935">
        <w:rPr>
          <w:rFonts w:ascii="Times New Roman" w:hAnsi="Times New Roman" w:cs="Times New Roman"/>
          <w:sz w:val="24"/>
          <w:szCs w:val="24"/>
        </w:rPr>
        <w:t xml:space="preserve"> a</w:t>
      </w:r>
      <w:r w:rsidR="00DC2964" w:rsidRPr="00553935">
        <w:rPr>
          <w:rFonts w:ascii="Times New Roman" w:hAnsi="Times New Roman" w:cs="Times New Roman"/>
          <w:sz w:val="24"/>
          <w:szCs w:val="24"/>
        </w:rPr>
        <w:t xml:space="preserve"> patron of yayatian concern</w:t>
      </w:r>
      <w:r w:rsidR="00E32660" w:rsidRPr="00553935">
        <w:rPr>
          <w:rFonts w:ascii="Times New Roman" w:hAnsi="Times New Roman" w:cs="Times New Roman"/>
          <w:sz w:val="24"/>
          <w:szCs w:val="24"/>
        </w:rPr>
        <w:t xml:space="preserve"> more </w:t>
      </w:r>
      <w:r w:rsidR="0065577B" w:rsidRPr="00553935">
        <w:rPr>
          <w:rFonts w:ascii="Times New Roman" w:hAnsi="Times New Roman" w:cs="Times New Roman"/>
          <w:sz w:val="24"/>
          <w:szCs w:val="24"/>
        </w:rPr>
        <w:t>than</w:t>
      </w:r>
      <w:r w:rsidR="00DC2964" w:rsidRPr="00553935">
        <w:rPr>
          <w:rFonts w:ascii="Times New Roman" w:hAnsi="Times New Roman" w:cs="Times New Roman"/>
          <w:sz w:val="24"/>
          <w:szCs w:val="24"/>
        </w:rPr>
        <w:t xml:space="preserve"> the oedipian.</w:t>
      </w:r>
      <w:r w:rsidR="00CF7552" w:rsidRPr="00553935">
        <w:rPr>
          <w:rFonts w:ascii="Times New Roman" w:hAnsi="Times New Roman" w:cs="Times New Roman"/>
          <w:sz w:val="24"/>
          <w:szCs w:val="24"/>
        </w:rPr>
        <w:t xml:space="preserve"> </w:t>
      </w:r>
      <w:r w:rsidR="009B4DCB" w:rsidRPr="00553935">
        <w:rPr>
          <w:rFonts w:ascii="Times New Roman" w:hAnsi="Times New Roman" w:cs="Times New Roman"/>
          <w:sz w:val="24"/>
          <w:szCs w:val="24"/>
        </w:rPr>
        <w:t>There is a s</w:t>
      </w:r>
      <w:r w:rsidR="00B47871" w:rsidRPr="00553935">
        <w:rPr>
          <w:rFonts w:ascii="Times New Roman" w:hAnsi="Times New Roman" w:cs="Times New Roman"/>
          <w:sz w:val="24"/>
          <w:szCs w:val="24"/>
        </w:rPr>
        <w:t xml:space="preserve">cene </w:t>
      </w:r>
      <w:r w:rsidR="009B4DCB" w:rsidRPr="00553935">
        <w:rPr>
          <w:rFonts w:ascii="Times New Roman" w:hAnsi="Times New Roman" w:cs="Times New Roman"/>
          <w:sz w:val="24"/>
          <w:szCs w:val="24"/>
        </w:rPr>
        <w:t xml:space="preserve">in the film </w:t>
      </w:r>
      <w:r w:rsidR="00B47871" w:rsidRPr="00553935">
        <w:rPr>
          <w:rFonts w:ascii="Times New Roman" w:hAnsi="Times New Roman" w:cs="Times New Roman"/>
          <w:sz w:val="24"/>
          <w:szCs w:val="24"/>
        </w:rPr>
        <w:t xml:space="preserve">where Gajala meets </w:t>
      </w:r>
      <w:r w:rsidR="00294C60" w:rsidRPr="00553935">
        <w:rPr>
          <w:rFonts w:ascii="Times New Roman" w:hAnsi="Times New Roman" w:cs="Times New Roman"/>
          <w:sz w:val="24"/>
          <w:szCs w:val="24"/>
        </w:rPr>
        <w:t xml:space="preserve">Haider, </w:t>
      </w:r>
      <w:r w:rsidR="00912228" w:rsidRPr="00553935">
        <w:rPr>
          <w:rFonts w:ascii="Times New Roman" w:hAnsi="Times New Roman" w:cs="Times New Roman"/>
          <w:sz w:val="24"/>
          <w:szCs w:val="24"/>
        </w:rPr>
        <w:t>and</w:t>
      </w:r>
      <w:r w:rsidR="00294C60" w:rsidRPr="00553935">
        <w:rPr>
          <w:rFonts w:ascii="Times New Roman" w:hAnsi="Times New Roman" w:cs="Times New Roman"/>
          <w:sz w:val="24"/>
          <w:szCs w:val="24"/>
        </w:rPr>
        <w:t xml:space="preserve"> explains her plight</w:t>
      </w:r>
      <w:r w:rsidR="00574B93" w:rsidRPr="00553935">
        <w:rPr>
          <w:rFonts w:ascii="Times New Roman" w:hAnsi="Times New Roman" w:cs="Times New Roman"/>
          <w:sz w:val="24"/>
          <w:szCs w:val="24"/>
        </w:rPr>
        <w:t xml:space="preserve"> in trying to cling on to the consequences of her husband’s revolutionary motives. Letting out a sigh of anguish</w:t>
      </w:r>
      <w:r w:rsidR="00F23967" w:rsidRPr="00553935">
        <w:rPr>
          <w:rFonts w:ascii="Times New Roman" w:hAnsi="Times New Roman" w:cs="Times New Roman"/>
          <w:sz w:val="24"/>
          <w:szCs w:val="24"/>
        </w:rPr>
        <w:t xml:space="preserve"> she</w:t>
      </w:r>
      <w:r w:rsidR="00574B93" w:rsidRPr="00553935">
        <w:rPr>
          <w:rFonts w:ascii="Times New Roman" w:hAnsi="Times New Roman" w:cs="Times New Roman"/>
          <w:sz w:val="24"/>
          <w:szCs w:val="24"/>
        </w:rPr>
        <w:t xml:space="preserve"> tells Haider, </w:t>
      </w:r>
      <w:r w:rsidR="00574B93" w:rsidRPr="00553935">
        <w:rPr>
          <w:rFonts w:ascii="Times New Roman" w:hAnsi="Times New Roman" w:cs="Times New Roman"/>
          <w:i/>
          <w:sz w:val="24"/>
          <w:szCs w:val="24"/>
        </w:rPr>
        <w:t>Tere</w:t>
      </w:r>
      <w:r w:rsidR="004145B7" w:rsidRPr="00553935">
        <w:rPr>
          <w:rFonts w:ascii="Times New Roman" w:hAnsi="Times New Roman" w:cs="Times New Roman"/>
          <w:i/>
          <w:sz w:val="24"/>
          <w:szCs w:val="24"/>
        </w:rPr>
        <w:t xml:space="preserve"> </w:t>
      </w:r>
      <w:r w:rsidR="00574B93" w:rsidRPr="00553935">
        <w:rPr>
          <w:rFonts w:ascii="Times New Roman" w:hAnsi="Times New Roman" w:cs="Times New Roman"/>
          <w:i/>
          <w:sz w:val="24"/>
          <w:szCs w:val="24"/>
        </w:rPr>
        <w:t>khatir</w:t>
      </w:r>
      <w:r w:rsidR="004145B7" w:rsidRPr="00553935">
        <w:rPr>
          <w:rFonts w:ascii="Times New Roman" w:hAnsi="Times New Roman" w:cs="Times New Roman"/>
          <w:i/>
          <w:sz w:val="24"/>
          <w:szCs w:val="24"/>
        </w:rPr>
        <w:t xml:space="preserve"> </w:t>
      </w:r>
      <w:r w:rsidR="00574B93" w:rsidRPr="00553935">
        <w:rPr>
          <w:rFonts w:ascii="Times New Roman" w:hAnsi="Times New Roman" w:cs="Times New Roman"/>
          <w:i/>
          <w:sz w:val="24"/>
          <w:szCs w:val="24"/>
        </w:rPr>
        <w:t>marti</w:t>
      </w:r>
      <w:r w:rsidR="004145B7" w:rsidRPr="00553935">
        <w:rPr>
          <w:rFonts w:ascii="Times New Roman" w:hAnsi="Times New Roman" w:cs="Times New Roman"/>
          <w:i/>
          <w:sz w:val="24"/>
          <w:szCs w:val="24"/>
        </w:rPr>
        <w:t xml:space="preserve"> </w:t>
      </w:r>
      <w:r w:rsidR="00574B93" w:rsidRPr="00553935">
        <w:rPr>
          <w:rFonts w:ascii="Times New Roman" w:hAnsi="Times New Roman" w:cs="Times New Roman"/>
          <w:i/>
          <w:sz w:val="24"/>
          <w:szCs w:val="24"/>
        </w:rPr>
        <w:t>aanrahi</w:t>
      </w:r>
      <w:r w:rsidR="004145B7" w:rsidRPr="00553935">
        <w:rPr>
          <w:rFonts w:ascii="Times New Roman" w:hAnsi="Times New Roman" w:cs="Times New Roman"/>
          <w:i/>
          <w:sz w:val="24"/>
          <w:szCs w:val="24"/>
        </w:rPr>
        <w:t xml:space="preserve"> </w:t>
      </w:r>
      <w:r w:rsidR="00574B93" w:rsidRPr="00553935">
        <w:rPr>
          <w:rFonts w:ascii="Times New Roman" w:hAnsi="Times New Roman" w:cs="Times New Roman"/>
          <w:i/>
          <w:sz w:val="24"/>
          <w:szCs w:val="24"/>
        </w:rPr>
        <w:t>hun</w:t>
      </w:r>
      <w:r w:rsidR="001D7832">
        <w:rPr>
          <w:rFonts w:ascii="Times New Roman" w:hAnsi="Times New Roman" w:cs="Times New Roman"/>
          <w:sz w:val="24"/>
          <w:szCs w:val="24"/>
        </w:rPr>
        <w:t xml:space="preserve"> meaning its only for her son Haider that she could sustain herself amidst agony and sufferings of an unhappy marriage. </w:t>
      </w:r>
      <w:r w:rsidR="00E21C71">
        <w:rPr>
          <w:rFonts w:ascii="Times New Roman" w:hAnsi="Times New Roman" w:cs="Times New Roman"/>
          <w:sz w:val="24"/>
          <w:szCs w:val="24"/>
        </w:rPr>
        <w:t>I</w:t>
      </w:r>
      <w:r w:rsidR="00D3371E" w:rsidRPr="00553935">
        <w:rPr>
          <w:rFonts w:ascii="Times New Roman" w:hAnsi="Times New Roman" w:cs="Times New Roman"/>
          <w:sz w:val="24"/>
          <w:szCs w:val="24"/>
        </w:rPr>
        <w:t>n the manner of a negative oedipal complex</w:t>
      </w:r>
      <w:r w:rsidR="00E21C71">
        <w:rPr>
          <w:rFonts w:ascii="Times New Roman" w:hAnsi="Times New Roman" w:cs="Times New Roman"/>
          <w:sz w:val="24"/>
          <w:szCs w:val="24"/>
        </w:rPr>
        <w:t>, Haider r</w:t>
      </w:r>
      <w:r w:rsidR="005515A7">
        <w:rPr>
          <w:rFonts w:ascii="Times New Roman" w:hAnsi="Times New Roman" w:cs="Times New Roman"/>
          <w:sz w:val="24"/>
          <w:szCs w:val="24"/>
        </w:rPr>
        <w:t xml:space="preserve">efuses to see anything from his </w:t>
      </w:r>
      <w:r w:rsidR="00E21C71">
        <w:rPr>
          <w:rFonts w:ascii="Times New Roman" w:hAnsi="Times New Roman" w:cs="Times New Roman"/>
          <w:sz w:val="24"/>
          <w:szCs w:val="24"/>
        </w:rPr>
        <w:t xml:space="preserve">mothers </w:t>
      </w:r>
      <w:r w:rsidR="003678AE">
        <w:rPr>
          <w:rFonts w:ascii="Times New Roman" w:hAnsi="Times New Roman" w:cs="Times New Roman"/>
          <w:sz w:val="24"/>
          <w:szCs w:val="24"/>
        </w:rPr>
        <w:t>perspective, rising in stature as a sacrificial Yayatian figure.</w:t>
      </w:r>
      <w:r w:rsidR="00D3371E" w:rsidRPr="00553935">
        <w:rPr>
          <w:rFonts w:ascii="Times New Roman" w:hAnsi="Times New Roman" w:cs="Times New Roman"/>
          <w:sz w:val="24"/>
          <w:szCs w:val="24"/>
        </w:rPr>
        <w:t xml:space="preserve"> Sensing the birth of a negative oedipal trait, Gajala</w:t>
      </w:r>
      <w:r w:rsidR="00DD651E" w:rsidRPr="00553935">
        <w:rPr>
          <w:rFonts w:ascii="Times New Roman" w:hAnsi="Times New Roman" w:cs="Times New Roman"/>
          <w:sz w:val="24"/>
          <w:szCs w:val="24"/>
        </w:rPr>
        <w:t xml:space="preserve"> </w:t>
      </w:r>
      <w:r w:rsidR="009E0791" w:rsidRPr="00553935">
        <w:rPr>
          <w:rFonts w:ascii="Times New Roman" w:hAnsi="Times New Roman" w:cs="Times New Roman"/>
          <w:sz w:val="24"/>
          <w:szCs w:val="24"/>
        </w:rPr>
        <w:t>tells Haider</w:t>
      </w:r>
      <w:r w:rsidR="00D3371E" w:rsidRPr="00553935">
        <w:rPr>
          <w:rFonts w:ascii="Times New Roman" w:hAnsi="Times New Roman" w:cs="Times New Roman"/>
          <w:sz w:val="24"/>
          <w:szCs w:val="24"/>
        </w:rPr>
        <w:t xml:space="preserve"> that inspite of her noble thoughts for </w:t>
      </w:r>
      <w:r w:rsidR="009E0791" w:rsidRPr="00553935">
        <w:rPr>
          <w:rFonts w:ascii="Times New Roman" w:hAnsi="Times New Roman" w:cs="Times New Roman"/>
          <w:sz w:val="24"/>
          <w:szCs w:val="24"/>
        </w:rPr>
        <w:t>him</w:t>
      </w:r>
      <w:r w:rsidR="009C2D2F" w:rsidRPr="00553935">
        <w:rPr>
          <w:rFonts w:ascii="Times New Roman" w:hAnsi="Times New Roman" w:cs="Times New Roman"/>
          <w:sz w:val="24"/>
          <w:szCs w:val="24"/>
        </w:rPr>
        <w:t xml:space="preserve">, </w:t>
      </w:r>
      <w:r w:rsidR="00D3371E" w:rsidRPr="00553935">
        <w:rPr>
          <w:rFonts w:ascii="Times New Roman" w:hAnsi="Times New Roman" w:cs="Times New Roman"/>
          <w:sz w:val="24"/>
          <w:szCs w:val="24"/>
        </w:rPr>
        <w:t>she is always condemned as a villain.</w:t>
      </w:r>
      <w:r w:rsidR="00A360C9" w:rsidRPr="00553935">
        <w:rPr>
          <w:rFonts w:ascii="Times New Roman" w:hAnsi="Times New Roman" w:cs="Times New Roman"/>
          <w:sz w:val="24"/>
          <w:szCs w:val="24"/>
        </w:rPr>
        <w:t xml:space="preserve"> </w:t>
      </w:r>
      <w:r w:rsidR="0052497D" w:rsidRPr="00553935">
        <w:rPr>
          <w:rFonts w:ascii="Times New Roman" w:hAnsi="Times New Roman" w:cs="Times New Roman"/>
          <w:sz w:val="24"/>
          <w:szCs w:val="24"/>
        </w:rPr>
        <w:t xml:space="preserve">She tells Haider that </w:t>
      </w:r>
      <w:r w:rsidR="0052497D" w:rsidRPr="00553935">
        <w:rPr>
          <w:rFonts w:ascii="Times New Roman" w:hAnsi="Times New Roman" w:cs="Times New Roman"/>
          <w:i/>
          <w:sz w:val="24"/>
          <w:szCs w:val="24"/>
        </w:rPr>
        <w:t>Janti</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hu</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tu</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apne</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abbu</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ko</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m</w:t>
      </w:r>
      <w:r w:rsidR="00A360C9" w:rsidRPr="00553935">
        <w:rPr>
          <w:rFonts w:ascii="Times New Roman" w:hAnsi="Times New Roman" w:cs="Times New Roman"/>
          <w:i/>
          <w:sz w:val="24"/>
          <w:szCs w:val="24"/>
        </w:rPr>
        <w:t>ujh se jy</w:t>
      </w:r>
      <w:r w:rsidR="0052497D" w:rsidRPr="00553935">
        <w:rPr>
          <w:rFonts w:ascii="Times New Roman" w:hAnsi="Times New Roman" w:cs="Times New Roman"/>
          <w:i/>
          <w:sz w:val="24"/>
          <w:szCs w:val="24"/>
        </w:rPr>
        <w:t>ada</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pyaar</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karta</w:t>
      </w:r>
      <w:r w:rsidR="00A360C9" w:rsidRPr="00553935">
        <w:rPr>
          <w:rFonts w:ascii="Times New Roman" w:hAnsi="Times New Roman" w:cs="Times New Roman"/>
          <w:i/>
          <w:sz w:val="24"/>
          <w:szCs w:val="24"/>
        </w:rPr>
        <w:t xml:space="preserve"> </w:t>
      </w:r>
      <w:r w:rsidR="0052497D" w:rsidRPr="00553935">
        <w:rPr>
          <w:rFonts w:ascii="Times New Roman" w:hAnsi="Times New Roman" w:cs="Times New Roman"/>
          <w:i/>
          <w:sz w:val="24"/>
          <w:szCs w:val="24"/>
        </w:rPr>
        <w:t>hain</w:t>
      </w:r>
      <w:r w:rsidR="00A360C9" w:rsidRPr="00553935">
        <w:rPr>
          <w:rFonts w:ascii="Times New Roman" w:hAnsi="Times New Roman" w:cs="Times New Roman"/>
          <w:i/>
          <w:sz w:val="24"/>
          <w:szCs w:val="24"/>
        </w:rPr>
        <w:t xml:space="preserve"> </w:t>
      </w:r>
      <w:r w:rsidR="00534BEC">
        <w:rPr>
          <w:rFonts w:ascii="Times New Roman" w:hAnsi="Times New Roman" w:cs="Times New Roman"/>
          <w:sz w:val="24"/>
          <w:szCs w:val="24"/>
        </w:rPr>
        <w:t>meaning she knows that Haider loves his father more than him</w:t>
      </w:r>
      <w:r w:rsidR="00744759" w:rsidRPr="00553935">
        <w:rPr>
          <w:rFonts w:ascii="Times New Roman" w:hAnsi="Times New Roman" w:cs="Times New Roman"/>
          <w:sz w:val="24"/>
          <w:szCs w:val="24"/>
        </w:rPr>
        <w:t>.</w:t>
      </w:r>
      <w:r w:rsidR="008E1B06" w:rsidRPr="00553935">
        <w:rPr>
          <w:rFonts w:ascii="Times New Roman" w:hAnsi="Times New Roman" w:cs="Times New Roman"/>
          <w:sz w:val="24"/>
          <w:szCs w:val="24"/>
        </w:rPr>
        <w:t xml:space="preserve"> </w:t>
      </w:r>
      <w:r w:rsidR="007658D9" w:rsidRPr="00553935">
        <w:rPr>
          <w:rFonts w:ascii="Times New Roman" w:hAnsi="Times New Roman" w:cs="Times New Roman"/>
          <w:sz w:val="24"/>
          <w:szCs w:val="24"/>
        </w:rPr>
        <w:t>In the Yayati myth, the son of Sharmishtha, Puru accepts the curse of sage Shukra to redeem his father.</w:t>
      </w:r>
      <w:r w:rsidR="00E6317C">
        <w:rPr>
          <w:rFonts w:ascii="Times New Roman" w:hAnsi="Times New Roman" w:cs="Times New Roman"/>
          <w:sz w:val="24"/>
          <w:szCs w:val="24"/>
        </w:rPr>
        <w:t xml:space="preserve"> Accordingly</w:t>
      </w:r>
      <w:r w:rsidR="00114FF2">
        <w:rPr>
          <w:rFonts w:ascii="Times New Roman" w:hAnsi="Times New Roman" w:cs="Times New Roman"/>
          <w:sz w:val="24"/>
          <w:szCs w:val="24"/>
        </w:rPr>
        <w:t>,</w:t>
      </w:r>
      <w:r w:rsidR="006D4B25" w:rsidRPr="00553935">
        <w:rPr>
          <w:rFonts w:ascii="Times New Roman" w:hAnsi="Times New Roman" w:cs="Times New Roman"/>
          <w:sz w:val="24"/>
          <w:szCs w:val="24"/>
        </w:rPr>
        <w:t xml:space="preserve"> Yayati transferred his old age and sins </w:t>
      </w:r>
      <w:r w:rsidR="00D75505" w:rsidRPr="00553935">
        <w:rPr>
          <w:rFonts w:ascii="Times New Roman" w:hAnsi="Times New Roman" w:cs="Times New Roman"/>
          <w:sz w:val="24"/>
          <w:szCs w:val="24"/>
        </w:rPr>
        <w:t>to Puru, Dr</w:t>
      </w:r>
      <w:r w:rsidR="00583EBF">
        <w:rPr>
          <w:rFonts w:ascii="Times New Roman" w:hAnsi="Times New Roman" w:cs="Times New Roman"/>
          <w:sz w:val="24"/>
          <w:szCs w:val="24"/>
        </w:rPr>
        <w:t>.</w:t>
      </w:r>
      <w:r w:rsidR="00D75505" w:rsidRPr="00553935">
        <w:rPr>
          <w:rFonts w:ascii="Times New Roman" w:hAnsi="Times New Roman" w:cs="Times New Roman"/>
          <w:sz w:val="24"/>
          <w:szCs w:val="24"/>
        </w:rPr>
        <w:t xml:space="preserve"> Meer too transfers</w:t>
      </w:r>
      <w:r w:rsidR="006D4B25" w:rsidRPr="00553935">
        <w:rPr>
          <w:rFonts w:ascii="Times New Roman" w:hAnsi="Times New Roman" w:cs="Times New Roman"/>
          <w:sz w:val="24"/>
          <w:szCs w:val="24"/>
        </w:rPr>
        <w:t xml:space="preserve"> the sorrow of living with the burden of being a son to</w:t>
      </w:r>
      <w:r w:rsidR="008E1B06" w:rsidRPr="00553935">
        <w:rPr>
          <w:rFonts w:ascii="Times New Roman" w:hAnsi="Times New Roman" w:cs="Times New Roman"/>
          <w:sz w:val="24"/>
          <w:szCs w:val="24"/>
        </w:rPr>
        <w:t xml:space="preserve"> a</w:t>
      </w:r>
      <w:r w:rsidR="006D4B25" w:rsidRPr="00553935">
        <w:rPr>
          <w:rFonts w:ascii="Times New Roman" w:hAnsi="Times New Roman" w:cs="Times New Roman"/>
          <w:sz w:val="24"/>
          <w:szCs w:val="24"/>
        </w:rPr>
        <w:t xml:space="preserve"> revolutionary father to</w:t>
      </w:r>
      <w:r w:rsidR="008E1B06" w:rsidRPr="00553935">
        <w:rPr>
          <w:rFonts w:ascii="Times New Roman" w:hAnsi="Times New Roman" w:cs="Times New Roman"/>
          <w:sz w:val="24"/>
          <w:szCs w:val="24"/>
        </w:rPr>
        <w:t xml:space="preserve"> </w:t>
      </w:r>
      <w:r w:rsidR="00DD1B27" w:rsidRPr="00553935">
        <w:rPr>
          <w:rFonts w:ascii="Times New Roman" w:hAnsi="Times New Roman" w:cs="Times New Roman"/>
          <w:sz w:val="24"/>
          <w:szCs w:val="24"/>
        </w:rPr>
        <w:t>Haider.</w:t>
      </w:r>
      <w:r w:rsidR="00504AE6" w:rsidRPr="00553935">
        <w:rPr>
          <w:rFonts w:ascii="Times New Roman" w:hAnsi="Times New Roman" w:cs="Times New Roman"/>
          <w:sz w:val="24"/>
          <w:szCs w:val="24"/>
        </w:rPr>
        <w:t xml:space="preserve"> But lik</w:t>
      </w:r>
      <w:r w:rsidR="008E1B06" w:rsidRPr="00553935">
        <w:rPr>
          <w:rFonts w:ascii="Times New Roman" w:hAnsi="Times New Roman" w:cs="Times New Roman"/>
          <w:sz w:val="24"/>
          <w:szCs w:val="24"/>
        </w:rPr>
        <w:t xml:space="preserve">e Puru, Haider never complains </w:t>
      </w:r>
      <w:r w:rsidR="00504AE6" w:rsidRPr="00553935">
        <w:rPr>
          <w:rFonts w:ascii="Times New Roman" w:hAnsi="Times New Roman" w:cs="Times New Roman"/>
          <w:sz w:val="24"/>
          <w:szCs w:val="24"/>
        </w:rPr>
        <w:t>about it</w:t>
      </w:r>
      <w:r w:rsidR="00114FF2">
        <w:rPr>
          <w:rFonts w:ascii="Times New Roman" w:hAnsi="Times New Roman" w:cs="Times New Roman"/>
          <w:sz w:val="24"/>
          <w:szCs w:val="24"/>
        </w:rPr>
        <w:t xml:space="preserve"> instead submits b</w:t>
      </w:r>
      <w:r w:rsidR="0050318D">
        <w:rPr>
          <w:rFonts w:ascii="Times New Roman" w:hAnsi="Times New Roman" w:cs="Times New Roman"/>
          <w:sz w:val="24"/>
          <w:szCs w:val="24"/>
        </w:rPr>
        <w:t>efore the will of his father.</w:t>
      </w:r>
    </w:p>
    <w:p w:rsidR="00E4510E" w:rsidRDefault="0038008A" w:rsidP="00554D86">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The working of the</w:t>
      </w:r>
      <w:r w:rsidR="009E0A2F">
        <w:rPr>
          <w:rFonts w:ascii="Times New Roman" w:hAnsi="Times New Roman" w:cs="Times New Roman"/>
          <w:sz w:val="24"/>
          <w:szCs w:val="24"/>
        </w:rPr>
        <w:t xml:space="preserve"> underlying mythical realities</w:t>
      </w:r>
      <w:r w:rsidRPr="00553935">
        <w:rPr>
          <w:rFonts w:ascii="Times New Roman" w:hAnsi="Times New Roman" w:cs="Times New Roman"/>
          <w:sz w:val="24"/>
          <w:szCs w:val="24"/>
        </w:rPr>
        <w:t xml:space="preserve"> enhance</w:t>
      </w:r>
      <w:r w:rsidR="005C15FC" w:rsidRPr="00553935">
        <w:rPr>
          <w:rFonts w:ascii="Times New Roman" w:hAnsi="Times New Roman" w:cs="Times New Roman"/>
          <w:sz w:val="24"/>
          <w:szCs w:val="24"/>
        </w:rPr>
        <w:t>s</w:t>
      </w:r>
      <w:r w:rsidRPr="00553935">
        <w:rPr>
          <w:rFonts w:ascii="Times New Roman" w:hAnsi="Times New Roman" w:cs="Times New Roman"/>
          <w:sz w:val="24"/>
          <w:szCs w:val="24"/>
        </w:rPr>
        <w:t xml:space="preserve"> the </w:t>
      </w:r>
      <w:r w:rsidR="005C15FC" w:rsidRPr="00553935">
        <w:rPr>
          <w:rFonts w:ascii="Times New Roman" w:hAnsi="Times New Roman" w:cs="Times New Roman"/>
          <w:sz w:val="24"/>
          <w:szCs w:val="24"/>
        </w:rPr>
        <w:t>cognitive ability of the readers as they unite to the ideal universal truth which each culture inhales.</w:t>
      </w:r>
      <w:r w:rsidR="000E28A4" w:rsidRPr="000E28A4">
        <w:rPr>
          <w:rFonts w:ascii="Times New Roman" w:hAnsi="Times New Roman" w:cs="Times New Roman"/>
          <w:sz w:val="24"/>
          <w:szCs w:val="24"/>
        </w:rPr>
        <w:t xml:space="preserve"> </w:t>
      </w:r>
      <w:r w:rsidR="001F59ED">
        <w:rPr>
          <w:rFonts w:ascii="Times New Roman" w:hAnsi="Times New Roman" w:cs="Times New Roman"/>
          <w:sz w:val="24"/>
          <w:szCs w:val="24"/>
        </w:rPr>
        <w:t>As</w:t>
      </w:r>
      <w:r w:rsidR="000E28A4" w:rsidRPr="00553935">
        <w:rPr>
          <w:rFonts w:ascii="Times New Roman" w:hAnsi="Times New Roman" w:cs="Times New Roman"/>
          <w:sz w:val="24"/>
          <w:szCs w:val="24"/>
        </w:rPr>
        <w:t xml:space="preserve"> </w:t>
      </w:r>
      <w:r w:rsidR="00310BD9">
        <w:rPr>
          <w:rFonts w:ascii="Times New Roman" w:hAnsi="Times New Roman" w:cs="Times New Roman"/>
          <w:sz w:val="24"/>
          <w:szCs w:val="24"/>
        </w:rPr>
        <w:t>viewers one</w:t>
      </w:r>
      <w:r w:rsidR="000E28A4" w:rsidRPr="00553935">
        <w:rPr>
          <w:rFonts w:ascii="Times New Roman" w:hAnsi="Times New Roman" w:cs="Times New Roman"/>
          <w:sz w:val="24"/>
          <w:szCs w:val="24"/>
        </w:rPr>
        <w:t xml:space="preserve"> bear</w:t>
      </w:r>
      <w:r w:rsidR="00310BD9">
        <w:rPr>
          <w:rFonts w:ascii="Times New Roman" w:hAnsi="Times New Roman" w:cs="Times New Roman"/>
          <w:sz w:val="24"/>
          <w:szCs w:val="24"/>
        </w:rPr>
        <w:t>s</w:t>
      </w:r>
      <w:r w:rsidR="00B71DFB">
        <w:rPr>
          <w:rFonts w:ascii="Times New Roman" w:hAnsi="Times New Roman" w:cs="Times New Roman"/>
          <w:sz w:val="24"/>
          <w:szCs w:val="24"/>
        </w:rPr>
        <w:t xml:space="preserve"> the potential of creating ones</w:t>
      </w:r>
      <w:r w:rsidR="002128A5">
        <w:rPr>
          <w:rFonts w:ascii="Times New Roman" w:hAnsi="Times New Roman" w:cs="Times New Roman"/>
          <w:sz w:val="24"/>
          <w:szCs w:val="24"/>
        </w:rPr>
        <w:t xml:space="preserve"> own meanings based on ones</w:t>
      </w:r>
      <w:r w:rsidR="000E28A4" w:rsidRPr="00553935">
        <w:rPr>
          <w:rFonts w:ascii="Times New Roman" w:hAnsi="Times New Roman" w:cs="Times New Roman"/>
          <w:sz w:val="24"/>
          <w:szCs w:val="24"/>
        </w:rPr>
        <w:t xml:space="preserve"> own perception</w:t>
      </w:r>
      <w:r w:rsidR="00B920F9">
        <w:rPr>
          <w:rFonts w:ascii="Times New Roman" w:hAnsi="Times New Roman" w:cs="Times New Roman"/>
          <w:sz w:val="24"/>
          <w:szCs w:val="24"/>
        </w:rPr>
        <w:t xml:space="preserve"> </w:t>
      </w:r>
      <w:r w:rsidR="00673028">
        <w:rPr>
          <w:rFonts w:ascii="Times New Roman" w:hAnsi="Times New Roman" w:cs="Times New Roman"/>
          <w:sz w:val="24"/>
          <w:szCs w:val="24"/>
        </w:rPr>
        <w:t>and guided by the notion of ones</w:t>
      </w:r>
      <w:r w:rsidR="000E28A4" w:rsidRPr="00553935">
        <w:rPr>
          <w:rFonts w:ascii="Times New Roman" w:hAnsi="Times New Roman" w:cs="Times New Roman"/>
          <w:sz w:val="24"/>
          <w:szCs w:val="24"/>
        </w:rPr>
        <w:t xml:space="preserve"> culture and convention. </w:t>
      </w:r>
      <w:r w:rsidR="00343E5E" w:rsidRPr="00553935">
        <w:rPr>
          <w:rFonts w:ascii="Times New Roman" w:hAnsi="Times New Roman" w:cs="Times New Roman"/>
          <w:sz w:val="24"/>
          <w:szCs w:val="24"/>
        </w:rPr>
        <w:t xml:space="preserve"> Watching </w:t>
      </w:r>
      <w:r w:rsidR="00343E5E" w:rsidRPr="00553935">
        <w:rPr>
          <w:rFonts w:ascii="Times New Roman" w:hAnsi="Times New Roman" w:cs="Times New Roman"/>
          <w:i/>
          <w:sz w:val="24"/>
          <w:szCs w:val="24"/>
        </w:rPr>
        <w:t>Haider</w:t>
      </w:r>
      <w:r w:rsidR="004E3222" w:rsidRPr="00553935">
        <w:rPr>
          <w:rFonts w:ascii="Times New Roman" w:hAnsi="Times New Roman" w:cs="Times New Roman"/>
          <w:i/>
          <w:sz w:val="24"/>
          <w:szCs w:val="24"/>
        </w:rPr>
        <w:t xml:space="preserve"> </w:t>
      </w:r>
      <w:r w:rsidR="00B2139E" w:rsidRPr="00553935">
        <w:rPr>
          <w:rFonts w:ascii="Times New Roman" w:hAnsi="Times New Roman" w:cs="Times New Roman"/>
          <w:sz w:val="24"/>
          <w:szCs w:val="24"/>
        </w:rPr>
        <w:t>definitely</w:t>
      </w:r>
      <w:r w:rsidR="00310039" w:rsidRPr="00553935">
        <w:rPr>
          <w:rFonts w:ascii="Times New Roman" w:hAnsi="Times New Roman" w:cs="Times New Roman"/>
          <w:sz w:val="24"/>
          <w:szCs w:val="24"/>
        </w:rPr>
        <w:t xml:space="preserve"> evokes</w:t>
      </w:r>
      <w:r w:rsidR="00B2139E" w:rsidRPr="00553935">
        <w:rPr>
          <w:rFonts w:ascii="Times New Roman" w:hAnsi="Times New Roman" w:cs="Times New Roman"/>
          <w:sz w:val="24"/>
          <w:szCs w:val="24"/>
        </w:rPr>
        <w:t xml:space="preserve"> a response far from the </w:t>
      </w:r>
      <w:r w:rsidR="00AF4189">
        <w:rPr>
          <w:rFonts w:ascii="Times New Roman" w:hAnsi="Times New Roman" w:cs="Times New Roman"/>
          <w:sz w:val="24"/>
          <w:szCs w:val="24"/>
        </w:rPr>
        <w:t>textual realities</w:t>
      </w:r>
      <w:r w:rsidR="007635A5" w:rsidRPr="00553935">
        <w:rPr>
          <w:rFonts w:ascii="Times New Roman" w:hAnsi="Times New Roman" w:cs="Times New Roman"/>
          <w:sz w:val="24"/>
          <w:szCs w:val="24"/>
        </w:rPr>
        <w:t xml:space="preserve"> as</w:t>
      </w:r>
      <w:r w:rsidR="001F59ED">
        <w:rPr>
          <w:rFonts w:ascii="Times New Roman" w:hAnsi="Times New Roman" w:cs="Times New Roman"/>
          <w:sz w:val="24"/>
          <w:szCs w:val="24"/>
        </w:rPr>
        <w:t xml:space="preserve"> an Indian viewer would</w:t>
      </w:r>
      <w:r w:rsidR="007635A5" w:rsidRPr="00553935">
        <w:rPr>
          <w:rFonts w:ascii="Times New Roman" w:hAnsi="Times New Roman" w:cs="Times New Roman"/>
          <w:sz w:val="24"/>
          <w:szCs w:val="24"/>
        </w:rPr>
        <w:t xml:space="preserve"> entwine</w:t>
      </w:r>
      <w:r w:rsidR="00B2139E" w:rsidRPr="00553935">
        <w:rPr>
          <w:rFonts w:ascii="Times New Roman" w:hAnsi="Times New Roman" w:cs="Times New Roman"/>
          <w:sz w:val="24"/>
          <w:szCs w:val="24"/>
        </w:rPr>
        <w:t xml:space="preserve"> it with mythical realities</w:t>
      </w:r>
      <w:r w:rsidR="00BF5B94">
        <w:rPr>
          <w:rFonts w:ascii="Times New Roman" w:hAnsi="Times New Roman" w:cs="Times New Roman"/>
          <w:sz w:val="24"/>
          <w:szCs w:val="24"/>
        </w:rPr>
        <w:t xml:space="preserve"> significant to Indian culture and tradition</w:t>
      </w:r>
      <w:r w:rsidR="003A365F" w:rsidRPr="00553935">
        <w:rPr>
          <w:rFonts w:ascii="Times New Roman" w:hAnsi="Times New Roman" w:cs="Times New Roman"/>
          <w:sz w:val="24"/>
          <w:szCs w:val="24"/>
        </w:rPr>
        <w:t>.</w:t>
      </w:r>
      <w:r w:rsidR="00B60188">
        <w:rPr>
          <w:rFonts w:ascii="Times New Roman" w:hAnsi="Times New Roman" w:cs="Times New Roman"/>
          <w:sz w:val="24"/>
          <w:szCs w:val="24"/>
        </w:rPr>
        <w:t xml:space="preserve"> </w:t>
      </w:r>
      <w:r w:rsidR="00554D86" w:rsidRPr="00553935">
        <w:rPr>
          <w:rFonts w:ascii="Times New Roman" w:hAnsi="Times New Roman" w:cs="Times New Roman"/>
          <w:sz w:val="24"/>
          <w:szCs w:val="24"/>
        </w:rPr>
        <w:t>The film embraces the most popular forte of Bollywood which is the outpouring of spontaneous emotions through the medium of song unlike a text. The lines uttered by sentinel Francisco</w:t>
      </w:r>
      <w:r w:rsidR="00554D86">
        <w:rPr>
          <w:rFonts w:ascii="Times New Roman" w:hAnsi="Times New Roman" w:cs="Times New Roman"/>
          <w:sz w:val="24"/>
          <w:szCs w:val="24"/>
        </w:rPr>
        <w:t xml:space="preserve"> in the beginning of the text, ‘</w:t>
      </w:r>
      <w:r w:rsidR="00554D86" w:rsidRPr="00553935">
        <w:rPr>
          <w:rFonts w:ascii="Times New Roman" w:hAnsi="Times New Roman" w:cs="Times New Roman"/>
          <w:sz w:val="24"/>
          <w:szCs w:val="24"/>
        </w:rPr>
        <w:t>I am sic</w:t>
      </w:r>
      <w:r w:rsidR="00554D86">
        <w:rPr>
          <w:rFonts w:ascii="Times New Roman" w:hAnsi="Times New Roman" w:cs="Times New Roman"/>
          <w:sz w:val="24"/>
          <w:szCs w:val="24"/>
        </w:rPr>
        <w:t>k at heart’,</w:t>
      </w:r>
      <w:r w:rsidR="00554D86" w:rsidRPr="00553935">
        <w:rPr>
          <w:rFonts w:ascii="Times New Roman" w:hAnsi="Times New Roman" w:cs="Times New Roman"/>
          <w:sz w:val="24"/>
          <w:szCs w:val="24"/>
        </w:rPr>
        <w:t xml:space="preserve"> (Shakespeare</w:t>
      </w:r>
      <w:r w:rsidR="00554D86">
        <w:rPr>
          <w:rFonts w:ascii="Times New Roman" w:hAnsi="Times New Roman" w:cs="Times New Roman"/>
          <w:sz w:val="24"/>
          <w:szCs w:val="24"/>
        </w:rPr>
        <w:t xml:space="preserve"> 1992:</w:t>
      </w:r>
      <w:r w:rsidR="00554D86" w:rsidRPr="00553935">
        <w:rPr>
          <w:rFonts w:ascii="Times New Roman" w:hAnsi="Times New Roman" w:cs="Times New Roman"/>
          <w:sz w:val="24"/>
          <w:szCs w:val="24"/>
        </w:rPr>
        <w:t xml:space="preserve"> 3) carries the joyless ecstasy dominant in the film, perhaps more prominent visually than verbally. The upsurge of joyless ecstasy of human identity is captured in a song in the film Haider </w:t>
      </w:r>
      <w:r w:rsidR="00554D86" w:rsidRPr="00553935">
        <w:rPr>
          <w:rFonts w:ascii="Times New Roman" w:hAnsi="Times New Roman" w:cs="Times New Roman"/>
          <w:i/>
          <w:sz w:val="24"/>
          <w:szCs w:val="24"/>
        </w:rPr>
        <w:t>Jhelum Jhelum dhoonda kinara/ dooba suraj kin ankhon mein Jhelum hua khara /kisse pucha kitne dar se dard ko sehte jana  hain/Andhi raat ke haat pakar kar kabtak chalte jaana hain.</w:t>
      </w:r>
      <w:r w:rsidR="00554D86" w:rsidRPr="00553935">
        <w:rPr>
          <w:rFonts w:ascii="Times New Roman" w:hAnsi="Times New Roman" w:cs="Times New Roman"/>
          <w:sz w:val="24"/>
          <w:szCs w:val="24"/>
        </w:rPr>
        <w:t xml:space="preserve"> The rhetoric of film vibrating with metaphorical overtones are dealt with clarity through the mechanics of film making. The song, music and expressions of the characters smoothly mingle wit</w:t>
      </w:r>
      <w:r w:rsidR="00554D86">
        <w:rPr>
          <w:rFonts w:ascii="Times New Roman" w:hAnsi="Times New Roman" w:cs="Times New Roman"/>
          <w:sz w:val="24"/>
          <w:szCs w:val="24"/>
        </w:rPr>
        <w:t>h the emotions of the audience. ‘</w:t>
      </w:r>
      <w:r w:rsidR="00554D86" w:rsidRPr="00553935">
        <w:rPr>
          <w:rFonts w:ascii="Times New Roman" w:hAnsi="Times New Roman" w:cs="Times New Roman"/>
          <w:sz w:val="24"/>
          <w:szCs w:val="24"/>
        </w:rPr>
        <w:t>And  film of course, builds permanence into its very rhetoric of composition, seeking to perfect a definitive ver</w:t>
      </w:r>
      <w:r w:rsidR="00554D86">
        <w:rPr>
          <w:rFonts w:ascii="Times New Roman" w:hAnsi="Times New Roman" w:cs="Times New Roman"/>
          <w:sz w:val="24"/>
          <w:szCs w:val="24"/>
        </w:rPr>
        <w:t xml:space="preserve">sion of posterity’s completion’ </w:t>
      </w:r>
      <w:r w:rsidR="00554D86" w:rsidRPr="00553935">
        <w:rPr>
          <w:rFonts w:ascii="Times New Roman" w:hAnsi="Times New Roman" w:cs="Times New Roman"/>
          <w:sz w:val="24"/>
          <w:szCs w:val="24"/>
        </w:rPr>
        <w:t>(Trussler</w:t>
      </w:r>
      <w:r w:rsidR="00554D86">
        <w:rPr>
          <w:rFonts w:ascii="Times New Roman" w:hAnsi="Times New Roman" w:cs="Times New Roman"/>
          <w:sz w:val="24"/>
          <w:szCs w:val="24"/>
        </w:rPr>
        <w:t xml:space="preserve"> 1994:</w:t>
      </w:r>
      <w:r w:rsidR="00554D86" w:rsidRPr="00553935">
        <w:rPr>
          <w:rFonts w:ascii="Times New Roman" w:hAnsi="Times New Roman" w:cs="Times New Roman"/>
          <w:sz w:val="24"/>
          <w:szCs w:val="24"/>
        </w:rPr>
        <w:t xml:space="preserve"> xi-xii). The song beautifully weaves the metaphorical reality of the hopelessness of human existence through the plight of prisoners in Kashmiri prison.</w:t>
      </w:r>
      <w:r w:rsidR="00554D86">
        <w:rPr>
          <w:rFonts w:ascii="Times New Roman" w:hAnsi="Times New Roman" w:cs="Times New Roman"/>
          <w:sz w:val="24"/>
          <w:szCs w:val="24"/>
        </w:rPr>
        <w:t xml:space="preserve"> ‘</w:t>
      </w:r>
      <w:r w:rsidR="00554D86" w:rsidRPr="00553935">
        <w:rPr>
          <w:rFonts w:ascii="Times New Roman" w:hAnsi="Times New Roman" w:cs="Times New Roman"/>
          <w:sz w:val="24"/>
          <w:szCs w:val="24"/>
        </w:rPr>
        <w:t xml:space="preserve">Using the stipulating power of language as a background, what can we learn from the way music makes the mind move that would apply to a hypothetical cinema that was both precise and universal in referencing what words cannot? And with music, obviously, its </w:t>
      </w:r>
      <w:r w:rsidR="00554D86">
        <w:rPr>
          <w:rFonts w:ascii="Times New Roman" w:hAnsi="Times New Roman" w:cs="Times New Roman"/>
          <w:sz w:val="24"/>
          <w:szCs w:val="24"/>
        </w:rPr>
        <w:t>not just the mind that is moved,</w:t>
      </w:r>
      <w:r w:rsidR="00554D86" w:rsidRPr="00553935">
        <w:rPr>
          <w:rFonts w:ascii="Times New Roman" w:hAnsi="Times New Roman" w:cs="Times New Roman"/>
          <w:sz w:val="24"/>
          <w:szCs w:val="24"/>
        </w:rPr>
        <w:t xml:space="preserve"> (</w:t>
      </w:r>
      <w:r w:rsidR="00554D86">
        <w:rPr>
          <w:rFonts w:ascii="Times New Roman" w:hAnsi="Times New Roman" w:cs="Times New Roman"/>
          <w:sz w:val="24"/>
          <w:szCs w:val="24"/>
        </w:rPr>
        <w:t>Barnet</w:t>
      </w:r>
      <w:r w:rsidR="00554D86" w:rsidRPr="00553935">
        <w:rPr>
          <w:rFonts w:ascii="Times New Roman" w:hAnsi="Times New Roman" w:cs="Times New Roman"/>
          <w:sz w:val="24"/>
          <w:szCs w:val="24"/>
        </w:rPr>
        <w:t xml:space="preserve"> </w:t>
      </w:r>
      <w:r w:rsidR="00554D86">
        <w:rPr>
          <w:rFonts w:ascii="Times New Roman" w:hAnsi="Times New Roman" w:cs="Times New Roman"/>
          <w:sz w:val="24"/>
          <w:szCs w:val="24"/>
        </w:rPr>
        <w:t xml:space="preserve">2008: </w:t>
      </w:r>
      <w:r w:rsidR="00554D86" w:rsidRPr="00553935">
        <w:rPr>
          <w:rFonts w:ascii="Times New Roman" w:hAnsi="Times New Roman" w:cs="Times New Roman"/>
          <w:sz w:val="24"/>
          <w:szCs w:val="24"/>
        </w:rPr>
        <w:t>76). The song personifies river Jhelum’s tireless and hopeless search to settle down and stop flowing with voices drowned in its murderous embrace. The water becomes salty as tears of the saddened souls eclipsed by</w:t>
      </w:r>
      <w:r w:rsidR="00554D86">
        <w:rPr>
          <w:rFonts w:ascii="Times New Roman" w:hAnsi="Times New Roman" w:cs="Times New Roman"/>
          <w:sz w:val="24"/>
          <w:szCs w:val="24"/>
        </w:rPr>
        <w:t xml:space="preserve"> the grief and agony</w:t>
      </w:r>
      <w:r w:rsidR="00554D86" w:rsidRPr="00553935">
        <w:rPr>
          <w:rFonts w:ascii="Times New Roman" w:hAnsi="Times New Roman" w:cs="Times New Roman"/>
          <w:sz w:val="24"/>
          <w:szCs w:val="24"/>
        </w:rPr>
        <w:t xml:space="preserve"> mingles in its gigantic embrace. The river’s helpless plea to find a home is likened to Haider’s fruitless search of finding his father. </w:t>
      </w:r>
      <w:r w:rsidR="00554D86">
        <w:rPr>
          <w:rFonts w:ascii="Times New Roman" w:hAnsi="Times New Roman" w:cs="Times New Roman"/>
          <w:sz w:val="24"/>
          <w:szCs w:val="24"/>
        </w:rPr>
        <w:t>The search is futile as Haider seems to be</w:t>
      </w:r>
      <w:r w:rsidR="00554D86" w:rsidRPr="00553935">
        <w:rPr>
          <w:rFonts w:ascii="Times New Roman" w:hAnsi="Times New Roman" w:cs="Times New Roman"/>
          <w:sz w:val="24"/>
          <w:szCs w:val="24"/>
        </w:rPr>
        <w:t xml:space="preserve"> holding on to the hands of a dark night which emits only darkness and extinguishes the ray of hope</w:t>
      </w:r>
      <w:r w:rsidR="00554D86">
        <w:rPr>
          <w:rFonts w:ascii="Times New Roman" w:hAnsi="Times New Roman" w:cs="Times New Roman"/>
          <w:sz w:val="24"/>
          <w:szCs w:val="24"/>
        </w:rPr>
        <w:t xml:space="preserve"> flickering in his soul</w:t>
      </w:r>
      <w:r w:rsidR="00554D86" w:rsidRPr="00553935">
        <w:rPr>
          <w:rFonts w:ascii="Times New Roman" w:hAnsi="Times New Roman" w:cs="Times New Roman"/>
          <w:sz w:val="24"/>
          <w:szCs w:val="24"/>
        </w:rPr>
        <w:t>. But amidst his fickle and wavering state of mind, there seem to lie a permanent place to find his father against all odds, a trait which is negatively Oe</w:t>
      </w:r>
      <w:r w:rsidR="00554D86">
        <w:rPr>
          <w:rFonts w:ascii="Times New Roman" w:hAnsi="Times New Roman" w:cs="Times New Roman"/>
          <w:sz w:val="24"/>
          <w:szCs w:val="24"/>
        </w:rPr>
        <w:t>dipian.</w:t>
      </w:r>
    </w:p>
    <w:p w:rsidR="00222288" w:rsidRPr="00553935" w:rsidRDefault="004F5A4A" w:rsidP="0055393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417D7D" w:rsidRPr="00553935">
        <w:rPr>
          <w:rFonts w:ascii="Times New Roman" w:hAnsi="Times New Roman" w:cs="Times New Roman"/>
          <w:sz w:val="24"/>
          <w:szCs w:val="24"/>
        </w:rPr>
        <w:t xml:space="preserve">he film </w:t>
      </w:r>
      <w:r w:rsidR="00B05891" w:rsidRPr="00B05891">
        <w:rPr>
          <w:rFonts w:ascii="Times New Roman" w:hAnsi="Times New Roman" w:cs="Times New Roman"/>
          <w:i/>
          <w:sz w:val="24"/>
          <w:szCs w:val="24"/>
        </w:rPr>
        <w:t>Haider</w:t>
      </w:r>
      <w:r w:rsidR="00B05891">
        <w:rPr>
          <w:rFonts w:ascii="Times New Roman" w:hAnsi="Times New Roman" w:cs="Times New Roman"/>
          <w:sz w:val="24"/>
          <w:szCs w:val="24"/>
        </w:rPr>
        <w:t xml:space="preserve"> </w:t>
      </w:r>
      <w:r w:rsidR="00417D7D" w:rsidRPr="00553935">
        <w:rPr>
          <w:rFonts w:ascii="Times New Roman" w:hAnsi="Times New Roman" w:cs="Times New Roman"/>
          <w:sz w:val="24"/>
          <w:szCs w:val="24"/>
        </w:rPr>
        <w:t>alludes to the original text only to inherit a prismatic experience of the</w:t>
      </w:r>
      <w:r w:rsidR="00E84836">
        <w:rPr>
          <w:rFonts w:ascii="Times New Roman" w:hAnsi="Times New Roman" w:cs="Times New Roman"/>
          <w:sz w:val="24"/>
          <w:szCs w:val="24"/>
        </w:rPr>
        <w:t xml:space="preserve"> universal reality through</w:t>
      </w:r>
      <w:r w:rsidR="00417D7D" w:rsidRPr="00553935">
        <w:rPr>
          <w:rFonts w:ascii="Times New Roman" w:hAnsi="Times New Roman" w:cs="Times New Roman"/>
          <w:sz w:val="24"/>
          <w:szCs w:val="24"/>
        </w:rPr>
        <w:t xml:space="preserve"> the perception of the director and readers/audience power of reception.</w:t>
      </w:r>
      <w:r w:rsidR="00FA66B2" w:rsidRPr="00553935">
        <w:rPr>
          <w:rFonts w:ascii="Times New Roman" w:hAnsi="Times New Roman" w:cs="Times New Roman"/>
          <w:sz w:val="24"/>
          <w:szCs w:val="24"/>
        </w:rPr>
        <w:t xml:space="preserve"> It can be further stated that </w:t>
      </w:r>
      <w:r w:rsidR="00014D74">
        <w:rPr>
          <w:rFonts w:ascii="Times New Roman" w:hAnsi="Times New Roman" w:cs="Times New Roman"/>
          <w:sz w:val="24"/>
          <w:szCs w:val="24"/>
        </w:rPr>
        <w:t>‘t</w:t>
      </w:r>
      <w:r w:rsidR="00FA66B2" w:rsidRPr="00553935">
        <w:rPr>
          <w:rFonts w:ascii="Times New Roman" w:hAnsi="Times New Roman" w:cs="Times New Roman"/>
          <w:sz w:val="24"/>
          <w:szCs w:val="24"/>
        </w:rPr>
        <w:t>he inherent textuality of literature encourages the ongoing, evolving, production of meaning, and ever expanding network of textual relations</w:t>
      </w:r>
      <w:r w:rsidR="00E80D7F">
        <w:rPr>
          <w:rFonts w:ascii="Times New Roman" w:hAnsi="Times New Roman" w:cs="Times New Roman"/>
          <w:sz w:val="24"/>
          <w:szCs w:val="24"/>
        </w:rPr>
        <w:t>’</w:t>
      </w:r>
      <w:r w:rsidR="007635A5" w:rsidRPr="00553935">
        <w:rPr>
          <w:rFonts w:ascii="Times New Roman" w:hAnsi="Times New Roman" w:cs="Times New Roman"/>
          <w:i/>
          <w:sz w:val="24"/>
          <w:szCs w:val="24"/>
        </w:rPr>
        <w:t xml:space="preserve"> </w:t>
      </w:r>
      <w:r w:rsidR="00D26041" w:rsidRPr="00553935">
        <w:rPr>
          <w:rFonts w:ascii="Times New Roman" w:hAnsi="Times New Roman" w:cs="Times New Roman"/>
          <w:sz w:val="24"/>
          <w:szCs w:val="24"/>
        </w:rPr>
        <w:t>(Sanders</w:t>
      </w:r>
      <w:r w:rsidR="00183E07" w:rsidRPr="00553935">
        <w:rPr>
          <w:rFonts w:ascii="Times New Roman" w:hAnsi="Times New Roman" w:cs="Times New Roman"/>
          <w:sz w:val="24"/>
          <w:szCs w:val="24"/>
        </w:rPr>
        <w:t xml:space="preserve"> </w:t>
      </w:r>
      <w:r w:rsidR="00595D19">
        <w:rPr>
          <w:rFonts w:ascii="Times New Roman" w:hAnsi="Times New Roman" w:cs="Times New Roman"/>
          <w:sz w:val="24"/>
          <w:szCs w:val="24"/>
        </w:rPr>
        <w:t xml:space="preserve">2005: </w:t>
      </w:r>
      <w:r w:rsidR="00D26041" w:rsidRPr="00553935">
        <w:rPr>
          <w:rFonts w:ascii="Times New Roman" w:hAnsi="Times New Roman" w:cs="Times New Roman"/>
          <w:sz w:val="24"/>
          <w:szCs w:val="24"/>
        </w:rPr>
        <w:t>3)</w:t>
      </w:r>
      <w:r w:rsidR="0026221B" w:rsidRPr="00553935">
        <w:rPr>
          <w:rFonts w:ascii="Times New Roman" w:hAnsi="Times New Roman" w:cs="Times New Roman"/>
          <w:sz w:val="24"/>
          <w:szCs w:val="24"/>
        </w:rPr>
        <w:t>.</w:t>
      </w:r>
      <w:r w:rsidR="00D26041" w:rsidRPr="00553935">
        <w:rPr>
          <w:rFonts w:ascii="Times New Roman" w:hAnsi="Times New Roman" w:cs="Times New Roman"/>
          <w:sz w:val="24"/>
          <w:szCs w:val="24"/>
        </w:rPr>
        <w:t xml:space="preserve"> In other words each text whether a film or play may evoke diverse meaning depending on the cognitive, cultural and mythical understan</w:t>
      </w:r>
      <w:r w:rsidR="006E2FF7">
        <w:rPr>
          <w:rFonts w:ascii="Times New Roman" w:hAnsi="Times New Roman" w:cs="Times New Roman"/>
          <w:sz w:val="24"/>
          <w:szCs w:val="24"/>
        </w:rPr>
        <w:t>ding of the readers and viewers,</w:t>
      </w:r>
      <w:r w:rsidR="00583F58">
        <w:rPr>
          <w:rFonts w:ascii="Times New Roman" w:hAnsi="Times New Roman" w:cs="Times New Roman"/>
          <w:sz w:val="24"/>
          <w:szCs w:val="24"/>
        </w:rPr>
        <w:t>‘</w:t>
      </w:r>
      <w:r w:rsidR="007B7816" w:rsidRPr="00594AD4">
        <w:rPr>
          <w:rFonts w:ascii="Times New Roman" w:hAnsi="Times New Roman" w:cs="Times New Roman"/>
          <w:sz w:val="24"/>
          <w:szCs w:val="24"/>
        </w:rPr>
        <w:t>A</w:t>
      </w:r>
      <w:r w:rsidR="007B7816" w:rsidRPr="00553935">
        <w:rPr>
          <w:rFonts w:ascii="Times New Roman" w:hAnsi="Times New Roman" w:cs="Times New Roman"/>
          <w:sz w:val="24"/>
          <w:szCs w:val="24"/>
        </w:rPr>
        <w:t xml:space="preserve"> movie is also a text, but a special kin</w:t>
      </w:r>
      <w:r w:rsidR="00583F58">
        <w:rPr>
          <w:rFonts w:ascii="Times New Roman" w:hAnsi="Times New Roman" w:cs="Times New Roman"/>
          <w:sz w:val="24"/>
          <w:szCs w:val="24"/>
        </w:rPr>
        <w:t xml:space="preserve">d of text – an audio visual one’ </w:t>
      </w:r>
      <w:r w:rsidR="007B7816" w:rsidRPr="00553935">
        <w:rPr>
          <w:rFonts w:ascii="Times New Roman" w:hAnsi="Times New Roman" w:cs="Times New Roman"/>
          <w:sz w:val="24"/>
          <w:szCs w:val="24"/>
        </w:rPr>
        <w:t>(Dick</w:t>
      </w:r>
      <w:r w:rsidR="008D6CBF">
        <w:rPr>
          <w:rFonts w:ascii="Times New Roman" w:hAnsi="Times New Roman" w:cs="Times New Roman"/>
          <w:sz w:val="24"/>
          <w:szCs w:val="24"/>
        </w:rPr>
        <w:t xml:space="preserve"> 2010:</w:t>
      </w:r>
      <w:r w:rsidR="007B7816" w:rsidRPr="00553935">
        <w:rPr>
          <w:rFonts w:ascii="Times New Roman" w:hAnsi="Times New Roman" w:cs="Times New Roman"/>
          <w:i/>
          <w:sz w:val="24"/>
          <w:szCs w:val="24"/>
        </w:rPr>
        <w:t xml:space="preserve"> </w:t>
      </w:r>
      <w:r w:rsidR="007B7816" w:rsidRPr="00553935">
        <w:rPr>
          <w:rFonts w:ascii="Times New Roman" w:hAnsi="Times New Roman" w:cs="Times New Roman"/>
          <w:sz w:val="24"/>
          <w:szCs w:val="24"/>
        </w:rPr>
        <w:t>2 ).</w:t>
      </w:r>
      <w:r w:rsidR="00DC6D45">
        <w:rPr>
          <w:rFonts w:ascii="Times New Roman" w:hAnsi="Times New Roman" w:cs="Times New Roman"/>
          <w:sz w:val="24"/>
          <w:szCs w:val="24"/>
        </w:rPr>
        <w:t xml:space="preserve"> </w:t>
      </w:r>
      <w:r w:rsidR="000D7FF1" w:rsidRPr="00553935">
        <w:rPr>
          <w:rFonts w:ascii="Times New Roman" w:hAnsi="Times New Roman" w:cs="Times New Roman"/>
          <w:sz w:val="24"/>
          <w:szCs w:val="24"/>
        </w:rPr>
        <w:t xml:space="preserve">In </w:t>
      </w:r>
      <w:r w:rsidR="000D7FF1" w:rsidRPr="00553935">
        <w:rPr>
          <w:rFonts w:ascii="Times New Roman" w:hAnsi="Times New Roman" w:cs="Times New Roman"/>
          <w:i/>
          <w:sz w:val="24"/>
          <w:szCs w:val="24"/>
        </w:rPr>
        <w:t>Haide</w:t>
      </w:r>
      <w:r w:rsidR="004A1EFD" w:rsidRPr="00553935">
        <w:rPr>
          <w:rFonts w:ascii="Times New Roman" w:hAnsi="Times New Roman" w:cs="Times New Roman"/>
          <w:i/>
          <w:sz w:val="24"/>
          <w:szCs w:val="24"/>
        </w:rPr>
        <w:t xml:space="preserve">r </w:t>
      </w:r>
      <w:r w:rsidR="000D7FF1" w:rsidRPr="00553935">
        <w:rPr>
          <w:rFonts w:ascii="Times New Roman" w:hAnsi="Times New Roman" w:cs="Times New Roman"/>
          <w:sz w:val="24"/>
          <w:szCs w:val="24"/>
        </w:rPr>
        <w:t>the</w:t>
      </w:r>
      <w:r w:rsidR="004A1EFD" w:rsidRPr="00553935">
        <w:rPr>
          <w:rFonts w:ascii="Times New Roman" w:hAnsi="Times New Roman" w:cs="Times New Roman"/>
          <w:sz w:val="24"/>
          <w:szCs w:val="24"/>
        </w:rPr>
        <w:t xml:space="preserve"> </w:t>
      </w:r>
      <w:r w:rsidR="000D7FF1" w:rsidRPr="00553935">
        <w:rPr>
          <w:rFonts w:ascii="Times New Roman" w:hAnsi="Times New Roman" w:cs="Times New Roman"/>
          <w:sz w:val="24"/>
          <w:szCs w:val="24"/>
        </w:rPr>
        <w:t>mythical realities act as a custodial guide to the structure of the film.</w:t>
      </w:r>
      <w:r w:rsidR="0026221B" w:rsidRPr="00553935">
        <w:rPr>
          <w:rFonts w:ascii="Times New Roman" w:hAnsi="Times New Roman" w:cs="Times New Roman"/>
          <w:sz w:val="24"/>
          <w:szCs w:val="24"/>
        </w:rPr>
        <w:t xml:space="preserve"> Oscillating between the</w:t>
      </w:r>
      <w:r w:rsidR="00E1338B" w:rsidRPr="00553935">
        <w:rPr>
          <w:rFonts w:ascii="Times New Roman" w:hAnsi="Times New Roman" w:cs="Times New Roman"/>
          <w:sz w:val="24"/>
          <w:szCs w:val="24"/>
        </w:rPr>
        <w:t xml:space="preserve"> two myths, it engages in evolvobility moving away fr</w:t>
      </w:r>
      <w:r w:rsidR="006E2FF7">
        <w:rPr>
          <w:rFonts w:ascii="Times New Roman" w:hAnsi="Times New Roman" w:cs="Times New Roman"/>
          <w:sz w:val="24"/>
          <w:szCs w:val="24"/>
        </w:rPr>
        <w:t>om the apparent textual reality,</w:t>
      </w:r>
      <w:r w:rsidR="00BF6A0D">
        <w:rPr>
          <w:rFonts w:ascii="Times New Roman" w:hAnsi="Times New Roman" w:cs="Times New Roman"/>
          <w:sz w:val="24"/>
          <w:szCs w:val="24"/>
        </w:rPr>
        <w:t xml:space="preserve"> ‘</w:t>
      </w:r>
      <w:r w:rsidR="00096285" w:rsidRPr="00553935">
        <w:rPr>
          <w:rFonts w:ascii="Times New Roman" w:hAnsi="Times New Roman" w:cs="Times New Roman"/>
          <w:sz w:val="24"/>
          <w:szCs w:val="24"/>
        </w:rPr>
        <w:t>Shakespeare and non-</w:t>
      </w:r>
      <w:r w:rsidR="00D904F7" w:rsidRPr="00553935">
        <w:rPr>
          <w:rFonts w:ascii="Times New Roman" w:hAnsi="Times New Roman" w:cs="Times New Roman"/>
          <w:sz w:val="24"/>
          <w:szCs w:val="24"/>
        </w:rPr>
        <w:t>Shakespearean dramatists are trapped in a reciprocal relationship, with each canon relying on the o</w:t>
      </w:r>
      <w:r w:rsidR="00BF6A0D">
        <w:rPr>
          <w:rFonts w:ascii="Times New Roman" w:hAnsi="Times New Roman" w:cs="Times New Roman"/>
          <w:sz w:val="24"/>
          <w:szCs w:val="24"/>
        </w:rPr>
        <w:t>ther to formulate its identity’.</w:t>
      </w:r>
      <w:r w:rsidR="00096285" w:rsidRPr="00553935">
        <w:rPr>
          <w:rFonts w:ascii="Times New Roman" w:hAnsi="Times New Roman" w:cs="Times New Roman"/>
          <w:sz w:val="24"/>
          <w:szCs w:val="24"/>
        </w:rPr>
        <w:t xml:space="preserve"> </w:t>
      </w:r>
      <w:r w:rsidR="00183E07" w:rsidRPr="00553935">
        <w:rPr>
          <w:rFonts w:ascii="Times New Roman" w:hAnsi="Times New Roman" w:cs="Times New Roman"/>
          <w:sz w:val="24"/>
          <w:szCs w:val="24"/>
        </w:rPr>
        <w:t xml:space="preserve">(Clement </w:t>
      </w:r>
      <w:r w:rsidR="003D6E49">
        <w:rPr>
          <w:rFonts w:ascii="Times New Roman" w:hAnsi="Times New Roman" w:cs="Times New Roman"/>
          <w:sz w:val="24"/>
          <w:szCs w:val="24"/>
        </w:rPr>
        <w:t xml:space="preserve">2015: </w:t>
      </w:r>
      <w:r w:rsidR="005032A0" w:rsidRPr="00553935">
        <w:rPr>
          <w:rFonts w:ascii="Times New Roman" w:hAnsi="Times New Roman" w:cs="Times New Roman"/>
          <w:sz w:val="24"/>
          <w:szCs w:val="24"/>
        </w:rPr>
        <w:t>2).</w:t>
      </w:r>
      <w:r w:rsidR="00F0564E" w:rsidRPr="00553935">
        <w:rPr>
          <w:rFonts w:ascii="Times New Roman" w:hAnsi="Times New Roman" w:cs="Times New Roman"/>
          <w:sz w:val="24"/>
          <w:szCs w:val="24"/>
        </w:rPr>
        <w:t xml:space="preserve"> An adaptation of Shakespeare’s </w:t>
      </w:r>
      <w:r w:rsidR="00F0564E" w:rsidRPr="00553935">
        <w:rPr>
          <w:rFonts w:ascii="Times New Roman" w:hAnsi="Times New Roman" w:cs="Times New Roman"/>
          <w:i/>
          <w:sz w:val="24"/>
          <w:szCs w:val="24"/>
        </w:rPr>
        <w:t>Hamlet</w:t>
      </w:r>
      <w:r w:rsidR="004A1EFD" w:rsidRPr="00553935">
        <w:rPr>
          <w:rFonts w:ascii="Times New Roman" w:hAnsi="Times New Roman" w:cs="Times New Roman"/>
          <w:i/>
          <w:sz w:val="24"/>
          <w:szCs w:val="24"/>
        </w:rPr>
        <w:t xml:space="preserve"> </w:t>
      </w:r>
      <w:r w:rsidR="00F0564E" w:rsidRPr="00553935">
        <w:rPr>
          <w:rFonts w:ascii="Times New Roman" w:hAnsi="Times New Roman" w:cs="Times New Roman"/>
          <w:sz w:val="24"/>
          <w:szCs w:val="24"/>
        </w:rPr>
        <w:t>the</w:t>
      </w:r>
      <w:r w:rsidR="004A1EFD" w:rsidRPr="00553935">
        <w:rPr>
          <w:rFonts w:ascii="Times New Roman" w:hAnsi="Times New Roman" w:cs="Times New Roman"/>
          <w:sz w:val="24"/>
          <w:szCs w:val="24"/>
        </w:rPr>
        <w:t xml:space="preserve"> </w:t>
      </w:r>
      <w:r w:rsidR="00F0564E" w:rsidRPr="00553935">
        <w:rPr>
          <w:rFonts w:ascii="Times New Roman" w:hAnsi="Times New Roman" w:cs="Times New Roman"/>
          <w:sz w:val="24"/>
          <w:szCs w:val="24"/>
        </w:rPr>
        <w:t>film</w:t>
      </w:r>
      <w:r w:rsidR="004A1EFD" w:rsidRPr="00553935">
        <w:rPr>
          <w:rFonts w:ascii="Times New Roman" w:hAnsi="Times New Roman" w:cs="Times New Roman"/>
          <w:sz w:val="24"/>
          <w:szCs w:val="24"/>
        </w:rPr>
        <w:t xml:space="preserve"> </w:t>
      </w:r>
      <w:r w:rsidR="00FA030B" w:rsidRPr="00553935">
        <w:rPr>
          <w:rFonts w:ascii="Times New Roman" w:hAnsi="Times New Roman" w:cs="Times New Roman"/>
          <w:i/>
          <w:sz w:val="24"/>
          <w:szCs w:val="24"/>
        </w:rPr>
        <w:t>Haider</w:t>
      </w:r>
      <w:r w:rsidR="00F0564E" w:rsidRPr="00553935">
        <w:rPr>
          <w:rFonts w:ascii="Times New Roman" w:hAnsi="Times New Roman" w:cs="Times New Roman"/>
          <w:sz w:val="24"/>
          <w:szCs w:val="24"/>
        </w:rPr>
        <w:t xml:space="preserve"> questions the European norm of the play being replete with id</w:t>
      </w:r>
      <w:r w:rsidR="0009266B" w:rsidRPr="00553935">
        <w:rPr>
          <w:rFonts w:ascii="Times New Roman" w:hAnsi="Times New Roman" w:cs="Times New Roman"/>
          <w:sz w:val="24"/>
          <w:szCs w:val="24"/>
        </w:rPr>
        <w:t>eas of Oedipal realities only since</w:t>
      </w:r>
      <w:r w:rsidR="00F0564E" w:rsidRPr="00553935">
        <w:rPr>
          <w:rFonts w:ascii="Times New Roman" w:hAnsi="Times New Roman" w:cs="Times New Roman"/>
          <w:sz w:val="24"/>
          <w:szCs w:val="24"/>
        </w:rPr>
        <w:t xml:space="preserve"> there is a strong and significant presence of the working of the Yayati myth</w:t>
      </w:r>
      <w:r w:rsidR="00FA030B" w:rsidRPr="00553935">
        <w:rPr>
          <w:rFonts w:ascii="Times New Roman" w:hAnsi="Times New Roman" w:cs="Times New Roman"/>
          <w:sz w:val="24"/>
          <w:szCs w:val="24"/>
        </w:rPr>
        <w:t xml:space="preserve"> in it.</w:t>
      </w:r>
      <w:r w:rsidR="00565F43" w:rsidRPr="00553935">
        <w:rPr>
          <w:rFonts w:ascii="Times New Roman" w:hAnsi="Times New Roman" w:cs="Times New Roman"/>
          <w:sz w:val="24"/>
          <w:szCs w:val="24"/>
        </w:rPr>
        <w:t xml:space="preserve"> Vishal Bharadwaj while maintaining the Oedipal notion</w:t>
      </w:r>
      <w:r w:rsidR="008B10AA" w:rsidRPr="00553935">
        <w:rPr>
          <w:rFonts w:ascii="Times New Roman" w:hAnsi="Times New Roman" w:cs="Times New Roman"/>
          <w:sz w:val="24"/>
          <w:szCs w:val="24"/>
        </w:rPr>
        <w:t xml:space="preserve"> true to the European psyche</w:t>
      </w:r>
      <w:r w:rsidR="00666C53" w:rsidRPr="00553935">
        <w:rPr>
          <w:rFonts w:ascii="Times New Roman" w:hAnsi="Times New Roman" w:cs="Times New Roman"/>
          <w:sz w:val="24"/>
          <w:szCs w:val="24"/>
        </w:rPr>
        <w:t xml:space="preserve"> </w:t>
      </w:r>
      <w:r w:rsidR="0067551F" w:rsidRPr="00553935">
        <w:rPr>
          <w:rFonts w:ascii="Times New Roman" w:hAnsi="Times New Roman" w:cs="Times New Roman"/>
          <w:sz w:val="24"/>
          <w:szCs w:val="24"/>
        </w:rPr>
        <w:t xml:space="preserve">may have </w:t>
      </w:r>
      <w:r w:rsidR="00565F43" w:rsidRPr="00553935">
        <w:rPr>
          <w:rFonts w:ascii="Times New Roman" w:hAnsi="Times New Roman" w:cs="Times New Roman"/>
          <w:sz w:val="24"/>
          <w:szCs w:val="24"/>
        </w:rPr>
        <w:t>unconsciously</w:t>
      </w:r>
      <w:r w:rsidR="00666C53" w:rsidRPr="00553935">
        <w:rPr>
          <w:rFonts w:ascii="Times New Roman" w:hAnsi="Times New Roman" w:cs="Times New Roman"/>
          <w:sz w:val="24"/>
          <w:szCs w:val="24"/>
        </w:rPr>
        <w:t xml:space="preserve"> </w:t>
      </w:r>
      <w:r w:rsidR="00CC66D4" w:rsidRPr="00553935">
        <w:rPr>
          <w:rFonts w:ascii="Times New Roman" w:hAnsi="Times New Roman" w:cs="Times New Roman"/>
          <w:sz w:val="24"/>
          <w:szCs w:val="24"/>
        </w:rPr>
        <w:t>woven</w:t>
      </w:r>
      <w:r w:rsidR="00565F43" w:rsidRPr="00553935">
        <w:rPr>
          <w:rFonts w:ascii="Times New Roman" w:hAnsi="Times New Roman" w:cs="Times New Roman"/>
          <w:sz w:val="24"/>
          <w:szCs w:val="24"/>
        </w:rPr>
        <w:t xml:space="preserve"> a strong influence of the Yayati myth due to the submerged yet not dormant primeval consciousness.</w:t>
      </w:r>
    </w:p>
    <w:p w:rsidR="000D7FF1" w:rsidRPr="00553935" w:rsidRDefault="00FB3832"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 The</w:t>
      </w:r>
      <w:r w:rsidR="00565F43" w:rsidRPr="00553935">
        <w:rPr>
          <w:rFonts w:ascii="Times New Roman" w:hAnsi="Times New Roman" w:cs="Times New Roman"/>
          <w:sz w:val="24"/>
          <w:szCs w:val="24"/>
        </w:rPr>
        <w:t xml:space="preserve"> film could be </w:t>
      </w:r>
      <w:r w:rsidR="005368C2" w:rsidRPr="00553935">
        <w:rPr>
          <w:rFonts w:ascii="Times New Roman" w:hAnsi="Times New Roman" w:cs="Times New Roman"/>
          <w:sz w:val="24"/>
          <w:szCs w:val="24"/>
        </w:rPr>
        <w:t>considered a</w:t>
      </w:r>
      <w:r w:rsidR="00666C53" w:rsidRPr="00553935">
        <w:rPr>
          <w:rFonts w:ascii="Times New Roman" w:hAnsi="Times New Roman" w:cs="Times New Roman"/>
          <w:sz w:val="24"/>
          <w:szCs w:val="24"/>
        </w:rPr>
        <w:t xml:space="preserve"> </w:t>
      </w:r>
      <w:r w:rsidR="00565F43" w:rsidRPr="00553935">
        <w:rPr>
          <w:rFonts w:ascii="Times New Roman" w:hAnsi="Times New Roman" w:cs="Times New Roman"/>
          <w:sz w:val="24"/>
          <w:szCs w:val="24"/>
        </w:rPr>
        <w:t xml:space="preserve">concoction of the two </w:t>
      </w:r>
      <w:r w:rsidR="005368C2" w:rsidRPr="00553935">
        <w:rPr>
          <w:rFonts w:ascii="Times New Roman" w:hAnsi="Times New Roman" w:cs="Times New Roman"/>
          <w:sz w:val="24"/>
          <w:szCs w:val="24"/>
        </w:rPr>
        <w:t>psyches,</w:t>
      </w:r>
      <w:r w:rsidR="00565F43" w:rsidRPr="00553935">
        <w:rPr>
          <w:rFonts w:ascii="Times New Roman" w:hAnsi="Times New Roman" w:cs="Times New Roman"/>
          <w:sz w:val="24"/>
          <w:szCs w:val="24"/>
        </w:rPr>
        <w:t xml:space="preserve"> Indian and European merging with the same universal or collective consciousness.</w:t>
      </w:r>
      <w:r w:rsidR="00033145" w:rsidRPr="00553935">
        <w:rPr>
          <w:rFonts w:ascii="Times New Roman" w:hAnsi="Times New Roman" w:cs="Times New Roman"/>
          <w:sz w:val="24"/>
          <w:szCs w:val="24"/>
        </w:rPr>
        <w:t xml:space="preserve"> Both </w:t>
      </w:r>
      <w:r w:rsidR="00033145" w:rsidRPr="00553935">
        <w:rPr>
          <w:rFonts w:ascii="Times New Roman" w:hAnsi="Times New Roman" w:cs="Times New Roman"/>
          <w:i/>
          <w:sz w:val="24"/>
          <w:szCs w:val="24"/>
        </w:rPr>
        <w:t>Haider</w:t>
      </w:r>
      <w:r w:rsidR="00033145" w:rsidRPr="00553935">
        <w:rPr>
          <w:rFonts w:ascii="Times New Roman" w:hAnsi="Times New Roman" w:cs="Times New Roman"/>
          <w:sz w:val="24"/>
          <w:szCs w:val="24"/>
        </w:rPr>
        <w:t xml:space="preserve"> and </w:t>
      </w:r>
      <w:r w:rsidR="00033145" w:rsidRPr="00553935">
        <w:rPr>
          <w:rFonts w:ascii="Times New Roman" w:hAnsi="Times New Roman" w:cs="Times New Roman"/>
          <w:i/>
          <w:sz w:val="24"/>
          <w:szCs w:val="24"/>
        </w:rPr>
        <w:t>Hamlet</w:t>
      </w:r>
      <w:r w:rsidR="00033145" w:rsidRPr="00553935">
        <w:rPr>
          <w:rFonts w:ascii="Times New Roman" w:hAnsi="Times New Roman" w:cs="Times New Roman"/>
          <w:sz w:val="24"/>
          <w:szCs w:val="24"/>
        </w:rPr>
        <w:t xml:space="preserve"> embody an engagement with a strong introspective and reflective consciousness thr</w:t>
      </w:r>
      <w:r w:rsidR="0025313E">
        <w:rPr>
          <w:rFonts w:ascii="Times New Roman" w:hAnsi="Times New Roman" w:cs="Times New Roman"/>
          <w:sz w:val="24"/>
          <w:szCs w:val="24"/>
        </w:rPr>
        <w:t>oughout the film and the play, ‘</w:t>
      </w:r>
      <w:r w:rsidR="00033145" w:rsidRPr="00553935">
        <w:rPr>
          <w:rFonts w:ascii="Times New Roman" w:hAnsi="Times New Roman" w:cs="Times New Roman"/>
          <w:sz w:val="24"/>
          <w:szCs w:val="24"/>
        </w:rPr>
        <w:t>When</w:t>
      </w:r>
      <w:r w:rsidR="00D00FB3" w:rsidRPr="00553935">
        <w:rPr>
          <w:rFonts w:ascii="Times New Roman" w:hAnsi="Times New Roman" w:cs="Times New Roman"/>
          <w:sz w:val="24"/>
          <w:szCs w:val="24"/>
        </w:rPr>
        <w:t xml:space="preserve"> we think about consciousness we may have in mind highly complex mental activities, such as reflective self consciousness or introspective consciousness, of which perhap</w:t>
      </w:r>
      <w:r w:rsidR="00183E07" w:rsidRPr="00553935">
        <w:rPr>
          <w:rFonts w:ascii="Times New Roman" w:hAnsi="Times New Roman" w:cs="Times New Roman"/>
          <w:sz w:val="24"/>
          <w:szCs w:val="24"/>
        </w:rPr>
        <w:t>s only human beings are capable</w:t>
      </w:r>
      <w:r w:rsidR="0025313E">
        <w:rPr>
          <w:rFonts w:ascii="Times New Roman" w:hAnsi="Times New Roman" w:cs="Times New Roman"/>
          <w:sz w:val="24"/>
          <w:szCs w:val="24"/>
        </w:rPr>
        <w:t xml:space="preserve">’ </w:t>
      </w:r>
      <w:r w:rsidR="00183E07" w:rsidRPr="00553935">
        <w:rPr>
          <w:rFonts w:ascii="Times New Roman" w:hAnsi="Times New Roman" w:cs="Times New Roman"/>
          <w:sz w:val="24"/>
          <w:szCs w:val="24"/>
        </w:rPr>
        <w:t>(Trussler</w:t>
      </w:r>
      <w:r w:rsidR="00770BC7">
        <w:rPr>
          <w:rFonts w:ascii="Times New Roman" w:hAnsi="Times New Roman" w:cs="Times New Roman"/>
          <w:sz w:val="24"/>
          <w:szCs w:val="24"/>
        </w:rPr>
        <w:t xml:space="preserve"> 1994:</w:t>
      </w:r>
      <w:r w:rsidR="00183E07" w:rsidRPr="00553935">
        <w:rPr>
          <w:rFonts w:ascii="Times New Roman" w:hAnsi="Times New Roman" w:cs="Times New Roman"/>
          <w:sz w:val="24"/>
          <w:szCs w:val="24"/>
        </w:rPr>
        <w:t xml:space="preserve"> </w:t>
      </w:r>
      <w:r w:rsidR="00415FB4" w:rsidRPr="00553935">
        <w:rPr>
          <w:rFonts w:ascii="Times New Roman" w:hAnsi="Times New Roman" w:cs="Times New Roman"/>
          <w:sz w:val="24"/>
          <w:szCs w:val="24"/>
        </w:rPr>
        <w:t>9).</w:t>
      </w:r>
      <w:r w:rsidR="00C80D92" w:rsidRPr="00553935">
        <w:rPr>
          <w:rFonts w:ascii="Times New Roman" w:hAnsi="Times New Roman" w:cs="Times New Roman"/>
          <w:sz w:val="24"/>
          <w:szCs w:val="24"/>
        </w:rPr>
        <w:t xml:space="preserve"> There are many sig</w:t>
      </w:r>
      <w:r w:rsidR="005D5A96" w:rsidRPr="00553935">
        <w:rPr>
          <w:rFonts w:ascii="Times New Roman" w:hAnsi="Times New Roman" w:cs="Times New Roman"/>
          <w:sz w:val="24"/>
          <w:szCs w:val="24"/>
        </w:rPr>
        <w:t>nifiers in the fi</w:t>
      </w:r>
      <w:r w:rsidR="00545BF0" w:rsidRPr="00553935">
        <w:rPr>
          <w:rFonts w:ascii="Times New Roman" w:hAnsi="Times New Roman" w:cs="Times New Roman"/>
          <w:sz w:val="24"/>
          <w:szCs w:val="24"/>
        </w:rPr>
        <w:t>lm which point</w:t>
      </w:r>
      <w:r w:rsidR="00C80D92" w:rsidRPr="00553935">
        <w:rPr>
          <w:rFonts w:ascii="Times New Roman" w:hAnsi="Times New Roman" w:cs="Times New Roman"/>
          <w:sz w:val="24"/>
          <w:szCs w:val="24"/>
        </w:rPr>
        <w:t xml:space="preserve"> to the working of the two opposing myths. </w:t>
      </w:r>
      <w:r w:rsidR="005368C2" w:rsidRPr="00553935">
        <w:rPr>
          <w:rFonts w:ascii="Times New Roman" w:hAnsi="Times New Roman" w:cs="Times New Roman"/>
          <w:sz w:val="24"/>
          <w:szCs w:val="24"/>
        </w:rPr>
        <w:t>These assumptions validate</w:t>
      </w:r>
      <w:r w:rsidR="00C80D92" w:rsidRPr="00553935">
        <w:rPr>
          <w:rFonts w:ascii="Times New Roman" w:hAnsi="Times New Roman" w:cs="Times New Roman"/>
          <w:sz w:val="24"/>
          <w:szCs w:val="24"/>
        </w:rPr>
        <w:t xml:space="preserve"> itself through the ensemble of elements found in the collective consciousness of the people. </w:t>
      </w:r>
      <w:r w:rsidR="00FA4F4A" w:rsidRPr="00553935">
        <w:rPr>
          <w:rFonts w:ascii="Times New Roman" w:hAnsi="Times New Roman" w:cs="Times New Roman"/>
          <w:sz w:val="24"/>
          <w:szCs w:val="24"/>
        </w:rPr>
        <w:t xml:space="preserve">In Bharadwaj we could find a strong influence of Shakespeare coupled with a fidelity to the ethics of his cultural consciousness. </w:t>
      </w:r>
      <w:r w:rsidR="00FA4F4A" w:rsidRPr="00553935">
        <w:rPr>
          <w:rFonts w:ascii="Times New Roman" w:hAnsi="Times New Roman" w:cs="Times New Roman"/>
          <w:i/>
          <w:sz w:val="24"/>
          <w:szCs w:val="24"/>
        </w:rPr>
        <w:t>Haider</w:t>
      </w:r>
      <w:r w:rsidR="00666C53" w:rsidRPr="00553935">
        <w:rPr>
          <w:rFonts w:ascii="Times New Roman" w:hAnsi="Times New Roman" w:cs="Times New Roman"/>
          <w:sz w:val="24"/>
          <w:szCs w:val="24"/>
        </w:rPr>
        <w:t xml:space="preserve"> </w:t>
      </w:r>
      <w:r w:rsidR="00022CC7" w:rsidRPr="00553935">
        <w:rPr>
          <w:rFonts w:ascii="Times New Roman" w:hAnsi="Times New Roman" w:cs="Times New Roman"/>
          <w:sz w:val="24"/>
          <w:szCs w:val="24"/>
        </w:rPr>
        <w:t>deconstructs the notion of a prodigal son as he is all set to fight for the dignity and self respect of his father.</w:t>
      </w:r>
      <w:r w:rsidR="00666C53" w:rsidRPr="00553935">
        <w:rPr>
          <w:rFonts w:ascii="Times New Roman" w:hAnsi="Times New Roman" w:cs="Times New Roman"/>
          <w:sz w:val="24"/>
          <w:szCs w:val="24"/>
        </w:rPr>
        <w:t xml:space="preserve"> </w:t>
      </w:r>
      <w:r w:rsidR="00555E83" w:rsidRPr="00553935">
        <w:rPr>
          <w:rFonts w:ascii="Times New Roman" w:hAnsi="Times New Roman" w:cs="Times New Roman"/>
          <w:sz w:val="24"/>
          <w:szCs w:val="24"/>
        </w:rPr>
        <w:t>Displaying traits of a negative Oedipal complex,</w:t>
      </w:r>
      <w:r w:rsidR="00491676" w:rsidRPr="00553935">
        <w:rPr>
          <w:rFonts w:ascii="Times New Roman" w:hAnsi="Times New Roman" w:cs="Times New Roman"/>
          <w:sz w:val="24"/>
          <w:szCs w:val="24"/>
        </w:rPr>
        <w:t xml:space="preserve"> as found in </w:t>
      </w:r>
      <w:r w:rsidR="00491676" w:rsidRPr="00553935">
        <w:rPr>
          <w:rFonts w:ascii="Times New Roman" w:hAnsi="Times New Roman" w:cs="Times New Roman"/>
          <w:i/>
          <w:sz w:val="24"/>
          <w:szCs w:val="24"/>
        </w:rPr>
        <w:t>Hamlet</w:t>
      </w:r>
      <w:r w:rsidR="00005348" w:rsidRPr="00553935">
        <w:rPr>
          <w:rFonts w:ascii="Times New Roman" w:hAnsi="Times New Roman" w:cs="Times New Roman"/>
          <w:sz w:val="24"/>
          <w:szCs w:val="24"/>
        </w:rPr>
        <w:t xml:space="preserve"> Haider challenges</w:t>
      </w:r>
      <w:r w:rsidR="00555E83" w:rsidRPr="00553935">
        <w:rPr>
          <w:rFonts w:ascii="Times New Roman" w:hAnsi="Times New Roman" w:cs="Times New Roman"/>
          <w:sz w:val="24"/>
          <w:szCs w:val="24"/>
        </w:rPr>
        <w:t xml:space="preserve"> his mothers claim of </w:t>
      </w:r>
      <w:r w:rsidR="0000651D" w:rsidRPr="00553935">
        <w:rPr>
          <w:rFonts w:ascii="Times New Roman" w:hAnsi="Times New Roman" w:cs="Times New Roman"/>
          <w:sz w:val="24"/>
          <w:szCs w:val="24"/>
        </w:rPr>
        <w:t>his father being irresponsible in his relationships</w:t>
      </w:r>
      <w:r w:rsidR="0072006C" w:rsidRPr="00553935">
        <w:rPr>
          <w:rFonts w:ascii="Times New Roman" w:hAnsi="Times New Roman" w:cs="Times New Roman"/>
          <w:sz w:val="24"/>
          <w:szCs w:val="24"/>
        </w:rPr>
        <w:t>.</w:t>
      </w:r>
      <w:r w:rsidR="008946B5">
        <w:rPr>
          <w:rFonts w:ascii="Times New Roman" w:hAnsi="Times New Roman" w:cs="Times New Roman"/>
          <w:sz w:val="24"/>
          <w:szCs w:val="24"/>
        </w:rPr>
        <w:t xml:space="preserve"> </w:t>
      </w:r>
      <w:r w:rsidR="00443DFF" w:rsidRPr="00553935">
        <w:rPr>
          <w:rFonts w:ascii="Times New Roman" w:hAnsi="Times New Roman" w:cs="Times New Roman"/>
          <w:sz w:val="24"/>
          <w:szCs w:val="24"/>
        </w:rPr>
        <w:t>The lack of</w:t>
      </w:r>
      <w:r w:rsidR="00666C53" w:rsidRPr="00553935">
        <w:rPr>
          <w:rFonts w:ascii="Times New Roman" w:hAnsi="Times New Roman" w:cs="Times New Roman"/>
          <w:sz w:val="24"/>
          <w:szCs w:val="24"/>
        </w:rPr>
        <w:t xml:space="preserve"> </w:t>
      </w:r>
      <w:r w:rsidR="00C94317" w:rsidRPr="00553935">
        <w:rPr>
          <w:rFonts w:ascii="Times New Roman" w:hAnsi="Times New Roman" w:cs="Times New Roman"/>
          <w:sz w:val="24"/>
          <w:szCs w:val="24"/>
        </w:rPr>
        <w:t>happiness</w:t>
      </w:r>
      <w:r w:rsidR="0093777C">
        <w:rPr>
          <w:rFonts w:ascii="Times New Roman" w:hAnsi="Times New Roman" w:cs="Times New Roman"/>
          <w:sz w:val="24"/>
          <w:szCs w:val="24"/>
        </w:rPr>
        <w:t xml:space="preserve"> in her life</w:t>
      </w:r>
      <w:r w:rsidR="00C94317" w:rsidRPr="00553935">
        <w:rPr>
          <w:rFonts w:ascii="Times New Roman" w:hAnsi="Times New Roman" w:cs="Times New Roman"/>
          <w:sz w:val="24"/>
          <w:szCs w:val="24"/>
        </w:rPr>
        <w:t xml:space="preserve"> takes</w:t>
      </w:r>
      <w:r w:rsidR="00532ED3" w:rsidRPr="00553935">
        <w:rPr>
          <w:rFonts w:ascii="Times New Roman" w:hAnsi="Times New Roman" w:cs="Times New Roman"/>
          <w:sz w:val="24"/>
          <w:szCs w:val="24"/>
        </w:rPr>
        <w:t xml:space="preserve"> shape </w:t>
      </w:r>
      <w:r w:rsidR="00443DFF" w:rsidRPr="00553935">
        <w:rPr>
          <w:rFonts w:ascii="Times New Roman" w:hAnsi="Times New Roman" w:cs="Times New Roman"/>
          <w:sz w:val="24"/>
          <w:szCs w:val="24"/>
        </w:rPr>
        <w:t xml:space="preserve">in </w:t>
      </w:r>
      <w:r w:rsidR="00532ED3" w:rsidRPr="00553935">
        <w:rPr>
          <w:rFonts w:ascii="Times New Roman" w:hAnsi="Times New Roman" w:cs="Times New Roman"/>
          <w:sz w:val="24"/>
          <w:szCs w:val="24"/>
        </w:rPr>
        <w:t>the absurdity of</w:t>
      </w:r>
      <w:r w:rsidR="00761D29">
        <w:rPr>
          <w:rFonts w:ascii="Times New Roman" w:hAnsi="Times New Roman" w:cs="Times New Roman"/>
          <w:sz w:val="24"/>
          <w:szCs w:val="24"/>
        </w:rPr>
        <w:t xml:space="preserve"> his</w:t>
      </w:r>
      <w:r w:rsidR="00532ED3" w:rsidRPr="00553935">
        <w:rPr>
          <w:rFonts w:ascii="Times New Roman" w:hAnsi="Times New Roman" w:cs="Times New Roman"/>
          <w:sz w:val="24"/>
          <w:szCs w:val="24"/>
        </w:rPr>
        <w:t xml:space="preserve"> arrival </w:t>
      </w:r>
      <w:r w:rsidR="00C94317" w:rsidRPr="00553935">
        <w:rPr>
          <w:rFonts w:ascii="Times New Roman" w:hAnsi="Times New Roman" w:cs="Times New Roman"/>
          <w:sz w:val="24"/>
          <w:szCs w:val="24"/>
        </w:rPr>
        <w:t xml:space="preserve">and </w:t>
      </w:r>
      <w:r w:rsidR="00356851" w:rsidRPr="00553935">
        <w:rPr>
          <w:rFonts w:ascii="Times New Roman" w:hAnsi="Times New Roman" w:cs="Times New Roman"/>
          <w:sz w:val="24"/>
          <w:szCs w:val="24"/>
        </w:rPr>
        <w:t xml:space="preserve">prolongs itself even after his death. In other words, earlier </w:t>
      </w:r>
      <w:r w:rsidR="00212BE2" w:rsidRPr="00553935">
        <w:rPr>
          <w:rFonts w:ascii="Times New Roman" w:hAnsi="Times New Roman" w:cs="Times New Roman"/>
          <w:sz w:val="24"/>
          <w:szCs w:val="24"/>
        </w:rPr>
        <w:t>Gajala, Haider’s mother</w:t>
      </w:r>
      <w:r w:rsidR="00D62CCA" w:rsidRPr="00553935">
        <w:rPr>
          <w:rFonts w:ascii="Times New Roman" w:hAnsi="Times New Roman" w:cs="Times New Roman"/>
          <w:sz w:val="24"/>
          <w:szCs w:val="24"/>
        </w:rPr>
        <w:t xml:space="preserve"> waits</w:t>
      </w:r>
      <w:r w:rsidR="00356851" w:rsidRPr="00553935">
        <w:rPr>
          <w:rFonts w:ascii="Times New Roman" w:hAnsi="Times New Roman" w:cs="Times New Roman"/>
          <w:sz w:val="24"/>
          <w:szCs w:val="24"/>
        </w:rPr>
        <w:t xml:space="preserve"> for his</w:t>
      </w:r>
      <w:r w:rsidR="00F46084" w:rsidRPr="00553935">
        <w:rPr>
          <w:rFonts w:ascii="Times New Roman" w:hAnsi="Times New Roman" w:cs="Times New Roman"/>
          <w:sz w:val="24"/>
          <w:szCs w:val="24"/>
        </w:rPr>
        <w:t xml:space="preserve"> father’s</w:t>
      </w:r>
      <w:r w:rsidR="00356851" w:rsidRPr="00553935">
        <w:rPr>
          <w:rFonts w:ascii="Times New Roman" w:hAnsi="Times New Roman" w:cs="Times New Roman"/>
          <w:sz w:val="24"/>
          <w:szCs w:val="24"/>
        </w:rPr>
        <w:t xml:space="preserve"> physical presence</w:t>
      </w:r>
      <w:r w:rsidR="00EA5A70" w:rsidRPr="00553935">
        <w:rPr>
          <w:rFonts w:ascii="Times New Roman" w:hAnsi="Times New Roman" w:cs="Times New Roman"/>
          <w:sz w:val="24"/>
          <w:szCs w:val="24"/>
        </w:rPr>
        <w:t xml:space="preserve"> and</w:t>
      </w:r>
      <w:r w:rsidR="00356851" w:rsidRPr="00553935">
        <w:rPr>
          <w:rFonts w:ascii="Times New Roman" w:hAnsi="Times New Roman" w:cs="Times New Roman"/>
          <w:sz w:val="24"/>
          <w:szCs w:val="24"/>
        </w:rPr>
        <w:t xml:space="preserve"> now she craves for his dead body. </w:t>
      </w:r>
      <w:r w:rsidR="008946B5" w:rsidRPr="00553935">
        <w:rPr>
          <w:rFonts w:ascii="Times New Roman" w:hAnsi="Times New Roman" w:cs="Times New Roman"/>
          <w:sz w:val="24"/>
          <w:szCs w:val="24"/>
        </w:rPr>
        <w:t xml:space="preserve">When Gajala, </w:t>
      </w:r>
      <w:r w:rsidR="00020916">
        <w:rPr>
          <w:rFonts w:ascii="Times New Roman" w:hAnsi="Times New Roman" w:cs="Times New Roman"/>
          <w:sz w:val="24"/>
          <w:szCs w:val="24"/>
        </w:rPr>
        <w:t>tells Haider</w:t>
      </w:r>
      <w:r w:rsidR="008946B5" w:rsidRPr="00553935">
        <w:rPr>
          <w:rFonts w:ascii="Times New Roman" w:hAnsi="Times New Roman" w:cs="Times New Roman"/>
          <w:sz w:val="24"/>
          <w:szCs w:val="24"/>
        </w:rPr>
        <w:t xml:space="preserve"> that his father symbolises the emptiness in her life and also the unpleasant feeling of waiting for Godot who never arrives. </w:t>
      </w:r>
      <w:r w:rsidR="00356851" w:rsidRPr="00553935">
        <w:rPr>
          <w:rFonts w:ascii="Times New Roman" w:hAnsi="Times New Roman" w:cs="Times New Roman"/>
          <w:sz w:val="24"/>
          <w:szCs w:val="24"/>
        </w:rPr>
        <w:t xml:space="preserve">At this, Haider at once retaliates by saying very assertively </w:t>
      </w:r>
      <w:r w:rsidR="003C331D" w:rsidRPr="00553935">
        <w:rPr>
          <w:rFonts w:ascii="Times New Roman" w:hAnsi="Times New Roman" w:cs="Times New Roman"/>
          <w:i/>
          <w:sz w:val="24"/>
          <w:szCs w:val="24"/>
        </w:rPr>
        <w:t>woh</w:t>
      </w:r>
      <w:r w:rsidR="00666C53" w:rsidRPr="00553935">
        <w:rPr>
          <w:rFonts w:ascii="Times New Roman" w:hAnsi="Times New Roman" w:cs="Times New Roman"/>
          <w:i/>
          <w:sz w:val="24"/>
          <w:szCs w:val="24"/>
        </w:rPr>
        <w:t xml:space="preserve"> </w:t>
      </w:r>
      <w:r w:rsidR="00356851" w:rsidRPr="00553935">
        <w:rPr>
          <w:rFonts w:ascii="Times New Roman" w:hAnsi="Times New Roman" w:cs="Times New Roman"/>
          <w:i/>
          <w:sz w:val="24"/>
          <w:szCs w:val="24"/>
        </w:rPr>
        <w:t>zinda</w:t>
      </w:r>
      <w:r w:rsidR="00666C53" w:rsidRPr="00553935">
        <w:rPr>
          <w:rFonts w:ascii="Times New Roman" w:hAnsi="Times New Roman" w:cs="Times New Roman"/>
          <w:i/>
          <w:sz w:val="24"/>
          <w:szCs w:val="24"/>
        </w:rPr>
        <w:t xml:space="preserve"> </w:t>
      </w:r>
      <w:r w:rsidR="00356851" w:rsidRPr="00553935">
        <w:rPr>
          <w:rFonts w:ascii="Times New Roman" w:hAnsi="Times New Roman" w:cs="Times New Roman"/>
          <w:i/>
          <w:sz w:val="24"/>
          <w:szCs w:val="24"/>
        </w:rPr>
        <w:t>hain</w:t>
      </w:r>
      <w:r w:rsidR="00666C53" w:rsidRPr="00553935">
        <w:rPr>
          <w:rFonts w:ascii="Times New Roman" w:hAnsi="Times New Roman" w:cs="Times New Roman"/>
          <w:i/>
          <w:sz w:val="24"/>
          <w:szCs w:val="24"/>
        </w:rPr>
        <w:t xml:space="preserve"> </w:t>
      </w:r>
      <w:r w:rsidR="00356851" w:rsidRPr="00553935">
        <w:rPr>
          <w:rFonts w:ascii="Times New Roman" w:hAnsi="Times New Roman" w:cs="Times New Roman"/>
          <w:sz w:val="24"/>
          <w:szCs w:val="24"/>
        </w:rPr>
        <w:t>meaning</w:t>
      </w:r>
      <w:r w:rsidR="005716F8">
        <w:rPr>
          <w:rFonts w:ascii="Times New Roman" w:hAnsi="Times New Roman" w:cs="Times New Roman"/>
          <w:sz w:val="24"/>
          <w:szCs w:val="24"/>
        </w:rPr>
        <w:t xml:space="preserve"> his</w:t>
      </w:r>
      <w:r w:rsidR="00356851" w:rsidRPr="00553935">
        <w:rPr>
          <w:rFonts w:ascii="Times New Roman" w:hAnsi="Times New Roman" w:cs="Times New Roman"/>
          <w:sz w:val="24"/>
          <w:szCs w:val="24"/>
        </w:rPr>
        <w:t xml:space="preserve"> father is alive.</w:t>
      </w:r>
      <w:r w:rsidR="005302B3" w:rsidRPr="00553935">
        <w:rPr>
          <w:rFonts w:ascii="Times New Roman" w:hAnsi="Times New Roman" w:cs="Times New Roman"/>
          <w:sz w:val="24"/>
          <w:szCs w:val="24"/>
        </w:rPr>
        <w:t xml:space="preserve"> Here we find Haider’s assertive tone of his father being alive towering over his mother’s claim of the insensitiveness of his father.</w:t>
      </w:r>
      <w:r w:rsidR="004E6941" w:rsidRPr="00553935">
        <w:rPr>
          <w:rFonts w:ascii="Times New Roman" w:hAnsi="Times New Roman" w:cs="Times New Roman"/>
          <w:sz w:val="24"/>
          <w:szCs w:val="24"/>
        </w:rPr>
        <w:t xml:space="preserve"> </w:t>
      </w:r>
    </w:p>
    <w:p w:rsidR="00D5744A" w:rsidRPr="00553935" w:rsidRDefault="00EF3509"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The film</w:t>
      </w:r>
      <w:r w:rsidR="00896CDD" w:rsidRPr="00553935">
        <w:rPr>
          <w:rFonts w:ascii="Times New Roman" w:hAnsi="Times New Roman" w:cs="Times New Roman"/>
          <w:sz w:val="24"/>
          <w:szCs w:val="24"/>
        </w:rPr>
        <w:t xml:space="preserve"> </w:t>
      </w:r>
      <w:r w:rsidR="00896CDD" w:rsidRPr="00553935">
        <w:rPr>
          <w:rFonts w:ascii="Times New Roman" w:hAnsi="Times New Roman" w:cs="Times New Roman"/>
          <w:i/>
          <w:sz w:val="24"/>
          <w:szCs w:val="24"/>
        </w:rPr>
        <w:t>Haider</w:t>
      </w:r>
      <w:r w:rsidR="00534CCC" w:rsidRPr="00553935">
        <w:rPr>
          <w:rFonts w:ascii="Times New Roman" w:hAnsi="Times New Roman" w:cs="Times New Roman"/>
          <w:sz w:val="24"/>
          <w:szCs w:val="24"/>
        </w:rPr>
        <w:t xml:space="preserve"> unlike the text</w:t>
      </w:r>
      <w:r w:rsidR="00014D01" w:rsidRPr="00553935">
        <w:rPr>
          <w:rFonts w:ascii="Times New Roman" w:hAnsi="Times New Roman" w:cs="Times New Roman"/>
          <w:sz w:val="24"/>
          <w:szCs w:val="24"/>
        </w:rPr>
        <w:t xml:space="preserve"> exemplifies the </w:t>
      </w:r>
      <w:r w:rsidRPr="00553935">
        <w:rPr>
          <w:rFonts w:ascii="Times New Roman" w:hAnsi="Times New Roman" w:cs="Times New Roman"/>
          <w:sz w:val="24"/>
          <w:szCs w:val="24"/>
        </w:rPr>
        <w:t>Yayati</w:t>
      </w:r>
      <w:r w:rsidR="000D6C31" w:rsidRPr="00553935">
        <w:rPr>
          <w:rFonts w:ascii="Times New Roman" w:hAnsi="Times New Roman" w:cs="Times New Roman"/>
          <w:sz w:val="24"/>
          <w:szCs w:val="24"/>
        </w:rPr>
        <w:t>an</w:t>
      </w:r>
      <w:r w:rsidRPr="00553935">
        <w:rPr>
          <w:rFonts w:ascii="Times New Roman" w:hAnsi="Times New Roman" w:cs="Times New Roman"/>
          <w:sz w:val="24"/>
          <w:szCs w:val="24"/>
        </w:rPr>
        <w:t xml:space="preserve"> myth through the interaction of the landscape and body. </w:t>
      </w:r>
      <w:r w:rsidR="00D4623C" w:rsidRPr="00553935">
        <w:rPr>
          <w:rFonts w:ascii="Times New Roman" w:hAnsi="Times New Roman" w:cs="Times New Roman"/>
          <w:sz w:val="24"/>
          <w:szCs w:val="24"/>
        </w:rPr>
        <w:t>As the purpose of sound in films were to startle and produce an orienting r</w:t>
      </w:r>
      <w:r w:rsidR="00EB0A32" w:rsidRPr="00553935">
        <w:rPr>
          <w:rFonts w:ascii="Times New Roman" w:hAnsi="Times New Roman" w:cs="Times New Roman"/>
          <w:sz w:val="24"/>
          <w:szCs w:val="24"/>
        </w:rPr>
        <w:t xml:space="preserve">esponse, the mythical allusions </w:t>
      </w:r>
      <w:r w:rsidR="00D4623C" w:rsidRPr="00553935">
        <w:rPr>
          <w:rFonts w:ascii="Times New Roman" w:hAnsi="Times New Roman" w:cs="Times New Roman"/>
          <w:sz w:val="24"/>
          <w:szCs w:val="24"/>
        </w:rPr>
        <w:t>are relevant in initiating the discourse with its symbolic codes.</w:t>
      </w:r>
      <w:r w:rsidR="005F3D8D">
        <w:rPr>
          <w:rFonts w:ascii="Times New Roman" w:hAnsi="Times New Roman" w:cs="Times New Roman"/>
          <w:sz w:val="24"/>
          <w:szCs w:val="24"/>
        </w:rPr>
        <w:t xml:space="preserve"> The original </w:t>
      </w:r>
      <w:r w:rsidR="005F3D8D" w:rsidRPr="005F3D8D">
        <w:rPr>
          <w:rFonts w:ascii="Times New Roman" w:hAnsi="Times New Roman" w:cs="Times New Roman"/>
          <w:i/>
          <w:sz w:val="24"/>
          <w:szCs w:val="24"/>
        </w:rPr>
        <w:t>Hamlet</w:t>
      </w:r>
      <w:r w:rsidR="00471A8A" w:rsidRPr="00553935">
        <w:rPr>
          <w:rFonts w:ascii="Times New Roman" w:hAnsi="Times New Roman" w:cs="Times New Roman"/>
          <w:sz w:val="24"/>
          <w:szCs w:val="24"/>
        </w:rPr>
        <w:t xml:space="preserve"> gets an innovative treatment as it unites with the use of spectacle of light, music and</w:t>
      </w:r>
      <w:r w:rsidR="000002C6">
        <w:rPr>
          <w:rFonts w:ascii="Times New Roman" w:hAnsi="Times New Roman" w:cs="Times New Roman"/>
          <w:sz w:val="24"/>
          <w:szCs w:val="24"/>
        </w:rPr>
        <w:t xml:space="preserve"> acting</w:t>
      </w:r>
      <w:r w:rsidR="00471A8A" w:rsidRPr="00553935">
        <w:rPr>
          <w:rFonts w:ascii="Times New Roman" w:hAnsi="Times New Roman" w:cs="Times New Roman"/>
          <w:sz w:val="24"/>
          <w:szCs w:val="24"/>
        </w:rPr>
        <w:t>.</w:t>
      </w:r>
      <w:r w:rsidR="00A766BB" w:rsidRPr="00553935">
        <w:rPr>
          <w:rFonts w:ascii="Times New Roman" w:hAnsi="Times New Roman" w:cs="Times New Roman"/>
          <w:sz w:val="24"/>
          <w:szCs w:val="24"/>
        </w:rPr>
        <w:t xml:space="preserve"> </w:t>
      </w:r>
      <w:r w:rsidR="001A19D0" w:rsidRPr="00553935">
        <w:rPr>
          <w:rFonts w:ascii="Times New Roman" w:hAnsi="Times New Roman" w:cs="Times New Roman"/>
          <w:sz w:val="24"/>
          <w:szCs w:val="24"/>
        </w:rPr>
        <w:t>Haider in the film expresses his inner turmoil through a creative space.</w:t>
      </w:r>
      <w:r w:rsidR="00A766BB" w:rsidRPr="00553935">
        <w:rPr>
          <w:rFonts w:ascii="Times New Roman" w:hAnsi="Times New Roman" w:cs="Times New Roman"/>
          <w:sz w:val="24"/>
          <w:szCs w:val="24"/>
        </w:rPr>
        <w:t xml:space="preserve"> </w:t>
      </w:r>
      <w:r w:rsidR="008246CA">
        <w:rPr>
          <w:rFonts w:ascii="Times New Roman" w:hAnsi="Times New Roman" w:cs="Times New Roman"/>
          <w:sz w:val="24"/>
          <w:szCs w:val="24"/>
        </w:rPr>
        <w:t>The</w:t>
      </w:r>
      <w:r w:rsidR="00620072" w:rsidRPr="00553935">
        <w:rPr>
          <w:rFonts w:ascii="Times New Roman" w:hAnsi="Times New Roman" w:cs="Times New Roman"/>
          <w:sz w:val="24"/>
          <w:szCs w:val="24"/>
        </w:rPr>
        <w:t xml:space="preserve"> musical number </w:t>
      </w:r>
      <w:r w:rsidR="009D0D90" w:rsidRPr="00553935">
        <w:rPr>
          <w:rFonts w:ascii="Times New Roman" w:hAnsi="Times New Roman" w:cs="Times New Roman"/>
          <w:sz w:val="24"/>
          <w:szCs w:val="24"/>
        </w:rPr>
        <w:t xml:space="preserve">which  Haider sings </w:t>
      </w:r>
      <w:r w:rsidR="00620072" w:rsidRPr="00553935">
        <w:rPr>
          <w:rFonts w:ascii="Times New Roman" w:hAnsi="Times New Roman" w:cs="Times New Roman"/>
          <w:i/>
          <w:sz w:val="24"/>
          <w:szCs w:val="24"/>
        </w:rPr>
        <w:t>bismil</w:t>
      </w:r>
      <w:r w:rsidR="00A766BB" w:rsidRPr="00553935">
        <w:rPr>
          <w:rFonts w:ascii="Times New Roman" w:hAnsi="Times New Roman" w:cs="Times New Roman"/>
          <w:i/>
          <w:sz w:val="24"/>
          <w:szCs w:val="24"/>
        </w:rPr>
        <w:t xml:space="preserve"> </w:t>
      </w:r>
      <w:r w:rsidR="00620072" w:rsidRPr="00553935">
        <w:rPr>
          <w:rFonts w:ascii="Times New Roman" w:hAnsi="Times New Roman" w:cs="Times New Roman"/>
          <w:i/>
          <w:sz w:val="24"/>
          <w:szCs w:val="24"/>
        </w:rPr>
        <w:t>bulbula</w:t>
      </w:r>
      <w:r w:rsidR="00A766BB" w:rsidRPr="00553935">
        <w:rPr>
          <w:rFonts w:ascii="Times New Roman" w:hAnsi="Times New Roman" w:cs="Times New Roman"/>
          <w:i/>
          <w:sz w:val="24"/>
          <w:szCs w:val="24"/>
        </w:rPr>
        <w:t xml:space="preserve"> </w:t>
      </w:r>
      <w:r w:rsidR="00EB0A32" w:rsidRPr="00553935">
        <w:rPr>
          <w:rFonts w:ascii="Times New Roman" w:hAnsi="Times New Roman" w:cs="Times New Roman"/>
          <w:i/>
          <w:sz w:val="24"/>
          <w:szCs w:val="24"/>
        </w:rPr>
        <w:t>bismil</w:t>
      </w:r>
      <w:r w:rsidR="00620072" w:rsidRPr="00553935">
        <w:rPr>
          <w:rFonts w:ascii="Times New Roman" w:hAnsi="Times New Roman" w:cs="Times New Roman"/>
          <w:i/>
          <w:sz w:val="24"/>
          <w:szCs w:val="24"/>
        </w:rPr>
        <w:t>, mat mat mil gul se mat mil</w:t>
      </w:r>
      <w:r w:rsidR="00A766BB" w:rsidRPr="00553935">
        <w:rPr>
          <w:rFonts w:ascii="Times New Roman" w:hAnsi="Times New Roman" w:cs="Times New Roman"/>
          <w:i/>
          <w:sz w:val="24"/>
          <w:szCs w:val="24"/>
        </w:rPr>
        <w:t xml:space="preserve"> </w:t>
      </w:r>
      <w:r w:rsidR="00620072" w:rsidRPr="00553935">
        <w:rPr>
          <w:rFonts w:ascii="Times New Roman" w:hAnsi="Times New Roman" w:cs="Times New Roman"/>
          <w:sz w:val="24"/>
          <w:szCs w:val="24"/>
        </w:rPr>
        <w:t xml:space="preserve">meaning </w:t>
      </w:r>
      <w:r w:rsidR="00A766BB" w:rsidRPr="00553935">
        <w:rPr>
          <w:rFonts w:ascii="Times New Roman" w:hAnsi="Times New Roman" w:cs="Times New Roman"/>
          <w:sz w:val="24"/>
          <w:szCs w:val="24"/>
        </w:rPr>
        <w:t xml:space="preserve">o </w:t>
      </w:r>
      <w:r w:rsidR="00042776" w:rsidRPr="00553935">
        <w:rPr>
          <w:rFonts w:ascii="Times New Roman" w:hAnsi="Times New Roman" w:cs="Times New Roman"/>
          <w:sz w:val="24"/>
          <w:szCs w:val="24"/>
        </w:rPr>
        <w:t>bird do not unite</w:t>
      </w:r>
      <w:r w:rsidR="009D0D90" w:rsidRPr="00553935">
        <w:rPr>
          <w:rFonts w:ascii="Times New Roman" w:hAnsi="Times New Roman" w:cs="Times New Roman"/>
          <w:sz w:val="24"/>
          <w:szCs w:val="24"/>
        </w:rPr>
        <w:t xml:space="preserve"> with</w:t>
      </w:r>
      <w:r w:rsidR="00042776" w:rsidRPr="00553935">
        <w:rPr>
          <w:rFonts w:ascii="Times New Roman" w:hAnsi="Times New Roman" w:cs="Times New Roman"/>
          <w:sz w:val="24"/>
          <w:szCs w:val="24"/>
        </w:rPr>
        <w:t xml:space="preserve"> the flower</w:t>
      </w:r>
      <w:r w:rsidR="00A766BB" w:rsidRPr="00553935">
        <w:rPr>
          <w:rFonts w:ascii="Times New Roman" w:hAnsi="Times New Roman" w:cs="Times New Roman"/>
          <w:sz w:val="24"/>
          <w:szCs w:val="24"/>
        </w:rPr>
        <w:t xml:space="preserve"> </w:t>
      </w:r>
      <w:r w:rsidR="00620072" w:rsidRPr="00553935">
        <w:rPr>
          <w:rFonts w:ascii="Times New Roman" w:hAnsi="Times New Roman" w:cs="Times New Roman"/>
          <w:sz w:val="24"/>
          <w:szCs w:val="24"/>
        </w:rPr>
        <w:t>heightens</w:t>
      </w:r>
      <w:r w:rsidR="00A766BB" w:rsidRPr="00553935">
        <w:rPr>
          <w:rFonts w:ascii="Times New Roman" w:hAnsi="Times New Roman" w:cs="Times New Roman"/>
          <w:sz w:val="24"/>
          <w:szCs w:val="24"/>
        </w:rPr>
        <w:t xml:space="preserve"> </w:t>
      </w:r>
      <w:r w:rsidR="00B34FBE" w:rsidRPr="00553935">
        <w:rPr>
          <w:rFonts w:ascii="Times New Roman" w:hAnsi="Times New Roman" w:cs="Times New Roman"/>
          <w:sz w:val="24"/>
          <w:szCs w:val="24"/>
        </w:rPr>
        <w:t xml:space="preserve">the intensity of situation. </w:t>
      </w:r>
      <w:r w:rsidR="00C248A7" w:rsidRPr="00553935">
        <w:rPr>
          <w:rFonts w:ascii="Times New Roman" w:hAnsi="Times New Roman" w:cs="Times New Roman"/>
          <w:sz w:val="24"/>
          <w:szCs w:val="24"/>
        </w:rPr>
        <w:t>T</w:t>
      </w:r>
      <w:r w:rsidR="005915FB" w:rsidRPr="00553935">
        <w:rPr>
          <w:rFonts w:ascii="Times New Roman" w:hAnsi="Times New Roman" w:cs="Times New Roman"/>
          <w:sz w:val="24"/>
          <w:szCs w:val="24"/>
        </w:rPr>
        <w:t>he bird symbolises</w:t>
      </w:r>
      <w:r w:rsidR="00042776" w:rsidRPr="00553935">
        <w:rPr>
          <w:rFonts w:ascii="Times New Roman" w:hAnsi="Times New Roman" w:cs="Times New Roman"/>
          <w:sz w:val="24"/>
          <w:szCs w:val="24"/>
        </w:rPr>
        <w:t xml:space="preserve"> Gajala and the flower </w:t>
      </w:r>
      <w:r w:rsidR="00C248A7" w:rsidRPr="00553935">
        <w:rPr>
          <w:rFonts w:ascii="Times New Roman" w:hAnsi="Times New Roman" w:cs="Times New Roman"/>
          <w:sz w:val="24"/>
          <w:szCs w:val="24"/>
        </w:rPr>
        <w:t xml:space="preserve"> Khurram Meer </w:t>
      </w:r>
      <w:r w:rsidR="00042776" w:rsidRPr="00553935">
        <w:rPr>
          <w:rFonts w:ascii="Times New Roman" w:hAnsi="Times New Roman" w:cs="Times New Roman"/>
          <w:sz w:val="24"/>
          <w:szCs w:val="24"/>
        </w:rPr>
        <w:t>who Haider suspects has murdered his father, Dr.</w:t>
      </w:r>
      <w:r w:rsidR="007B280F" w:rsidRPr="00553935">
        <w:rPr>
          <w:rFonts w:ascii="Times New Roman" w:hAnsi="Times New Roman" w:cs="Times New Roman"/>
          <w:sz w:val="24"/>
          <w:szCs w:val="24"/>
        </w:rPr>
        <w:t xml:space="preserve"> </w:t>
      </w:r>
      <w:r w:rsidR="00042776" w:rsidRPr="00553935">
        <w:rPr>
          <w:rFonts w:ascii="Times New Roman" w:hAnsi="Times New Roman" w:cs="Times New Roman"/>
          <w:sz w:val="24"/>
          <w:szCs w:val="24"/>
        </w:rPr>
        <w:t>Hilal Meer.</w:t>
      </w:r>
      <w:r w:rsidR="009D0D90" w:rsidRPr="00553935">
        <w:rPr>
          <w:rFonts w:ascii="Times New Roman" w:hAnsi="Times New Roman" w:cs="Times New Roman"/>
          <w:sz w:val="24"/>
          <w:szCs w:val="24"/>
        </w:rPr>
        <w:t xml:space="preserve"> Through the expression of song and dance and amidst the rising and decreasing tone of this musical number throbbing and palpitating with Haider’s angst and vengeance, Haider narrates the entire story of betrayal.</w:t>
      </w:r>
      <w:r w:rsidR="000645AD" w:rsidRPr="00553935">
        <w:rPr>
          <w:rFonts w:ascii="Times New Roman" w:hAnsi="Times New Roman" w:cs="Times New Roman"/>
          <w:sz w:val="24"/>
          <w:szCs w:val="24"/>
        </w:rPr>
        <w:t xml:space="preserve"> </w:t>
      </w:r>
      <w:r w:rsidR="00325B8C" w:rsidRPr="00553935">
        <w:rPr>
          <w:rFonts w:ascii="Times New Roman" w:hAnsi="Times New Roman" w:cs="Times New Roman"/>
          <w:sz w:val="24"/>
          <w:szCs w:val="24"/>
        </w:rPr>
        <w:t>Vishal</w:t>
      </w:r>
      <w:r w:rsidR="005915FB" w:rsidRPr="00553935">
        <w:rPr>
          <w:rFonts w:ascii="Times New Roman" w:hAnsi="Times New Roman" w:cs="Times New Roman"/>
          <w:sz w:val="24"/>
          <w:szCs w:val="24"/>
        </w:rPr>
        <w:t xml:space="preserve"> </w:t>
      </w:r>
      <w:r w:rsidR="00325B8C" w:rsidRPr="00553935">
        <w:rPr>
          <w:rFonts w:ascii="Times New Roman" w:hAnsi="Times New Roman" w:cs="Times New Roman"/>
          <w:sz w:val="24"/>
          <w:szCs w:val="24"/>
        </w:rPr>
        <w:t xml:space="preserve">Bharadwaj is successful in making his audience interact with </w:t>
      </w:r>
      <w:r w:rsidR="005368C2" w:rsidRPr="00553935">
        <w:rPr>
          <w:rFonts w:ascii="Times New Roman" w:hAnsi="Times New Roman" w:cs="Times New Roman"/>
          <w:sz w:val="24"/>
          <w:szCs w:val="24"/>
        </w:rPr>
        <w:t>the ambience</w:t>
      </w:r>
      <w:r w:rsidR="00325B8C" w:rsidRPr="00553935">
        <w:rPr>
          <w:rFonts w:ascii="Times New Roman" w:hAnsi="Times New Roman" w:cs="Times New Roman"/>
          <w:sz w:val="24"/>
          <w:szCs w:val="24"/>
        </w:rPr>
        <w:t xml:space="preserve"> </w:t>
      </w:r>
      <w:r w:rsidR="005368C2" w:rsidRPr="00553935">
        <w:rPr>
          <w:rFonts w:ascii="Times New Roman" w:hAnsi="Times New Roman" w:cs="Times New Roman"/>
          <w:sz w:val="24"/>
          <w:szCs w:val="24"/>
        </w:rPr>
        <w:t>of utter</w:t>
      </w:r>
      <w:r w:rsidR="00325B8C" w:rsidRPr="00553935">
        <w:rPr>
          <w:rFonts w:ascii="Times New Roman" w:hAnsi="Times New Roman" w:cs="Times New Roman"/>
          <w:sz w:val="24"/>
          <w:szCs w:val="24"/>
        </w:rPr>
        <w:t xml:space="preserve"> remorse and desolation through the medium of the protagonists repressed desires of vengeance palpitating and emerging relentlessly with every v</w:t>
      </w:r>
      <w:r w:rsidR="00EF7362">
        <w:rPr>
          <w:rFonts w:ascii="Times New Roman" w:hAnsi="Times New Roman" w:cs="Times New Roman"/>
          <w:sz w:val="24"/>
          <w:szCs w:val="24"/>
        </w:rPr>
        <w:t>iolent move and words he utters, ‘</w:t>
      </w:r>
      <w:r w:rsidR="007919E5" w:rsidRPr="00553935">
        <w:rPr>
          <w:rFonts w:ascii="Times New Roman" w:hAnsi="Times New Roman" w:cs="Times New Roman"/>
          <w:sz w:val="24"/>
          <w:szCs w:val="24"/>
        </w:rPr>
        <w:t xml:space="preserve">An existential relation to objects is just one of the three dimensions needed </w:t>
      </w:r>
      <w:r w:rsidR="00775A07">
        <w:rPr>
          <w:rFonts w:ascii="Times New Roman" w:hAnsi="Times New Roman" w:cs="Times New Roman"/>
          <w:sz w:val="24"/>
          <w:szCs w:val="24"/>
        </w:rPr>
        <w:t>in every sign relation’</w:t>
      </w:r>
      <w:r w:rsidR="00183E07" w:rsidRPr="00553935">
        <w:rPr>
          <w:rFonts w:ascii="Times New Roman" w:hAnsi="Times New Roman" w:cs="Times New Roman"/>
          <w:sz w:val="24"/>
          <w:szCs w:val="24"/>
        </w:rPr>
        <w:t xml:space="preserve"> (Ehrat </w:t>
      </w:r>
      <w:r w:rsidR="006F0C3C">
        <w:rPr>
          <w:rFonts w:ascii="Times New Roman" w:hAnsi="Times New Roman" w:cs="Times New Roman"/>
          <w:sz w:val="24"/>
          <w:szCs w:val="24"/>
        </w:rPr>
        <w:t xml:space="preserve">2005: </w:t>
      </w:r>
      <w:r w:rsidR="00EC6C6D" w:rsidRPr="00553935">
        <w:rPr>
          <w:rFonts w:ascii="Times New Roman" w:hAnsi="Times New Roman" w:cs="Times New Roman"/>
          <w:sz w:val="24"/>
          <w:szCs w:val="24"/>
        </w:rPr>
        <w:t>9).</w:t>
      </w:r>
      <w:r w:rsidR="00EB0A32" w:rsidRPr="00553935">
        <w:rPr>
          <w:rFonts w:ascii="Times New Roman" w:hAnsi="Times New Roman" w:cs="Times New Roman"/>
          <w:sz w:val="24"/>
          <w:szCs w:val="24"/>
        </w:rPr>
        <w:t xml:space="preserve"> </w:t>
      </w:r>
      <w:r w:rsidR="005F2F2D" w:rsidRPr="00553935">
        <w:rPr>
          <w:rFonts w:ascii="Times New Roman" w:hAnsi="Times New Roman" w:cs="Times New Roman"/>
          <w:sz w:val="24"/>
          <w:szCs w:val="24"/>
        </w:rPr>
        <w:t>The symbol of the flower and bird unite to the universal consciousness of the audience.</w:t>
      </w:r>
      <w:r w:rsidR="007919E5" w:rsidRPr="00553935">
        <w:rPr>
          <w:rFonts w:ascii="Times New Roman" w:hAnsi="Times New Roman" w:cs="Times New Roman"/>
          <w:sz w:val="24"/>
          <w:szCs w:val="24"/>
        </w:rPr>
        <w:t xml:space="preserve"> </w:t>
      </w:r>
      <w:r w:rsidR="00255C9D" w:rsidRPr="00553935">
        <w:rPr>
          <w:rFonts w:ascii="Times New Roman" w:hAnsi="Times New Roman" w:cs="Times New Roman"/>
          <w:sz w:val="24"/>
          <w:szCs w:val="24"/>
        </w:rPr>
        <w:t>Bharadwaj</w:t>
      </w:r>
      <w:r w:rsidR="00B33B09" w:rsidRPr="00553935">
        <w:rPr>
          <w:rFonts w:ascii="Times New Roman" w:hAnsi="Times New Roman" w:cs="Times New Roman"/>
          <w:sz w:val="24"/>
          <w:szCs w:val="24"/>
        </w:rPr>
        <w:t xml:space="preserve"> has also made use of the structure of the play within a play in the manner of </w:t>
      </w:r>
      <w:r w:rsidR="00253A30">
        <w:rPr>
          <w:rFonts w:ascii="Times New Roman" w:hAnsi="Times New Roman" w:cs="Times New Roman"/>
          <w:sz w:val="24"/>
          <w:szCs w:val="24"/>
        </w:rPr>
        <w:t>the revenge tragedy</w:t>
      </w:r>
      <w:r w:rsidR="00B33B09" w:rsidRPr="00553935">
        <w:rPr>
          <w:rFonts w:ascii="Times New Roman" w:hAnsi="Times New Roman" w:cs="Times New Roman"/>
          <w:sz w:val="24"/>
          <w:szCs w:val="24"/>
        </w:rPr>
        <w:t>.</w:t>
      </w:r>
      <w:r w:rsidR="006E5760" w:rsidRPr="00553935">
        <w:rPr>
          <w:rFonts w:ascii="Times New Roman" w:hAnsi="Times New Roman" w:cs="Times New Roman"/>
          <w:sz w:val="24"/>
          <w:szCs w:val="24"/>
        </w:rPr>
        <w:t xml:space="preserve"> The song, its intensity and Haider’s gestures throughout the song helps us to gain access to his mind with its unwavering </w:t>
      </w:r>
      <w:r w:rsidR="00EF10A3" w:rsidRPr="00553935">
        <w:rPr>
          <w:rFonts w:ascii="Times New Roman" w:hAnsi="Times New Roman" w:cs="Times New Roman"/>
          <w:sz w:val="24"/>
          <w:szCs w:val="24"/>
        </w:rPr>
        <w:t>will to avenge the death of his father.</w:t>
      </w:r>
    </w:p>
    <w:p w:rsidR="000961D1" w:rsidRPr="00553935" w:rsidRDefault="00564C73"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i/>
          <w:sz w:val="24"/>
          <w:szCs w:val="24"/>
        </w:rPr>
        <w:t>Haider</w:t>
      </w:r>
      <w:r w:rsidRPr="00553935">
        <w:rPr>
          <w:rFonts w:ascii="Times New Roman" w:hAnsi="Times New Roman" w:cs="Times New Roman"/>
          <w:sz w:val="24"/>
          <w:szCs w:val="24"/>
        </w:rPr>
        <w:t xml:space="preserve"> as a film has approached the yayatian concern more than the Oedipean as the film traces the </w:t>
      </w:r>
      <w:r w:rsidR="001C2EC9" w:rsidRPr="00553935">
        <w:rPr>
          <w:rFonts w:ascii="Times New Roman" w:hAnsi="Times New Roman" w:cs="Times New Roman"/>
          <w:sz w:val="24"/>
          <w:szCs w:val="24"/>
        </w:rPr>
        <w:t>consistent growth</w:t>
      </w:r>
      <w:r w:rsidRPr="00553935">
        <w:rPr>
          <w:rFonts w:ascii="Times New Roman" w:hAnsi="Times New Roman" w:cs="Times New Roman"/>
          <w:sz w:val="24"/>
          <w:szCs w:val="24"/>
        </w:rPr>
        <w:t xml:space="preserve"> of the protagonists mind to redeem his father from the clutches of destiny.</w:t>
      </w:r>
      <w:r w:rsidR="003D613F" w:rsidRPr="00553935">
        <w:rPr>
          <w:rFonts w:ascii="Times New Roman" w:hAnsi="Times New Roman" w:cs="Times New Roman"/>
          <w:sz w:val="24"/>
          <w:szCs w:val="24"/>
        </w:rPr>
        <w:t xml:space="preserve"> The mother in the film only acts as an emotional basis to mark the progression of the story. Somehow she has been portrayed in a negative light </w:t>
      </w:r>
      <w:r w:rsidR="00D85C44" w:rsidRPr="00553935">
        <w:rPr>
          <w:rFonts w:ascii="Times New Roman" w:hAnsi="Times New Roman" w:cs="Times New Roman"/>
          <w:sz w:val="24"/>
          <w:szCs w:val="24"/>
        </w:rPr>
        <w:t>as she stands in contrast to the</w:t>
      </w:r>
      <w:r w:rsidR="001C2EC9" w:rsidRPr="00553935">
        <w:rPr>
          <w:rFonts w:ascii="Times New Roman" w:hAnsi="Times New Roman" w:cs="Times New Roman"/>
          <w:sz w:val="24"/>
          <w:szCs w:val="24"/>
        </w:rPr>
        <w:t xml:space="preserve"> </w:t>
      </w:r>
      <w:r w:rsidR="003D613F" w:rsidRPr="00553935">
        <w:rPr>
          <w:rFonts w:ascii="Times New Roman" w:hAnsi="Times New Roman" w:cs="Times New Roman"/>
          <w:sz w:val="24"/>
          <w:szCs w:val="24"/>
        </w:rPr>
        <w:t xml:space="preserve">Indian concept of a mother </w:t>
      </w:r>
      <w:r w:rsidR="00D85C44" w:rsidRPr="00553935">
        <w:rPr>
          <w:rFonts w:ascii="Times New Roman" w:hAnsi="Times New Roman" w:cs="Times New Roman"/>
          <w:sz w:val="24"/>
          <w:szCs w:val="24"/>
        </w:rPr>
        <w:t xml:space="preserve">who should </w:t>
      </w:r>
      <w:r w:rsidR="003D613F" w:rsidRPr="00553935">
        <w:rPr>
          <w:rFonts w:ascii="Times New Roman" w:hAnsi="Times New Roman" w:cs="Times New Roman"/>
          <w:sz w:val="24"/>
          <w:szCs w:val="24"/>
        </w:rPr>
        <w:t>remain true to her better half even in crucial situations. Gajala, the mother of Haider fails to rise to the stature of a perfect Indian mother.</w:t>
      </w:r>
      <w:r w:rsidR="00D51BC0" w:rsidRPr="00553935">
        <w:rPr>
          <w:rFonts w:ascii="Times New Roman" w:hAnsi="Times New Roman" w:cs="Times New Roman"/>
          <w:sz w:val="24"/>
          <w:szCs w:val="24"/>
        </w:rPr>
        <w:t xml:space="preserve"> She re-</w:t>
      </w:r>
      <w:r w:rsidR="002C5038" w:rsidRPr="00553935">
        <w:rPr>
          <w:rFonts w:ascii="Times New Roman" w:hAnsi="Times New Roman" w:cs="Times New Roman"/>
          <w:sz w:val="24"/>
          <w:szCs w:val="24"/>
        </w:rPr>
        <w:t>marries and is believed to have conspired against her husband.</w:t>
      </w:r>
      <w:r w:rsidR="004E5C50" w:rsidRPr="00553935">
        <w:rPr>
          <w:rFonts w:ascii="Times New Roman" w:hAnsi="Times New Roman" w:cs="Times New Roman"/>
          <w:sz w:val="24"/>
          <w:szCs w:val="24"/>
        </w:rPr>
        <w:t xml:space="preserve"> Therefore, somehow the viewers support Dr. Meer </w:t>
      </w:r>
      <w:r w:rsidR="009517C5" w:rsidRPr="00553935">
        <w:rPr>
          <w:rFonts w:ascii="Times New Roman" w:hAnsi="Times New Roman" w:cs="Times New Roman"/>
          <w:sz w:val="24"/>
          <w:szCs w:val="24"/>
        </w:rPr>
        <w:t>in spite of being a militant as his wife</w:t>
      </w:r>
      <w:r w:rsidR="00865FF1">
        <w:rPr>
          <w:rFonts w:ascii="Times New Roman" w:hAnsi="Times New Roman" w:cs="Times New Roman"/>
          <w:sz w:val="24"/>
          <w:szCs w:val="24"/>
        </w:rPr>
        <w:t xml:space="preserve"> betrays him for another man.</w:t>
      </w:r>
      <w:r w:rsidR="001B4693">
        <w:rPr>
          <w:rFonts w:ascii="Times New Roman" w:hAnsi="Times New Roman" w:cs="Times New Roman"/>
          <w:sz w:val="24"/>
          <w:szCs w:val="24"/>
        </w:rPr>
        <w:t xml:space="preserve"> </w:t>
      </w:r>
      <w:r w:rsidR="003324B9" w:rsidRPr="00553935">
        <w:rPr>
          <w:rFonts w:ascii="Times New Roman" w:hAnsi="Times New Roman" w:cs="Times New Roman"/>
          <w:sz w:val="24"/>
          <w:szCs w:val="24"/>
        </w:rPr>
        <w:t>This would connote the idea of collective consciousness being shaded by a hue of culture as Indian myths have glorified the importance of a father’s dignity before self</w:t>
      </w:r>
      <w:r w:rsidR="00D85C44" w:rsidRPr="00553935">
        <w:rPr>
          <w:rFonts w:ascii="Times New Roman" w:hAnsi="Times New Roman" w:cs="Times New Roman"/>
          <w:sz w:val="24"/>
          <w:szCs w:val="24"/>
        </w:rPr>
        <w:t xml:space="preserve"> which t</w:t>
      </w:r>
      <w:r w:rsidR="00B06D31" w:rsidRPr="00553935">
        <w:rPr>
          <w:rFonts w:ascii="Times New Roman" w:hAnsi="Times New Roman" w:cs="Times New Roman"/>
          <w:sz w:val="24"/>
          <w:szCs w:val="24"/>
        </w:rPr>
        <w:t xml:space="preserve">he viewers willingly respond to and </w:t>
      </w:r>
      <w:r w:rsidR="003C63BB">
        <w:rPr>
          <w:rFonts w:ascii="Times New Roman" w:hAnsi="Times New Roman" w:cs="Times New Roman"/>
          <w:sz w:val="24"/>
          <w:szCs w:val="24"/>
        </w:rPr>
        <w:t xml:space="preserve"> wich </w:t>
      </w:r>
      <w:r w:rsidR="00B06D31" w:rsidRPr="00553935">
        <w:rPr>
          <w:rFonts w:ascii="Times New Roman" w:hAnsi="Times New Roman" w:cs="Times New Roman"/>
          <w:sz w:val="24"/>
          <w:szCs w:val="24"/>
        </w:rPr>
        <w:t>the director manipulates.</w:t>
      </w:r>
    </w:p>
    <w:p w:rsidR="006479E6" w:rsidRPr="00553935" w:rsidRDefault="000961D1"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Talking of the Oedipal moments in the film, the most obvious one is where Gajala is all set to marry her husband’s brother Khurram Meer. Looking ravishing in her wedding attire Gajala </w:t>
      </w:r>
      <w:r w:rsidR="009517C5" w:rsidRPr="00553935">
        <w:rPr>
          <w:rFonts w:ascii="Times New Roman" w:hAnsi="Times New Roman" w:cs="Times New Roman"/>
          <w:sz w:val="24"/>
          <w:szCs w:val="24"/>
        </w:rPr>
        <w:t xml:space="preserve">seems to mesmerise her own son. </w:t>
      </w:r>
      <w:r w:rsidR="00B01D1C" w:rsidRPr="00553935">
        <w:rPr>
          <w:rFonts w:ascii="Times New Roman" w:hAnsi="Times New Roman" w:cs="Times New Roman"/>
          <w:sz w:val="24"/>
          <w:szCs w:val="24"/>
        </w:rPr>
        <w:t>Haider, comes close to her mother embraces her</w:t>
      </w:r>
      <w:r w:rsidR="008A5738" w:rsidRPr="00553935">
        <w:rPr>
          <w:rFonts w:ascii="Times New Roman" w:hAnsi="Times New Roman" w:cs="Times New Roman"/>
          <w:sz w:val="24"/>
          <w:szCs w:val="24"/>
        </w:rPr>
        <w:t xml:space="preserve"> and</w:t>
      </w:r>
      <w:r w:rsidR="00B01D1C" w:rsidRPr="00553935">
        <w:rPr>
          <w:rFonts w:ascii="Times New Roman" w:hAnsi="Times New Roman" w:cs="Times New Roman"/>
          <w:sz w:val="24"/>
          <w:szCs w:val="24"/>
        </w:rPr>
        <w:t xml:space="preserve"> tells her </w:t>
      </w:r>
      <w:r w:rsidR="00B01D1C" w:rsidRPr="00553935">
        <w:rPr>
          <w:rFonts w:ascii="Times New Roman" w:hAnsi="Times New Roman" w:cs="Times New Roman"/>
          <w:i/>
          <w:sz w:val="24"/>
          <w:szCs w:val="24"/>
        </w:rPr>
        <w:t>aapko</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batne</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ka</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dil</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nahin</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karta</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mohjhi</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Zeher</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Khoob</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surat</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hain</w:t>
      </w:r>
      <w:r w:rsidR="009517C5" w:rsidRPr="00553935">
        <w:rPr>
          <w:rFonts w:ascii="Times New Roman" w:hAnsi="Times New Roman" w:cs="Times New Roman"/>
          <w:i/>
          <w:sz w:val="24"/>
          <w:szCs w:val="24"/>
        </w:rPr>
        <w:t xml:space="preserve"> </w:t>
      </w:r>
      <w:r w:rsidR="00B01D1C" w:rsidRPr="00553935">
        <w:rPr>
          <w:rFonts w:ascii="Times New Roman" w:hAnsi="Times New Roman" w:cs="Times New Roman"/>
          <w:i/>
          <w:sz w:val="24"/>
          <w:szCs w:val="24"/>
        </w:rPr>
        <w:t>aap</w:t>
      </w:r>
      <w:r w:rsidR="009517C5" w:rsidRPr="00553935">
        <w:rPr>
          <w:rFonts w:ascii="Times New Roman" w:hAnsi="Times New Roman" w:cs="Times New Roman"/>
          <w:i/>
          <w:sz w:val="24"/>
          <w:szCs w:val="24"/>
        </w:rPr>
        <w:t xml:space="preserve"> </w:t>
      </w:r>
      <w:r w:rsidR="009517C5" w:rsidRPr="00553935">
        <w:rPr>
          <w:rFonts w:ascii="Times New Roman" w:hAnsi="Times New Roman" w:cs="Times New Roman"/>
          <w:sz w:val="24"/>
          <w:szCs w:val="24"/>
        </w:rPr>
        <w:t>meaning</w:t>
      </w:r>
      <w:r w:rsidR="00B01D1C" w:rsidRPr="00553935">
        <w:rPr>
          <w:rFonts w:ascii="Times New Roman" w:hAnsi="Times New Roman" w:cs="Times New Roman"/>
          <w:sz w:val="24"/>
          <w:szCs w:val="24"/>
        </w:rPr>
        <w:t xml:space="preserve"> </w:t>
      </w:r>
      <w:r w:rsidR="009517C5" w:rsidRPr="00553935">
        <w:rPr>
          <w:rFonts w:ascii="Times New Roman" w:hAnsi="Times New Roman" w:cs="Times New Roman"/>
          <w:sz w:val="24"/>
          <w:szCs w:val="24"/>
        </w:rPr>
        <w:t xml:space="preserve">I </w:t>
      </w:r>
      <w:r w:rsidR="00B01D1C" w:rsidRPr="00553935">
        <w:rPr>
          <w:rFonts w:ascii="Times New Roman" w:hAnsi="Times New Roman" w:cs="Times New Roman"/>
          <w:sz w:val="24"/>
          <w:szCs w:val="24"/>
        </w:rPr>
        <w:t>don’t want to share you with others, you are a poiso</w:t>
      </w:r>
      <w:r w:rsidR="009517C5" w:rsidRPr="00553935">
        <w:rPr>
          <w:rFonts w:ascii="Times New Roman" w:hAnsi="Times New Roman" w:cs="Times New Roman"/>
          <w:sz w:val="24"/>
          <w:szCs w:val="24"/>
        </w:rPr>
        <w:t xml:space="preserve">nous beauty. These lines spell </w:t>
      </w:r>
      <w:r w:rsidR="00B01D1C" w:rsidRPr="00553935">
        <w:rPr>
          <w:rFonts w:ascii="Times New Roman" w:hAnsi="Times New Roman" w:cs="Times New Roman"/>
          <w:sz w:val="24"/>
          <w:szCs w:val="24"/>
        </w:rPr>
        <w:t>an oedipal response as it is tinged with passionate overtones claiming the mother to be a beauty wh</w:t>
      </w:r>
      <w:r w:rsidR="00700B9B" w:rsidRPr="00553935">
        <w:rPr>
          <w:rFonts w:ascii="Times New Roman" w:hAnsi="Times New Roman" w:cs="Times New Roman"/>
          <w:sz w:val="24"/>
          <w:szCs w:val="24"/>
        </w:rPr>
        <w:t xml:space="preserve">o </w:t>
      </w:r>
      <w:r w:rsidR="00B01D1C" w:rsidRPr="00553935">
        <w:rPr>
          <w:rFonts w:ascii="Times New Roman" w:hAnsi="Times New Roman" w:cs="Times New Roman"/>
          <w:sz w:val="24"/>
          <w:szCs w:val="24"/>
        </w:rPr>
        <w:t>could kill or charm her seekers.</w:t>
      </w:r>
      <w:r w:rsidR="00A37C55" w:rsidRPr="00553935">
        <w:rPr>
          <w:rFonts w:ascii="Times New Roman" w:hAnsi="Times New Roman" w:cs="Times New Roman"/>
          <w:sz w:val="24"/>
          <w:szCs w:val="24"/>
        </w:rPr>
        <w:t xml:space="preserve"> We could refer to the poem by John Keats </w:t>
      </w:r>
      <w:r w:rsidR="00A37C55" w:rsidRPr="00553935">
        <w:rPr>
          <w:rFonts w:ascii="Times New Roman" w:hAnsi="Times New Roman" w:cs="Times New Roman"/>
          <w:i/>
          <w:sz w:val="24"/>
          <w:szCs w:val="24"/>
        </w:rPr>
        <w:t xml:space="preserve">La Belle Dame </w:t>
      </w:r>
      <w:r w:rsidR="00216282" w:rsidRPr="00553935">
        <w:rPr>
          <w:rFonts w:ascii="Times New Roman" w:hAnsi="Times New Roman" w:cs="Times New Roman"/>
          <w:i/>
          <w:sz w:val="24"/>
          <w:szCs w:val="24"/>
        </w:rPr>
        <w:t>S</w:t>
      </w:r>
      <w:r w:rsidR="00A37C55" w:rsidRPr="00553935">
        <w:rPr>
          <w:rFonts w:ascii="Times New Roman" w:hAnsi="Times New Roman" w:cs="Times New Roman"/>
          <w:i/>
          <w:sz w:val="24"/>
          <w:szCs w:val="24"/>
        </w:rPr>
        <w:t>ans Merci</w:t>
      </w:r>
      <w:r w:rsidR="00A37C55" w:rsidRPr="00553935">
        <w:rPr>
          <w:rFonts w:ascii="Times New Roman" w:hAnsi="Times New Roman" w:cs="Times New Roman"/>
          <w:sz w:val="24"/>
          <w:szCs w:val="24"/>
        </w:rPr>
        <w:t xml:space="preserve"> (1819) meaning a beautiful lady without mercy </w:t>
      </w:r>
      <w:r w:rsidR="00AB7E9F" w:rsidRPr="00553935">
        <w:rPr>
          <w:rFonts w:ascii="Times New Roman" w:hAnsi="Times New Roman" w:cs="Times New Roman"/>
          <w:sz w:val="24"/>
          <w:szCs w:val="24"/>
        </w:rPr>
        <w:t>who attracts</w:t>
      </w:r>
      <w:r w:rsidR="009517C5" w:rsidRPr="00553935">
        <w:rPr>
          <w:rFonts w:ascii="Times New Roman" w:hAnsi="Times New Roman" w:cs="Times New Roman"/>
          <w:sz w:val="24"/>
          <w:szCs w:val="24"/>
        </w:rPr>
        <w:t xml:space="preserve"> lovers to destroy them by her</w:t>
      </w:r>
      <w:r w:rsidR="00AB7E9F" w:rsidRPr="00553935">
        <w:rPr>
          <w:rFonts w:ascii="Times New Roman" w:hAnsi="Times New Roman" w:cs="Times New Roman"/>
          <w:sz w:val="24"/>
          <w:szCs w:val="24"/>
        </w:rPr>
        <w:t xml:space="preserve"> supernatural powers.</w:t>
      </w:r>
      <w:r w:rsidR="009517C5" w:rsidRPr="00553935">
        <w:rPr>
          <w:rFonts w:ascii="Times New Roman" w:hAnsi="Times New Roman" w:cs="Times New Roman"/>
          <w:sz w:val="24"/>
          <w:szCs w:val="24"/>
        </w:rPr>
        <w:t xml:space="preserve"> </w:t>
      </w:r>
      <w:r w:rsidR="00700B9B" w:rsidRPr="00553935">
        <w:rPr>
          <w:rFonts w:ascii="Times New Roman" w:hAnsi="Times New Roman" w:cs="Times New Roman"/>
          <w:sz w:val="24"/>
          <w:szCs w:val="24"/>
        </w:rPr>
        <w:t>The Oedipal moment is once again overpowered by the Ya</w:t>
      </w:r>
      <w:r w:rsidR="00935164" w:rsidRPr="00553935">
        <w:rPr>
          <w:rFonts w:ascii="Times New Roman" w:hAnsi="Times New Roman" w:cs="Times New Roman"/>
          <w:sz w:val="24"/>
          <w:szCs w:val="24"/>
        </w:rPr>
        <w:t>ya</w:t>
      </w:r>
      <w:r w:rsidR="00D51BC0" w:rsidRPr="00553935">
        <w:rPr>
          <w:rFonts w:ascii="Times New Roman" w:hAnsi="Times New Roman" w:cs="Times New Roman"/>
          <w:sz w:val="24"/>
          <w:szCs w:val="24"/>
        </w:rPr>
        <w:t xml:space="preserve">tian one. </w:t>
      </w:r>
      <w:r w:rsidR="00700B9B" w:rsidRPr="00553935">
        <w:rPr>
          <w:rFonts w:ascii="Times New Roman" w:hAnsi="Times New Roman" w:cs="Times New Roman"/>
          <w:sz w:val="24"/>
          <w:szCs w:val="24"/>
        </w:rPr>
        <w:t>This is evident when Gajala</w:t>
      </w:r>
      <w:r w:rsidR="00935164" w:rsidRPr="00553935">
        <w:rPr>
          <w:rFonts w:ascii="Times New Roman" w:hAnsi="Times New Roman" w:cs="Times New Roman"/>
          <w:sz w:val="24"/>
          <w:szCs w:val="24"/>
        </w:rPr>
        <w:t xml:space="preserve"> </w:t>
      </w:r>
      <w:r w:rsidR="00FB7E1E" w:rsidRPr="00553935">
        <w:rPr>
          <w:rFonts w:ascii="Times New Roman" w:hAnsi="Times New Roman" w:cs="Times New Roman"/>
          <w:sz w:val="24"/>
          <w:szCs w:val="24"/>
        </w:rPr>
        <w:t>reminds Haider of proclaiming</w:t>
      </w:r>
      <w:r w:rsidR="00EB0A32" w:rsidRPr="00553935">
        <w:rPr>
          <w:rFonts w:ascii="Times New Roman" w:hAnsi="Times New Roman" w:cs="Times New Roman"/>
          <w:sz w:val="24"/>
          <w:szCs w:val="24"/>
        </w:rPr>
        <w:t xml:space="preserve"> to marry her when he grows old</w:t>
      </w:r>
      <w:r w:rsidR="00FB7E1E" w:rsidRPr="00553935">
        <w:rPr>
          <w:rFonts w:ascii="Times New Roman" w:hAnsi="Times New Roman" w:cs="Times New Roman"/>
          <w:sz w:val="24"/>
          <w:szCs w:val="24"/>
        </w:rPr>
        <w:t>. She also recollects  how</w:t>
      </w:r>
      <w:r w:rsidR="00C55E1A" w:rsidRPr="00553935">
        <w:rPr>
          <w:rFonts w:ascii="Times New Roman" w:hAnsi="Times New Roman" w:cs="Times New Roman"/>
          <w:sz w:val="24"/>
          <w:szCs w:val="24"/>
        </w:rPr>
        <w:t xml:space="preserve"> </w:t>
      </w:r>
      <w:r w:rsidR="00FB7E1E" w:rsidRPr="00553935">
        <w:rPr>
          <w:rFonts w:ascii="Times New Roman" w:hAnsi="Times New Roman" w:cs="Times New Roman"/>
          <w:sz w:val="24"/>
          <w:szCs w:val="24"/>
        </w:rPr>
        <w:t>Haider came between his father and mother when they were sleeping t</w:t>
      </w:r>
      <w:r w:rsidR="00271B75" w:rsidRPr="00553935">
        <w:rPr>
          <w:rFonts w:ascii="Times New Roman" w:hAnsi="Times New Roman" w:cs="Times New Roman"/>
          <w:sz w:val="24"/>
          <w:szCs w:val="24"/>
        </w:rPr>
        <w:t>ogether.</w:t>
      </w:r>
      <w:r w:rsidR="00C55E1A" w:rsidRPr="00553935">
        <w:rPr>
          <w:rFonts w:ascii="Times New Roman" w:hAnsi="Times New Roman" w:cs="Times New Roman"/>
          <w:sz w:val="24"/>
          <w:szCs w:val="24"/>
        </w:rPr>
        <w:t xml:space="preserve"> </w:t>
      </w:r>
      <w:r w:rsidR="0051755E" w:rsidRPr="00553935">
        <w:rPr>
          <w:rFonts w:ascii="Times New Roman" w:hAnsi="Times New Roman" w:cs="Times New Roman"/>
          <w:sz w:val="24"/>
          <w:szCs w:val="24"/>
        </w:rPr>
        <w:t xml:space="preserve">Haider replies by saying now his </w:t>
      </w:r>
      <w:r w:rsidR="005214B4" w:rsidRPr="00553935">
        <w:rPr>
          <w:rFonts w:ascii="Times New Roman" w:hAnsi="Times New Roman" w:cs="Times New Roman"/>
          <w:sz w:val="24"/>
          <w:szCs w:val="24"/>
        </w:rPr>
        <w:t>father’s</w:t>
      </w:r>
      <w:r w:rsidR="0051755E" w:rsidRPr="00553935">
        <w:rPr>
          <w:rFonts w:ascii="Times New Roman" w:hAnsi="Times New Roman" w:cs="Times New Roman"/>
          <w:sz w:val="24"/>
          <w:szCs w:val="24"/>
        </w:rPr>
        <w:t xml:space="preserve"> brother has come</w:t>
      </w:r>
      <w:r w:rsidR="005214B4" w:rsidRPr="00553935">
        <w:rPr>
          <w:rFonts w:ascii="Times New Roman" w:hAnsi="Times New Roman" w:cs="Times New Roman"/>
          <w:sz w:val="24"/>
          <w:szCs w:val="24"/>
        </w:rPr>
        <w:t xml:space="preserve"> in</w:t>
      </w:r>
      <w:r w:rsidR="0051755E" w:rsidRPr="00553935">
        <w:rPr>
          <w:rFonts w:ascii="Times New Roman" w:hAnsi="Times New Roman" w:cs="Times New Roman"/>
          <w:sz w:val="24"/>
          <w:szCs w:val="24"/>
        </w:rPr>
        <w:t xml:space="preserve"> between them.</w:t>
      </w:r>
      <w:r w:rsidR="00CA6B88" w:rsidRPr="00553935">
        <w:rPr>
          <w:rFonts w:ascii="Times New Roman" w:hAnsi="Times New Roman" w:cs="Times New Roman"/>
          <w:sz w:val="24"/>
          <w:szCs w:val="24"/>
        </w:rPr>
        <w:t xml:space="preserve">  What is striking here is he still hasn’t forgotten his revenge which</w:t>
      </w:r>
      <w:r w:rsidR="0031644A" w:rsidRPr="00553935">
        <w:rPr>
          <w:rFonts w:ascii="Times New Roman" w:hAnsi="Times New Roman" w:cs="Times New Roman"/>
          <w:sz w:val="24"/>
          <w:szCs w:val="24"/>
        </w:rPr>
        <w:t xml:space="preserve"> he </w:t>
      </w:r>
      <w:r w:rsidR="00CA6B88" w:rsidRPr="00553935">
        <w:rPr>
          <w:rFonts w:ascii="Times New Roman" w:hAnsi="Times New Roman" w:cs="Times New Roman"/>
          <w:sz w:val="24"/>
          <w:szCs w:val="24"/>
        </w:rPr>
        <w:t>is bent on taking.</w:t>
      </w:r>
      <w:r w:rsidR="0031644A" w:rsidRPr="00553935">
        <w:rPr>
          <w:rFonts w:ascii="Times New Roman" w:hAnsi="Times New Roman" w:cs="Times New Roman"/>
          <w:sz w:val="24"/>
          <w:szCs w:val="24"/>
        </w:rPr>
        <w:t xml:space="preserve"> Besides</w:t>
      </w:r>
      <w:r w:rsidR="00C44294" w:rsidRPr="00553935">
        <w:rPr>
          <w:rFonts w:ascii="Times New Roman" w:hAnsi="Times New Roman" w:cs="Times New Roman"/>
          <w:sz w:val="24"/>
          <w:szCs w:val="24"/>
        </w:rPr>
        <w:t xml:space="preserve">, </w:t>
      </w:r>
      <w:r w:rsidR="0031644A" w:rsidRPr="00553935">
        <w:rPr>
          <w:rFonts w:ascii="Times New Roman" w:hAnsi="Times New Roman" w:cs="Times New Roman"/>
          <w:sz w:val="24"/>
          <w:szCs w:val="24"/>
        </w:rPr>
        <w:t>Vishal Bharadwaj’s attempt to create an oedipal moment is but momentary as the Indian audience fail  to see the mother in the negative light and many could not sense any incest or sinister</w:t>
      </w:r>
      <w:r w:rsidR="00C55E1A" w:rsidRPr="00553935">
        <w:rPr>
          <w:rFonts w:ascii="Times New Roman" w:hAnsi="Times New Roman" w:cs="Times New Roman"/>
          <w:sz w:val="24"/>
          <w:szCs w:val="24"/>
        </w:rPr>
        <w:t xml:space="preserve"> affectations</w:t>
      </w:r>
      <w:r w:rsidR="0031644A" w:rsidRPr="00553935">
        <w:rPr>
          <w:rFonts w:ascii="Times New Roman" w:hAnsi="Times New Roman" w:cs="Times New Roman"/>
          <w:sz w:val="24"/>
          <w:szCs w:val="24"/>
        </w:rPr>
        <w:t xml:space="preserve"> in the embrace which Haider bestowed on his mother.</w:t>
      </w:r>
      <w:r w:rsidR="00D82890" w:rsidRPr="00553935">
        <w:rPr>
          <w:rFonts w:ascii="Times New Roman" w:hAnsi="Times New Roman" w:cs="Times New Roman"/>
          <w:sz w:val="24"/>
          <w:szCs w:val="24"/>
        </w:rPr>
        <w:t xml:space="preserve"> The audience think</w:t>
      </w:r>
      <w:r w:rsidR="005214B4" w:rsidRPr="00553935">
        <w:rPr>
          <w:rFonts w:ascii="Times New Roman" w:hAnsi="Times New Roman" w:cs="Times New Roman"/>
          <w:sz w:val="24"/>
          <w:szCs w:val="24"/>
        </w:rPr>
        <w:t xml:space="preserve"> it is an uncorrupt love which a son has for his mother and not an oedipal one.</w:t>
      </w:r>
      <w:r w:rsidR="00B77C10" w:rsidRPr="00553935">
        <w:rPr>
          <w:rFonts w:ascii="Times New Roman" w:hAnsi="Times New Roman" w:cs="Times New Roman"/>
          <w:sz w:val="24"/>
          <w:szCs w:val="24"/>
        </w:rPr>
        <w:t xml:space="preserve"> Vishal Bharadwaj</w:t>
      </w:r>
      <w:r w:rsidR="00A3547E" w:rsidRPr="00553935">
        <w:rPr>
          <w:rFonts w:ascii="Times New Roman" w:hAnsi="Times New Roman" w:cs="Times New Roman"/>
          <w:sz w:val="24"/>
          <w:szCs w:val="24"/>
        </w:rPr>
        <w:t>’s</w:t>
      </w:r>
      <w:r w:rsidR="000C0015" w:rsidRPr="00553935">
        <w:rPr>
          <w:rFonts w:ascii="Times New Roman" w:hAnsi="Times New Roman" w:cs="Times New Roman"/>
          <w:sz w:val="24"/>
          <w:szCs w:val="24"/>
        </w:rPr>
        <w:t xml:space="preserve"> understanding</w:t>
      </w:r>
      <w:r w:rsidR="00A3547E" w:rsidRPr="00553935">
        <w:rPr>
          <w:rFonts w:ascii="Times New Roman" w:hAnsi="Times New Roman" w:cs="Times New Roman"/>
          <w:sz w:val="24"/>
          <w:szCs w:val="24"/>
        </w:rPr>
        <w:t xml:space="preserve"> of</w:t>
      </w:r>
      <w:r w:rsidR="000C0015" w:rsidRPr="00553935">
        <w:rPr>
          <w:rFonts w:ascii="Times New Roman" w:hAnsi="Times New Roman" w:cs="Times New Roman"/>
          <w:sz w:val="24"/>
          <w:szCs w:val="24"/>
        </w:rPr>
        <w:t xml:space="preserve"> the </w:t>
      </w:r>
      <w:r w:rsidR="00B77C10" w:rsidRPr="00553935">
        <w:rPr>
          <w:rFonts w:ascii="Times New Roman" w:hAnsi="Times New Roman" w:cs="Times New Roman"/>
          <w:sz w:val="24"/>
          <w:szCs w:val="24"/>
        </w:rPr>
        <w:t>temperament of his audience has made the mother of Haider</w:t>
      </w:r>
      <w:r w:rsidR="00751CF9" w:rsidRPr="00553935">
        <w:rPr>
          <w:rFonts w:ascii="Times New Roman" w:hAnsi="Times New Roman" w:cs="Times New Roman"/>
          <w:sz w:val="24"/>
          <w:szCs w:val="24"/>
        </w:rPr>
        <w:t xml:space="preserve"> </w:t>
      </w:r>
      <w:r w:rsidR="00B77C10" w:rsidRPr="00553935">
        <w:rPr>
          <w:rFonts w:ascii="Times New Roman" w:hAnsi="Times New Roman" w:cs="Times New Roman"/>
          <w:sz w:val="24"/>
          <w:szCs w:val="24"/>
        </w:rPr>
        <w:t>Gajala rise above the mother of Hamlet Gertrude as  the former dies for her son whereas the latter dies conspiring against him.</w:t>
      </w:r>
      <w:r w:rsidR="00E05F17">
        <w:rPr>
          <w:rFonts w:ascii="Times New Roman" w:hAnsi="Times New Roman" w:cs="Times New Roman"/>
          <w:sz w:val="24"/>
          <w:szCs w:val="24"/>
        </w:rPr>
        <w:t>, ‘</w:t>
      </w:r>
      <w:r w:rsidR="00E4748E" w:rsidRPr="00553935">
        <w:rPr>
          <w:rFonts w:ascii="Times New Roman" w:hAnsi="Times New Roman" w:cs="Times New Roman"/>
          <w:sz w:val="24"/>
          <w:szCs w:val="24"/>
        </w:rPr>
        <w:t xml:space="preserve">The drink, the drink !I </w:t>
      </w:r>
      <w:r w:rsidR="00E05F17">
        <w:rPr>
          <w:rFonts w:ascii="Times New Roman" w:hAnsi="Times New Roman" w:cs="Times New Roman"/>
          <w:sz w:val="24"/>
          <w:szCs w:val="24"/>
        </w:rPr>
        <w:t>am poisoned’</w:t>
      </w:r>
      <w:r w:rsidR="00183E07" w:rsidRPr="00553935">
        <w:rPr>
          <w:rFonts w:ascii="Times New Roman" w:hAnsi="Times New Roman" w:cs="Times New Roman"/>
          <w:sz w:val="24"/>
          <w:szCs w:val="24"/>
        </w:rPr>
        <w:t xml:space="preserve"> (Shakespeare</w:t>
      </w:r>
      <w:r w:rsidR="0041278B">
        <w:rPr>
          <w:rFonts w:ascii="Times New Roman" w:hAnsi="Times New Roman" w:cs="Times New Roman"/>
          <w:sz w:val="24"/>
          <w:szCs w:val="24"/>
        </w:rPr>
        <w:t xml:space="preserve"> 1992: </w:t>
      </w:r>
      <w:r w:rsidR="00183E07" w:rsidRPr="00553935">
        <w:rPr>
          <w:rFonts w:ascii="Times New Roman" w:hAnsi="Times New Roman" w:cs="Times New Roman"/>
          <w:sz w:val="24"/>
          <w:szCs w:val="24"/>
        </w:rPr>
        <w:t xml:space="preserve"> </w:t>
      </w:r>
      <w:r w:rsidR="00E4748E" w:rsidRPr="00553935">
        <w:rPr>
          <w:rFonts w:ascii="Times New Roman" w:hAnsi="Times New Roman" w:cs="Times New Roman"/>
          <w:sz w:val="24"/>
          <w:szCs w:val="24"/>
        </w:rPr>
        <w:t>99).</w:t>
      </w:r>
    </w:p>
    <w:p w:rsidR="00183E07" w:rsidRPr="00553935" w:rsidRDefault="00183E07" w:rsidP="00553935">
      <w:pPr>
        <w:spacing w:after="0" w:line="480" w:lineRule="auto"/>
        <w:jc w:val="both"/>
        <w:rPr>
          <w:rFonts w:ascii="Times New Roman" w:hAnsi="Times New Roman" w:cs="Times New Roman"/>
          <w:b/>
          <w:sz w:val="24"/>
          <w:szCs w:val="24"/>
        </w:rPr>
      </w:pPr>
      <w:r w:rsidRPr="00553935">
        <w:rPr>
          <w:rFonts w:ascii="Times New Roman" w:hAnsi="Times New Roman" w:cs="Times New Roman"/>
          <w:b/>
          <w:sz w:val="24"/>
          <w:szCs w:val="24"/>
        </w:rPr>
        <w:t>C</w:t>
      </w:r>
      <w:r w:rsidR="006479E6" w:rsidRPr="00553935">
        <w:rPr>
          <w:rFonts w:ascii="Times New Roman" w:hAnsi="Times New Roman" w:cs="Times New Roman"/>
          <w:b/>
          <w:sz w:val="24"/>
          <w:szCs w:val="24"/>
        </w:rPr>
        <w:t>onclusion</w:t>
      </w:r>
    </w:p>
    <w:p w:rsidR="00607BDE" w:rsidRPr="00553935" w:rsidRDefault="00B7599E"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Thus cultural connotations rule a person’s mind where certain symbols exemplify the meaning rather tha</w:t>
      </w:r>
      <w:r w:rsidR="00DF484A">
        <w:rPr>
          <w:rFonts w:ascii="Times New Roman" w:hAnsi="Times New Roman" w:cs="Times New Roman"/>
          <w:sz w:val="24"/>
          <w:szCs w:val="24"/>
        </w:rPr>
        <w:t>n meaning elevating the symbols.</w:t>
      </w:r>
      <w:r w:rsidRPr="00553935">
        <w:rPr>
          <w:rFonts w:ascii="Times New Roman" w:hAnsi="Times New Roman" w:cs="Times New Roman"/>
          <w:sz w:val="24"/>
          <w:szCs w:val="24"/>
        </w:rPr>
        <w:t xml:space="preserve"> </w:t>
      </w:r>
      <w:r w:rsidR="008E0F61" w:rsidRPr="00553935">
        <w:rPr>
          <w:rFonts w:ascii="Times New Roman" w:hAnsi="Times New Roman" w:cs="Times New Roman"/>
          <w:sz w:val="24"/>
          <w:szCs w:val="24"/>
        </w:rPr>
        <w:t xml:space="preserve">The film </w:t>
      </w:r>
      <w:r w:rsidR="008E0F61" w:rsidRPr="00553935">
        <w:rPr>
          <w:rFonts w:ascii="Times New Roman" w:hAnsi="Times New Roman" w:cs="Times New Roman"/>
          <w:i/>
          <w:sz w:val="24"/>
          <w:szCs w:val="24"/>
        </w:rPr>
        <w:t>Haider</w:t>
      </w:r>
      <w:r w:rsidR="008E0F61" w:rsidRPr="00553935">
        <w:rPr>
          <w:rFonts w:ascii="Times New Roman" w:hAnsi="Times New Roman" w:cs="Times New Roman"/>
          <w:sz w:val="24"/>
          <w:szCs w:val="24"/>
        </w:rPr>
        <w:t xml:space="preserve"> and the text </w:t>
      </w:r>
      <w:r w:rsidR="008E0F61" w:rsidRPr="00553935">
        <w:rPr>
          <w:rFonts w:ascii="Times New Roman" w:hAnsi="Times New Roman" w:cs="Times New Roman"/>
          <w:i/>
          <w:sz w:val="24"/>
          <w:szCs w:val="24"/>
        </w:rPr>
        <w:t>H</w:t>
      </w:r>
      <w:r w:rsidR="000C2195" w:rsidRPr="00553935">
        <w:rPr>
          <w:rFonts w:ascii="Times New Roman" w:hAnsi="Times New Roman" w:cs="Times New Roman"/>
          <w:i/>
          <w:sz w:val="24"/>
          <w:szCs w:val="24"/>
        </w:rPr>
        <w:t>amlet</w:t>
      </w:r>
      <w:r w:rsidR="008E0F61" w:rsidRPr="00553935">
        <w:rPr>
          <w:rFonts w:ascii="Times New Roman" w:hAnsi="Times New Roman" w:cs="Times New Roman"/>
          <w:sz w:val="24"/>
          <w:szCs w:val="24"/>
        </w:rPr>
        <w:t xml:space="preserve"> </w:t>
      </w:r>
      <w:r w:rsidR="004708D9" w:rsidRPr="00553935">
        <w:rPr>
          <w:rFonts w:ascii="Times New Roman" w:hAnsi="Times New Roman" w:cs="Times New Roman"/>
          <w:sz w:val="24"/>
          <w:szCs w:val="24"/>
        </w:rPr>
        <w:t>is replete with such symbols in th</w:t>
      </w:r>
      <w:r w:rsidR="0071622F" w:rsidRPr="00553935">
        <w:rPr>
          <w:rFonts w:ascii="Times New Roman" w:hAnsi="Times New Roman" w:cs="Times New Roman"/>
          <w:sz w:val="24"/>
          <w:szCs w:val="24"/>
        </w:rPr>
        <w:t>e form of cultural connotations embodied in the Oedipus and Yayati complexes.</w:t>
      </w:r>
      <w:r w:rsidR="004708D9" w:rsidRPr="00553935">
        <w:rPr>
          <w:rFonts w:ascii="Times New Roman" w:hAnsi="Times New Roman" w:cs="Times New Roman"/>
          <w:sz w:val="24"/>
          <w:szCs w:val="24"/>
        </w:rPr>
        <w:t xml:space="preserve"> </w:t>
      </w:r>
      <w:r w:rsidR="00EB3085" w:rsidRPr="00553935">
        <w:rPr>
          <w:rFonts w:ascii="Times New Roman" w:hAnsi="Times New Roman" w:cs="Times New Roman"/>
          <w:sz w:val="24"/>
          <w:szCs w:val="24"/>
        </w:rPr>
        <w:t>Perhaps</w:t>
      </w:r>
      <w:r w:rsidR="005C4AD8" w:rsidRPr="00553935">
        <w:rPr>
          <w:rFonts w:ascii="Times New Roman" w:hAnsi="Times New Roman" w:cs="Times New Roman"/>
          <w:sz w:val="24"/>
          <w:szCs w:val="24"/>
        </w:rPr>
        <w:t>,</w:t>
      </w:r>
      <w:r w:rsidR="00EB3085" w:rsidRPr="00553935">
        <w:rPr>
          <w:rFonts w:ascii="Times New Roman" w:hAnsi="Times New Roman" w:cs="Times New Roman"/>
          <w:sz w:val="24"/>
          <w:szCs w:val="24"/>
        </w:rPr>
        <w:t xml:space="preserve"> the Indian viewers could not connect to the Oedipal myth</w:t>
      </w:r>
      <w:r w:rsidR="000C74D5" w:rsidRPr="00553935">
        <w:rPr>
          <w:rFonts w:ascii="Times New Roman" w:hAnsi="Times New Roman" w:cs="Times New Roman"/>
          <w:sz w:val="24"/>
          <w:szCs w:val="24"/>
        </w:rPr>
        <w:t xml:space="preserve"> </w:t>
      </w:r>
      <w:r w:rsidR="005368C2" w:rsidRPr="00553935">
        <w:rPr>
          <w:rFonts w:ascii="Times New Roman" w:hAnsi="Times New Roman" w:cs="Times New Roman"/>
          <w:sz w:val="24"/>
          <w:szCs w:val="24"/>
        </w:rPr>
        <w:t>wholly as</w:t>
      </w:r>
      <w:r w:rsidR="00EB3085" w:rsidRPr="00553935">
        <w:rPr>
          <w:rFonts w:ascii="Times New Roman" w:hAnsi="Times New Roman" w:cs="Times New Roman"/>
          <w:sz w:val="24"/>
          <w:szCs w:val="24"/>
        </w:rPr>
        <w:t xml:space="preserve"> they found it difficult to erase what they are born with</w:t>
      </w:r>
      <w:r w:rsidR="00951EAB" w:rsidRPr="00553935">
        <w:rPr>
          <w:rFonts w:ascii="Times New Roman" w:hAnsi="Times New Roman" w:cs="Times New Roman"/>
          <w:sz w:val="24"/>
          <w:szCs w:val="24"/>
        </w:rPr>
        <w:t xml:space="preserve"> which is</w:t>
      </w:r>
      <w:r w:rsidR="00751CF9" w:rsidRPr="00553935">
        <w:rPr>
          <w:rFonts w:ascii="Times New Roman" w:hAnsi="Times New Roman" w:cs="Times New Roman"/>
          <w:sz w:val="24"/>
          <w:szCs w:val="24"/>
        </w:rPr>
        <w:t xml:space="preserve"> </w:t>
      </w:r>
      <w:r w:rsidR="00951EAB" w:rsidRPr="00553935">
        <w:rPr>
          <w:rFonts w:ascii="Times New Roman" w:hAnsi="Times New Roman" w:cs="Times New Roman"/>
          <w:sz w:val="24"/>
          <w:szCs w:val="24"/>
        </w:rPr>
        <w:t>t</w:t>
      </w:r>
      <w:r w:rsidR="00EB3085" w:rsidRPr="00553935">
        <w:rPr>
          <w:rFonts w:ascii="Times New Roman" w:hAnsi="Times New Roman" w:cs="Times New Roman"/>
          <w:sz w:val="24"/>
          <w:szCs w:val="24"/>
        </w:rPr>
        <w:t xml:space="preserve">he presence of a </w:t>
      </w:r>
      <w:r w:rsidR="005368C2" w:rsidRPr="00553935">
        <w:rPr>
          <w:rFonts w:ascii="Times New Roman" w:hAnsi="Times New Roman" w:cs="Times New Roman"/>
          <w:sz w:val="24"/>
          <w:szCs w:val="24"/>
        </w:rPr>
        <w:t>strong culture</w:t>
      </w:r>
      <w:r w:rsidR="00EB3085" w:rsidRPr="00553935">
        <w:rPr>
          <w:rFonts w:ascii="Times New Roman" w:hAnsi="Times New Roman" w:cs="Times New Roman"/>
          <w:sz w:val="24"/>
          <w:szCs w:val="24"/>
        </w:rPr>
        <w:t xml:space="preserve"> which glorifies and doesn’t undermine the mother.</w:t>
      </w:r>
      <w:r w:rsidR="00702EC6" w:rsidRPr="00553935">
        <w:rPr>
          <w:rFonts w:ascii="Times New Roman" w:hAnsi="Times New Roman" w:cs="Times New Roman"/>
          <w:sz w:val="24"/>
          <w:szCs w:val="24"/>
        </w:rPr>
        <w:t xml:space="preserve"> To the Indian </w:t>
      </w:r>
      <w:r w:rsidR="005B381B" w:rsidRPr="00553935">
        <w:rPr>
          <w:rFonts w:ascii="Times New Roman" w:hAnsi="Times New Roman" w:cs="Times New Roman"/>
          <w:sz w:val="24"/>
          <w:szCs w:val="24"/>
        </w:rPr>
        <w:t xml:space="preserve"> </w:t>
      </w:r>
      <w:r w:rsidR="00702EC6" w:rsidRPr="00553935">
        <w:rPr>
          <w:rFonts w:ascii="Times New Roman" w:hAnsi="Times New Roman" w:cs="Times New Roman"/>
          <w:sz w:val="24"/>
          <w:szCs w:val="24"/>
        </w:rPr>
        <w:t>viewers</w:t>
      </w:r>
      <w:r w:rsidR="00751CF9" w:rsidRPr="00553935">
        <w:rPr>
          <w:rFonts w:ascii="Times New Roman" w:hAnsi="Times New Roman" w:cs="Times New Roman"/>
          <w:sz w:val="24"/>
          <w:szCs w:val="24"/>
        </w:rPr>
        <w:t xml:space="preserve"> </w:t>
      </w:r>
      <w:r w:rsidR="00EB3085" w:rsidRPr="00553935">
        <w:rPr>
          <w:rFonts w:ascii="Times New Roman" w:hAnsi="Times New Roman" w:cs="Times New Roman"/>
          <w:sz w:val="24"/>
          <w:szCs w:val="24"/>
        </w:rPr>
        <w:t>Gajala is a mother</w:t>
      </w:r>
      <w:r w:rsidR="00751CF9" w:rsidRPr="00553935">
        <w:rPr>
          <w:rFonts w:ascii="Times New Roman" w:hAnsi="Times New Roman" w:cs="Times New Roman"/>
          <w:sz w:val="24"/>
          <w:szCs w:val="24"/>
        </w:rPr>
        <w:t xml:space="preserve"> </w:t>
      </w:r>
      <w:r w:rsidR="00EB3085" w:rsidRPr="00553935">
        <w:rPr>
          <w:rFonts w:ascii="Times New Roman" w:hAnsi="Times New Roman" w:cs="Times New Roman"/>
          <w:sz w:val="24"/>
          <w:szCs w:val="24"/>
        </w:rPr>
        <w:t>who could re</w:t>
      </w:r>
      <w:r w:rsidR="005D0CA6" w:rsidRPr="00553935">
        <w:rPr>
          <w:rFonts w:ascii="Times New Roman" w:hAnsi="Times New Roman" w:cs="Times New Roman"/>
          <w:sz w:val="24"/>
          <w:szCs w:val="24"/>
        </w:rPr>
        <w:t>-</w:t>
      </w:r>
      <w:r w:rsidR="00EB3085" w:rsidRPr="00553935">
        <w:rPr>
          <w:rFonts w:ascii="Times New Roman" w:hAnsi="Times New Roman" w:cs="Times New Roman"/>
          <w:sz w:val="24"/>
          <w:szCs w:val="24"/>
        </w:rPr>
        <w:t>marry but could</w:t>
      </w:r>
      <w:r w:rsidR="00284CEA" w:rsidRPr="00553935">
        <w:rPr>
          <w:rFonts w:ascii="Times New Roman" w:hAnsi="Times New Roman" w:cs="Times New Roman"/>
          <w:sz w:val="24"/>
          <w:szCs w:val="24"/>
        </w:rPr>
        <w:t xml:space="preserve"> never</w:t>
      </w:r>
      <w:r w:rsidR="00EB3085" w:rsidRPr="00553935">
        <w:rPr>
          <w:rFonts w:ascii="Times New Roman" w:hAnsi="Times New Roman" w:cs="Times New Roman"/>
          <w:sz w:val="24"/>
          <w:szCs w:val="24"/>
        </w:rPr>
        <w:t xml:space="preserve"> bear incestu</w:t>
      </w:r>
      <w:r w:rsidR="006C2866" w:rsidRPr="00553935">
        <w:rPr>
          <w:rFonts w:ascii="Times New Roman" w:hAnsi="Times New Roman" w:cs="Times New Roman"/>
          <w:sz w:val="24"/>
          <w:szCs w:val="24"/>
        </w:rPr>
        <w:t>ous desires for</w:t>
      </w:r>
      <w:r w:rsidR="00DA62AD" w:rsidRPr="00553935">
        <w:rPr>
          <w:rFonts w:ascii="Times New Roman" w:hAnsi="Times New Roman" w:cs="Times New Roman"/>
          <w:sz w:val="24"/>
          <w:szCs w:val="24"/>
        </w:rPr>
        <w:t xml:space="preserve"> her own son</w:t>
      </w:r>
      <w:r w:rsidR="001B5C76" w:rsidRPr="00553935">
        <w:rPr>
          <w:rFonts w:ascii="Times New Roman" w:hAnsi="Times New Roman" w:cs="Times New Roman"/>
          <w:sz w:val="24"/>
          <w:szCs w:val="24"/>
        </w:rPr>
        <w:t>.</w:t>
      </w:r>
      <w:r w:rsidR="00751CF9" w:rsidRPr="00553935">
        <w:rPr>
          <w:rFonts w:ascii="Times New Roman" w:hAnsi="Times New Roman" w:cs="Times New Roman"/>
          <w:sz w:val="24"/>
          <w:szCs w:val="24"/>
        </w:rPr>
        <w:t xml:space="preserve"> </w:t>
      </w:r>
      <w:r w:rsidR="00284CEA" w:rsidRPr="00553935">
        <w:rPr>
          <w:rFonts w:ascii="Times New Roman" w:hAnsi="Times New Roman" w:cs="Times New Roman"/>
          <w:sz w:val="24"/>
          <w:szCs w:val="24"/>
        </w:rPr>
        <w:t>Likewise the son could never harbour such sinister thoughts towards her own mother.</w:t>
      </w:r>
      <w:r w:rsidR="004A5771" w:rsidRPr="00553935">
        <w:rPr>
          <w:rFonts w:ascii="Times New Roman" w:hAnsi="Times New Roman" w:cs="Times New Roman"/>
          <w:sz w:val="24"/>
          <w:szCs w:val="24"/>
        </w:rPr>
        <w:t xml:space="preserve"> Besides</w:t>
      </w:r>
      <w:r w:rsidR="009D107D" w:rsidRPr="00553935">
        <w:rPr>
          <w:rFonts w:ascii="Times New Roman" w:hAnsi="Times New Roman" w:cs="Times New Roman"/>
          <w:sz w:val="24"/>
          <w:szCs w:val="24"/>
        </w:rPr>
        <w:t xml:space="preserve"> the film</w:t>
      </w:r>
      <w:r w:rsidR="00B40DFC" w:rsidRPr="00553935">
        <w:rPr>
          <w:rFonts w:ascii="Times New Roman" w:hAnsi="Times New Roman" w:cs="Times New Roman"/>
          <w:sz w:val="24"/>
          <w:szCs w:val="24"/>
        </w:rPr>
        <w:t>,</w:t>
      </w:r>
      <w:r w:rsidR="004A5771" w:rsidRPr="00553935">
        <w:rPr>
          <w:rFonts w:ascii="Times New Roman" w:hAnsi="Times New Roman" w:cs="Times New Roman"/>
          <w:sz w:val="24"/>
          <w:szCs w:val="24"/>
        </w:rPr>
        <w:t xml:space="preserve"> </w:t>
      </w:r>
      <w:r w:rsidR="004A5771" w:rsidRPr="00553935">
        <w:rPr>
          <w:rFonts w:ascii="Times New Roman" w:hAnsi="Times New Roman" w:cs="Times New Roman"/>
          <w:i/>
          <w:sz w:val="24"/>
          <w:szCs w:val="24"/>
        </w:rPr>
        <w:t xml:space="preserve">Haider </w:t>
      </w:r>
      <w:r w:rsidR="004A5771" w:rsidRPr="00553935">
        <w:rPr>
          <w:rFonts w:ascii="Times New Roman" w:hAnsi="Times New Roman" w:cs="Times New Roman"/>
          <w:sz w:val="24"/>
          <w:szCs w:val="24"/>
        </w:rPr>
        <w:t>rises</w:t>
      </w:r>
      <w:r w:rsidR="006017CD" w:rsidRPr="00553935">
        <w:rPr>
          <w:rFonts w:ascii="Times New Roman" w:hAnsi="Times New Roman" w:cs="Times New Roman"/>
          <w:sz w:val="24"/>
          <w:szCs w:val="24"/>
        </w:rPr>
        <w:t xml:space="preserve"> </w:t>
      </w:r>
      <w:r w:rsidR="004A5771" w:rsidRPr="00553935">
        <w:rPr>
          <w:rFonts w:ascii="Times New Roman" w:hAnsi="Times New Roman" w:cs="Times New Roman"/>
          <w:sz w:val="24"/>
          <w:szCs w:val="24"/>
        </w:rPr>
        <w:t xml:space="preserve">as </w:t>
      </w:r>
      <w:r w:rsidR="00725BB7" w:rsidRPr="00553935">
        <w:rPr>
          <w:rFonts w:ascii="Times New Roman" w:hAnsi="Times New Roman" w:cs="Times New Roman"/>
          <w:sz w:val="24"/>
          <w:szCs w:val="24"/>
        </w:rPr>
        <w:t xml:space="preserve">a </w:t>
      </w:r>
      <w:r w:rsidR="00441D92" w:rsidRPr="00553935">
        <w:rPr>
          <w:rFonts w:ascii="Times New Roman" w:hAnsi="Times New Roman" w:cs="Times New Roman"/>
          <w:sz w:val="24"/>
          <w:szCs w:val="24"/>
        </w:rPr>
        <w:t>discrete entity</w:t>
      </w:r>
      <w:r w:rsidR="009169CE" w:rsidRPr="00553935">
        <w:rPr>
          <w:rFonts w:ascii="Times New Roman" w:hAnsi="Times New Roman" w:cs="Times New Roman"/>
          <w:sz w:val="24"/>
          <w:szCs w:val="24"/>
        </w:rPr>
        <w:t xml:space="preserve"> rather than an imperfect representation of Shakespearean essence.</w:t>
      </w:r>
      <w:r w:rsidR="00162D26" w:rsidRPr="00553935">
        <w:rPr>
          <w:rFonts w:ascii="Times New Roman" w:hAnsi="Times New Roman" w:cs="Times New Roman"/>
          <w:sz w:val="24"/>
          <w:szCs w:val="24"/>
        </w:rPr>
        <w:t xml:space="preserve"> This can be evinced in the portrayal of Haider’s mother Gajala </w:t>
      </w:r>
      <w:r w:rsidR="00F42041" w:rsidRPr="00553935">
        <w:rPr>
          <w:rFonts w:ascii="Times New Roman" w:hAnsi="Times New Roman" w:cs="Times New Roman"/>
          <w:sz w:val="24"/>
          <w:szCs w:val="24"/>
        </w:rPr>
        <w:t xml:space="preserve">who </w:t>
      </w:r>
      <w:r w:rsidR="000614A1" w:rsidRPr="00553935">
        <w:rPr>
          <w:rFonts w:ascii="Times New Roman" w:hAnsi="Times New Roman" w:cs="Times New Roman"/>
          <w:sz w:val="24"/>
          <w:szCs w:val="24"/>
        </w:rPr>
        <w:t>sacrifices her life exhibiting the i</w:t>
      </w:r>
      <w:r w:rsidR="00C61F62" w:rsidRPr="00553935">
        <w:rPr>
          <w:rFonts w:ascii="Times New Roman" w:hAnsi="Times New Roman" w:cs="Times New Roman"/>
          <w:sz w:val="24"/>
          <w:szCs w:val="24"/>
        </w:rPr>
        <w:t>dea that revenge will eventually lead to revenge.</w:t>
      </w:r>
      <w:r w:rsidR="00AD54AE" w:rsidRPr="00553935">
        <w:rPr>
          <w:rFonts w:ascii="Times New Roman" w:hAnsi="Times New Roman" w:cs="Times New Roman"/>
          <w:sz w:val="24"/>
          <w:szCs w:val="24"/>
        </w:rPr>
        <w:t xml:space="preserve"> </w:t>
      </w:r>
      <w:r w:rsidR="002A5176" w:rsidRPr="00553935">
        <w:rPr>
          <w:rFonts w:ascii="Times New Roman" w:hAnsi="Times New Roman" w:cs="Times New Roman"/>
          <w:sz w:val="24"/>
          <w:szCs w:val="24"/>
        </w:rPr>
        <w:t>I</w:t>
      </w:r>
      <w:r w:rsidR="00DF2341" w:rsidRPr="00553935">
        <w:rPr>
          <w:rFonts w:ascii="Times New Roman" w:hAnsi="Times New Roman" w:cs="Times New Roman"/>
          <w:sz w:val="24"/>
          <w:szCs w:val="24"/>
        </w:rPr>
        <w:t>t becomes obvious that</w:t>
      </w:r>
      <w:r w:rsidR="00AD54AE" w:rsidRPr="00553935">
        <w:rPr>
          <w:rFonts w:ascii="Times New Roman" w:hAnsi="Times New Roman" w:cs="Times New Roman"/>
          <w:sz w:val="24"/>
          <w:szCs w:val="24"/>
        </w:rPr>
        <w:t xml:space="preserve"> the real hero of Bharadwaj’s adaptation is G</w:t>
      </w:r>
      <w:r w:rsidR="00DF2341" w:rsidRPr="00553935">
        <w:rPr>
          <w:rFonts w:ascii="Times New Roman" w:hAnsi="Times New Roman" w:cs="Times New Roman"/>
          <w:sz w:val="24"/>
          <w:szCs w:val="24"/>
        </w:rPr>
        <w:t>ajala  as she intensifies</w:t>
      </w:r>
      <w:r w:rsidR="00AD54AE" w:rsidRPr="00553935">
        <w:rPr>
          <w:rFonts w:ascii="Times New Roman" w:hAnsi="Times New Roman" w:cs="Times New Roman"/>
          <w:sz w:val="24"/>
          <w:szCs w:val="24"/>
        </w:rPr>
        <w:t xml:space="preserve"> the film’s ending by detonating bombs on her body</w:t>
      </w:r>
      <w:r w:rsidR="00DF2341" w:rsidRPr="00553935">
        <w:rPr>
          <w:rFonts w:ascii="Times New Roman" w:hAnsi="Times New Roman" w:cs="Times New Roman"/>
          <w:sz w:val="24"/>
          <w:szCs w:val="24"/>
        </w:rPr>
        <w:t>.</w:t>
      </w:r>
      <w:r w:rsidR="00625AC1" w:rsidRPr="00553935">
        <w:rPr>
          <w:rFonts w:ascii="Times New Roman" w:hAnsi="Times New Roman" w:cs="Times New Roman"/>
          <w:sz w:val="24"/>
          <w:szCs w:val="24"/>
        </w:rPr>
        <w:t xml:space="preserve"> </w:t>
      </w:r>
      <w:r w:rsidR="00D50049" w:rsidRPr="00553935">
        <w:rPr>
          <w:rFonts w:ascii="Times New Roman" w:hAnsi="Times New Roman" w:cs="Times New Roman"/>
          <w:sz w:val="24"/>
          <w:szCs w:val="24"/>
        </w:rPr>
        <w:t>She dies as a suicide bomber keep</w:t>
      </w:r>
      <w:r w:rsidR="00383169" w:rsidRPr="00553935">
        <w:rPr>
          <w:rFonts w:ascii="Times New Roman" w:hAnsi="Times New Roman" w:cs="Times New Roman"/>
          <w:sz w:val="24"/>
          <w:szCs w:val="24"/>
        </w:rPr>
        <w:t>ing her son away from such violent activities.</w:t>
      </w:r>
      <w:r w:rsidR="00C824C8" w:rsidRPr="00553935">
        <w:rPr>
          <w:rFonts w:ascii="Times New Roman" w:hAnsi="Times New Roman" w:cs="Times New Roman"/>
          <w:sz w:val="24"/>
          <w:szCs w:val="24"/>
        </w:rPr>
        <w:t xml:space="preserve"> </w:t>
      </w:r>
      <w:r w:rsidR="006017CD" w:rsidRPr="00553935">
        <w:rPr>
          <w:rFonts w:ascii="Times New Roman" w:hAnsi="Times New Roman" w:cs="Times New Roman"/>
          <w:sz w:val="24"/>
          <w:szCs w:val="24"/>
        </w:rPr>
        <w:t>To quote a Sanskrit shloka uttered by Lord R</w:t>
      </w:r>
      <w:r w:rsidR="00151D6B" w:rsidRPr="00553935">
        <w:rPr>
          <w:rFonts w:ascii="Times New Roman" w:hAnsi="Times New Roman" w:cs="Times New Roman"/>
          <w:sz w:val="24"/>
          <w:szCs w:val="24"/>
        </w:rPr>
        <w:t xml:space="preserve">ama in Valmiki’s </w:t>
      </w:r>
      <w:r w:rsidR="00151D6B" w:rsidRPr="00553935">
        <w:rPr>
          <w:rFonts w:ascii="Times New Roman" w:hAnsi="Times New Roman" w:cs="Times New Roman"/>
          <w:i/>
          <w:sz w:val="24"/>
          <w:szCs w:val="24"/>
        </w:rPr>
        <w:t xml:space="preserve">Ramayan </w:t>
      </w:r>
      <w:r w:rsidR="00151D6B" w:rsidRPr="00553935">
        <w:rPr>
          <w:rFonts w:ascii="Times New Roman" w:hAnsi="Times New Roman" w:cs="Times New Roman"/>
          <w:sz w:val="24"/>
          <w:szCs w:val="24"/>
        </w:rPr>
        <w:t>one</w:t>
      </w:r>
      <w:r w:rsidR="00151D6B" w:rsidRPr="00553935">
        <w:rPr>
          <w:rFonts w:ascii="Times New Roman" w:hAnsi="Times New Roman" w:cs="Times New Roman"/>
          <w:i/>
          <w:sz w:val="24"/>
          <w:szCs w:val="24"/>
        </w:rPr>
        <w:t xml:space="preserve"> </w:t>
      </w:r>
      <w:r w:rsidR="00151D6B" w:rsidRPr="00553935">
        <w:rPr>
          <w:rFonts w:ascii="Times New Roman" w:hAnsi="Times New Roman" w:cs="Times New Roman"/>
          <w:sz w:val="24"/>
          <w:szCs w:val="24"/>
        </w:rPr>
        <w:t>of</w:t>
      </w:r>
      <w:r w:rsidR="00A17C5A" w:rsidRPr="00553935">
        <w:rPr>
          <w:rFonts w:ascii="Times New Roman" w:hAnsi="Times New Roman" w:cs="Times New Roman"/>
          <w:sz w:val="24"/>
          <w:szCs w:val="24"/>
        </w:rPr>
        <w:t xml:space="preserve"> the oldest</w:t>
      </w:r>
      <w:r w:rsidR="00151D6B" w:rsidRPr="00553935">
        <w:rPr>
          <w:rFonts w:ascii="Times New Roman" w:hAnsi="Times New Roman" w:cs="Times New Roman"/>
          <w:sz w:val="24"/>
          <w:szCs w:val="24"/>
        </w:rPr>
        <w:t xml:space="preserve"> ancient epics in world literature</w:t>
      </w:r>
      <w:r w:rsidR="00AC4DD4" w:rsidRPr="00553935">
        <w:rPr>
          <w:rFonts w:ascii="Times New Roman" w:hAnsi="Times New Roman" w:cs="Times New Roman"/>
          <w:sz w:val="24"/>
          <w:szCs w:val="24"/>
        </w:rPr>
        <w:t>,</w:t>
      </w:r>
      <w:r w:rsidR="00151D6B" w:rsidRPr="00553935">
        <w:rPr>
          <w:rFonts w:ascii="Times New Roman" w:hAnsi="Times New Roman" w:cs="Times New Roman"/>
          <w:i/>
          <w:sz w:val="24"/>
          <w:szCs w:val="24"/>
        </w:rPr>
        <w:t xml:space="preserve"> </w:t>
      </w:r>
      <w:r w:rsidR="006017CD" w:rsidRPr="00553935">
        <w:rPr>
          <w:rFonts w:ascii="Times New Roman" w:hAnsi="Times New Roman" w:cs="Times New Roman"/>
          <w:i/>
          <w:sz w:val="24"/>
          <w:szCs w:val="24"/>
        </w:rPr>
        <w:t xml:space="preserve"> janani</w:t>
      </w:r>
      <w:r w:rsidR="00751CF9" w:rsidRPr="00553935">
        <w:rPr>
          <w:rFonts w:ascii="Times New Roman" w:hAnsi="Times New Roman" w:cs="Times New Roman"/>
          <w:i/>
          <w:sz w:val="24"/>
          <w:szCs w:val="24"/>
        </w:rPr>
        <w:t xml:space="preserve"> </w:t>
      </w:r>
      <w:r w:rsidR="006017CD" w:rsidRPr="00553935">
        <w:rPr>
          <w:rFonts w:ascii="Times New Roman" w:hAnsi="Times New Roman" w:cs="Times New Roman"/>
          <w:i/>
          <w:sz w:val="24"/>
          <w:szCs w:val="24"/>
        </w:rPr>
        <w:t>janama</w:t>
      </w:r>
      <w:r w:rsidR="00751CF9" w:rsidRPr="00553935">
        <w:rPr>
          <w:rFonts w:ascii="Times New Roman" w:hAnsi="Times New Roman" w:cs="Times New Roman"/>
          <w:i/>
          <w:sz w:val="24"/>
          <w:szCs w:val="24"/>
        </w:rPr>
        <w:t xml:space="preserve"> </w:t>
      </w:r>
      <w:r w:rsidR="006017CD" w:rsidRPr="00553935">
        <w:rPr>
          <w:rFonts w:ascii="Times New Roman" w:hAnsi="Times New Roman" w:cs="Times New Roman"/>
          <w:i/>
          <w:sz w:val="24"/>
          <w:szCs w:val="24"/>
        </w:rPr>
        <w:t>bhumi</w:t>
      </w:r>
      <w:r w:rsidR="00751CF9" w:rsidRPr="00553935">
        <w:rPr>
          <w:rFonts w:ascii="Times New Roman" w:hAnsi="Times New Roman" w:cs="Times New Roman"/>
          <w:i/>
          <w:sz w:val="24"/>
          <w:szCs w:val="24"/>
        </w:rPr>
        <w:t xml:space="preserve"> </w:t>
      </w:r>
      <w:r w:rsidR="006017CD" w:rsidRPr="00553935">
        <w:rPr>
          <w:rFonts w:ascii="Times New Roman" w:hAnsi="Times New Roman" w:cs="Times New Roman"/>
          <w:i/>
          <w:sz w:val="24"/>
          <w:szCs w:val="24"/>
        </w:rPr>
        <w:t>sca</w:t>
      </w:r>
      <w:r w:rsidR="00183E07" w:rsidRPr="00553935">
        <w:rPr>
          <w:rFonts w:ascii="Times New Roman" w:hAnsi="Times New Roman" w:cs="Times New Roman"/>
          <w:i/>
          <w:sz w:val="24"/>
          <w:szCs w:val="24"/>
        </w:rPr>
        <w:t xml:space="preserve">, </w:t>
      </w:r>
      <w:r w:rsidR="006017CD" w:rsidRPr="00553935">
        <w:rPr>
          <w:rFonts w:ascii="Times New Roman" w:hAnsi="Times New Roman" w:cs="Times New Roman"/>
          <w:sz w:val="24"/>
          <w:szCs w:val="24"/>
        </w:rPr>
        <w:t>meaning mother and motherland are superior to heaven.</w:t>
      </w:r>
      <w:r w:rsidR="00593DBF" w:rsidRPr="00553935">
        <w:rPr>
          <w:rFonts w:ascii="Times New Roman" w:hAnsi="Times New Roman" w:cs="Times New Roman"/>
          <w:sz w:val="24"/>
          <w:szCs w:val="24"/>
        </w:rPr>
        <w:t xml:space="preserve"> Perhaps</w:t>
      </w:r>
      <w:r w:rsidR="008649C0" w:rsidRPr="00553935">
        <w:rPr>
          <w:rFonts w:ascii="Times New Roman" w:hAnsi="Times New Roman" w:cs="Times New Roman"/>
          <w:sz w:val="24"/>
          <w:szCs w:val="24"/>
        </w:rPr>
        <w:t>,</w:t>
      </w:r>
      <w:r w:rsidR="00593DBF" w:rsidRPr="00553935">
        <w:rPr>
          <w:rFonts w:ascii="Times New Roman" w:hAnsi="Times New Roman" w:cs="Times New Roman"/>
          <w:sz w:val="24"/>
          <w:szCs w:val="24"/>
        </w:rPr>
        <w:t xml:space="preserve"> the</w:t>
      </w:r>
      <w:r w:rsidR="00751CF9" w:rsidRPr="00553935">
        <w:rPr>
          <w:rFonts w:ascii="Times New Roman" w:hAnsi="Times New Roman" w:cs="Times New Roman"/>
          <w:sz w:val="24"/>
          <w:szCs w:val="24"/>
        </w:rPr>
        <w:t xml:space="preserve"> </w:t>
      </w:r>
      <w:r w:rsidR="00593DBF" w:rsidRPr="00553935">
        <w:rPr>
          <w:rFonts w:ascii="Times New Roman" w:hAnsi="Times New Roman" w:cs="Times New Roman"/>
          <w:sz w:val="24"/>
          <w:szCs w:val="24"/>
        </w:rPr>
        <w:t>European idea of Oedipal complex in the film</w:t>
      </w:r>
      <w:r w:rsidR="00751CF9" w:rsidRPr="00553935">
        <w:rPr>
          <w:rFonts w:ascii="Times New Roman" w:hAnsi="Times New Roman" w:cs="Times New Roman"/>
          <w:sz w:val="24"/>
          <w:szCs w:val="24"/>
        </w:rPr>
        <w:t xml:space="preserve"> </w:t>
      </w:r>
      <w:r w:rsidR="00593DBF" w:rsidRPr="00553935">
        <w:rPr>
          <w:rFonts w:ascii="Times New Roman" w:hAnsi="Times New Roman" w:cs="Times New Roman"/>
          <w:i/>
          <w:sz w:val="24"/>
          <w:szCs w:val="24"/>
        </w:rPr>
        <w:t>Haider</w:t>
      </w:r>
      <w:r w:rsidR="00751CF9" w:rsidRPr="00553935">
        <w:rPr>
          <w:rFonts w:ascii="Times New Roman" w:hAnsi="Times New Roman" w:cs="Times New Roman"/>
          <w:i/>
          <w:sz w:val="24"/>
          <w:szCs w:val="24"/>
        </w:rPr>
        <w:t xml:space="preserve"> </w:t>
      </w:r>
      <w:r w:rsidR="00A525D3" w:rsidRPr="00553935">
        <w:rPr>
          <w:rFonts w:ascii="Times New Roman" w:hAnsi="Times New Roman" w:cs="Times New Roman"/>
          <w:sz w:val="24"/>
          <w:szCs w:val="24"/>
        </w:rPr>
        <w:t xml:space="preserve">failed to deconstruct the </w:t>
      </w:r>
      <w:r w:rsidR="000C74D5" w:rsidRPr="00553935">
        <w:rPr>
          <w:rFonts w:ascii="Times New Roman" w:hAnsi="Times New Roman" w:cs="Times New Roman"/>
          <w:sz w:val="24"/>
          <w:szCs w:val="24"/>
        </w:rPr>
        <w:t>reality embodied in this saying</w:t>
      </w:r>
      <w:r w:rsidR="00BC2F98" w:rsidRPr="00553935">
        <w:rPr>
          <w:rFonts w:ascii="Times New Roman" w:hAnsi="Times New Roman" w:cs="Times New Roman"/>
          <w:sz w:val="24"/>
          <w:szCs w:val="24"/>
        </w:rPr>
        <w:t>.</w:t>
      </w:r>
      <w:r w:rsidR="00625AC1" w:rsidRPr="00553935">
        <w:rPr>
          <w:rFonts w:ascii="Times New Roman" w:hAnsi="Times New Roman" w:cs="Times New Roman"/>
          <w:sz w:val="24"/>
          <w:szCs w:val="24"/>
        </w:rPr>
        <w:t xml:space="preserve"> </w:t>
      </w:r>
      <w:r w:rsidR="00D42C07" w:rsidRPr="00553935">
        <w:rPr>
          <w:rFonts w:ascii="Times New Roman" w:hAnsi="Times New Roman" w:cs="Times New Roman"/>
          <w:sz w:val="24"/>
          <w:szCs w:val="24"/>
        </w:rPr>
        <w:t xml:space="preserve">Besides, </w:t>
      </w:r>
      <w:r w:rsidR="008C7BB0" w:rsidRPr="00553935">
        <w:rPr>
          <w:rFonts w:ascii="Times New Roman" w:hAnsi="Times New Roman" w:cs="Times New Roman"/>
          <w:sz w:val="24"/>
          <w:szCs w:val="24"/>
        </w:rPr>
        <w:t xml:space="preserve">the film </w:t>
      </w:r>
      <w:r w:rsidR="008C7BB0" w:rsidRPr="00553935">
        <w:rPr>
          <w:rFonts w:ascii="Times New Roman" w:hAnsi="Times New Roman" w:cs="Times New Roman"/>
          <w:i/>
          <w:sz w:val="24"/>
          <w:szCs w:val="24"/>
        </w:rPr>
        <w:t>Haider’s</w:t>
      </w:r>
      <w:r w:rsidR="00A03866" w:rsidRPr="00553935">
        <w:rPr>
          <w:rFonts w:ascii="Times New Roman" w:hAnsi="Times New Roman" w:cs="Times New Roman"/>
          <w:sz w:val="24"/>
          <w:szCs w:val="24"/>
        </w:rPr>
        <w:t xml:space="preserve"> focuss </w:t>
      </w:r>
      <w:r w:rsidR="00625AC1" w:rsidRPr="00553935">
        <w:rPr>
          <w:rFonts w:ascii="Times New Roman" w:hAnsi="Times New Roman" w:cs="Times New Roman"/>
          <w:sz w:val="24"/>
          <w:szCs w:val="24"/>
        </w:rPr>
        <w:t>on the O</w:t>
      </w:r>
      <w:r w:rsidR="00A03866" w:rsidRPr="00553935">
        <w:rPr>
          <w:rFonts w:ascii="Times New Roman" w:hAnsi="Times New Roman" w:cs="Times New Roman"/>
          <w:sz w:val="24"/>
          <w:szCs w:val="24"/>
        </w:rPr>
        <w:t>edipus complex may have shocked the Indian audience.</w:t>
      </w:r>
      <w:r w:rsidR="00963C20" w:rsidRPr="00553935">
        <w:rPr>
          <w:rFonts w:ascii="Times New Roman" w:hAnsi="Times New Roman" w:cs="Times New Roman"/>
          <w:sz w:val="24"/>
          <w:szCs w:val="24"/>
        </w:rPr>
        <w:t xml:space="preserve"> Unlike the original </w:t>
      </w:r>
      <w:r w:rsidR="00963C20" w:rsidRPr="00553935">
        <w:rPr>
          <w:rFonts w:ascii="Times New Roman" w:hAnsi="Times New Roman" w:cs="Times New Roman"/>
          <w:i/>
          <w:sz w:val="24"/>
          <w:szCs w:val="24"/>
        </w:rPr>
        <w:t>Hamlet</w:t>
      </w:r>
      <w:r w:rsidR="00963C20" w:rsidRPr="00553935">
        <w:rPr>
          <w:rFonts w:ascii="Times New Roman" w:hAnsi="Times New Roman" w:cs="Times New Roman"/>
          <w:sz w:val="24"/>
          <w:szCs w:val="24"/>
        </w:rPr>
        <w:t xml:space="preserve">, Haider’s journey is not revenge but a desire to regain his lost father, providing a new reading to the play. The film  </w:t>
      </w:r>
      <w:r w:rsidR="00963C20" w:rsidRPr="00553935">
        <w:rPr>
          <w:rFonts w:ascii="Times New Roman" w:hAnsi="Times New Roman" w:cs="Times New Roman"/>
          <w:i/>
          <w:sz w:val="24"/>
          <w:szCs w:val="24"/>
        </w:rPr>
        <w:t>Haider</w:t>
      </w:r>
      <w:r w:rsidR="00963C20" w:rsidRPr="00553935">
        <w:rPr>
          <w:rFonts w:ascii="Times New Roman" w:hAnsi="Times New Roman" w:cs="Times New Roman"/>
          <w:sz w:val="24"/>
          <w:szCs w:val="24"/>
        </w:rPr>
        <w:t xml:space="preserve"> throws new light to the already existing and dominant Oedipus complex existing in the original </w:t>
      </w:r>
      <w:r w:rsidR="00963C20" w:rsidRPr="00553935">
        <w:rPr>
          <w:rFonts w:ascii="Times New Roman" w:hAnsi="Times New Roman" w:cs="Times New Roman"/>
          <w:i/>
          <w:sz w:val="24"/>
          <w:szCs w:val="24"/>
        </w:rPr>
        <w:t>Hamlet</w:t>
      </w:r>
      <w:r w:rsidR="00123A64">
        <w:rPr>
          <w:rFonts w:ascii="Times New Roman" w:hAnsi="Times New Roman" w:cs="Times New Roman"/>
          <w:sz w:val="24"/>
          <w:szCs w:val="24"/>
        </w:rPr>
        <w:t xml:space="preserve"> by highlighting the Y</w:t>
      </w:r>
      <w:r w:rsidR="00963C20" w:rsidRPr="00553935">
        <w:rPr>
          <w:rFonts w:ascii="Times New Roman" w:hAnsi="Times New Roman" w:cs="Times New Roman"/>
          <w:sz w:val="24"/>
          <w:szCs w:val="24"/>
        </w:rPr>
        <w:t xml:space="preserve">ayatian concern of Haider’s unflinching love for his father. </w:t>
      </w:r>
      <w:r w:rsidR="007A504A" w:rsidRPr="00553935">
        <w:rPr>
          <w:rFonts w:ascii="Times New Roman" w:hAnsi="Times New Roman" w:cs="Times New Roman"/>
          <w:sz w:val="24"/>
          <w:szCs w:val="24"/>
        </w:rPr>
        <w:t xml:space="preserve"> </w:t>
      </w:r>
      <w:r w:rsidR="00A757C6" w:rsidRPr="00553935">
        <w:rPr>
          <w:rFonts w:ascii="Times New Roman" w:hAnsi="Times New Roman" w:cs="Times New Roman"/>
          <w:sz w:val="24"/>
          <w:szCs w:val="24"/>
        </w:rPr>
        <w:t>It is</w:t>
      </w:r>
      <w:r w:rsidR="008C53B0" w:rsidRPr="00553935">
        <w:rPr>
          <w:rFonts w:ascii="Times New Roman" w:hAnsi="Times New Roman" w:cs="Times New Roman"/>
          <w:sz w:val="24"/>
          <w:szCs w:val="24"/>
        </w:rPr>
        <w:t xml:space="preserve"> the influence of the  Indian culture </w:t>
      </w:r>
      <w:r w:rsidR="008E73A5" w:rsidRPr="00553935">
        <w:rPr>
          <w:rFonts w:ascii="Times New Roman" w:hAnsi="Times New Roman" w:cs="Times New Roman"/>
          <w:sz w:val="24"/>
          <w:szCs w:val="24"/>
        </w:rPr>
        <w:t xml:space="preserve">which has made the original </w:t>
      </w:r>
      <w:r w:rsidR="008E73A5" w:rsidRPr="00553935">
        <w:rPr>
          <w:rFonts w:ascii="Times New Roman" w:hAnsi="Times New Roman" w:cs="Times New Roman"/>
          <w:i/>
          <w:sz w:val="24"/>
          <w:szCs w:val="24"/>
        </w:rPr>
        <w:t>Hamlet</w:t>
      </w:r>
      <w:r w:rsidR="008E73A5" w:rsidRPr="00553935">
        <w:rPr>
          <w:rFonts w:ascii="Times New Roman" w:hAnsi="Times New Roman" w:cs="Times New Roman"/>
          <w:sz w:val="24"/>
          <w:szCs w:val="24"/>
        </w:rPr>
        <w:t xml:space="preserve"> a</w:t>
      </w:r>
      <w:r w:rsidR="00214B20" w:rsidRPr="00553935">
        <w:rPr>
          <w:rFonts w:ascii="Times New Roman" w:hAnsi="Times New Roman" w:cs="Times New Roman"/>
          <w:sz w:val="24"/>
          <w:szCs w:val="24"/>
        </w:rPr>
        <w:t>ppear as a different story. However</w:t>
      </w:r>
      <w:r w:rsidR="00307C69" w:rsidRPr="00553935">
        <w:rPr>
          <w:rFonts w:ascii="Times New Roman" w:hAnsi="Times New Roman" w:cs="Times New Roman"/>
          <w:sz w:val="24"/>
          <w:szCs w:val="24"/>
        </w:rPr>
        <w:t>,</w:t>
      </w:r>
      <w:r w:rsidR="00220F85" w:rsidRPr="00553935">
        <w:rPr>
          <w:rFonts w:ascii="Times New Roman" w:hAnsi="Times New Roman" w:cs="Times New Roman"/>
          <w:sz w:val="24"/>
          <w:szCs w:val="24"/>
        </w:rPr>
        <w:t xml:space="preserve"> in</w:t>
      </w:r>
      <w:r w:rsidR="00307C69" w:rsidRPr="00553935">
        <w:rPr>
          <w:rFonts w:ascii="Times New Roman" w:hAnsi="Times New Roman" w:cs="Times New Roman"/>
          <w:sz w:val="24"/>
          <w:szCs w:val="24"/>
        </w:rPr>
        <w:t xml:space="preserve"> </w:t>
      </w:r>
      <w:r w:rsidR="00214B20" w:rsidRPr="00553935">
        <w:rPr>
          <w:rFonts w:ascii="Times New Roman" w:hAnsi="Times New Roman" w:cs="Times New Roman"/>
          <w:sz w:val="24"/>
          <w:szCs w:val="24"/>
        </w:rPr>
        <w:t xml:space="preserve"> adaptation</w:t>
      </w:r>
      <w:r w:rsidR="00AE1A3D" w:rsidRPr="00553935">
        <w:rPr>
          <w:rFonts w:ascii="Times New Roman" w:hAnsi="Times New Roman" w:cs="Times New Roman"/>
          <w:sz w:val="24"/>
          <w:szCs w:val="24"/>
        </w:rPr>
        <w:t>,</w:t>
      </w:r>
      <w:r w:rsidR="00214B20" w:rsidRPr="00553935">
        <w:rPr>
          <w:rFonts w:ascii="Times New Roman" w:hAnsi="Times New Roman" w:cs="Times New Roman"/>
          <w:sz w:val="24"/>
          <w:szCs w:val="24"/>
        </w:rPr>
        <w:t xml:space="preserve"> </w:t>
      </w:r>
      <w:r w:rsidR="00902D1B" w:rsidRPr="00553935">
        <w:rPr>
          <w:rFonts w:ascii="Times New Roman" w:hAnsi="Times New Roman" w:cs="Times New Roman"/>
          <w:sz w:val="24"/>
          <w:szCs w:val="24"/>
        </w:rPr>
        <w:t xml:space="preserve">the </w:t>
      </w:r>
      <w:r w:rsidR="00214B20" w:rsidRPr="00553935">
        <w:rPr>
          <w:rFonts w:ascii="Times New Roman" w:hAnsi="Times New Roman" w:cs="Times New Roman"/>
          <w:sz w:val="24"/>
          <w:szCs w:val="24"/>
        </w:rPr>
        <w:t xml:space="preserve">point of similarity </w:t>
      </w:r>
      <w:r w:rsidR="00623F44" w:rsidRPr="00553935">
        <w:rPr>
          <w:rFonts w:ascii="Times New Roman" w:hAnsi="Times New Roman" w:cs="Times New Roman"/>
          <w:sz w:val="24"/>
          <w:szCs w:val="24"/>
        </w:rPr>
        <w:t>and differences exist within the film and the text.</w:t>
      </w:r>
      <w:r w:rsidR="00E436FD" w:rsidRPr="00553935">
        <w:rPr>
          <w:rFonts w:ascii="Times New Roman" w:hAnsi="Times New Roman" w:cs="Times New Roman"/>
          <w:sz w:val="24"/>
          <w:szCs w:val="24"/>
        </w:rPr>
        <w:t xml:space="preserve"> </w:t>
      </w:r>
      <w:r w:rsidR="00CF00BF" w:rsidRPr="00553935">
        <w:rPr>
          <w:rFonts w:ascii="Times New Roman" w:hAnsi="Times New Roman" w:cs="Times New Roman"/>
          <w:sz w:val="24"/>
          <w:szCs w:val="24"/>
        </w:rPr>
        <w:t>Beyond the influence which each</w:t>
      </w:r>
      <w:r w:rsidR="009D4C7A" w:rsidRPr="00553935">
        <w:rPr>
          <w:rFonts w:ascii="Times New Roman" w:hAnsi="Times New Roman" w:cs="Times New Roman"/>
          <w:sz w:val="24"/>
          <w:szCs w:val="24"/>
        </w:rPr>
        <w:t xml:space="preserve"> culture exerts</w:t>
      </w:r>
      <w:r w:rsidR="00DA6D8E" w:rsidRPr="00553935">
        <w:rPr>
          <w:rFonts w:ascii="Times New Roman" w:hAnsi="Times New Roman" w:cs="Times New Roman"/>
          <w:sz w:val="24"/>
          <w:szCs w:val="24"/>
        </w:rPr>
        <w:t xml:space="preserve"> on</w:t>
      </w:r>
      <w:r w:rsidR="00CF00BF" w:rsidRPr="00553935">
        <w:rPr>
          <w:rFonts w:ascii="Times New Roman" w:hAnsi="Times New Roman" w:cs="Times New Roman"/>
          <w:sz w:val="24"/>
          <w:szCs w:val="24"/>
        </w:rPr>
        <w:t xml:space="preserve"> the film and the text what lies </w:t>
      </w:r>
      <w:r w:rsidR="002D7A71" w:rsidRPr="00553935">
        <w:rPr>
          <w:rFonts w:ascii="Times New Roman" w:hAnsi="Times New Roman" w:cs="Times New Roman"/>
          <w:sz w:val="24"/>
          <w:szCs w:val="24"/>
        </w:rPr>
        <w:t>is the innate universal conscio</w:t>
      </w:r>
      <w:r w:rsidR="00BE7FC4" w:rsidRPr="00553935">
        <w:rPr>
          <w:rFonts w:ascii="Times New Roman" w:hAnsi="Times New Roman" w:cs="Times New Roman"/>
          <w:sz w:val="24"/>
          <w:szCs w:val="24"/>
        </w:rPr>
        <w:t>us</w:t>
      </w:r>
      <w:r w:rsidR="0048215D" w:rsidRPr="00553935">
        <w:rPr>
          <w:rFonts w:ascii="Times New Roman" w:hAnsi="Times New Roman" w:cs="Times New Roman"/>
          <w:sz w:val="24"/>
          <w:szCs w:val="24"/>
        </w:rPr>
        <w:t>ness</w:t>
      </w:r>
      <w:r w:rsidR="00BE7FC4" w:rsidRPr="00553935">
        <w:rPr>
          <w:rFonts w:ascii="Times New Roman" w:hAnsi="Times New Roman" w:cs="Times New Roman"/>
          <w:sz w:val="24"/>
          <w:szCs w:val="24"/>
        </w:rPr>
        <w:t xml:space="preserve"> in th</w:t>
      </w:r>
      <w:r w:rsidR="00056DF0" w:rsidRPr="00553935">
        <w:rPr>
          <w:rFonts w:ascii="Times New Roman" w:hAnsi="Times New Roman" w:cs="Times New Roman"/>
          <w:sz w:val="24"/>
          <w:szCs w:val="24"/>
        </w:rPr>
        <w:t>e form of story telling which</w:t>
      </w:r>
      <w:r w:rsidR="00280EA8" w:rsidRPr="00553935">
        <w:rPr>
          <w:rFonts w:ascii="Times New Roman" w:hAnsi="Times New Roman" w:cs="Times New Roman"/>
          <w:sz w:val="24"/>
          <w:szCs w:val="24"/>
        </w:rPr>
        <w:t xml:space="preserve"> has been transmitted from ages leading to the evolution in adaptation. This would </w:t>
      </w:r>
      <w:r w:rsidR="00307D2B" w:rsidRPr="00553935">
        <w:rPr>
          <w:rFonts w:ascii="Times New Roman" w:hAnsi="Times New Roman" w:cs="Times New Roman"/>
          <w:sz w:val="24"/>
          <w:szCs w:val="24"/>
        </w:rPr>
        <w:t xml:space="preserve">make us go beyond the questions of fidelity </w:t>
      </w:r>
      <w:r w:rsidR="00AD789E" w:rsidRPr="00553935">
        <w:rPr>
          <w:rFonts w:ascii="Times New Roman" w:hAnsi="Times New Roman" w:cs="Times New Roman"/>
          <w:sz w:val="24"/>
          <w:szCs w:val="24"/>
        </w:rPr>
        <w:t xml:space="preserve">in </w:t>
      </w:r>
      <w:r w:rsidR="00AD789E" w:rsidRPr="00553935">
        <w:rPr>
          <w:rFonts w:ascii="Times New Roman" w:hAnsi="Times New Roman" w:cs="Times New Roman"/>
          <w:i/>
          <w:sz w:val="24"/>
          <w:szCs w:val="24"/>
        </w:rPr>
        <w:t>Haider</w:t>
      </w:r>
      <w:r w:rsidR="00AD789E" w:rsidRPr="00553935">
        <w:rPr>
          <w:rFonts w:ascii="Times New Roman" w:hAnsi="Times New Roman" w:cs="Times New Roman"/>
          <w:sz w:val="24"/>
          <w:szCs w:val="24"/>
        </w:rPr>
        <w:t xml:space="preserve"> considering its story as an element </w:t>
      </w:r>
      <w:r w:rsidR="00B05B5D" w:rsidRPr="00553935">
        <w:rPr>
          <w:rFonts w:ascii="Times New Roman" w:hAnsi="Times New Roman" w:cs="Times New Roman"/>
          <w:sz w:val="24"/>
          <w:szCs w:val="24"/>
        </w:rPr>
        <w:t xml:space="preserve">of culture transmitted since ages through the </w:t>
      </w:r>
      <w:r w:rsidR="00D72CA1" w:rsidRPr="00553935">
        <w:rPr>
          <w:rFonts w:ascii="Times New Roman" w:hAnsi="Times New Roman" w:cs="Times New Roman"/>
          <w:sz w:val="24"/>
          <w:szCs w:val="24"/>
        </w:rPr>
        <w:t>process of imitation. Imitation is a natural phenomenon which exists in each culture</w:t>
      </w:r>
      <w:r w:rsidR="00783555" w:rsidRPr="00553935">
        <w:rPr>
          <w:rFonts w:ascii="Times New Roman" w:hAnsi="Times New Roman" w:cs="Times New Roman"/>
          <w:sz w:val="24"/>
          <w:szCs w:val="24"/>
        </w:rPr>
        <w:t xml:space="preserve"> and </w:t>
      </w:r>
      <w:r w:rsidR="00803AB2" w:rsidRPr="00553935">
        <w:rPr>
          <w:rFonts w:ascii="Times New Roman" w:hAnsi="Times New Roman" w:cs="Times New Roman"/>
          <w:sz w:val="24"/>
          <w:szCs w:val="24"/>
        </w:rPr>
        <w:t xml:space="preserve">in this context </w:t>
      </w:r>
      <w:r w:rsidR="00783555" w:rsidRPr="00553935">
        <w:rPr>
          <w:rFonts w:ascii="Times New Roman" w:hAnsi="Times New Roman" w:cs="Times New Roman"/>
          <w:sz w:val="24"/>
          <w:szCs w:val="24"/>
        </w:rPr>
        <w:t>fidelity is just a myth.</w:t>
      </w:r>
      <w:r w:rsidR="00EF2DDE">
        <w:rPr>
          <w:rFonts w:ascii="Times New Roman" w:hAnsi="Times New Roman" w:cs="Times New Roman"/>
          <w:sz w:val="24"/>
          <w:szCs w:val="24"/>
        </w:rPr>
        <w:t xml:space="preserve"> ‘</w:t>
      </w:r>
      <w:r w:rsidR="00612647" w:rsidRPr="00553935">
        <w:rPr>
          <w:rFonts w:ascii="Times New Roman" w:hAnsi="Times New Roman" w:cs="Times New Roman"/>
          <w:sz w:val="24"/>
          <w:szCs w:val="24"/>
        </w:rPr>
        <w:t xml:space="preserve">This emphasis on adaptation as an endless process of recycling with not clear point of origin has helped shift the field away from the dreaded Achilless </w:t>
      </w:r>
      <w:r w:rsidR="000D5AE6" w:rsidRPr="00553935">
        <w:rPr>
          <w:rFonts w:ascii="Times New Roman" w:hAnsi="Times New Roman" w:cs="Times New Roman"/>
          <w:sz w:val="24"/>
          <w:szCs w:val="24"/>
        </w:rPr>
        <w:t>heel of adaptation stud</w:t>
      </w:r>
      <w:r w:rsidR="00AC4C26" w:rsidRPr="00553935">
        <w:rPr>
          <w:rFonts w:ascii="Times New Roman" w:hAnsi="Times New Roman" w:cs="Times New Roman"/>
          <w:sz w:val="24"/>
          <w:szCs w:val="24"/>
        </w:rPr>
        <w:t xml:space="preserve">ies- namely, fidelity discourse </w:t>
      </w:r>
      <w:r w:rsidR="000D5AE6" w:rsidRPr="00553935">
        <w:rPr>
          <w:rFonts w:ascii="Times New Roman" w:hAnsi="Times New Roman" w:cs="Times New Roman"/>
          <w:sz w:val="24"/>
          <w:szCs w:val="24"/>
        </w:rPr>
        <w:t>(</w:t>
      </w:r>
      <w:r w:rsidR="00311711" w:rsidRPr="00553935">
        <w:rPr>
          <w:rFonts w:ascii="Times New Roman" w:hAnsi="Times New Roman" w:cs="Times New Roman"/>
          <w:sz w:val="24"/>
          <w:szCs w:val="24"/>
        </w:rPr>
        <w:t xml:space="preserve">Smith </w:t>
      </w:r>
      <w:r w:rsidR="000D5AE6" w:rsidRPr="00553935">
        <w:rPr>
          <w:rFonts w:ascii="Times New Roman" w:hAnsi="Times New Roman" w:cs="Times New Roman"/>
          <w:sz w:val="24"/>
          <w:szCs w:val="24"/>
        </w:rPr>
        <w:t>13)</w:t>
      </w:r>
    </w:p>
    <w:tbl>
      <w:tblPr>
        <w:tblpPr w:leftFromText="180" w:rightFromText="180" w:vertAnchor="text" w:horzAnchor="page" w:tblpX="8230" w:tblpY="113"/>
        <w:tblOverlap w:val="never"/>
        <w:tblW w:w="3685" w:type="dxa"/>
        <w:shd w:val="clear" w:color="auto" w:fill="FFFFFF"/>
        <w:tblCellMar>
          <w:left w:w="0" w:type="dxa"/>
          <w:right w:w="0" w:type="dxa"/>
        </w:tblCellMar>
        <w:tblLook w:val="04A0" w:firstRow="1" w:lastRow="0" w:firstColumn="1" w:lastColumn="0" w:noHBand="0" w:noVBand="1"/>
      </w:tblPr>
      <w:tblGrid>
        <w:gridCol w:w="3597"/>
        <w:gridCol w:w="88"/>
      </w:tblGrid>
      <w:tr w:rsidR="00607BDE" w:rsidRPr="00553935" w:rsidTr="00607BDE">
        <w:tc>
          <w:tcPr>
            <w:tcW w:w="0" w:type="auto"/>
            <w:shd w:val="clear" w:color="auto" w:fill="FFFFFF"/>
            <w:noWrap/>
            <w:tcMar>
              <w:top w:w="120" w:type="dxa"/>
              <w:left w:w="0" w:type="dxa"/>
              <w:bottom w:w="120" w:type="dxa"/>
              <w:right w:w="240" w:type="dxa"/>
            </w:tcMar>
            <w:hideMark/>
          </w:tcPr>
          <w:p w:rsidR="00607BDE" w:rsidRPr="00553935" w:rsidRDefault="00607BDE" w:rsidP="00553935">
            <w:pPr>
              <w:spacing w:after="0" w:line="240" w:lineRule="auto"/>
              <w:jc w:val="both"/>
              <w:rPr>
                <w:rFonts w:ascii="Times New Roman" w:eastAsia="Times New Roman" w:hAnsi="Times New Roman" w:cs="Times New Roman"/>
                <w:color w:val="777777"/>
                <w:sz w:val="24"/>
                <w:szCs w:val="24"/>
                <w:lang w:eastAsia="en-IN"/>
              </w:rPr>
            </w:pPr>
          </w:p>
        </w:tc>
        <w:tc>
          <w:tcPr>
            <w:tcW w:w="0" w:type="auto"/>
            <w:shd w:val="clear" w:color="auto" w:fill="FFFFFF"/>
            <w:tcMar>
              <w:top w:w="120" w:type="dxa"/>
              <w:left w:w="0" w:type="dxa"/>
              <w:bottom w:w="120" w:type="dxa"/>
              <w:right w:w="0" w:type="dxa"/>
            </w:tcMar>
            <w:hideMark/>
          </w:tcPr>
          <w:p w:rsidR="00607BDE" w:rsidRPr="00553935" w:rsidRDefault="00607BDE" w:rsidP="00553935">
            <w:pPr>
              <w:spacing w:after="0" w:line="240" w:lineRule="auto"/>
              <w:jc w:val="both"/>
              <w:rPr>
                <w:rFonts w:ascii="Times New Roman" w:eastAsia="Times New Roman" w:hAnsi="Times New Roman" w:cs="Times New Roman"/>
                <w:color w:val="222222"/>
                <w:sz w:val="24"/>
                <w:szCs w:val="24"/>
                <w:lang w:eastAsia="en-IN"/>
              </w:rPr>
            </w:pPr>
          </w:p>
        </w:tc>
      </w:tr>
    </w:tbl>
    <w:p w:rsidR="004A4321" w:rsidRPr="00553935" w:rsidRDefault="00164594"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b/>
          <w:sz w:val="24"/>
          <w:szCs w:val="24"/>
        </w:rPr>
        <w:t>Works Cited</w:t>
      </w:r>
    </w:p>
    <w:p w:rsidR="004A4321"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Astrospeak. </w:t>
      </w:r>
      <w:hyperlink r:id="rId7" w:history="1">
        <w:r w:rsidRPr="00553935">
          <w:rPr>
            <w:rStyle w:val="Hyperlink"/>
            <w:rFonts w:ascii="Times New Roman" w:hAnsi="Times New Roman" w:cs="Times New Roman"/>
            <w:sz w:val="24"/>
            <w:szCs w:val="24"/>
          </w:rPr>
          <w:t>https://www.astrospeak.com/slides/bhagavad-gita</w:t>
        </w:r>
      </w:hyperlink>
      <w:r w:rsidRPr="00553935">
        <w:rPr>
          <w:rFonts w:ascii="Times New Roman" w:hAnsi="Times New Roman" w:cs="Times New Roman"/>
          <w:sz w:val="24"/>
          <w:szCs w:val="24"/>
        </w:rPr>
        <w:t>, assessed on 25th February, 2018.</w:t>
      </w:r>
    </w:p>
    <w:p w:rsidR="00583EBF" w:rsidRPr="00583EBF" w:rsidRDefault="00583EBF" w:rsidP="00553935">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arnett, Daniel. </w:t>
      </w:r>
      <w:r>
        <w:rPr>
          <w:rFonts w:ascii="Times New Roman" w:hAnsi="Times New Roman" w:cs="Times New Roman"/>
          <w:i/>
          <w:sz w:val="24"/>
          <w:szCs w:val="24"/>
        </w:rPr>
        <w:t xml:space="preserve">Movement as Meaning in Experimental Film. </w:t>
      </w:r>
      <w:r w:rsidR="00D80414">
        <w:rPr>
          <w:rFonts w:ascii="Times New Roman" w:hAnsi="Times New Roman" w:cs="Times New Roman"/>
          <w:sz w:val="24"/>
          <w:szCs w:val="24"/>
        </w:rPr>
        <w:t xml:space="preserve">Rodopi B.V. </w:t>
      </w:r>
      <w:r>
        <w:rPr>
          <w:rFonts w:ascii="Times New Roman" w:hAnsi="Times New Roman" w:cs="Times New Roman"/>
          <w:sz w:val="24"/>
          <w:szCs w:val="24"/>
        </w:rPr>
        <w:t>2008.</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Bettinson, Gary, and James Udden. </w:t>
      </w:r>
      <w:r w:rsidRPr="00553935">
        <w:rPr>
          <w:rFonts w:ascii="Times New Roman" w:hAnsi="Times New Roman" w:cs="Times New Roman"/>
          <w:i/>
          <w:sz w:val="24"/>
          <w:szCs w:val="24"/>
        </w:rPr>
        <w:t>The Poetics of Chinese Cinema</w:t>
      </w:r>
      <w:r w:rsidRPr="00553935">
        <w:rPr>
          <w:rFonts w:ascii="Times New Roman" w:hAnsi="Times New Roman" w:cs="Times New Roman"/>
          <w:sz w:val="24"/>
          <w:szCs w:val="24"/>
        </w:rPr>
        <w:t>. Macmillan, 2012.</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Bortolloti, Gary R, and Hutcheon Linda “On the Origin of Adaptations: Rethinking Fidelity Discourse and “Success”- Biologically.” </w:t>
      </w:r>
      <w:r w:rsidRPr="00553935">
        <w:rPr>
          <w:rFonts w:ascii="Times New Roman" w:hAnsi="Times New Roman" w:cs="Times New Roman"/>
          <w:i/>
          <w:sz w:val="24"/>
          <w:szCs w:val="24"/>
        </w:rPr>
        <w:t>New</w:t>
      </w:r>
      <w:r w:rsidRPr="00553935">
        <w:rPr>
          <w:rFonts w:ascii="Times New Roman" w:hAnsi="Times New Roman" w:cs="Times New Roman"/>
          <w:sz w:val="24"/>
          <w:szCs w:val="24"/>
        </w:rPr>
        <w:t xml:space="preserve"> </w:t>
      </w:r>
      <w:r w:rsidRPr="00553935">
        <w:rPr>
          <w:rFonts w:ascii="Times New Roman" w:hAnsi="Times New Roman" w:cs="Times New Roman"/>
          <w:i/>
          <w:sz w:val="24"/>
          <w:szCs w:val="24"/>
        </w:rPr>
        <w:t>Literary</w:t>
      </w:r>
      <w:r w:rsidRPr="00553935">
        <w:rPr>
          <w:rFonts w:ascii="Times New Roman" w:hAnsi="Times New Roman" w:cs="Times New Roman"/>
          <w:sz w:val="24"/>
          <w:szCs w:val="24"/>
        </w:rPr>
        <w:t xml:space="preserve"> </w:t>
      </w:r>
      <w:r w:rsidRPr="00553935">
        <w:rPr>
          <w:rFonts w:ascii="Times New Roman" w:hAnsi="Times New Roman" w:cs="Times New Roman"/>
          <w:i/>
          <w:sz w:val="24"/>
          <w:szCs w:val="24"/>
        </w:rPr>
        <w:t>History</w:t>
      </w:r>
      <w:r w:rsidRPr="00553935">
        <w:rPr>
          <w:rFonts w:ascii="Times New Roman" w:hAnsi="Times New Roman" w:cs="Times New Roman"/>
          <w:sz w:val="24"/>
          <w:szCs w:val="24"/>
        </w:rPr>
        <w:t>, vol. 38, pp. 443-448.</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Burnett, Leon et al. </w:t>
      </w:r>
      <w:r w:rsidRPr="00553935">
        <w:rPr>
          <w:rFonts w:ascii="Times New Roman" w:hAnsi="Times New Roman" w:cs="Times New Roman"/>
          <w:i/>
          <w:sz w:val="24"/>
          <w:szCs w:val="24"/>
        </w:rPr>
        <w:t>Myth , Literature and the Unconscious</w:t>
      </w:r>
      <w:r w:rsidRPr="00553935">
        <w:rPr>
          <w:rFonts w:ascii="Times New Roman" w:hAnsi="Times New Roman" w:cs="Times New Roman"/>
          <w:sz w:val="24"/>
          <w:szCs w:val="24"/>
        </w:rPr>
        <w:t>. Karnac Books Ltd, 2013.</w:t>
      </w:r>
    </w:p>
    <w:p w:rsidR="004A4321"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Clement, Jennifer. “Introduction to Special Issue on Adaptation and Early Modern Culture: Shakespeare and Beyond.” </w:t>
      </w:r>
      <w:r w:rsidRPr="00553935">
        <w:rPr>
          <w:rFonts w:ascii="Times New Roman" w:hAnsi="Times New Roman" w:cs="Times New Roman"/>
          <w:i/>
          <w:sz w:val="24"/>
          <w:szCs w:val="24"/>
        </w:rPr>
        <w:t xml:space="preserve">Shakespeare, </w:t>
      </w:r>
      <w:r w:rsidRPr="00553935">
        <w:rPr>
          <w:rFonts w:ascii="Times New Roman" w:hAnsi="Times New Roman" w:cs="Times New Roman"/>
          <w:sz w:val="24"/>
          <w:szCs w:val="24"/>
        </w:rPr>
        <w:t>vol. 11, no.1, 2015, pp. 1-9.</w:t>
      </w:r>
    </w:p>
    <w:p w:rsidR="00583EBF" w:rsidRPr="00583EBF" w:rsidRDefault="00583EBF" w:rsidP="00553935">
      <w:pPr>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Dick, Bernad F. </w:t>
      </w:r>
      <w:r>
        <w:rPr>
          <w:rFonts w:ascii="Times New Roman" w:hAnsi="Times New Roman" w:cs="Times New Roman"/>
          <w:i/>
          <w:sz w:val="24"/>
          <w:szCs w:val="24"/>
        </w:rPr>
        <w:t>Anatomy of Film.</w:t>
      </w:r>
      <w:r>
        <w:rPr>
          <w:rFonts w:ascii="Times New Roman" w:hAnsi="Times New Roman" w:cs="Times New Roman"/>
          <w:sz w:val="24"/>
          <w:szCs w:val="24"/>
        </w:rPr>
        <w:t xml:space="preserve"> St. Martin’s Press, 2010.</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Ehrat, Johannes. “</w:t>
      </w:r>
      <w:r w:rsidRPr="00553935">
        <w:rPr>
          <w:rFonts w:ascii="Times New Roman" w:hAnsi="Times New Roman" w:cs="Times New Roman"/>
          <w:i/>
          <w:sz w:val="24"/>
          <w:szCs w:val="24"/>
        </w:rPr>
        <w:t>Cinema and Semiotic Pierce and Film Aesthetics, Narration and Representation</w:t>
      </w:r>
      <w:r w:rsidRPr="00553935">
        <w:rPr>
          <w:rFonts w:ascii="Times New Roman" w:hAnsi="Times New Roman" w:cs="Times New Roman"/>
          <w:sz w:val="24"/>
          <w:szCs w:val="24"/>
        </w:rPr>
        <w:t>. University of Toronto Press, 2005.</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Hawkes, Terrance. </w:t>
      </w:r>
      <w:r w:rsidRPr="00553935">
        <w:rPr>
          <w:rFonts w:ascii="Times New Roman" w:hAnsi="Times New Roman" w:cs="Times New Roman"/>
          <w:i/>
          <w:sz w:val="24"/>
          <w:szCs w:val="24"/>
        </w:rPr>
        <w:t>The Semiotics of Theatre and Drama</w:t>
      </w:r>
      <w:r w:rsidRPr="00553935">
        <w:rPr>
          <w:rFonts w:ascii="Times New Roman" w:hAnsi="Times New Roman" w:cs="Times New Roman"/>
          <w:sz w:val="24"/>
          <w:szCs w:val="24"/>
        </w:rPr>
        <w:t>. Routledge, 1987.</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Lodge, David,  and Wood Nigel. </w:t>
      </w:r>
      <w:r w:rsidRPr="00553935">
        <w:rPr>
          <w:rFonts w:ascii="Times New Roman" w:hAnsi="Times New Roman" w:cs="Times New Roman"/>
          <w:i/>
          <w:sz w:val="24"/>
          <w:szCs w:val="24"/>
        </w:rPr>
        <w:t>Modern Criticism and Theory A Reader</w:t>
      </w:r>
      <w:r w:rsidRPr="00553935">
        <w:rPr>
          <w:rFonts w:ascii="Times New Roman" w:hAnsi="Times New Roman" w:cs="Times New Roman"/>
          <w:sz w:val="24"/>
          <w:szCs w:val="24"/>
        </w:rPr>
        <w:t>. Routledge, 2014.</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Mayo, Sarah. “A Shakespeare for the People? Negotiating the Popular in Shakespeare in Love and Michael Hoffman’s A Mid Summer Nights Dream.” </w:t>
      </w:r>
      <w:r w:rsidRPr="00553935">
        <w:rPr>
          <w:rFonts w:ascii="Times New Roman" w:hAnsi="Times New Roman" w:cs="Times New Roman"/>
          <w:i/>
          <w:sz w:val="24"/>
          <w:szCs w:val="24"/>
        </w:rPr>
        <w:t>Textual Practice</w:t>
      </w:r>
      <w:r w:rsidRPr="00553935">
        <w:rPr>
          <w:rFonts w:ascii="Times New Roman" w:hAnsi="Times New Roman" w:cs="Times New Roman"/>
          <w:sz w:val="24"/>
          <w:szCs w:val="24"/>
        </w:rPr>
        <w:t>, vol. 17, no.2, 2003, pp. 295-315.</w:t>
      </w:r>
    </w:p>
    <w:p w:rsidR="004A4321" w:rsidRPr="00553935" w:rsidRDefault="004A4321"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Pattanaik, Devdutt. </w:t>
      </w:r>
      <w:r w:rsidRPr="00553935">
        <w:rPr>
          <w:rFonts w:ascii="Times New Roman" w:hAnsi="Times New Roman" w:cs="Times New Roman"/>
          <w:i/>
          <w:sz w:val="24"/>
          <w:szCs w:val="24"/>
        </w:rPr>
        <w:t>In Greek Mythology</w:t>
      </w:r>
      <w:r w:rsidRPr="00553935">
        <w:rPr>
          <w:rFonts w:ascii="Times New Roman" w:hAnsi="Times New Roman" w:cs="Times New Roman"/>
          <w:sz w:val="24"/>
          <w:szCs w:val="24"/>
        </w:rPr>
        <w:t>. Penguin, 2010.</w:t>
      </w:r>
    </w:p>
    <w:p w:rsidR="004A4321" w:rsidRPr="00553935" w:rsidRDefault="004A4321"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Ryle, Simon. </w:t>
      </w:r>
      <w:r w:rsidRPr="00553935">
        <w:rPr>
          <w:rFonts w:ascii="Times New Roman" w:hAnsi="Times New Roman" w:cs="Times New Roman"/>
          <w:i/>
          <w:sz w:val="24"/>
          <w:szCs w:val="24"/>
        </w:rPr>
        <w:t>Shakespeare, Cinema and Desire</w:t>
      </w:r>
      <w:r w:rsidRPr="00553935">
        <w:rPr>
          <w:rFonts w:ascii="Times New Roman" w:hAnsi="Times New Roman" w:cs="Times New Roman"/>
          <w:sz w:val="24"/>
          <w:szCs w:val="24"/>
        </w:rPr>
        <w:t>. Palgrave Macmillan, 2014.</w:t>
      </w:r>
    </w:p>
    <w:p w:rsidR="004A4321" w:rsidRPr="00553935" w:rsidRDefault="004A4321"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Sanders, Julie. </w:t>
      </w:r>
      <w:r w:rsidRPr="00553935">
        <w:rPr>
          <w:rFonts w:ascii="Times New Roman" w:hAnsi="Times New Roman" w:cs="Times New Roman"/>
          <w:i/>
          <w:sz w:val="24"/>
          <w:szCs w:val="24"/>
        </w:rPr>
        <w:t>Adaptation and Appropriation</w:t>
      </w:r>
      <w:r w:rsidRPr="00553935">
        <w:rPr>
          <w:rFonts w:ascii="Times New Roman" w:hAnsi="Times New Roman" w:cs="Times New Roman"/>
          <w:sz w:val="24"/>
          <w:szCs w:val="24"/>
        </w:rPr>
        <w:t>. Routledge, 2005.</w:t>
      </w:r>
    </w:p>
    <w:p w:rsidR="004A4321" w:rsidRPr="00553935" w:rsidRDefault="004A4321"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Shakespeare, William. </w:t>
      </w:r>
      <w:r w:rsidRPr="00553935">
        <w:rPr>
          <w:rFonts w:ascii="Times New Roman" w:hAnsi="Times New Roman" w:cs="Times New Roman"/>
          <w:i/>
          <w:sz w:val="24"/>
          <w:szCs w:val="24"/>
        </w:rPr>
        <w:t xml:space="preserve">Hamlet. </w:t>
      </w:r>
      <w:r w:rsidRPr="00553935">
        <w:rPr>
          <w:rFonts w:ascii="Times New Roman" w:hAnsi="Times New Roman" w:cs="Times New Roman"/>
          <w:sz w:val="24"/>
          <w:szCs w:val="24"/>
        </w:rPr>
        <w:t>Norton, 1992.</w:t>
      </w:r>
    </w:p>
    <w:p w:rsidR="004A4321" w:rsidRPr="00553935" w:rsidRDefault="004A4321" w:rsidP="00553935">
      <w:pPr>
        <w:spacing w:after="0" w:line="480" w:lineRule="auto"/>
        <w:ind w:left="720" w:hanging="720"/>
        <w:jc w:val="both"/>
        <w:rPr>
          <w:rFonts w:ascii="Times New Roman" w:hAnsi="Times New Roman" w:cs="Times New Roman"/>
          <w:sz w:val="24"/>
          <w:szCs w:val="24"/>
        </w:rPr>
      </w:pPr>
      <w:r w:rsidRPr="00553935">
        <w:rPr>
          <w:rFonts w:ascii="Times New Roman" w:hAnsi="Times New Roman" w:cs="Times New Roman"/>
          <w:sz w:val="24"/>
          <w:szCs w:val="24"/>
        </w:rPr>
        <w:t xml:space="preserve">Smith, Ian Robert. </w:t>
      </w:r>
      <w:r w:rsidRPr="00583EBF">
        <w:rPr>
          <w:rFonts w:ascii="Times New Roman" w:hAnsi="Times New Roman" w:cs="Times New Roman"/>
          <w:i/>
          <w:sz w:val="24"/>
          <w:szCs w:val="24"/>
        </w:rPr>
        <w:t>Cultural Borrowings: Appropriation, Reworking, Transformation</w:t>
      </w:r>
      <w:r w:rsidR="00D80414">
        <w:rPr>
          <w:rFonts w:ascii="Times New Roman" w:hAnsi="Times New Roman" w:cs="Times New Roman"/>
          <w:i/>
          <w:sz w:val="24"/>
          <w:szCs w:val="24"/>
        </w:rPr>
        <w:t xml:space="preserve">. </w:t>
      </w:r>
      <w:r w:rsidR="00D80414" w:rsidRPr="00D80414">
        <w:rPr>
          <w:rFonts w:ascii="Times New Roman" w:hAnsi="Times New Roman" w:cs="Times New Roman"/>
          <w:sz w:val="24"/>
          <w:szCs w:val="24"/>
        </w:rPr>
        <w:t>Scope:</w:t>
      </w:r>
      <w:r w:rsidRPr="00D80414">
        <w:rPr>
          <w:rFonts w:ascii="Times New Roman" w:hAnsi="Times New Roman" w:cs="Times New Roman"/>
          <w:sz w:val="24"/>
          <w:szCs w:val="24"/>
        </w:rPr>
        <w:t xml:space="preserve"> An Online Journal of Film and Television Studies,</w:t>
      </w:r>
      <w:r w:rsidRPr="00553935">
        <w:rPr>
          <w:rFonts w:ascii="Times New Roman" w:hAnsi="Times New Roman" w:cs="Times New Roman"/>
          <w:sz w:val="24"/>
          <w:szCs w:val="24"/>
        </w:rPr>
        <w:t xml:space="preserve"> 2009.</w:t>
      </w:r>
    </w:p>
    <w:p w:rsidR="004A4321" w:rsidRPr="00553935" w:rsidRDefault="004A4321" w:rsidP="00553935">
      <w:pPr>
        <w:spacing w:after="0" w:line="480" w:lineRule="auto"/>
        <w:jc w:val="both"/>
        <w:rPr>
          <w:rFonts w:ascii="Times New Roman" w:hAnsi="Times New Roman" w:cs="Times New Roman"/>
          <w:sz w:val="24"/>
          <w:szCs w:val="24"/>
        </w:rPr>
      </w:pPr>
      <w:r w:rsidRPr="00553935">
        <w:rPr>
          <w:rFonts w:ascii="Times New Roman" w:hAnsi="Times New Roman" w:cs="Times New Roman"/>
          <w:sz w:val="24"/>
          <w:szCs w:val="24"/>
        </w:rPr>
        <w:t xml:space="preserve">Trusler, Simon. </w:t>
      </w:r>
      <w:r w:rsidRPr="00553935">
        <w:rPr>
          <w:rFonts w:ascii="Times New Roman" w:hAnsi="Times New Roman" w:cs="Times New Roman"/>
          <w:i/>
          <w:sz w:val="24"/>
          <w:szCs w:val="24"/>
        </w:rPr>
        <w:t>Cambridge Illustrated History British Theatre</w:t>
      </w:r>
      <w:r w:rsidRPr="00553935">
        <w:rPr>
          <w:rFonts w:ascii="Times New Roman" w:hAnsi="Times New Roman" w:cs="Times New Roman"/>
          <w:sz w:val="24"/>
          <w:szCs w:val="24"/>
        </w:rPr>
        <w:t>. Cambridge, 1994.</w:t>
      </w:r>
    </w:p>
    <w:sectPr w:rsidR="004A4321" w:rsidRPr="00553935" w:rsidSect="001F316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4405" w:rsidRDefault="008D4405" w:rsidP="00A22596">
      <w:pPr>
        <w:spacing w:after="0" w:line="240" w:lineRule="auto"/>
      </w:pPr>
      <w:r>
        <w:separator/>
      </w:r>
    </w:p>
  </w:endnote>
  <w:endnote w:type="continuationSeparator" w:id="0">
    <w:p w:rsidR="008D4405" w:rsidRDefault="008D4405" w:rsidP="00A22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2823"/>
      <w:docPartObj>
        <w:docPartGallery w:val="Page Numbers (Bottom of Page)"/>
        <w:docPartUnique/>
      </w:docPartObj>
    </w:sdtPr>
    <w:sdtEndPr/>
    <w:sdtContent>
      <w:p w:rsidR="00FD37DF" w:rsidRDefault="00FD37D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D37DF" w:rsidRDefault="00FD37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4405" w:rsidRDefault="008D4405" w:rsidP="00A22596">
      <w:pPr>
        <w:spacing w:after="0" w:line="240" w:lineRule="auto"/>
      </w:pPr>
      <w:r>
        <w:separator/>
      </w:r>
    </w:p>
  </w:footnote>
  <w:footnote w:type="continuationSeparator" w:id="0">
    <w:p w:rsidR="008D4405" w:rsidRDefault="008D4405" w:rsidP="00A225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DcytTSzNDE3N7FU0lEKTi0uzszPAykwNKwFAP2R89otAAAA"/>
  </w:docVars>
  <w:rsids>
    <w:rsidRoot w:val="005D3FD7"/>
    <w:rsid w:val="000002C6"/>
    <w:rsid w:val="00000393"/>
    <w:rsid w:val="00002CEE"/>
    <w:rsid w:val="00005348"/>
    <w:rsid w:val="000057F7"/>
    <w:rsid w:val="00006227"/>
    <w:rsid w:val="0000651D"/>
    <w:rsid w:val="00007E13"/>
    <w:rsid w:val="00012C73"/>
    <w:rsid w:val="00013D5B"/>
    <w:rsid w:val="00014D01"/>
    <w:rsid w:val="00014D74"/>
    <w:rsid w:val="00015A5D"/>
    <w:rsid w:val="00016036"/>
    <w:rsid w:val="0001650A"/>
    <w:rsid w:val="000170B5"/>
    <w:rsid w:val="00017E75"/>
    <w:rsid w:val="00020916"/>
    <w:rsid w:val="0002230B"/>
    <w:rsid w:val="00022CC7"/>
    <w:rsid w:val="00026832"/>
    <w:rsid w:val="00027183"/>
    <w:rsid w:val="00031081"/>
    <w:rsid w:val="00031D77"/>
    <w:rsid w:val="00031FF2"/>
    <w:rsid w:val="00032817"/>
    <w:rsid w:val="000328C4"/>
    <w:rsid w:val="00033145"/>
    <w:rsid w:val="00033BAA"/>
    <w:rsid w:val="00034D71"/>
    <w:rsid w:val="00036433"/>
    <w:rsid w:val="00036B46"/>
    <w:rsid w:val="0003777F"/>
    <w:rsid w:val="00037C66"/>
    <w:rsid w:val="00040561"/>
    <w:rsid w:val="00042776"/>
    <w:rsid w:val="00043367"/>
    <w:rsid w:val="000454A6"/>
    <w:rsid w:val="00046AAA"/>
    <w:rsid w:val="00047784"/>
    <w:rsid w:val="00047A87"/>
    <w:rsid w:val="00047D1D"/>
    <w:rsid w:val="00050774"/>
    <w:rsid w:val="00050F10"/>
    <w:rsid w:val="00051700"/>
    <w:rsid w:val="00051A8B"/>
    <w:rsid w:val="00054373"/>
    <w:rsid w:val="00054507"/>
    <w:rsid w:val="000551F9"/>
    <w:rsid w:val="00056DF0"/>
    <w:rsid w:val="00056F30"/>
    <w:rsid w:val="000600F5"/>
    <w:rsid w:val="0006014D"/>
    <w:rsid w:val="00060E24"/>
    <w:rsid w:val="000614A1"/>
    <w:rsid w:val="00062530"/>
    <w:rsid w:val="0006372E"/>
    <w:rsid w:val="00063AEA"/>
    <w:rsid w:val="000645AD"/>
    <w:rsid w:val="000653A5"/>
    <w:rsid w:val="0006559F"/>
    <w:rsid w:val="0006586A"/>
    <w:rsid w:val="00065DDA"/>
    <w:rsid w:val="000660C5"/>
    <w:rsid w:val="00066742"/>
    <w:rsid w:val="0006753A"/>
    <w:rsid w:val="00070189"/>
    <w:rsid w:val="00070BEA"/>
    <w:rsid w:val="000732F6"/>
    <w:rsid w:val="00074780"/>
    <w:rsid w:val="000755CD"/>
    <w:rsid w:val="00075997"/>
    <w:rsid w:val="00077BE3"/>
    <w:rsid w:val="000836CB"/>
    <w:rsid w:val="0008438B"/>
    <w:rsid w:val="00085CB7"/>
    <w:rsid w:val="0008648F"/>
    <w:rsid w:val="0008699B"/>
    <w:rsid w:val="00086C4A"/>
    <w:rsid w:val="0008771A"/>
    <w:rsid w:val="0009086B"/>
    <w:rsid w:val="000921F8"/>
    <w:rsid w:val="0009266B"/>
    <w:rsid w:val="0009415E"/>
    <w:rsid w:val="00095955"/>
    <w:rsid w:val="00095EB1"/>
    <w:rsid w:val="00096149"/>
    <w:rsid w:val="000961D1"/>
    <w:rsid w:val="00096285"/>
    <w:rsid w:val="000971A5"/>
    <w:rsid w:val="00097EFF"/>
    <w:rsid w:val="000A2688"/>
    <w:rsid w:val="000A39BF"/>
    <w:rsid w:val="000A5B7A"/>
    <w:rsid w:val="000A61DE"/>
    <w:rsid w:val="000A6245"/>
    <w:rsid w:val="000A733E"/>
    <w:rsid w:val="000A73CF"/>
    <w:rsid w:val="000B2900"/>
    <w:rsid w:val="000B320E"/>
    <w:rsid w:val="000B3CA3"/>
    <w:rsid w:val="000B5697"/>
    <w:rsid w:val="000B6ED9"/>
    <w:rsid w:val="000B7280"/>
    <w:rsid w:val="000B7327"/>
    <w:rsid w:val="000B7912"/>
    <w:rsid w:val="000B7E24"/>
    <w:rsid w:val="000C0015"/>
    <w:rsid w:val="000C2195"/>
    <w:rsid w:val="000C2833"/>
    <w:rsid w:val="000C6B8F"/>
    <w:rsid w:val="000C6D85"/>
    <w:rsid w:val="000C74D5"/>
    <w:rsid w:val="000D0F5B"/>
    <w:rsid w:val="000D1B49"/>
    <w:rsid w:val="000D22E7"/>
    <w:rsid w:val="000D27FE"/>
    <w:rsid w:val="000D2CA7"/>
    <w:rsid w:val="000D3899"/>
    <w:rsid w:val="000D470D"/>
    <w:rsid w:val="000D49DB"/>
    <w:rsid w:val="000D4F84"/>
    <w:rsid w:val="000D5AE6"/>
    <w:rsid w:val="000D5D5B"/>
    <w:rsid w:val="000D6B9D"/>
    <w:rsid w:val="000D6C31"/>
    <w:rsid w:val="000D7FF1"/>
    <w:rsid w:val="000E0DAE"/>
    <w:rsid w:val="000E0E55"/>
    <w:rsid w:val="000E188E"/>
    <w:rsid w:val="000E28A4"/>
    <w:rsid w:val="000E3275"/>
    <w:rsid w:val="000E3EF2"/>
    <w:rsid w:val="000E408B"/>
    <w:rsid w:val="000E5614"/>
    <w:rsid w:val="000E58FE"/>
    <w:rsid w:val="000E5DCB"/>
    <w:rsid w:val="000E6A48"/>
    <w:rsid w:val="000E7238"/>
    <w:rsid w:val="000E7652"/>
    <w:rsid w:val="000F0E52"/>
    <w:rsid w:val="000F426C"/>
    <w:rsid w:val="000F4ED0"/>
    <w:rsid w:val="000F535D"/>
    <w:rsid w:val="000F65D0"/>
    <w:rsid w:val="000F6ACF"/>
    <w:rsid w:val="000F7702"/>
    <w:rsid w:val="00100688"/>
    <w:rsid w:val="00102174"/>
    <w:rsid w:val="00103C20"/>
    <w:rsid w:val="00103C66"/>
    <w:rsid w:val="0010522B"/>
    <w:rsid w:val="001053EF"/>
    <w:rsid w:val="00105B23"/>
    <w:rsid w:val="00107C47"/>
    <w:rsid w:val="00110528"/>
    <w:rsid w:val="0011122A"/>
    <w:rsid w:val="00111477"/>
    <w:rsid w:val="001134E8"/>
    <w:rsid w:val="001140C0"/>
    <w:rsid w:val="00114F85"/>
    <w:rsid w:val="00114FF2"/>
    <w:rsid w:val="00115652"/>
    <w:rsid w:val="00122CCF"/>
    <w:rsid w:val="00123A64"/>
    <w:rsid w:val="00123CAD"/>
    <w:rsid w:val="00124392"/>
    <w:rsid w:val="00124B7A"/>
    <w:rsid w:val="0012542F"/>
    <w:rsid w:val="001256E5"/>
    <w:rsid w:val="00125ABD"/>
    <w:rsid w:val="001266C0"/>
    <w:rsid w:val="001267EF"/>
    <w:rsid w:val="001324BA"/>
    <w:rsid w:val="00133300"/>
    <w:rsid w:val="0013343B"/>
    <w:rsid w:val="00134A17"/>
    <w:rsid w:val="00135191"/>
    <w:rsid w:val="00135779"/>
    <w:rsid w:val="00135AA0"/>
    <w:rsid w:val="001364AE"/>
    <w:rsid w:val="00136A07"/>
    <w:rsid w:val="0013709F"/>
    <w:rsid w:val="001449D3"/>
    <w:rsid w:val="00145701"/>
    <w:rsid w:val="00145CEC"/>
    <w:rsid w:val="001462E2"/>
    <w:rsid w:val="00146C83"/>
    <w:rsid w:val="00147762"/>
    <w:rsid w:val="00147F4E"/>
    <w:rsid w:val="00150352"/>
    <w:rsid w:val="00151767"/>
    <w:rsid w:val="00151D6B"/>
    <w:rsid w:val="00152270"/>
    <w:rsid w:val="0015262E"/>
    <w:rsid w:val="00153A83"/>
    <w:rsid w:val="00154D03"/>
    <w:rsid w:val="001554BC"/>
    <w:rsid w:val="001577C8"/>
    <w:rsid w:val="00161C90"/>
    <w:rsid w:val="00162D26"/>
    <w:rsid w:val="00163DD6"/>
    <w:rsid w:val="00164072"/>
    <w:rsid w:val="00164594"/>
    <w:rsid w:val="0016510B"/>
    <w:rsid w:val="00165123"/>
    <w:rsid w:val="00165DDF"/>
    <w:rsid w:val="00166B8E"/>
    <w:rsid w:val="00167B9F"/>
    <w:rsid w:val="001711D7"/>
    <w:rsid w:val="00171405"/>
    <w:rsid w:val="00171C66"/>
    <w:rsid w:val="00171D1C"/>
    <w:rsid w:val="001724E4"/>
    <w:rsid w:val="0017278A"/>
    <w:rsid w:val="00172AE2"/>
    <w:rsid w:val="001731FB"/>
    <w:rsid w:val="00173A16"/>
    <w:rsid w:val="00173A82"/>
    <w:rsid w:val="00174119"/>
    <w:rsid w:val="001754E7"/>
    <w:rsid w:val="0018222B"/>
    <w:rsid w:val="00183E07"/>
    <w:rsid w:val="00185A14"/>
    <w:rsid w:val="00185F15"/>
    <w:rsid w:val="00190EFE"/>
    <w:rsid w:val="001916CC"/>
    <w:rsid w:val="0019382A"/>
    <w:rsid w:val="001940A2"/>
    <w:rsid w:val="00194DBA"/>
    <w:rsid w:val="001950E0"/>
    <w:rsid w:val="00195B23"/>
    <w:rsid w:val="00195B99"/>
    <w:rsid w:val="001973B0"/>
    <w:rsid w:val="001A1680"/>
    <w:rsid w:val="001A19D0"/>
    <w:rsid w:val="001A2F70"/>
    <w:rsid w:val="001A3EA3"/>
    <w:rsid w:val="001A660A"/>
    <w:rsid w:val="001A6A06"/>
    <w:rsid w:val="001A7EBF"/>
    <w:rsid w:val="001B01B2"/>
    <w:rsid w:val="001B117B"/>
    <w:rsid w:val="001B16F8"/>
    <w:rsid w:val="001B19A6"/>
    <w:rsid w:val="001B22F2"/>
    <w:rsid w:val="001B294C"/>
    <w:rsid w:val="001B3370"/>
    <w:rsid w:val="001B3B6F"/>
    <w:rsid w:val="001B416D"/>
    <w:rsid w:val="001B4693"/>
    <w:rsid w:val="001B472E"/>
    <w:rsid w:val="001B58B4"/>
    <w:rsid w:val="001B5C76"/>
    <w:rsid w:val="001B5CF4"/>
    <w:rsid w:val="001B7ABD"/>
    <w:rsid w:val="001C2EC9"/>
    <w:rsid w:val="001C3563"/>
    <w:rsid w:val="001C5DA7"/>
    <w:rsid w:val="001C7378"/>
    <w:rsid w:val="001D1257"/>
    <w:rsid w:val="001D3411"/>
    <w:rsid w:val="001D58D4"/>
    <w:rsid w:val="001D6CF7"/>
    <w:rsid w:val="001D761C"/>
    <w:rsid w:val="001D7832"/>
    <w:rsid w:val="001E0E64"/>
    <w:rsid w:val="001E1BFC"/>
    <w:rsid w:val="001E2C06"/>
    <w:rsid w:val="001E44EE"/>
    <w:rsid w:val="001E522B"/>
    <w:rsid w:val="001F008F"/>
    <w:rsid w:val="001F0127"/>
    <w:rsid w:val="001F03BC"/>
    <w:rsid w:val="001F1028"/>
    <w:rsid w:val="001F1E88"/>
    <w:rsid w:val="001F2889"/>
    <w:rsid w:val="001F3062"/>
    <w:rsid w:val="001F316A"/>
    <w:rsid w:val="001F56AD"/>
    <w:rsid w:val="001F5849"/>
    <w:rsid w:val="001F59ED"/>
    <w:rsid w:val="001F610B"/>
    <w:rsid w:val="001F665C"/>
    <w:rsid w:val="001F6D03"/>
    <w:rsid w:val="001F7DC4"/>
    <w:rsid w:val="00202705"/>
    <w:rsid w:val="00204195"/>
    <w:rsid w:val="002041C9"/>
    <w:rsid w:val="00205E9D"/>
    <w:rsid w:val="002109C7"/>
    <w:rsid w:val="002114A6"/>
    <w:rsid w:val="00211F46"/>
    <w:rsid w:val="00212088"/>
    <w:rsid w:val="002128A5"/>
    <w:rsid w:val="00212BE2"/>
    <w:rsid w:val="00213724"/>
    <w:rsid w:val="00213A7B"/>
    <w:rsid w:val="00214B20"/>
    <w:rsid w:val="00216282"/>
    <w:rsid w:val="00216FB7"/>
    <w:rsid w:val="002179EB"/>
    <w:rsid w:val="002207EC"/>
    <w:rsid w:val="00220F85"/>
    <w:rsid w:val="0022117E"/>
    <w:rsid w:val="002219A5"/>
    <w:rsid w:val="00222288"/>
    <w:rsid w:val="002235DA"/>
    <w:rsid w:val="00224218"/>
    <w:rsid w:val="00224C52"/>
    <w:rsid w:val="00225667"/>
    <w:rsid w:val="0022652D"/>
    <w:rsid w:val="002302B6"/>
    <w:rsid w:val="00230B65"/>
    <w:rsid w:val="00230F29"/>
    <w:rsid w:val="00230FF6"/>
    <w:rsid w:val="00234673"/>
    <w:rsid w:val="002347E5"/>
    <w:rsid w:val="00234F6F"/>
    <w:rsid w:val="002374A7"/>
    <w:rsid w:val="002408F9"/>
    <w:rsid w:val="00240C3B"/>
    <w:rsid w:val="002419F0"/>
    <w:rsid w:val="00241C90"/>
    <w:rsid w:val="00245865"/>
    <w:rsid w:val="00247097"/>
    <w:rsid w:val="00247725"/>
    <w:rsid w:val="002478D8"/>
    <w:rsid w:val="0024796F"/>
    <w:rsid w:val="002525FC"/>
    <w:rsid w:val="00252A8D"/>
    <w:rsid w:val="0025313E"/>
    <w:rsid w:val="002536C8"/>
    <w:rsid w:val="00253A30"/>
    <w:rsid w:val="00255C9D"/>
    <w:rsid w:val="00256FB6"/>
    <w:rsid w:val="00260912"/>
    <w:rsid w:val="0026221B"/>
    <w:rsid w:val="00262AA3"/>
    <w:rsid w:val="0026311B"/>
    <w:rsid w:val="0026323A"/>
    <w:rsid w:val="002634CB"/>
    <w:rsid w:val="00263ED8"/>
    <w:rsid w:val="00264B18"/>
    <w:rsid w:val="00265ADF"/>
    <w:rsid w:val="002668C6"/>
    <w:rsid w:val="002673AF"/>
    <w:rsid w:val="0027077C"/>
    <w:rsid w:val="00271439"/>
    <w:rsid w:val="00271716"/>
    <w:rsid w:val="00271B75"/>
    <w:rsid w:val="00272FD2"/>
    <w:rsid w:val="0027460A"/>
    <w:rsid w:val="00274E5A"/>
    <w:rsid w:val="00277713"/>
    <w:rsid w:val="00277AEC"/>
    <w:rsid w:val="00280EA8"/>
    <w:rsid w:val="002818A4"/>
    <w:rsid w:val="002831B8"/>
    <w:rsid w:val="00283F61"/>
    <w:rsid w:val="00284CEA"/>
    <w:rsid w:val="00286F84"/>
    <w:rsid w:val="00290E1B"/>
    <w:rsid w:val="00290FBE"/>
    <w:rsid w:val="00291A34"/>
    <w:rsid w:val="00291B76"/>
    <w:rsid w:val="00291CA8"/>
    <w:rsid w:val="00293BC0"/>
    <w:rsid w:val="00293ED2"/>
    <w:rsid w:val="00294358"/>
    <w:rsid w:val="00294C60"/>
    <w:rsid w:val="00296DED"/>
    <w:rsid w:val="002979F4"/>
    <w:rsid w:val="00297B40"/>
    <w:rsid w:val="002A0C32"/>
    <w:rsid w:val="002A5176"/>
    <w:rsid w:val="002A53EB"/>
    <w:rsid w:val="002A639B"/>
    <w:rsid w:val="002A6647"/>
    <w:rsid w:val="002B3FF8"/>
    <w:rsid w:val="002B55D9"/>
    <w:rsid w:val="002B61FD"/>
    <w:rsid w:val="002B741C"/>
    <w:rsid w:val="002C16B9"/>
    <w:rsid w:val="002C2067"/>
    <w:rsid w:val="002C2ACC"/>
    <w:rsid w:val="002C2C4C"/>
    <w:rsid w:val="002C3CCF"/>
    <w:rsid w:val="002C3ECB"/>
    <w:rsid w:val="002C4AC2"/>
    <w:rsid w:val="002C5038"/>
    <w:rsid w:val="002C76AA"/>
    <w:rsid w:val="002C79CF"/>
    <w:rsid w:val="002D1BDC"/>
    <w:rsid w:val="002D1FEE"/>
    <w:rsid w:val="002D2056"/>
    <w:rsid w:val="002D34CC"/>
    <w:rsid w:val="002D351D"/>
    <w:rsid w:val="002D3CD0"/>
    <w:rsid w:val="002D3FE4"/>
    <w:rsid w:val="002D498E"/>
    <w:rsid w:val="002D6038"/>
    <w:rsid w:val="002D6AAB"/>
    <w:rsid w:val="002D7A71"/>
    <w:rsid w:val="002D7B72"/>
    <w:rsid w:val="002E263D"/>
    <w:rsid w:val="002E3CEA"/>
    <w:rsid w:val="002E4278"/>
    <w:rsid w:val="002E4C4F"/>
    <w:rsid w:val="002E4C60"/>
    <w:rsid w:val="002E526F"/>
    <w:rsid w:val="002E5661"/>
    <w:rsid w:val="002E7DF4"/>
    <w:rsid w:val="002F0963"/>
    <w:rsid w:val="002F2258"/>
    <w:rsid w:val="002F302A"/>
    <w:rsid w:val="002F3BD1"/>
    <w:rsid w:val="002F42F1"/>
    <w:rsid w:val="002F5BC5"/>
    <w:rsid w:val="002F605B"/>
    <w:rsid w:val="002F6309"/>
    <w:rsid w:val="002F7134"/>
    <w:rsid w:val="002F7374"/>
    <w:rsid w:val="00300866"/>
    <w:rsid w:val="00300E24"/>
    <w:rsid w:val="0030128F"/>
    <w:rsid w:val="003022D3"/>
    <w:rsid w:val="003028C9"/>
    <w:rsid w:val="00302E83"/>
    <w:rsid w:val="00303966"/>
    <w:rsid w:val="0030457C"/>
    <w:rsid w:val="0030586D"/>
    <w:rsid w:val="00306022"/>
    <w:rsid w:val="00307C69"/>
    <w:rsid w:val="00307D2B"/>
    <w:rsid w:val="00310039"/>
    <w:rsid w:val="00310BD9"/>
    <w:rsid w:val="00311711"/>
    <w:rsid w:val="0031546B"/>
    <w:rsid w:val="0031644A"/>
    <w:rsid w:val="003165FC"/>
    <w:rsid w:val="00317408"/>
    <w:rsid w:val="003219F3"/>
    <w:rsid w:val="00322EA0"/>
    <w:rsid w:val="00324BDC"/>
    <w:rsid w:val="00325B8C"/>
    <w:rsid w:val="00325D22"/>
    <w:rsid w:val="00327DC2"/>
    <w:rsid w:val="00330E83"/>
    <w:rsid w:val="00331467"/>
    <w:rsid w:val="00331AE1"/>
    <w:rsid w:val="003324B9"/>
    <w:rsid w:val="003336D5"/>
    <w:rsid w:val="00334CD3"/>
    <w:rsid w:val="00335199"/>
    <w:rsid w:val="00336835"/>
    <w:rsid w:val="00337D60"/>
    <w:rsid w:val="00340F0E"/>
    <w:rsid w:val="00342CA4"/>
    <w:rsid w:val="00343073"/>
    <w:rsid w:val="00343E5E"/>
    <w:rsid w:val="00345BB8"/>
    <w:rsid w:val="003468E3"/>
    <w:rsid w:val="003469FB"/>
    <w:rsid w:val="003477BE"/>
    <w:rsid w:val="00350287"/>
    <w:rsid w:val="003517FF"/>
    <w:rsid w:val="003559A7"/>
    <w:rsid w:val="00356851"/>
    <w:rsid w:val="00356F4A"/>
    <w:rsid w:val="003571A1"/>
    <w:rsid w:val="00357256"/>
    <w:rsid w:val="0035772E"/>
    <w:rsid w:val="003578D4"/>
    <w:rsid w:val="00357DF5"/>
    <w:rsid w:val="0036057C"/>
    <w:rsid w:val="003606C9"/>
    <w:rsid w:val="00362409"/>
    <w:rsid w:val="003625F0"/>
    <w:rsid w:val="00363941"/>
    <w:rsid w:val="00363C95"/>
    <w:rsid w:val="00364360"/>
    <w:rsid w:val="003671A0"/>
    <w:rsid w:val="003678AE"/>
    <w:rsid w:val="00367F96"/>
    <w:rsid w:val="00370AAE"/>
    <w:rsid w:val="00372EDF"/>
    <w:rsid w:val="00373346"/>
    <w:rsid w:val="00374728"/>
    <w:rsid w:val="00375A22"/>
    <w:rsid w:val="00375DDA"/>
    <w:rsid w:val="00376F45"/>
    <w:rsid w:val="003772F6"/>
    <w:rsid w:val="0038008A"/>
    <w:rsid w:val="00383169"/>
    <w:rsid w:val="0038350E"/>
    <w:rsid w:val="00384AF3"/>
    <w:rsid w:val="00384DED"/>
    <w:rsid w:val="00385B7C"/>
    <w:rsid w:val="00392205"/>
    <w:rsid w:val="00392650"/>
    <w:rsid w:val="00393C5F"/>
    <w:rsid w:val="00394352"/>
    <w:rsid w:val="003944E5"/>
    <w:rsid w:val="00394C91"/>
    <w:rsid w:val="003957F2"/>
    <w:rsid w:val="00396A48"/>
    <w:rsid w:val="003A2354"/>
    <w:rsid w:val="003A365F"/>
    <w:rsid w:val="003A3727"/>
    <w:rsid w:val="003A37F9"/>
    <w:rsid w:val="003A4753"/>
    <w:rsid w:val="003A49BD"/>
    <w:rsid w:val="003A51F0"/>
    <w:rsid w:val="003A5A74"/>
    <w:rsid w:val="003B1900"/>
    <w:rsid w:val="003B1987"/>
    <w:rsid w:val="003B3A1C"/>
    <w:rsid w:val="003B4215"/>
    <w:rsid w:val="003B4219"/>
    <w:rsid w:val="003B557E"/>
    <w:rsid w:val="003B5C36"/>
    <w:rsid w:val="003B5CA0"/>
    <w:rsid w:val="003B7A7C"/>
    <w:rsid w:val="003C0DE2"/>
    <w:rsid w:val="003C1B52"/>
    <w:rsid w:val="003C25F0"/>
    <w:rsid w:val="003C2C44"/>
    <w:rsid w:val="003C331D"/>
    <w:rsid w:val="003C63BB"/>
    <w:rsid w:val="003C6762"/>
    <w:rsid w:val="003D0601"/>
    <w:rsid w:val="003D1052"/>
    <w:rsid w:val="003D20E1"/>
    <w:rsid w:val="003D2772"/>
    <w:rsid w:val="003D2A8C"/>
    <w:rsid w:val="003D38EE"/>
    <w:rsid w:val="003D4446"/>
    <w:rsid w:val="003D4B22"/>
    <w:rsid w:val="003D613F"/>
    <w:rsid w:val="003D6E49"/>
    <w:rsid w:val="003E1064"/>
    <w:rsid w:val="003E4E00"/>
    <w:rsid w:val="003E572A"/>
    <w:rsid w:val="003E5FA7"/>
    <w:rsid w:val="003F0C6C"/>
    <w:rsid w:val="003F6912"/>
    <w:rsid w:val="003F6EB9"/>
    <w:rsid w:val="00400226"/>
    <w:rsid w:val="0040182B"/>
    <w:rsid w:val="004029E9"/>
    <w:rsid w:val="00403126"/>
    <w:rsid w:val="0040384F"/>
    <w:rsid w:val="00403A0B"/>
    <w:rsid w:val="00403D0B"/>
    <w:rsid w:val="004048A6"/>
    <w:rsid w:val="00406753"/>
    <w:rsid w:val="00406962"/>
    <w:rsid w:val="00407628"/>
    <w:rsid w:val="00411CDA"/>
    <w:rsid w:val="0041278B"/>
    <w:rsid w:val="004131C5"/>
    <w:rsid w:val="0041442C"/>
    <w:rsid w:val="004145B7"/>
    <w:rsid w:val="00414752"/>
    <w:rsid w:val="00415C3C"/>
    <w:rsid w:val="00415FB4"/>
    <w:rsid w:val="00416100"/>
    <w:rsid w:val="00416894"/>
    <w:rsid w:val="00417D7D"/>
    <w:rsid w:val="004204C4"/>
    <w:rsid w:val="0042083C"/>
    <w:rsid w:val="00420ABA"/>
    <w:rsid w:val="00420E64"/>
    <w:rsid w:val="0042179B"/>
    <w:rsid w:val="00422EB8"/>
    <w:rsid w:val="00423FB4"/>
    <w:rsid w:val="004244DF"/>
    <w:rsid w:val="00424B2A"/>
    <w:rsid w:val="00425DEA"/>
    <w:rsid w:val="0042660D"/>
    <w:rsid w:val="00427076"/>
    <w:rsid w:val="004272D9"/>
    <w:rsid w:val="004276A0"/>
    <w:rsid w:val="0043118A"/>
    <w:rsid w:val="00431705"/>
    <w:rsid w:val="0043286B"/>
    <w:rsid w:val="00433A9C"/>
    <w:rsid w:val="004351C2"/>
    <w:rsid w:val="004351D4"/>
    <w:rsid w:val="00435582"/>
    <w:rsid w:val="00437A51"/>
    <w:rsid w:val="00441D92"/>
    <w:rsid w:val="004429A0"/>
    <w:rsid w:val="00442F8B"/>
    <w:rsid w:val="00443CBC"/>
    <w:rsid w:val="00443DFF"/>
    <w:rsid w:val="0044547D"/>
    <w:rsid w:val="00446784"/>
    <w:rsid w:val="00450230"/>
    <w:rsid w:val="00450D4B"/>
    <w:rsid w:val="0045181D"/>
    <w:rsid w:val="0045195A"/>
    <w:rsid w:val="004537FB"/>
    <w:rsid w:val="00453AC0"/>
    <w:rsid w:val="004549EA"/>
    <w:rsid w:val="0045604D"/>
    <w:rsid w:val="00456294"/>
    <w:rsid w:val="00456EF1"/>
    <w:rsid w:val="00457652"/>
    <w:rsid w:val="004602B0"/>
    <w:rsid w:val="00461104"/>
    <w:rsid w:val="00461417"/>
    <w:rsid w:val="00462335"/>
    <w:rsid w:val="00462AF3"/>
    <w:rsid w:val="0046300B"/>
    <w:rsid w:val="00464807"/>
    <w:rsid w:val="00465738"/>
    <w:rsid w:val="00465DF5"/>
    <w:rsid w:val="00467451"/>
    <w:rsid w:val="004708D9"/>
    <w:rsid w:val="00470B89"/>
    <w:rsid w:val="00471A8A"/>
    <w:rsid w:val="004726AE"/>
    <w:rsid w:val="00474AD7"/>
    <w:rsid w:val="00475053"/>
    <w:rsid w:val="00476D51"/>
    <w:rsid w:val="00477FEA"/>
    <w:rsid w:val="00480209"/>
    <w:rsid w:val="0048215D"/>
    <w:rsid w:val="00483402"/>
    <w:rsid w:val="0048387F"/>
    <w:rsid w:val="0048391D"/>
    <w:rsid w:val="00484258"/>
    <w:rsid w:val="004842DE"/>
    <w:rsid w:val="00484638"/>
    <w:rsid w:val="0048494D"/>
    <w:rsid w:val="004850A4"/>
    <w:rsid w:val="0048721D"/>
    <w:rsid w:val="004878EB"/>
    <w:rsid w:val="00490CE6"/>
    <w:rsid w:val="004911DB"/>
    <w:rsid w:val="00491676"/>
    <w:rsid w:val="004933CD"/>
    <w:rsid w:val="00493A14"/>
    <w:rsid w:val="00493AA0"/>
    <w:rsid w:val="004962DB"/>
    <w:rsid w:val="004A04ED"/>
    <w:rsid w:val="004A0AE6"/>
    <w:rsid w:val="004A1AF1"/>
    <w:rsid w:val="004A1EFD"/>
    <w:rsid w:val="004A293C"/>
    <w:rsid w:val="004A2CB6"/>
    <w:rsid w:val="004A382A"/>
    <w:rsid w:val="004A3856"/>
    <w:rsid w:val="004A3FB6"/>
    <w:rsid w:val="004A4321"/>
    <w:rsid w:val="004A5077"/>
    <w:rsid w:val="004A5771"/>
    <w:rsid w:val="004A5BBD"/>
    <w:rsid w:val="004A61CC"/>
    <w:rsid w:val="004A6CCF"/>
    <w:rsid w:val="004A7963"/>
    <w:rsid w:val="004B1014"/>
    <w:rsid w:val="004B252F"/>
    <w:rsid w:val="004B2622"/>
    <w:rsid w:val="004B34BA"/>
    <w:rsid w:val="004B42AF"/>
    <w:rsid w:val="004B4310"/>
    <w:rsid w:val="004B66BD"/>
    <w:rsid w:val="004B715D"/>
    <w:rsid w:val="004B7304"/>
    <w:rsid w:val="004B738D"/>
    <w:rsid w:val="004B7EF8"/>
    <w:rsid w:val="004C147F"/>
    <w:rsid w:val="004C1A46"/>
    <w:rsid w:val="004C20C9"/>
    <w:rsid w:val="004C3212"/>
    <w:rsid w:val="004C3260"/>
    <w:rsid w:val="004C34A3"/>
    <w:rsid w:val="004C39D2"/>
    <w:rsid w:val="004C3B8C"/>
    <w:rsid w:val="004C3C98"/>
    <w:rsid w:val="004C4422"/>
    <w:rsid w:val="004C5288"/>
    <w:rsid w:val="004C6EA2"/>
    <w:rsid w:val="004C72DB"/>
    <w:rsid w:val="004C7A40"/>
    <w:rsid w:val="004D05B4"/>
    <w:rsid w:val="004D0A92"/>
    <w:rsid w:val="004D11AA"/>
    <w:rsid w:val="004D177C"/>
    <w:rsid w:val="004D1B39"/>
    <w:rsid w:val="004D1BE5"/>
    <w:rsid w:val="004D26CF"/>
    <w:rsid w:val="004D2C61"/>
    <w:rsid w:val="004D2C89"/>
    <w:rsid w:val="004D5118"/>
    <w:rsid w:val="004D6BE3"/>
    <w:rsid w:val="004D73B9"/>
    <w:rsid w:val="004E0DB1"/>
    <w:rsid w:val="004E2F81"/>
    <w:rsid w:val="004E3222"/>
    <w:rsid w:val="004E3C57"/>
    <w:rsid w:val="004E56BC"/>
    <w:rsid w:val="004E5C50"/>
    <w:rsid w:val="004E6941"/>
    <w:rsid w:val="004E6A94"/>
    <w:rsid w:val="004E6B76"/>
    <w:rsid w:val="004F082B"/>
    <w:rsid w:val="004F0AFD"/>
    <w:rsid w:val="004F0CE2"/>
    <w:rsid w:val="004F1E43"/>
    <w:rsid w:val="004F4D96"/>
    <w:rsid w:val="004F4E7B"/>
    <w:rsid w:val="004F5A4A"/>
    <w:rsid w:val="004F5D7F"/>
    <w:rsid w:val="004F6316"/>
    <w:rsid w:val="004F6475"/>
    <w:rsid w:val="004F7D65"/>
    <w:rsid w:val="005008A1"/>
    <w:rsid w:val="00500E48"/>
    <w:rsid w:val="00502CCF"/>
    <w:rsid w:val="00502D82"/>
    <w:rsid w:val="0050318D"/>
    <w:rsid w:val="005032A0"/>
    <w:rsid w:val="005035B8"/>
    <w:rsid w:val="005036A2"/>
    <w:rsid w:val="0050370C"/>
    <w:rsid w:val="00504AE6"/>
    <w:rsid w:val="00506D6E"/>
    <w:rsid w:val="00506E50"/>
    <w:rsid w:val="005070FE"/>
    <w:rsid w:val="0051043E"/>
    <w:rsid w:val="00511F81"/>
    <w:rsid w:val="00511FB2"/>
    <w:rsid w:val="0051348E"/>
    <w:rsid w:val="00514090"/>
    <w:rsid w:val="00514E38"/>
    <w:rsid w:val="005151C8"/>
    <w:rsid w:val="005173EB"/>
    <w:rsid w:val="0051755E"/>
    <w:rsid w:val="005214B4"/>
    <w:rsid w:val="00521503"/>
    <w:rsid w:val="00521815"/>
    <w:rsid w:val="00521F82"/>
    <w:rsid w:val="00523567"/>
    <w:rsid w:val="0052459D"/>
    <w:rsid w:val="0052497D"/>
    <w:rsid w:val="00524F7E"/>
    <w:rsid w:val="00524FBD"/>
    <w:rsid w:val="005258E0"/>
    <w:rsid w:val="00527289"/>
    <w:rsid w:val="005302B3"/>
    <w:rsid w:val="00532ED3"/>
    <w:rsid w:val="0053341A"/>
    <w:rsid w:val="00533D03"/>
    <w:rsid w:val="00534BEC"/>
    <w:rsid w:val="00534CCC"/>
    <w:rsid w:val="00535CBE"/>
    <w:rsid w:val="00536289"/>
    <w:rsid w:val="005368C2"/>
    <w:rsid w:val="00536B88"/>
    <w:rsid w:val="00537519"/>
    <w:rsid w:val="00540A88"/>
    <w:rsid w:val="0054127F"/>
    <w:rsid w:val="00542A94"/>
    <w:rsid w:val="00545BF0"/>
    <w:rsid w:val="00545E4F"/>
    <w:rsid w:val="0054600B"/>
    <w:rsid w:val="00546C57"/>
    <w:rsid w:val="00550B8F"/>
    <w:rsid w:val="00550EA3"/>
    <w:rsid w:val="005515A7"/>
    <w:rsid w:val="00551C9D"/>
    <w:rsid w:val="0055291D"/>
    <w:rsid w:val="0055354C"/>
    <w:rsid w:val="00553919"/>
    <w:rsid w:val="00553935"/>
    <w:rsid w:val="00554D86"/>
    <w:rsid w:val="00555B02"/>
    <w:rsid w:val="00555E83"/>
    <w:rsid w:val="005560C1"/>
    <w:rsid w:val="00556A74"/>
    <w:rsid w:val="00556EB7"/>
    <w:rsid w:val="005602B6"/>
    <w:rsid w:val="00560D0D"/>
    <w:rsid w:val="005615F2"/>
    <w:rsid w:val="00561671"/>
    <w:rsid w:val="005619AE"/>
    <w:rsid w:val="00562902"/>
    <w:rsid w:val="00562EBE"/>
    <w:rsid w:val="005636CF"/>
    <w:rsid w:val="00563A13"/>
    <w:rsid w:val="0056444E"/>
    <w:rsid w:val="00564C73"/>
    <w:rsid w:val="00565ABC"/>
    <w:rsid w:val="00565F43"/>
    <w:rsid w:val="00567B0A"/>
    <w:rsid w:val="005716F8"/>
    <w:rsid w:val="005722EA"/>
    <w:rsid w:val="00572725"/>
    <w:rsid w:val="005727CC"/>
    <w:rsid w:val="00572F02"/>
    <w:rsid w:val="005739E2"/>
    <w:rsid w:val="00573E9B"/>
    <w:rsid w:val="00574B93"/>
    <w:rsid w:val="0057527E"/>
    <w:rsid w:val="00580C15"/>
    <w:rsid w:val="005810BE"/>
    <w:rsid w:val="00581AF3"/>
    <w:rsid w:val="0058245B"/>
    <w:rsid w:val="00583113"/>
    <w:rsid w:val="00583EBF"/>
    <w:rsid w:val="00583F58"/>
    <w:rsid w:val="00583FC2"/>
    <w:rsid w:val="00587D08"/>
    <w:rsid w:val="00590864"/>
    <w:rsid w:val="005914DE"/>
    <w:rsid w:val="005915FB"/>
    <w:rsid w:val="005924A6"/>
    <w:rsid w:val="00592932"/>
    <w:rsid w:val="00592C4F"/>
    <w:rsid w:val="00592F15"/>
    <w:rsid w:val="00593DBF"/>
    <w:rsid w:val="00594513"/>
    <w:rsid w:val="00594AD4"/>
    <w:rsid w:val="00595943"/>
    <w:rsid w:val="00595D19"/>
    <w:rsid w:val="005A3837"/>
    <w:rsid w:val="005A3958"/>
    <w:rsid w:val="005A4073"/>
    <w:rsid w:val="005A425B"/>
    <w:rsid w:val="005A5ECE"/>
    <w:rsid w:val="005A7792"/>
    <w:rsid w:val="005A782A"/>
    <w:rsid w:val="005B2786"/>
    <w:rsid w:val="005B2838"/>
    <w:rsid w:val="005B2FC2"/>
    <w:rsid w:val="005B381B"/>
    <w:rsid w:val="005B4AC4"/>
    <w:rsid w:val="005B4E8F"/>
    <w:rsid w:val="005B582C"/>
    <w:rsid w:val="005B7385"/>
    <w:rsid w:val="005C001F"/>
    <w:rsid w:val="005C0734"/>
    <w:rsid w:val="005C15FC"/>
    <w:rsid w:val="005C2372"/>
    <w:rsid w:val="005C3E77"/>
    <w:rsid w:val="005C4AD8"/>
    <w:rsid w:val="005C4BAE"/>
    <w:rsid w:val="005C5D8E"/>
    <w:rsid w:val="005C6032"/>
    <w:rsid w:val="005C6041"/>
    <w:rsid w:val="005C6505"/>
    <w:rsid w:val="005C79EC"/>
    <w:rsid w:val="005D0CA6"/>
    <w:rsid w:val="005D120E"/>
    <w:rsid w:val="005D3FD7"/>
    <w:rsid w:val="005D4A41"/>
    <w:rsid w:val="005D5A96"/>
    <w:rsid w:val="005D69E8"/>
    <w:rsid w:val="005D6E9D"/>
    <w:rsid w:val="005D70D5"/>
    <w:rsid w:val="005D73CE"/>
    <w:rsid w:val="005E04F1"/>
    <w:rsid w:val="005E05EC"/>
    <w:rsid w:val="005E0A58"/>
    <w:rsid w:val="005E2257"/>
    <w:rsid w:val="005E2F75"/>
    <w:rsid w:val="005E35DD"/>
    <w:rsid w:val="005E3E66"/>
    <w:rsid w:val="005E552D"/>
    <w:rsid w:val="005E5CA3"/>
    <w:rsid w:val="005E5E9B"/>
    <w:rsid w:val="005E78D9"/>
    <w:rsid w:val="005F0E2F"/>
    <w:rsid w:val="005F0F68"/>
    <w:rsid w:val="005F2189"/>
    <w:rsid w:val="005F2F2D"/>
    <w:rsid w:val="005F2FCA"/>
    <w:rsid w:val="005F34F2"/>
    <w:rsid w:val="005F3D8D"/>
    <w:rsid w:val="005F4877"/>
    <w:rsid w:val="005F5D9C"/>
    <w:rsid w:val="005F6D19"/>
    <w:rsid w:val="005F7253"/>
    <w:rsid w:val="0060157A"/>
    <w:rsid w:val="006017CD"/>
    <w:rsid w:val="006018E0"/>
    <w:rsid w:val="006021B5"/>
    <w:rsid w:val="00602ABB"/>
    <w:rsid w:val="006058A5"/>
    <w:rsid w:val="00605CA2"/>
    <w:rsid w:val="0060694A"/>
    <w:rsid w:val="00607008"/>
    <w:rsid w:val="00607A5F"/>
    <w:rsid w:val="00607BDE"/>
    <w:rsid w:val="00607DB5"/>
    <w:rsid w:val="00607FCB"/>
    <w:rsid w:val="006105A7"/>
    <w:rsid w:val="00610D30"/>
    <w:rsid w:val="00611FA1"/>
    <w:rsid w:val="00612647"/>
    <w:rsid w:val="00612B7C"/>
    <w:rsid w:val="006136A5"/>
    <w:rsid w:val="00613CD1"/>
    <w:rsid w:val="00613FDA"/>
    <w:rsid w:val="00615A7E"/>
    <w:rsid w:val="00615FE4"/>
    <w:rsid w:val="00620072"/>
    <w:rsid w:val="0062010D"/>
    <w:rsid w:val="00620592"/>
    <w:rsid w:val="00620B76"/>
    <w:rsid w:val="00621AE7"/>
    <w:rsid w:val="006220BC"/>
    <w:rsid w:val="00623252"/>
    <w:rsid w:val="00623F44"/>
    <w:rsid w:val="006241DA"/>
    <w:rsid w:val="00624231"/>
    <w:rsid w:val="006254EE"/>
    <w:rsid w:val="006255B4"/>
    <w:rsid w:val="00625AC1"/>
    <w:rsid w:val="00625FA6"/>
    <w:rsid w:val="006268C7"/>
    <w:rsid w:val="006273F4"/>
    <w:rsid w:val="00627FC9"/>
    <w:rsid w:val="00630E0A"/>
    <w:rsid w:val="006332B8"/>
    <w:rsid w:val="0063468B"/>
    <w:rsid w:val="00636279"/>
    <w:rsid w:val="006408AD"/>
    <w:rsid w:val="00641FC8"/>
    <w:rsid w:val="00643CFE"/>
    <w:rsid w:val="00644253"/>
    <w:rsid w:val="006455C2"/>
    <w:rsid w:val="00645931"/>
    <w:rsid w:val="00645CF2"/>
    <w:rsid w:val="006479E6"/>
    <w:rsid w:val="006520B2"/>
    <w:rsid w:val="00652613"/>
    <w:rsid w:val="00652EE3"/>
    <w:rsid w:val="00652F81"/>
    <w:rsid w:val="00653805"/>
    <w:rsid w:val="00653A45"/>
    <w:rsid w:val="00653C7E"/>
    <w:rsid w:val="006548AE"/>
    <w:rsid w:val="00654FB0"/>
    <w:rsid w:val="0065577B"/>
    <w:rsid w:val="006560C2"/>
    <w:rsid w:val="00657BC6"/>
    <w:rsid w:val="00661250"/>
    <w:rsid w:val="006615EC"/>
    <w:rsid w:val="00664FD5"/>
    <w:rsid w:val="006650D5"/>
    <w:rsid w:val="00665280"/>
    <w:rsid w:val="00665A70"/>
    <w:rsid w:val="006661A8"/>
    <w:rsid w:val="00666C53"/>
    <w:rsid w:val="0066723D"/>
    <w:rsid w:val="0066798A"/>
    <w:rsid w:val="0067104B"/>
    <w:rsid w:val="0067140B"/>
    <w:rsid w:val="00671B62"/>
    <w:rsid w:val="00673028"/>
    <w:rsid w:val="00673538"/>
    <w:rsid w:val="006737BA"/>
    <w:rsid w:val="00674003"/>
    <w:rsid w:val="0067551F"/>
    <w:rsid w:val="00675672"/>
    <w:rsid w:val="00675D3F"/>
    <w:rsid w:val="006765F9"/>
    <w:rsid w:val="0067682B"/>
    <w:rsid w:val="00680F37"/>
    <w:rsid w:val="00681454"/>
    <w:rsid w:val="006817C5"/>
    <w:rsid w:val="0068211F"/>
    <w:rsid w:val="00682807"/>
    <w:rsid w:val="00683414"/>
    <w:rsid w:val="0068544B"/>
    <w:rsid w:val="00685C1C"/>
    <w:rsid w:val="00686665"/>
    <w:rsid w:val="00687016"/>
    <w:rsid w:val="00691CF7"/>
    <w:rsid w:val="00691FB3"/>
    <w:rsid w:val="00692AAC"/>
    <w:rsid w:val="00693019"/>
    <w:rsid w:val="006937E2"/>
    <w:rsid w:val="00693DE8"/>
    <w:rsid w:val="00694C34"/>
    <w:rsid w:val="00695BCF"/>
    <w:rsid w:val="006968CA"/>
    <w:rsid w:val="00696C54"/>
    <w:rsid w:val="006975CB"/>
    <w:rsid w:val="00697A60"/>
    <w:rsid w:val="00697BEE"/>
    <w:rsid w:val="006A2D89"/>
    <w:rsid w:val="006A3913"/>
    <w:rsid w:val="006A460E"/>
    <w:rsid w:val="006A4796"/>
    <w:rsid w:val="006A4FCB"/>
    <w:rsid w:val="006A5BBE"/>
    <w:rsid w:val="006A6180"/>
    <w:rsid w:val="006B0280"/>
    <w:rsid w:val="006B1E83"/>
    <w:rsid w:val="006B5951"/>
    <w:rsid w:val="006B6AF1"/>
    <w:rsid w:val="006C0854"/>
    <w:rsid w:val="006C24FE"/>
    <w:rsid w:val="006C2866"/>
    <w:rsid w:val="006C4662"/>
    <w:rsid w:val="006C4F1A"/>
    <w:rsid w:val="006C6ECB"/>
    <w:rsid w:val="006C7B05"/>
    <w:rsid w:val="006C7F8C"/>
    <w:rsid w:val="006D4B25"/>
    <w:rsid w:val="006D692C"/>
    <w:rsid w:val="006D6F5B"/>
    <w:rsid w:val="006D7F83"/>
    <w:rsid w:val="006E088F"/>
    <w:rsid w:val="006E16D1"/>
    <w:rsid w:val="006E1C26"/>
    <w:rsid w:val="006E2FF7"/>
    <w:rsid w:val="006E5760"/>
    <w:rsid w:val="006E6577"/>
    <w:rsid w:val="006E6783"/>
    <w:rsid w:val="006E6BEA"/>
    <w:rsid w:val="006F0BBF"/>
    <w:rsid w:val="006F0C3C"/>
    <w:rsid w:val="006F46DF"/>
    <w:rsid w:val="006F5917"/>
    <w:rsid w:val="00700058"/>
    <w:rsid w:val="0070079B"/>
    <w:rsid w:val="00700B9B"/>
    <w:rsid w:val="007010DA"/>
    <w:rsid w:val="00701CA8"/>
    <w:rsid w:val="00701DD9"/>
    <w:rsid w:val="00702B6F"/>
    <w:rsid w:val="00702EC6"/>
    <w:rsid w:val="0070366B"/>
    <w:rsid w:val="00703C15"/>
    <w:rsid w:val="00705501"/>
    <w:rsid w:val="00705F29"/>
    <w:rsid w:val="007068B1"/>
    <w:rsid w:val="007075D3"/>
    <w:rsid w:val="007075FC"/>
    <w:rsid w:val="00707B99"/>
    <w:rsid w:val="00707BC7"/>
    <w:rsid w:val="00710819"/>
    <w:rsid w:val="00710DF7"/>
    <w:rsid w:val="00712925"/>
    <w:rsid w:val="00713538"/>
    <w:rsid w:val="00713F3F"/>
    <w:rsid w:val="00713FEF"/>
    <w:rsid w:val="00715481"/>
    <w:rsid w:val="00715977"/>
    <w:rsid w:val="0071622F"/>
    <w:rsid w:val="007162F3"/>
    <w:rsid w:val="00717EEE"/>
    <w:rsid w:val="0072006C"/>
    <w:rsid w:val="00721B14"/>
    <w:rsid w:val="00723378"/>
    <w:rsid w:val="007238FF"/>
    <w:rsid w:val="007240E7"/>
    <w:rsid w:val="00725BB7"/>
    <w:rsid w:val="00726101"/>
    <w:rsid w:val="007262FA"/>
    <w:rsid w:val="0072638E"/>
    <w:rsid w:val="00726435"/>
    <w:rsid w:val="007305B5"/>
    <w:rsid w:val="007315AC"/>
    <w:rsid w:val="00731642"/>
    <w:rsid w:val="00732D27"/>
    <w:rsid w:val="00733137"/>
    <w:rsid w:val="0073424F"/>
    <w:rsid w:val="00735DAE"/>
    <w:rsid w:val="007366FF"/>
    <w:rsid w:val="00737522"/>
    <w:rsid w:val="00737C35"/>
    <w:rsid w:val="007408B2"/>
    <w:rsid w:val="0074308D"/>
    <w:rsid w:val="00744759"/>
    <w:rsid w:val="00744C53"/>
    <w:rsid w:val="00745D3A"/>
    <w:rsid w:val="007471CB"/>
    <w:rsid w:val="0075089C"/>
    <w:rsid w:val="00751CF9"/>
    <w:rsid w:val="00755C95"/>
    <w:rsid w:val="007561A2"/>
    <w:rsid w:val="00761D29"/>
    <w:rsid w:val="00761DF9"/>
    <w:rsid w:val="007635A5"/>
    <w:rsid w:val="00764AD7"/>
    <w:rsid w:val="00765655"/>
    <w:rsid w:val="007658D9"/>
    <w:rsid w:val="00767C28"/>
    <w:rsid w:val="007703E0"/>
    <w:rsid w:val="007705CE"/>
    <w:rsid w:val="00770BC7"/>
    <w:rsid w:val="00771425"/>
    <w:rsid w:val="00774F01"/>
    <w:rsid w:val="00775A07"/>
    <w:rsid w:val="007800A5"/>
    <w:rsid w:val="0078145F"/>
    <w:rsid w:val="0078195A"/>
    <w:rsid w:val="00781C50"/>
    <w:rsid w:val="00783555"/>
    <w:rsid w:val="00784503"/>
    <w:rsid w:val="00784A5D"/>
    <w:rsid w:val="00785DF9"/>
    <w:rsid w:val="00791814"/>
    <w:rsid w:val="007919E5"/>
    <w:rsid w:val="00792177"/>
    <w:rsid w:val="00792241"/>
    <w:rsid w:val="007924CE"/>
    <w:rsid w:val="00792871"/>
    <w:rsid w:val="007934BC"/>
    <w:rsid w:val="00793E12"/>
    <w:rsid w:val="007967FE"/>
    <w:rsid w:val="007A024E"/>
    <w:rsid w:val="007A0854"/>
    <w:rsid w:val="007A0A93"/>
    <w:rsid w:val="007A1DE9"/>
    <w:rsid w:val="007A2258"/>
    <w:rsid w:val="007A3976"/>
    <w:rsid w:val="007A504A"/>
    <w:rsid w:val="007A60DD"/>
    <w:rsid w:val="007A7403"/>
    <w:rsid w:val="007B0F48"/>
    <w:rsid w:val="007B1AC4"/>
    <w:rsid w:val="007B280F"/>
    <w:rsid w:val="007B30B2"/>
    <w:rsid w:val="007B4A37"/>
    <w:rsid w:val="007B5158"/>
    <w:rsid w:val="007B67DC"/>
    <w:rsid w:val="007B692F"/>
    <w:rsid w:val="007B6B37"/>
    <w:rsid w:val="007B7816"/>
    <w:rsid w:val="007C1D96"/>
    <w:rsid w:val="007C1EAB"/>
    <w:rsid w:val="007C2AE8"/>
    <w:rsid w:val="007C41E3"/>
    <w:rsid w:val="007C5ED5"/>
    <w:rsid w:val="007C71A9"/>
    <w:rsid w:val="007D14B1"/>
    <w:rsid w:val="007D4B3B"/>
    <w:rsid w:val="007D5832"/>
    <w:rsid w:val="007E0AC3"/>
    <w:rsid w:val="007E179E"/>
    <w:rsid w:val="007E4002"/>
    <w:rsid w:val="007E4CDB"/>
    <w:rsid w:val="007E537C"/>
    <w:rsid w:val="007E6268"/>
    <w:rsid w:val="007E626C"/>
    <w:rsid w:val="007E65F8"/>
    <w:rsid w:val="007E6D40"/>
    <w:rsid w:val="007E6F66"/>
    <w:rsid w:val="007E6FB3"/>
    <w:rsid w:val="007E74C4"/>
    <w:rsid w:val="007F03B4"/>
    <w:rsid w:val="007F0BC9"/>
    <w:rsid w:val="007F3821"/>
    <w:rsid w:val="007F4DE6"/>
    <w:rsid w:val="007F5779"/>
    <w:rsid w:val="007F57E4"/>
    <w:rsid w:val="007F6ABF"/>
    <w:rsid w:val="007F6E83"/>
    <w:rsid w:val="007F73BB"/>
    <w:rsid w:val="007F7E73"/>
    <w:rsid w:val="00800108"/>
    <w:rsid w:val="00801041"/>
    <w:rsid w:val="00801464"/>
    <w:rsid w:val="00802220"/>
    <w:rsid w:val="00802B83"/>
    <w:rsid w:val="00802C1C"/>
    <w:rsid w:val="00803591"/>
    <w:rsid w:val="00803AB2"/>
    <w:rsid w:val="00806ED5"/>
    <w:rsid w:val="008076A3"/>
    <w:rsid w:val="00807B4D"/>
    <w:rsid w:val="00807FAF"/>
    <w:rsid w:val="008100A6"/>
    <w:rsid w:val="008139C2"/>
    <w:rsid w:val="008149FA"/>
    <w:rsid w:val="008151AB"/>
    <w:rsid w:val="00817F3E"/>
    <w:rsid w:val="00820191"/>
    <w:rsid w:val="0082140B"/>
    <w:rsid w:val="00821564"/>
    <w:rsid w:val="00821710"/>
    <w:rsid w:val="008233CC"/>
    <w:rsid w:val="0082366E"/>
    <w:rsid w:val="00824271"/>
    <w:rsid w:val="008246CA"/>
    <w:rsid w:val="008253ED"/>
    <w:rsid w:val="008261E2"/>
    <w:rsid w:val="00831511"/>
    <w:rsid w:val="0083259C"/>
    <w:rsid w:val="008336B9"/>
    <w:rsid w:val="008340F3"/>
    <w:rsid w:val="00837D17"/>
    <w:rsid w:val="00837E25"/>
    <w:rsid w:val="008451FE"/>
    <w:rsid w:val="00845349"/>
    <w:rsid w:val="00846E7B"/>
    <w:rsid w:val="00847D34"/>
    <w:rsid w:val="00850E14"/>
    <w:rsid w:val="0085334A"/>
    <w:rsid w:val="00853B93"/>
    <w:rsid w:val="00853B9F"/>
    <w:rsid w:val="008542BF"/>
    <w:rsid w:val="008545CD"/>
    <w:rsid w:val="0085480B"/>
    <w:rsid w:val="0085567C"/>
    <w:rsid w:val="008559AF"/>
    <w:rsid w:val="00855C74"/>
    <w:rsid w:val="00855C82"/>
    <w:rsid w:val="008567AA"/>
    <w:rsid w:val="00856B55"/>
    <w:rsid w:val="0085738D"/>
    <w:rsid w:val="00860ECE"/>
    <w:rsid w:val="0086140C"/>
    <w:rsid w:val="00862329"/>
    <w:rsid w:val="0086362D"/>
    <w:rsid w:val="0086389E"/>
    <w:rsid w:val="00864272"/>
    <w:rsid w:val="008649C0"/>
    <w:rsid w:val="00865238"/>
    <w:rsid w:val="00865F9C"/>
    <w:rsid w:val="00865FF1"/>
    <w:rsid w:val="0086785C"/>
    <w:rsid w:val="00867AD6"/>
    <w:rsid w:val="00870A01"/>
    <w:rsid w:val="00870C74"/>
    <w:rsid w:val="0087204A"/>
    <w:rsid w:val="00873E36"/>
    <w:rsid w:val="008762D8"/>
    <w:rsid w:val="00880A77"/>
    <w:rsid w:val="00880F87"/>
    <w:rsid w:val="0088219C"/>
    <w:rsid w:val="0088239B"/>
    <w:rsid w:val="00883A50"/>
    <w:rsid w:val="00884767"/>
    <w:rsid w:val="0088507B"/>
    <w:rsid w:val="00885771"/>
    <w:rsid w:val="00886469"/>
    <w:rsid w:val="0088725D"/>
    <w:rsid w:val="00891A20"/>
    <w:rsid w:val="008926E3"/>
    <w:rsid w:val="00893DBA"/>
    <w:rsid w:val="008946B5"/>
    <w:rsid w:val="008949EE"/>
    <w:rsid w:val="00896C2F"/>
    <w:rsid w:val="00896CDD"/>
    <w:rsid w:val="00897F87"/>
    <w:rsid w:val="008A0554"/>
    <w:rsid w:val="008A0C7D"/>
    <w:rsid w:val="008A2D01"/>
    <w:rsid w:val="008A3D5B"/>
    <w:rsid w:val="008A401D"/>
    <w:rsid w:val="008A5738"/>
    <w:rsid w:val="008A622B"/>
    <w:rsid w:val="008A6F8A"/>
    <w:rsid w:val="008A6FEE"/>
    <w:rsid w:val="008B10AA"/>
    <w:rsid w:val="008B12DE"/>
    <w:rsid w:val="008B21E7"/>
    <w:rsid w:val="008B2E10"/>
    <w:rsid w:val="008B5024"/>
    <w:rsid w:val="008B648A"/>
    <w:rsid w:val="008B717F"/>
    <w:rsid w:val="008C23C7"/>
    <w:rsid w:val="008C2D82"/>
    <w:rsid w:val="008C338F"/>
    <w:rsid w:val="008C4D12"/>
    <w:rsid w:val="008C53B0"/>
    <w:rsid w:val="008C5D05"/>
    <w:rsid w:val="008C70DB"/>
    <w:rsid w:val="008C77E3"/>
    <w:rsid w:val="008C7BB0"/>
    <w:rsid w:val="008C7BCF"/>
    <w:rsid w:val="008D0DF2"/>
    <w:rsid w:val="008D399B"/>
    <w:rsid w:val="008D3E33"/>
    <w:rsid w:val="008D4189"/>
    <w:rsid w:val="008D4405"/>
    <w:rsid w:val="008D60F5"/>
    <w:rsid w:val="008D6CBF"/>
    <w:rsid w:val="008E0F61"/>
    <w:rsid w:val="008E1B06"/>
    <w:rsid w:val="008E58F7"/>
    <w:rsid w:val="008E6CBE"/>
    <w:rsid w:val="008E6CF2"/>
    <w:rsid w:val="008E7314"/>
    <w:rsid w:val="008E73A5"/>
    <w:rsid w:val="008F0C91"/>
    <w:rsid w:val="008F1623"/>
    <w:rsid w:val="008F19CB"/>
    <w:rsid w:val="008F1FCD"/>
    <w:rsid w:val="008F236B"/>
    <w:rsid w:val="008F257C"/>
    <w:rsid w:val="008F2F9A"/>
    <w:rsid w:val="008F3941"/>
    <w:rsid w:val="008F54EB"/>
    <w:rsid w:val="008F5778"/>
    <w:rsid w:val="008F659A"/>
    <w:rsid w:val="008F67F8"/>
    <w:rsid w:val="008F6E75"/>
    <w:rsid w:val="009004FD"/>
    <w:rsid w:val="009015DE"/>
    <w:rsid w:val="00901EF2"/>
    <w:rsid w:val="00902D1B"/>
    <w:rsid w:val="0090399F"/>
    <w:rsid w:val="009050AF"/>
    <w:rsid w:val="00905ED1"/>
    <w:rsid w:val="009078CD"/>
    <w:rsid w:val="0090791A"/>
    <w:rsid w:val="00907A14"/>
    <w:rsid w:val="00911BAD"/>
    <w:rsid w:val="00912228"/>
    <w:rsid w:val="00912A21"/>
    <w:rsid w:val="00912CDC"/>
    <w:rsid w:val="009169CE"/>
    <w:rsid w:val="009170EB"/>
    <w:rsid w:val="009202B9"/>
    <w:rsid w:val="00920A3A"/>
    <w:rsid w:val="00920D08"/>
    <w:rsid w:val="00921AD8"/>
    <w:rsid w:val="00922FB1"/>
    <w:rsid w:val="00922FC7"/>
    <w:rsid w:val="00927454"/>
    <w:rsid w:val="00930280"/>
    <w:rsid w:val="00930AFA"/>
    <w:rsid w:val="00932C9D"/>
    <w:rsid w:val="00932E2A"/>
    <w:rsid w:val="009337BE"/>
    <w:rsid w:val="00933B64"/>
    <w:rsid w:val="00934453"/>
    <w:rsid w:val="00935164"/>
    <w:rsid w:val="00935D7B"/>
    <w:rsid w:val="009366E7"/>
    <w:rsid w:val="0093777C"/>
    <w:rsid w:val="009405ED"/>
    <w:rsid w:val="00940848"/>
    <w:rsid w:val="00940D11"/>
    <w:rsid w:val="00945518"/>
    <w:rsid w:val="009466C3"/>
    <w:rsid w:val="009469C8"/>
    <w:rsid w:val="00946E70"/>
    <w:rsid w:val="00950463"/>
    <w:rsid w:val="009517C5"/>
    <w:rsid w:val="00951EAB"/>
    <w:rsid w:val="0095212B"/>
    <w:rsid w:val="00952C41"/>
    <w:rsid w:val="00952D9D"/>
    <w:rsid w:val="00952E91"/>
    <w:rsid w:val="0095335D"/>
    <w:rsid w:val="00954F5E"/>
    <w:rsid w:val="00955687"/>
    <w:rsid w:val="00955E46"/>
    <w:rsid w:val="00956A8A"/>
    <w:rsid w:val="00957945"/>
    <w:rsid w:val="009623D6"/>
    <w:rsid w:val="00962B73"/>
    <w:rsid w:val="00963C20"/>
    <w:rsid w:val="00964094"/>
    <w:rsid w:val="00964E2C"/>
    <w:rsid w:val="009656E6"/>
    <w:rsid w:val="0096576C"/>
    <w:rsid w:val="00965E96"/>
    <w:rsid w:val="0096632A"/>
    <w:rsid w:val="0096734E"/>
    <w:rsid w:val="00970059"/>
    <w:rsid w:val="009726F7"/>
    <w:rsid w:val="009734EB"/>
    <w:rsid w:val="009736AC"/>
    <w:rsid w:val="00973B8D"/>
    <w:rsid w:val="00974E21"/>
    <w:rsid w:val="0097598F"/>
    <w:rsid w:val="0098284A"/>
    <w:rsid w:val="009833C7"/>
    <w:rsid w:val="0098342F"/>
    <w:rsid w:val="009846D1"/>
    <w:rsid w:val="00985613"/>
    <w:rsid w:val="00992AD8"/>
    <w:rsid w:val="00992E06"/>
    <w:rsid w:val="00993CDC"/>
    <w:rsid w:val="0099431C"/>
    <w:rsid w:val="009A0E6F"/>
    <w:rsid w:val="009A1178"/>
    <w:rsid w:val="009A120D"/>
    <w:rsid w:val="009A21E1"/>
    <w:rsid w:val="009A265E"/>
    <w:rsid w:val="009A3668"/>
    <w:rsid w:val="009A3AEC"/>
    <w:rsid w:val="009A52FB"/>
    <w:rsid w:val="009A7216"/>
    <w:rsid w:val="009B066C"/>
    <w:rsid w:val="009B0B07"/>
    <w:rsid w:val="009B1694"/>
    <w:rsid w:val="009B239B"/>
    <w:rsid w:val="009B3AF2"/>
    <w:rsid w:val="009B4C26"/>
    <w:rsid w:val="009B4DCB"/>
    <w:rsid w:val="009B51D9"/>
    <w:rsid w:val="009C2190"/>
    <w:rsid w:val="009C2D2F"/>
    <w:rsid w:val="009C7DEC"/>
    <w:rsid w:val="009D0D90"/>
    <w:rsid w:val="009D0E16"/>
    <w:rsid w:val="009D107D"/>
    <w:rsid w:val="009D17F8"/>
    <w:rsid w:val="009D1813"/>
    <w:rsid w:val="009D3D14"/>
    <w:rsid w:val="009D4C7A"/>
    <w:rsid w:val="009D5352"/>
    <w:rsid w:val="009D6ADC"/>
    <w:rsid w:val="009D712C"/>
    <w:rsid w:val="009D7FB4"/>
    <w:rsid w:val="009D7FE6"/>
    <w:rsid w:val="009E0791"/>
    <w:rsid w:val="009E0974"/>
    <w:rsid w:val="009E0A2F"/>
    <w:rsid w:val="009E10E7"/>
    <w:rsid w:val="009E1A72"/>
    <w:rsid w:val="009E3EFB"/>
    <w:rsid w:val="009E4181"/>
    <w:rsid w:val="009E4DD9"/>
    <w:rsid w:val="009E4E35"/>
    <w:rsid w:val="009E557F"/>
    <w:rsid w:val="009E7D4B"/>
    <w:rsid w:val="009F13DC"/>
    <w:rsid w:val="009F27CC"/>
    <w:rsid w:val="009F2E8C"/>
    <w:rsid w:val="009F310D"/>
    <w:rsid w:val="009F3FE2"/>
    <w:rsid w:val="009F75D1"/>
    <w:rsid w:val="009F7CFE"/>
    <w:rsid w:val="00A00946"/>
    <w:rsid w:val="00A01214"/>
    <w:rsid w:val="00A028D6"/>
    <w:rsid w:val="00A03866"/>
    <w:rsid w:val="00A03A50"/>
    <w:rsid w:val="00A03E8B"/>
    <w:rsid w:val="00A04367"/>
    <w:rsid w:val="00A04A6F"/>
    <w:rsid w:val="00A05A3D"/>
    <w:rsid w:val="00A05D32"/>
    <w:rsid w:val="00A05F43"/>
    <w:rsid w:val="00A0617C"/>
    <w:rsid w:val="00A071DF"/>
    <w:rsid w:val="00A07ACB"/>
    <w:rsid w:val="00A102C7"/>
    <w:rsid w:val="00A111D0"/>
    <w:rsid w:val="00A111FF"/>
    <w:rsid w:val="00A13922"/>
    <w:rsid w:val="00A14C2E"/>
    <w:rsid w:val="00A15993"/>
    <w:rsid w:val="00A1724E"/>
    <w:rsid w:val="00A17C5A"/>
    <w:rsid w:val="00A200BF"/>
    <w:rsid w:val="00A20B5A"/>
    <w:rsid w:val="00A2124E"/>
    <w:rsid w:val="00A22596"/>
    <w:rsid w:val="00A22808"/>
    <w:rsid w:val="00A24369"/>
    <w:rsid w:val="00A256EB"/>
    <w:rsid w:val="00A25CE4"/>
    <w:rsid w:val="00A25D57"/>
    <w:rsid w:val="00A26243"/>
    <w:rsid w:val="00A26840"/>
    <w:rsid w:val="00A26FDC"/>
    <w:rsid w:val="00A30C4D"/>
    <w:rsid w:val="00A31B67"/>
    <w:rsid w:val="00A31E16"/>
    <w:rsid w:val="00A32B56"/>
    <w:rsid w:val="00A34395"/>
    <w:rsid w:val="00A3483C"/>
    <w:rsid w:val="00A34B12"/>
    <w:rsid w:val="00A34FB5"/>
    <w:rsid w:val="00A3547E"/>
    <w:rsid w:val="00A360C9"/>
    <w:rsid w:val="00A371D7"/>
    <w:rsid w:val="00A37C55"/>
    <w:rsid w:val="00A4336E"/>
    <w:rsid w:val="00A50ACB"/>
    <w:rsid w:val="00A50FA9"/>
    <w:rsid w:val="00A523CC"/>
    <w:rsid w:val="00A524B3"/>
    <w:rsid w:val="00A525D3"/>
    <w:rsid w:val="00A52B12"/>
    <w:rsid w:val="00A5336E"/>
    <w:rsid w:val="00A544AA"/>
    <w:rsid w:val="00A5589B"/>
    <w:rsid w:val="00A569EC"/>
    <w:rsid w:val="00A577AE"/>
    <w:rsid w:val="00A621F5"/>
    <w:rsid w:val="00A62955"/>
    <w:rsid w:val="00A643DF"/>
    <w:rsid w:val="00A65C5C"/>
    <w:rsid w:val="00A66858"/>
    <w:rsid w:val="00A72728"/>
    <w:rsid w:val="00A73AC0"/>
    <w:rsid w:val="00A73D61"/>
    <w:rsid w:val="00A73F2E"/>
    <w:rsid w:val="00A748E7"/>
    <w:rsid w:val="00A75663"/>
    <w:rsid w:val="00A757C6"/>
    <w:rsid w:val="00A75D55"/>
    <w:rsid w:val="00A766BB"/>
    <w:rsid w:val="00A76B20"/>
    <w:rsid w:val="00A77272"/>
    <w:rsid w:val="00A80B68"/>
    <w:rsid w:val="00A8247C"/>
    <w:rsid w:val="00A82F9F"/>
    <w:rsid w:val="00A8348E"/>
    <w:rsid w:val="00A8595F"/>
    <w:rsid w:val="00A86FC2"/>
    <w:rsid w:val="00A870F6"/>
    <w:rsid w:val="00A878AD"/>
    <w:rsid w:val="00A9143E"/>
    <w:rsid w:val="00A916BA"/>
    <w:rsid w:val="00A92E0A"/>
    <w:rsid w:val="00A93AD4"/>
    <w:rsid w:val="00A949B6"/>
    <w:rsid w:val="00A94A88"/>
    <w:rsid w:val="00A94DE4"/>
    <w:rsid w:val="00A9543D"/>
    <w:rsid w:val="00A9724F"/>
    <w:rsid w:val="00AA02DF"/>
    <w:rsid w:val="00AA2F6C"/>
    <w:rsid w:val="00AA31B1"/>
    <w:rsid w:val="00AA4042"/>
    <w:rsid w:val="00AA46D4"/>
    <w:rsid w:val="00AA71AB"/>
    <w:rsid w:val="00AA74CB"/>
    <w:rsid w:val="00AB0084"/>
    <w:rsid w:val="00AB055A"/>
    <w:rsid w:val="00AB0F02"/>
    <w:rsid w:val="00AB128D"/>
    <w:rsid w:val="00AB2B56"/>
    <w:rsid w:val="00AB3D8E"/>
    <w:rsid w:val="00AB418A"/>
    <w:rsid w:val="00AB6751"/>
    <w:rsid w:val="00AB6A12"/>
    <w:rsid w:val="00AB6C53"/>
    <w:rsid w:val="00AB73D9"/>
    <w:rsid w:val="00AB7E9F"/>
    <w:rsid w:val="00AC0A67"/>
    <w:rsid w:val="00AC2F6F"/>
    <w:rsid w:val="00AC3F30"/>
    <w:rsid w:val="00AC4C26"/>
    <w:rsid w:val="00AC4DD4"/>
    <w:rsid w:val="00AC50D7"/>
    <w:rsid w:val="00AC5A5C"/>
    <w:rsid w:val="00AC5A62"/>
    <w:rsid w:val="00AC73E9"/>
    <w:rsid w:val="00AD0044"/>
    <w:rsid w:val="00AD06D3"/>
    <w:rsid w:val="00AD130B"/>
    <w:rsid w:val="00AD1E7E"/>
    <w:rsid w:val="00AD1EF0"/>
    <w:rsid w:val="00AD54AE"/>
    <w:rsid w:val="00AD57CF"/>
    <w:rsid w:val="00AD62CC"/>
    <w:rsid w:val="00AD6408"/>
    <w:rsid w:val="00AD753F"/>
    <w:rsid w:val="00AD789E"/>
    <w:rsid w:val="00AE1A3D"/>
    <w:rsid w:val="00AE226C"/>
    <w:rsid w:val="00AE23B0"/>
    <w:rsid w:val="00AE28B1"/>
    <w:rsid w:val="00AE2933"/>
    <w:rsid w:val="00AE5747"/>
    <w:rsid w:val="00AE6133"/>
    <w:rsid w:val="00AE6B8E"/>
    <w:rsid w:val="00AE6D50"/>
    <w:rsid w:val="00AF1E61"/>
    <w:rsid w:val="00AF4189"/>
    <w:rsid w:val="00AF43D3"/>
    <w:rsid w:val="00AF48C1"/>
    <w:rsid w:val="00AF4E80"/>
    <w:rsid w:val="00AF78EB"/>
    <w:rsid w:val="00B0034C"/>
    <w:rsid w:val="00B012F8"/>
    <w:rsid w:val="00B0166F"/>
    <w:rsid w:val="00B0170A"/>
    <w:rsid w:val="00B01D1C"/>
    <w:rsid w:val="00B02D84"/>
    <w:rsid w:val="00B02D9B"/>
    <w:rsid w:val="00B033F0"/>
    <w:rsid w:val="00B0393E"/>
    <w:rsid w:val="00B05891"/>
    <w:rsid w:val="00B05B5D"/>
    <w:rsid w:val="00B06439"/>
    <w:rsid w:val="00B06D31"/>
    <w:rsid w:val="00B07ADE"/>
    <w:rsid w:val="00B103E5"/>
    <w:rsid w:val="00B12C0D"/>
    <w:rsid w:val="00B1556A"/>
    <w:rsid w:val="00B162A8"/>
    <w:rsid w:val="00B166BA"/>
    <w:rsid w:val="00B205AA"/>
    <w:rsid w:val="00B2139E"/>
    <w:rsid w:val="00B22998"/>
    <w:rsid w:val="00B22D21"/>
    <w:rsid w:val="00B25D18"/>
    <w:rsid w:val="00B30F78"/>
    <w:rsid w:val="00B31050"/>
    <w:rsid w:val="00B324C8"/>
    <w:rsid w:val="00B32889"/>
    <w:rsid w:val="00B3328A"/>
    <w:rsid w:val="00B33652"/>
    <w:rsid w:val="00B33B09"/>
    <w:rsid w:val="00B3436C"/>
    <w:rsid w:val="00B34FBE"/>
    <w:rsid w:val="00B350AB"/>
    <w:rsid w:val="00B40DFC"/>
    <w:rsid w:val="00B424BB"/>
    <w:rsid w:val="00B4266F"/>
    <w:rsid w:val="00B427C5"/>
    <w:rsid w:val="00B42B7B"/>
    <w:rsid w:val="00B4329B"/>
    <w:rsid w:val="00B43A28"/>
    <w:rsid w:val="00B44C05"/>
    <w:rsid w:val="00B455F4"/>
    <w:rsid w:val="00B45964"/>
    <w:rsid w:val="00B45F1A"/>
    <w:rsid w:val="00B4695F"/>
    <w:rsid w:val="00B469C9"/>
    <w:rsid w:val="00B47768"/>
    <w:rsid w:val="00B47871"/>
    <w:rsid w:val="00B501FF"/>
    <w:rsid w:val="00B504BC"/>
    <w:rsid w:val="00B50BBA"/>
    <w:rsid w:val="00B51DDE"/>
    <w:rsid w:val="00B52884"/>
    <w:rsid w:val="00B52E59"/>
    <w:rsid w:val="00B53221"/>
    <w:rsid w:val="00B555B1"/>
    <w:rsid w:val="00B55B00"/>
    <w:rsid w:val="00B56694"/>
    <w:rsid w:val="00B5774E"/>
    <w:rsid w:val="00B60188"/>
    <w:rsid w:val="00B61EB6"/>
    <w:rsid w:val="00B62445"/>
    <w:rsid w:val="00B6318F"/>
    <w:rsid w:val="00B63657"/>
    <w:rsid w:val="00B647FD"/>
    <w:rsid w:val="00B670EE"/>
    <w:rsid w:val="00B7095B"/>
    <w:rsid w:val="00B70BE4"/>
    <w:rsid w:val="00B714C8"/>
    <w:rsid w:val="00B71DFB"/>
    <w:rsid w:val="00B72F40"/>
    <w:rsid w:val="00B74635"/>
    <w:rsid w:val="00B7599E"/>
    <w:rsid w:val="00B75F4D"/>
    <w:rsid w:val="00B77724"/>
    <w:rsid w:val="00B77C10"/>
    <w:rsid w:val="00B804E2"/>
    <w:rsid w:val="00B82429"/>
    <w:rsid w:val="00B87E01"/>
    <w:rsid w:val="00B920F9"/>
    <w:rsid w:val="00B947E8"/>
    <w:rsid w:val="00B94AFF"/>
    <w:rsid w:val="00B96763"/>
    <w:rsid w:val="00B97B8D"/>
    <w:rsid w:val="00BA05FE"/>
    <w:rsid w:val="00BA3D58"/>
    <w:rsid w:val="00BA4706"/>
    <w:rsid w:val="00BA5E66"/>
    <w:rsid w:val="00BA62C3"/>
    <w:rsid w:val="00BA682D"/>
    <w:rsid w:val="00BA7BFE"/>
    <w:rsid w:val="00BA7F09"/>
    <w:rsid w:val="00BB0357"/>
    <w:rsid w:val="00BB11B0"/>
    <w:rsid w:val="00BB1854"/>
    <w:rsid w:val="00BB1AF2"/>
    <w:rsid w:val="00BB24BD"/>
    <w:rsid w:val="00BB483C"/>
    <w:rsid w:val="00BB4D91"/>
    <w:rsid w:val="00BB5FB1"/>
    <w:rsid w:val="00BB7135"/>
    <w:rsid w:val="00BB7EC4"/>
    <w:rsid w:val="00BC260E"/>
    <w:rsid w:val="00BC2F98"/>
    <w:rsid w:val="00BC318D"/>
    <w:rsid w:val="00BC3677"/>
    <w:rsid w:val="00BC3DCD"/>
    <w:rsid w:val="00BC455B"/>
    <w:rsid w:val="00BC49C8"/>
    <w:rsid w:val="00BC49FD"/>
    <w:rsid w:val="00BC5572"/>
    <w:rsid w:val="00BC62B4"/>
    <w:rsid w:val="00BD0EC5"/>
    <w:rsid w:val="00BD2C51"/>
    <w:rsid w:val="00BD342B"/>
    <w:rsid w:val="00BD55B9"/>
    <w:rsid w:val="00BD5827"/>
    <w:rsid w:val="00BD5B72"/>
    <w:rsid w:val="00BD6542"/>
    <w:rsid w:val="00BD6B25"/>
    <w:rsid w:val="00BE0321"/>
    <w:rsid w:val="00BE0B03"/>
    <w:rsid w:val="00BE254C"/>
    <w:rsid w:val="00BE2EB0"/>
    <w:rsid w:val="00BE4BF1"/>
    <w:rsid w:val="00BE4FC2"/>
    <w:rsid w:val="00BE6D07"/>
    <w:rsid w:val="00BE792B"/>
    <w:rsid w:val="00BE7FC4"/>
    <w:rsid w:val="00BF0449"/>
    <w:rsid w:val="00BF0D60"/>
    <w:rsid w:val="00BF10AE"/>
    <w:rsid w:val="00BF3AA1"/>
    <w:rsid w:val="00BF4B75"/>
    <w:rsid w:val="00BF5B94"/>
    <w:rsid w:val="00BF6A0D"/>
    <w:rsid w:val="00C020E6"/>
    <w:rsid w:val="00C042A6"/>
    <w:rsid w:val="00C04403"/>
    <w:rsid w:val="00C05776"/>
    <w:rsid w:val="00C064AC"/>
    <w:rsid w:val="00C078E0"/>
    <w:rsid w:val="00C078E4"/>
    <w:rsid w:val="00C07D16"/>
    <w:rsid w:val="00C10B7D"/>
    <w:rsid w:val="00C1120D"/>
    <w:rsid w:val="00C13328"/>
    <w:rsid w:val="00C14855"/>
    <w:rsid w:val="00C14D76"/>
    <w:rsid w:val="00C162CA"/>
    <w:rsid w:val="00C17165"/>
    <w:rsid w:val="00C21558"/>
    <w:rsid w:val="00C21F90"/>
    <w:rsid w:val="00C23B9E"/>
    <w:rsid w:val="00C2460E"/>
    <w:rsid w:val="00C248A7"/>
    <w:rsid w:val="00C26946"/>
    <w:rsid w:val="00C27A23"/>
    <w:rsid w:val="00C27B5A"/>
    <w:rsid w:val="00C27DDE"/>
    <w:rsid w:val="00C30749"/>
    <w:rsid w:val="00C30A2F"/>
    <w:rsid w:val="00C31947"/>
    <w:rsid w:val="00C31F97"/>
    <w:rsid w:val="00C3236B"/>
    <w:rsid w:val="00C323DB"/>
    <w:rsid w:val="00C347B7"/>
    <w:rsid w:val="00C35575"/>
    <w:rsid w:val="00C358F3"/>
    <w:rsid w:val="00C37ACA"/>
    <w:rsid w:val="00C416DC"/>
    <w:rsid w:val="00C41B5F"/>
    <w:rsid w:val="00C41D85"/>
    <w:rsid w:val="00C41EC3"/>
    <w:rsid w:val="00C44294"/>
    <w:rsid w:val="00C46149"/>
    <w:rsid w:val="00C46D14"/>
    <w:rsid w:val="00C46FE0"/>
    <w:rsid w:val="00C47860"/>
    <w:rsid w:val="00C518C6"/>
    <w:rsid w:val="00C52403"/>
    <w:rsid w:val="00C527BF"/>
    <w:rsid w:val="00C537C1"/>
    <w:rsid w:val="00C54294"/>
    <w:rsid w:val="00C55E1A"/>
    <w:rsid w:val="00C60285"/>
    <w:rsid w:val="00C6096C"/>
    <w:rsid w:val="00C616F1"/>
    <w:rsid w:val="00C61F62"/>
    <w:rsid w:val="00C62E5D"/>
    <w:rsid w:val="00C639DA"/>
    <w:rsid w:val="00C643DB"/>
    <w:rsid w:val="00C64421"/>
    <w:rsid w:val="00C6625C"/>
    <w:rsid w:val="00C66BF7"/>
    <w:rsid w:val="00C67403"/>
    <w:rsid w:val="00C706F8"/>
    <w:rsid w:val="00C70D8E"/>
    <w:rsid w:val="00C70FDB"/>
    <w:rsid w:val="00C7200C"/>
    <w:rsid w:val="00C72AD0"/>
    <w:rsid w:val="00C73A72"/>
    <w:rsid w:val="00C73A96"/>
    <w:rsid w:val="00C7550B"/>
    <w:rsid w:val="00C76525"/>
    <w:rsid w:val="00C77C00"/>
    <w:rsid w:val="00C80566"/>
    <w:rsid w:val="00C80D92"/>
    <w:rsid w:val="00C82496"/>
    <w:rsid w:val="00C824C8"/>
    <w:rsid w:val="00C8252E"/>
    <w:rsid w:val="00C82E69"/>
    <w:rsid w:val="00C83102"/>
    <w:rsid w:val="00C83191"/>
    <w:rsid w:val="00C85E54"/>
    <w:rsid w:val="00C86953"/>
    <w:rsid w:val="00C874F7"/>
    <w:rsid w:val="00C9060A"/>
    <w:rsid w:val="00C915DB"/>
    <w:rsid w:val="00C91DB5"/>
    <w:rsid w:val="00C92B94"/>
    <w:rsid w:val="00C938FD"/>
    <w:rsid w:val="00C94317"/>
    <w:rsid w:val="00C944C4"/>
    <w:rsid w:val="00C94DE0"/>
    <w:rsid w:val="00C979F8"/>
    <w:rsid w:val="00CA0ABD"/>
    <w:rsid w:val="00CA2460"/>
    <w:rsid w:val="00CA2D93"/>
    <w:rsid w:val="00CA3939"/>
    <w:rsid w:val="00CA44A8"/>
    <w:rsid w:val="00CA6601"/>
    <w:rsid w:val="00CA6B88"/>
    <w:rsid w:val="00CA6D65"/>
    <w:rsid w:val="00CA7205"/>
    <w:rsid w:val="00CB32E7"/>
    <w:rsid w:val="00CB779D"/>
    <w:rsid w:val="00CB7D53"/>
    <w:rsid w:val="00CC3D30"/>
    <w:rsid w:val="00CC66D4"/>
    <w:rsid w:val="00CC6917"/>
    <w:rsid w:val="00CC7CB4"/>
    <w:rsid w:val="00CC7CF3"/>
    <w:rsid w:val="00CC7FC1"/>
    <w:rsid w:val="00CD00D5"/>
    <w:rsid w:val="00CD048D"/>
    <w:rsid w:val="00CD0496"/>
    <w:rsid w:val="00CD0DF8"/>
    <w:rsid w:val="00CD0E4F"/>
    <w:rsid w:val="00CD262D"/>
    <w:rsid w:val="00CD4E47"/>
    <w:rsid w:val="00CD5820"/>
    <w:rsid w:val="00CD6AB7"/>
    <w:rsid w:val="00CE0919"/>
    <w:rsid w:val="00CE3878"/>
    <w:rsid w:val="00CE4A57"/>
    <w:rsid w:val="00CF00BF"/>
    <w:rsid w:val="00CF0893"/>
    <w:rsid w:val="00CF1FF8"/>
    <w:rsid w:val="00CF236D"/>
    <w:rsid w:val="00CF6065"/>
    <w:rsid w:val="00CF6489"/>
    <w:rsid w:val="00CF65C7"/>
    <w:rsid w:val="00CF7552"/>
    <w:rsid w:val="00D00FB3"/>
    <w:rsid w:val="00D0183B"/>
    <w:rsid w:val="00D03436"/>
    <w:rsid w:val="00D03758"/>
    <w:rsid w:val="00D05001"/>
    <w:rsid w:val="00D070ED"/>
    <w:rsid w:val="00D07D63"/>
    <w:rsid w:val="00D07E9A"/>
    <w:rsid w:val="00D10170"/>
    <w:rsid w:val="00D11AA4"/>
    <w:rsid w:val="00D1218D"/>
    <w:rsid w:val="00D12353"/>
    <w:rsid w:val="00D128B1"/>
    <w:rsid w:val="00D13799"/>
    <w:rsid w:val="00D1449B"/>
    <w:rsid w:val="00D153EA"/>
    <w:rsid w:val="00D1597E"/>
    <w:rsid w:val="00D16891"/>
    <w:rsid w:val="00D168D3"/>
    <w:rsid w:val="00D2082C"/>
    <w:rsid w:val="00D22318"/>
    <w:rsid w:val="00D227E9"/>
    <w:rsid w:val="00D22922"/>
    <w:rsid w:val="00D22A10"/>
    <w:rsid w:val="00D22BB0"/>
    <w:rsid w:val="00D236A7"/>
    <w:rsid w:val="00D23C0C"/>
    <w:rsid w:val="00D240FF"/>
    <w:rsid w:val="00D250A8"/>
    <w:rsid w:val="00D25140"/>
    <w:rsid w:val="00D2581C"/>
    <w:rsid w:val="00D258D1"/>
    <w:rsid w:val="00D25F37"/>
    <w:rsid w:val="00D26041"/>
    <w:rsid w:val="00D265AC"/>
    <w:rsid w:val="00D26BF4"/>
    <w:rsid w:val="00D3063D"/>
    <w:rsid w:val="00D3097C"/>
    <w:rsid w:val="00D323FA"/>
    <w:rsid w:val="00D32AC5"/>
    <w:rsid w:val="00D3341D"/>
    <w:rsid w:val="00D3371E"/>
    <w:rsid w:val="00D34911"/>
    <w:rsid w:val="00D358FB"/>
    <w:rsid w:val="00D37864"/>
    <w:rsid w:val="00D378FF"/>
    <w:rsid w:val="00D4031F"/>
    <w:rsid w:val="00D40723"/>
    <w:rsid w:val="00D42781"/>
    <w:rsid w:val="00D42C07"/>
    <w:rsid w:val="00D4623C"/>
    <w:rsid w:val="00D467F4"/>
    <w:rsid w:val="00D47A39"/>
    <w:rsid w:val="00D50049"/>
    <w:rsid w:val="00D510C1"/>
    <w:rsid w:val="00D51BC0"/>
    <w:rsid w:val="00D51F07"/>
    <w:rsid w:val="00D52B92"/>
    <w:rsid w:val="00D533C0"/>
    <w:rsid w:val="00D53722"/>
    <w:rsid w:val="00D53A0A"/>
    <w:rsid w:val="00D53A2D"/>
    <w:rsid w:val="00D53B29"/>
    <w:rsid w:val="00D53FA5"/>
    <w:rsid w:val="00D540AB"/>
    <w:rsid w:val="00D549DA"/>
    <w:rsid w:val="00D54E2E"/>
    <w:rsid w:val="00D55A1B"/>
    <w:rsid w:val="00D5615A"/>
    <w:rsid w:val="00D56575"/>
    <w:rsid w:val="00D565C3"/>
    <w:rsid w:val="00D5744A"/>
    <w:rsid w:val="00D601A9"/>
    <w:rsid w:val="00D604BA"/>
    <w:rsid w:val="00D6052A"/>
    <w:rsid w:val="00D62CCA"/>
    <w:rsid w:val="00D633A4"/>
    <w:rsid w:val="00D634C5"/>
    <w:rsid w:val="00D6373F"/>
    <w:rsid w:val="00D666DE"/>
    <w:rsid w:val="00D66FFA"/>
    <w:rsid w:val="00D700BC"/>
    <w:rsid w:val="00D70377"/>
    <w:rsid w:val="00D71F4C"/>
    <w:rsid w:val="00D721E1"/>
    <w:rsid w:val="00D72CA1"/>
    <w:rsid w:val="00D75505"/>
    <w:rsid w:val="00D7614D"/>
    <w:rsid w:val="00D7637E"/>
    <w:rsid w:val="00D7724D"/>
    <w:rsid w:val="00D77EEA"/>
    <w:rsid w:val="00D80414"/>
    <w:rsid w:val="00D805F6"/>
    <w:rsid w:val="00D80E9F"/>
    <w:rsid w:val="00D827B9"/>
    <w:rsid w:val="00D82890"/>
    <w:rsid w:val="00D847A1"/>
    <w:rsid w:val="00D851B1"/>
    <w:rsid w:val="00D854AA"/>
    <w:rsid w:val="00D85A23"/>
    <w:rsid w:val="00D85C44"/>
    <w:rsid w:val="00D866E9"/>
    <w:rsid w:val="00D87CCD"/>
    <w:rsid w:val="00D904F7"/>
    <w:rsid w:val="00D91877"/>
    <w:rsid w:val="00D934FE"/>
    <w:rsid w:val="00D93589"/>
    <w:rsid w:val="00D941D3"/>
    <w:rsid w:val="00D95085"/>
    <w:rsid w:val="00D972B2"/>
    <w:rsid w:val="00DA181F"/>
    <w:rsid w:val="00DA19BC"/>
    <w:rsid w:val="00DA1CC8"/>
    <w:rsid w:val="00DA244C"/>
    <w:rsid w:val="00DA251F"/>
    <w:rsid w:val="00DA2552"/>
    <w:rsid w:val="00DA3FA2"/>
    <w:rsid w:val="00DA3FA8"/>
    <w:rsid w:val="00DA62AD"/>
    <w:rsid w:val="00DA6D8E"/>
    <w:rsid w:val="00DB0EAE"/>
    <w:rsid w:val="00DB1E55"/>
    <w:rsid w:val="00DB296E"/>
    <w:rsid w:val="00DB2DBC"/>
    <w:rsid w:val="00DB34E5"/>
    <w:rsid w:val="00DB480E"/>
    <w:rsid w:val="00DB573D"/>
    <w:rsid w:val="00DB7EFD"/>
    <w:rsid w:val="00DC0896"/>
    <w:rsid w:val="00DC2142"/>
    <w:rsid w:val="00DC25EE"/>
    <w:rsid w:val="00DC2964"/>
    <w:rsid w:val="00DC62BD"/>
    <w:rsid w:val="00DC67DC"/>
    <w:rsid w:val="00DC6D45"/>
    <w:rsid w:val="00DD0048"/>
    <w:rsid w:val="00DD1983"/>
    <w:rsid w:val="00DD1B27"/>
    <w:rsid w:val="00DD3C94"/>
    <w:rsid w:val="00DD3E2B"/>
    <w:rsid w:val="00DD3F48"/>
    <w:rsid w:val="00DD4B44"/>
    <w:rsid w:val="00DD651E"/>
    <w:rsid w:val="00DD7192"/>
    <w:rsid w:val="00DE0C49"/>
    <w:rsid w:val="00DE1E0D"/>
    <w:rsid w:val="00DE38B3"/>
    <w:rsid w:val="00DE3D90"/>
    <w:rsid w:val="00DE4D07"/>
    <w:rsid w:val="00DE5166"/>
    <w:rsid w:val="00DE79CF"/>
    <w:rsid w:val="00DF12ED"/>
    <w:rsid w:val="00DF16FC"/>
    <w:rsid w:val="00DF2341"/>
    <w:rsid w:val="00DF28A2"/>
    <w:rsid w:val="00DF484A"/>
    <w:rsid w:val="00DF55FD"/>
    <w:rsid w:val="00DF59D8"/>
    <w:rsid w:val="00DF5B84"/>
    <w:rsid w:val="00DF5CEF"/>
    <w:rsid w:val="00DF5E3C"/>
    <w:rsid w:val="00DF6C95"/>
    <w:rsid w:val="00DF71AC"/>
    <w:rsid w:val="00DF7E95"/>
    <w:rsid w:val="00E00034"/>
    <w:rsid w:val="00E008CD"/>
    <w:rsid w:val="00E018B0"/>
    <w:rsid w:val="00E019EA"/>
    <w:rsid w:val="00E02744"/>
    <w:rsid w:val="00E02E3D"/>
    <w:rsid w:val="00E02F4B"/>
    <w:rsid w:val="00E05F17"/>
    <w:rsid w:val="00E063D7"/>
    <w:rsid w:val="00E06A54"/>
    <w:rsid w:val="00E11181"/>
    <w:rsid w:val="00E1338B"/>
    <w:rsid w:val="00E156CF"/>
    <w:rsid w:val="00E156D6"/>
    <w:rsid w:val="00E175A4"/>
    <w:rsid w:val="00E2052A"/>
    <w:rsid w:val="00E211BB"/>
    <w:rsid w:val="00E21C71"/>
    <w:rsid w:val="00E23358"/>
    <w:rsid w:val="00E265F4"/>
    <w:rsid w:val="00E27186"/>
    <w:rsid w:val="00E277D1"/>
    <w:rsid w:val="00E3184D"/>
    <w:rsid w:val="00E32660"/>
    <w:rsid w:val="00E32791"/>
    <w:rsid w:val="00E338C4"/>
    <w:rsid w:val="00E349FC"/>
    <w:rsid w:val="00E34EAE"/>
    <w:rsid w:val="00E351FA"/>
    <w:rsid w:val="00E3546D"/>
    <w:rsid w:val="00E35E5E"/>
    <w:rsid w:val="00E365B8"/>
    <w:rsid w:val="00E36EB1"/>
    <w:rsid w:val="00E3766F"/>
    <w:rsid w:val="00E40E4C"/>
    <w:rsid w:val="00E41775"/>
    <w:rsid w:val="00E4187C"/>
    <w:rsid w:val="00E41FD2"/>
    <w:rsid w:val="00E421F5"/>
    <w:rsid w:val="00E4364E"/>
    <w:rsid w:val="00E436FD"/>
    <w:rsid w:val="00E4503B"/>
    <w:rsid w:val="00E4510E"/>
    <w:rsid w:val="00E45DA7"/>
    <w:rsid w:val="00E4748E"/>
    <w:rsid w:val="00E51B66"/>
    <w:rsid w:val="00E53FF5"/>
    <w:rsid w:val="00E5430A"/>
    <w:rsid w:val="00E55E4F"/>
    <w:rsid w:val="00E60550"/>
    <w:rsid w:val="00E61E41"/>
    <w:rsid w:val="00E61ECE"/>
    <w:rsid w:val="00E62C59"/>
    <w:rsid w:val="00E62FBA"/>
    <w:rsid w:val="00E6317C"/>
    <w:rsid w:val="00E634E7"/>
    <w:rsid w:val="00E63C4C"/>
    <w:rsid w:val="00E63FD8"/>
    <w:rsid w:val="00E64712"/>
    <w:rsid w:val="00E64B52"/>
    <w:rsid w:val="00E66773"/>
    <w:rsid w:val="00E6725E"/>
    <w:rsid w:val="00E6736D"/>
    <w:rsid w:val="00E67A0D"/>
    <w:rsid w:val="00E70A32"/>
    <w:rsid w:val="00E711B6"/>
    <w:rsid w:val="00E71BF5"/>
    <w:rsid w:val="00E71DDE"/>
    <w:rsid w:val="00E7273C"/>
    <w:rsid w:val="00E73F42"/>
    <w:rsid w:val="00E74A09"/>
    <w:rsid w:val="00E75DB7"/>
    <w:rsid w:val="00E8031D"/>
    <w:rsid w:val="00E80D7F"/>
    <w:rsid w:val="00E814E9"/>
    <w:rsid w:val="00E818A1"/>
    <w:rsid w:val="00E81B0E"/>
    <w:rsid w:val="00E84836"/>
    <w:rsid w:val="00E8586F"/>
    <w:rsid w:val="00E85C0D"/>
    <w:rsid w:val="00E90FE5"/>
    <w:rsid w:val="00E9392E"/>
    <w:rsid w:val="00E94080"/>
    <w:rsid w:val="00E940F9"/>
    <w:rsid w:val="00E94756"/>
    <w:rsid w:val="00E95616"/>
    <w:rsid w:val="00E95A0C"/>
    <w:rsid w:val="00E975A6"/>
    <w:rsid w:val="00E97631"/>
    <w:rsid w:val="00E9774B"/>
    <w:rsid w:val="00E97828"/>
    <w:rsid w:val="00EA08DD"/>
    <w:rsid w:val="00EA1491"/>
    <w:rsid w:val="00EA20EE"/>
    <w:rsid w:val="00EA2455"/>
    <w:rsid w:val="00EA261C"/>
    <w:rsid w:val="00EA5538"/>
    <w:rsid w:val="00EA5A70"/>
    <w:rsid w:val="00EA5D50"/>
    <w:rsid w:val="00EA6D5E"/>
    <w:rsid w:val="00EA70C1"/>
    <w:rsid w:val="00EA76CF"/>
    <w:rsid w:val="00EB0A32"/>
    <w:rsid w:val="00EB26E9"/>
    <w:rsid w:val="00EB3085"/>
    <w:rsid w:val="00EB3ACC"/>
    <w:rsid w:val="00EB56FD"/>
    <w:rsid w:val="00EB71B8"/>
    <w:rsid w:val="00EB7C33"/>
    <w:rsid w:val="00EB7FE6"/>
    <w:rsid w:val="00EC0844"/>
    <w:rsid w:val="00EC0CBA"/>
    <w:rsid w:val="00EC0E9A"/>
    <w:rsid w:val="00EC15D9"/>
    <w:rsid w:val="00EC22B9"/>
    <w:rsid w:val="00EC2714"/>
    <w:rsid w:val="00EC2F4B"/>
    <w:rsid w:val="00EC3E15"/>
    <w:rsid w:val="00EC51F3"/>
    <w:rsid w:val="00EC6C03"/>
    <w:rsid w:val="00EC6C6D"/>
    <w:rsid w:val="00EC708D"/>
    <w:rsid w:val="00EC7D13"/>
    <w:rsid w:val="00ED1066"/>
    <w:rsid w:val="00ED19E8"/>
    <w:rsid w:val="00ED3660"/>
    <w:rsid w:val="00ED3BFE"/>
    <w:rsid w:val="00ED3E18"/>
    <w:rsid w:val="00EE17D1"/>
    <w:rsid w:val="00EE1C9C"/>
    <w:rsid w:val="00EE21F0"/>
    <w:rsid w:val="00EE2808"/>
    <w:rsid w:val="00EE33BC"/>
    <w:rsid w:val="00EE3632"/>
    <w:rsid w:val="00EE3C75"/>
    <w:rsid w:val="00EE65C5"/>
    <w:rsid w:val="00EE67AE"/>
    <w:rsid w:val="00EE7CE4"/>
    <w:rsid w:val="00EF05CA"/>
    <w:rsid w:val="00EF10A3"/>
    <w:rsid w:val="00EF1B22"/>
    <w:rsid w:val="00EF1F14"/>
    <w:rsid w:val="00EF2DAF"/>
    <w:rsid w:val="00EF2DDE"/>
    <w:rsid w:val="00EF3509"/>
    <w:rsid w:val="00EF3E89"/>
    <w:rsid w:val="00EF4969"/>
    <w:rsid w:val="00EF4A62"/>
    <w:rsid w:val="00EF4CB3"/>
    <w:rsid w:val="00EF594D"/>
    <w:rsid w:val="00EF5A66"/>
    <w:rsid w:val="00EF7362"/>
    <w:rsid w:val="00F02FAD"/>
    <w:rsid w:val="00F03C4C"/>
    <w:rsid w:val="00F03E9F"/>
    <w:rsid w:val="00F045C8"/>
    <w:rsid w:val="00F0564E"/>
    <w:rsid w:val="00F06D7C"/>
    <w:rsid w:val="00F11EAC"/>
    <w:rsid w:val="00F133A7"/>
    <w:rsid w:val="00F14393"/>
    <w:rsid w:val="00F14BD8"/>
    <w:rsid w:val="00F15241"/>
    <w:rsid w:val="00F158F5"/>
    <w:rsid w:val="00F169E8"/>
    <w:rsid w:val="00F1792C"/>
    <w:rsid w:val="00F17A33"/>
    <w:rsid w:val="00F200A2"/>
    <w:rsid w:val="00F20EC0"/>
    <w:rsid w:val="00F23967"/>
    <w:rsid w:val="00F24122"/>
    <w:rsid w:val="00F2494B"/>
    <w:rsid w:val="00F2561D"/>
    <w:rsid w:val="00F25AE8"/>
    <w:rsid w:val="00F25B04"/>
    <w:rsid w:val="00F31376"/>
    <w:rsid w:val="00F32EA0"/>
    <w:rsid w:val="00F332A3"/>
    <w:rsid w:val="00F3337F"/>
    <w:rsid w:val="00F336BC"/>
    <w:rsid w:val="00F33E64"/>
    <w:rsid w:val="00F33EFA"/>
    <w:rsid w:val="00F34910"/>
    <w:rsid w:val="00F349E1"/>
    <w:rsid w:val="00F34FF0"/>
    <w:rsid w:val="00F3515B"/>
    <w:rsid w:val="00F35217"/>
    <w:rsid w:val="00F40B07"/>
    <w:rsid w:val="00F40F6F"/>
    <w:rsid w:val="00F416FC"/>
    <w:rsid w:val="00F41C5B"/>
    <w:rsid w:val="00F41CF3"/>
    <w:rsid w:val="00F42041"/>
    <w:rsid w:val="00F4286D"/>
    <w:rsid w:val="00F43FB9"/>
    <w:rsid w:val="00F44270"/>
    <w:rsid w:val="00F46084"/>
    <w:rsid w:val="00F50918"/>
    <w:rsid w:val="00F54177"/>
    <w:rsid w:val="00F5712E"/>
    <w:rsid w:val="00F57EF1"/>
    <w:rsid w:val="00F605D0"/>
    <w:rsid w:val="00F61D1C"/>
    <w:rsid w:val="00F62254"/>
    <w:rsid w:val="00F6470F"/>
    <w:rsid w:val="00F6502A"/>
    <w:rsid w:val="00F65B31"/>
    <w:rsid w:val="00F66C6F"/>
    <w:rsid w:val="00F6723D"/>
    <w:rsid w:val="00F67954"/>
    <w:rsid w:val="00F72481"/>
    <w:rsid w:val="00F72FBE"/>
    <w:rsid w:val="00F74AA5"/>
    <w:rsid w:val="00F74FEF"/>
    <w:rsid w:val="00F764F5"/>
    <w:rsid w:val="00F766CA"/>
    <w:rsid w:val="00F77B32"/>
    <w:rsid w:val="00F80EAB"/>
    <w:rsid w:val="00F814B9"/>
    <w:rsid w:val="00F82A65"/>
    <w:rsid w:val="00F82F41"/>
    <w:rsid w:val="00F856F8"/>
    <w:rsid w:val="00F85A2A"/>
    <w:rsid w:val="00F868EC"/>
    <w:rsid w:val="00F873E4"/>
    <w:rsid w:val="00F913B0"/>
    <w:rsid w:val="00F9297B"/>
    <w:rsid w:val="00F93D9B"/>
    <w:rsid w:val="00F9479D"/>
    <w:rsid w:val="00F94BC4"/>
    <w:rsid w:val="00F977F3"/>
    <w:rsid w:val="00FA030B"/>
    <w:rsid w:val="00FA09CB"/>
    <w:rsid w:val="00FA1BBE"/>
    <w:rsid w:val="00FA1EE3"/>
    <w:rsid w:val="00FA2D0D"/>
    <w:rsid w:val="00FA3CB1"/>
    <w:rsid w:val="00FA4F4A"/>
    <w:rsid w:val="00FA5ACC"/>
    <w:rsid w:val="00FA66B2"/>
    <w:rsid w:val="00FA7280"/>
    <w:rsid w:val="00FB0043"/>
    <w:rsid w:val="00FB0685"/>
    <w:rsid w:val="00FB0C6B"/>
    <w:rsid w:val="00FB2D5D"/>
    <w:rsid w:val="00FB3832"/>
    <w:rsid w:val="00FB4639"/>
    <w:rsid w:val="00FB7E1E"/>
    <w:rsid w:val="00FC1611"/>
    <w:rsid w:val="00FC3A87"/>
    <w:rsid w:val="00FC4159"/>
    <w:rsid w:val="00FC4FF2"/>
    <w:rsid w:val="00FC52F4"/>
    <w:rsid w:val="00FC6275"/>
    <w:rsid w:val="00FD14BC"/>
    <w:rsid w:val="00FD29CE"/>
    <w:rsid w:val="00FD37DF"/>
    <w:rsid w:val="00FD41BB"/>
    <w:rsid w:val="00FD4935"/>
    <w:rsid w:val="00FD52AF"/>
    <w:rsid w:val="00FD6382"/>
    <w:rsid w:val="00FE0433"/>
    <w:rsid w:val="00FE3EA4"/>
    <w:rsid w:val="00FE4ECE"/>
    <w:rsid w:val="00FE4F02"/>
    <w:rsid w:val="00FE5846"/>
    <w:rsid w:val="00FF0FEC"/>
    <w:rsid w:val="00FF2163"/>
    <w:rsid w:val="00FF23BC"/>
    <w:rsid w:val="00FF54EA"/>
    <w:rsid w:val="00FF5EF9"/>
    <w:rsid w:val="00FF6015"/>
    <w:rsid w:val="00FF6294"/>
    <w:rsid w:val="00FF6426"/>
    <w:rsid w:val="00FF69C8"/>
    <w:rsid w:val="00FF6D36"/>
    <w:rsid w:val="00FF6D6E"/>
    <w:rsid w:val="00FF7054"/>
    <w:rsid w:val="00FF73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C1D3C"/>
  <w15:docId w15:val="{6438FAFA-BBEC-40FB-B50B-D32725302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1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25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2596"/>
  </w:style>
  <w:style w:type="paragraph" w:styleId="Footer">
    <w:name w:val="footer"/>
    <w:basedOn w:val="Normal"/>
    <w:link w:val="FooterChar"/>
    <w:uiPriority w:val="99"/>
    <w:unhideWhenUsed/>
    <w:rsid w:val="00A225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2596"/>
  </w:style>
  <w:style w:type="character" w:styleId="CommentReference">
    <w:name w:val="annotation reference"/>
    <w:basedOn w:val="DefaultParagraphFont"/>
    <w:uiPriority w:val="99"/>
    <w:semiHidden/>
    <w:unhideWhenUsed/>
    <w:rsid w:val="00E019EA"/>
    <w:rPr>
      <w:sz w:val="16"/>
      <w:szCs w:val="16"/>
    </w:rPr>
  </w:style>
  <w:style w:type="paragraph" w:styleId="CommentText">
    <w:name w:val="annotation text"/>
    <w:basedOn w:val="Normal"/>
    <w:link w:val="CommentTextChar"/>
    <w:uiPriority w:val="99"/>
    <w:semiHidden/>
    <w:unhideWhenUsed/>
    <w:rsid w:val="00E019EA"/>
    <w:pPr>
      <w:spacing w:line="240" w:lineRule="auto"/>
    </w:pPr>
    <w:rPr>
      <w:sz w:val="20"/>
      <w:szCs w:val="20"/>
    </w:rPr>
  </w:style>
  <w:style w:type="character" w:customStyle="1" w:styleId="CommentTextChar">
    <w:name w:val="Comment Text Char"/>
    <w:basedOn w:val="DefaultParagraphFont"/>
    <w:link w:val="CommentText"/>
    <w:uiPriority w:val="99"/>
    <w:semiHidden/>
    <w:rsid w:val="00E019EA"/>
    <w:rPr>
      <w:sz w:val="20"/>
      <w:szCs w:val="20"/>
    </w:rPr>
  </w:style>
  <w:style w:type="paragraph" w:styleId="CommentSubject">
    <w:name w:val="annotation subject"/>
    <w:basedOn w:val="CommentText"/>
    <w:next w:val="CommentText"/>
    <w:link w:val="CommentSubjectChar"/>
    <w:uiPriority w:val="99"/>
    <w:semiHidden/>
    <w:unhideWhenUsed/>
    <w:rsid w:val="00E019EA"/>
    <w:rPr>
      <w:b/>
      <w:bCs/>
    </w:rPr>
  </w:style>
  <w:style w:type="character" w:customStyle="1" w:styleId="CommentSubjectChar">
    <w:name w:val="Comment Subject Char"/>
    <w:basedOn w:val="CommentTextChar"/>
    <w:link w:val="CommentSubject"/>
    <w:uiPriority w:val="99"/>
    <w:semiHidden/>
    <w:rsid w:val="00E019EA"/>
    <w:rPr>
      <w:b/>
      <w:bCs/>
      <w:sz w:val="20"/>
      <w:szCs w:val="20"/>
    </w:rPr>
  </w:style>
  <w:style w:type="paragraph" w:styleId="BalloonText">
    <w:name w:val="Balloon Text"/>
    <w:basedOn w:val="Normal"/>
    <w:link w:val="BalloonTextChar"/>
    <w:uiPriority w:val="99"/>
    <w:semiHidden/>
    <w:unhideWhenUsed/>
    <w:rsid w:val="00E01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9EA"/>
    <w:rPr>
      <w:rFonts w:ascii="Segoe UI" w:hAnsi="Segoe UI" w:cs="Segoe UI"/>
      <w:sz w:val="18"/>
      <w:szCs w:val="18"/>
    </w:rPr>
  </w:style>
  <w:style w:type="character" w:styleId="Hyperlink">
    <w:name w:val="Hyperlink"/>
    <w:basedOn w:val="DefaultParagraphFont"/>
    <w:uiPriority w:val="99"/>
    <w:unhideWhenUsed/>
    <w:rsid w:val="00F72F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827794">
      <w:bodyDiv w:val="1"/>
      <w:marLeft w:val="0"/>
      <w:marRight w:val="0"/>
      <w:marTop w:val="0"/>
      <w:marBottom w:val="0"/>
      <w:divBdr>
        <w:top w:val="none" w:sz="0" w:space="0" w:color="auto"/>
        <w:left w:val="none" w:sz="0" w:space="0" w:color="auto"/>
        <w:bottom w:val="none" w:sz="0" w:space="0" w:color="auto"/>
        <w:right w:val="none" w:sz="0" w:space="0" w:color="auto"/>
      </w:divBdr>
      <w:divsChild>
        <w:div w:id="2126652452">
          <w:marLeft w:val="0"/>
          <w:marRight w:val="0"/>
          <w:marTop w:val="0"/>
          <w:marBottom w:val="0"/>
          <w:divBdr>
            <w:top w:val="none" w:sz="0" w:space="0" w:color="auto"/>
            <w:left w:val="none" w:sz="0" w:space="0" w:color="auto"/>
            <w:bottom w:val="none" w:sz="0" w:space="0" w:color="auto"/>
            <w:right w:val="none" w:sz="0" w:space="0" w:color="auto"/>
          </w:divBdr>
        </w:div>
      </w:divsChild>
    </w:div>
    <w:div w:id="436678341">
      <w:bodyDiv w:val="1"/>
      <w:marLeft w:val="0"/>
      <w:marRight w:val="0"/>
      <w:marTop w:val="0"/>
      <w:marBottom w:val="0"/>
      <w:divBdr>
        <w:top w:val="none" w:sz="0" w:space="0" w:color="auto"/>
        <w:left w:val="none" w:sz="0" w:space="0" w:color="auto"/>
        <w:bottom w:val="none" w:sz="0" w:space="0" w:color="auto"/>
        <w:right w:val="none" w:sz="0" w:space="0" w:color="auto"/>
      </w:divBdr>
    </w:div>
    <w:div w:id="595600955">
      <w:bodyDiv w:val="1"/>
      <w:marLeft w:val="0"/>
      <w:marRight w:val="0"/>
      <w:marTop w:val="0"/>
      <w:marBottom w:val="0"/>
      <w:divBdr>
        <w:top w:val="none" w:sz="0" w:space="0" w:color="auto"/>
        <w:left w:val="none" w:sz="0" w:space="0" w:color="auto"/>
        <w:bottom w:val="none" w:sz="0" w:space="0" w:color="auto"/>
        <w:right w:val="none" w:sz="0" w:space="0" w:color="auto"/>
      </w:divBdr>
      <w:divsChild>
        <w:div w:id="1061295964">
          <w:marLeft w:val="0"/>
          <w:marRight w:val="0"/>
          <w:marTop w:val="0"/>
          <w:marBottom w:val="0"/>
          <w:divBdr>
            <w:top w:val="none" w:sz="0" w:space="0" w:color="auto"/>
            <w:left w:val="none" w:sz="0" w:space="0" w:color="auto"/>
            <w:bottom w:val="none" w:sz="0" w:space="0" w:color="auto"/>
            <w:right w:val="none" w:sz="0" w:space="0" w:color="auto"/>
          </w:divBdr>
        </w:div>
      </w:divsChild>
    </w:div>
    <w:div w:id="812987612">
      <w:bodyDiv w:val="1"/>
      <w:marLeft w:val="0"/>
      <w:marRight w:val="0"/>
      <w:marTop w:val="0"/>
      <w:marBottom w:val="0"/>
      <w:divBdr>
        <w:top w:val="none" w:sz="0" w:space="0" w:color="auto"/>
        <w:left w:val="none" w:sz="0" w:space="0" w:color="auto"/>
        <w:bottom w:val="none" w:sz="0" w:space="0" w:color="auto"/>
        <w:right w:val="none" w:sz="0" w:space="0" w:color="auto"/>
      </w:divBdr>
      <w:divsChild>
        <w:div w:id="1735158486">
          <w:marLeft w:val="0"/>
          <w:marRight w:val="0"/>
          <w:marTop w:val="0"/>
          <w:marBottom w:val="0"/>
          <w:divBdr>
            <w:top w:val="none" w:sz="0" w:space="0" w:color="auto"/>
            <w:left w:val="none" w:sz="0" w:space="0" w:color="auto"/>
            <w:bottom w:val="none" w:sz="0" w:space="0" w:color="auto"/>
            <w:right w:val="none" w:sz="0" w:space="0" w:color="auto"/>
          </w:divBdr>
        </w:div>
      </w:divsChild>
    </w:div>
    <w:div w:id="1616054313">
      <w:bodyDiv w:val="1"/>
      <w:marLeft w:val="0"/>
      <w:marRight w:val="0"/>
      <w:marTop w:val="0"/>
      <w:marBottom w:val="0"/>
      <w:divBdr>
        <w:top w:val="none" w:sz="0" w:space="0" w:color="auto"/>
        <w:left w:val="none" w:sz="0" w:space="0" w:color="auto"/>
        <w:bottom w:val="none" w:sz="0" w:space="0" w:color="auto"/>
        <w:right w:val="none" w:sz="0" w:space="0" w:color="auto"/>
      </w:divBdr>
      <w:divsChild>
        <w:div w:id="360012582">
          <w:marLeft w:val="0"/>
          <w:marRight w:val="0"/>
          <w:marTop w:val="0"/>
          <w:marBottom w:val="0"/>
          <w:divBdr>
            <w:top w:val="none" w:sz="0" w:space="0" w:color="auto"/>
            <w:left w:val="none" w:sz="0" w:space="0" w:color="auto"/>
            <w:bottom w:val="none" w:sz="0" w:space="0" w:color="auto"/>
            <w:right w:val="none" w:sz="0" w:space="0" w:color="auto"/>
          </w:divBdr>
        </w:div>
      </w:divsChild>
    </w:div>
    <w:div w:id="1623070277">
      <w:bodyDiv w:val="1"/>
      <w:marLeft w:val="0"/>
      <w:marRight w:val="0"/>
      <w:marTop w:val="0"/>
      <w:marBottom w:val="0"/>
      <w:divBdr>
        <w:top w:val="none" w:sz="0" w:space="0" w:color="auto"/>
        <w:left w:val="none" w:sz="0" w:space="0" w:color="auto"/>
        <w:bottom w:val="none" w:sz="0" w:space="0" w:color="auto"/>
        <w:right w:val="none" w:sz="0" w:space="0" w:color="auto"/>
      </w:divBdr>
      <w:divsChild>
        <w:div w:id="1796168449">
          <w:marLeft w:val="0"/>
          <w:marRight w:val="0"/>
          <w:marTop w:val="0"/>
          <w:marBottom w:val="0"/>
          <w:divBdr>
            <w:top w:val="none" w:sz="0" w:space="0" w:color="auto"/>
            <w:left w:val="none" w:sz="0" w:space="0" w:color="auto"/>
            <w:bottom w:val="none" w:sz="0" w:space="0" w:color="auto"/>
            <w:right w:val="none" w:sz="0" w:space="0" w:color="auto"/>
          </w:divBdr>
        </w:div>
      </w:divsChild>
    </w:div>
    <w:div w:id="1624071237">
      <w:bodyDiv w:val="1"/>
      <w:marLeft w:val="0"/>
      <w:marRight w:val="0"/>
      <w:marTop w:val="0"/>
      <w:marBottom w:val="0"/>
      <w:divBdr>
        <w:top w:val="none" w:sz="0" w:space="0" w:color="auto"/>
        <w:left w:val="none" w:sz="0" w:space="0" w:color="auto"/>
        <w:bottom w:val="none" w:sz="0" w:space="0" w:color="auto"/>
        <w:right w:val="none" w:sz="0" w:space="0" w:color="auto"/>
      </w:divBdr>
      <w:divsChild>
        <w:div w:id="1390223408">
          <w:marLeft w:val="0"/>
          <w:marRight w:val="0"/>
          <w:marTop w:val="0"/>
          <w:marBottom w:val="0"/>
          <w:divBdr>
            <w:top w:val="none" w:sz="0" w:space="0" w:color="auto"/>
            <w:left w:val="none" w:sz="0" w:space="0" w:color="auto"/>
            <w:bottom w:val="none" w:sz="0" w:space="0" w:color="auto"/>
            <w:right w:val="none" w:sz="0" w:space="0" w:color="auto"/>
          </w:divBdr>
        </w:div>
      </w:divsChild>
    </w:div>
    <w:div w:id="1719090871">
      <w:bodyDiv w:val="1"/>
      <w:marLeft w:val="0"/>
      <w:marRight w:val="0"/>
      <w:marTop w:val="0"/>
      <w:marBottom w:val="0"/>
      <w:divBdr>
        <w:top w:val="none" w:sz="0" w:space="0" w:color="auto"/>
        <w:left w:val="none" w:sz="0" w:space="0" w:color="auto"/>
        <w:bottom w:val="none" w:sz="0" w:space="0" w:color="auto"/>
        <w:right w:val="none" w:sz="0" w:space="0" w:color="auto"/>
      </w:divBdr>
    </w:div>
    <w:div w:id="1852724206">
      <w:bodyDiv w:val="1"/>
      <w:marLeft w:val="0"/>
      <w:marRight w:val="0"/>
      <w:marTop w:val="0"/>
      <w:marBottom w:val="0"/>
      <w:divBdr>
        <w:top w:val="none" w:sz="0" w:space="0" w:color="auto"/>
        <w:left w:val="none" w:sz="0" w:space="0" w:color="auto"/>
        <w:bottom w:val="none" w:sz="0" w:space="0" w:color="auto"/>
        <w:right w:val="none" w:sz="0" w:space="0" w:color="auto"/>
      </w:divBdr>
      <w:divsChild>
        <w:div w:id="186600209">
          <w:marLeft w:val="0"/>
          <w:marRight w:val="0"/>
          <w:marTop w:val="0"/>
          <w:marBottom w:val="0"/>
          <w:divBdr>
            <w:top w:val="none" w:sz="0" w:space="0" w:color="auto"/>
            <w:left w:val="none" w:sz="0" w:space="0" w:color="auto"/>
            <w:bottom w:val="none" w:sz="0" w:space="0" w:color="auto"/>
            <w:right w:val="none" w:sz="0" w:space="0" w:color="auto"/>
          </w:divBdr>
        </w:div>
      </w:divsChild>
    </w:div>
    <w:div w:id="1976788363">
      <w:bodyDiv w:val="1"/>
      <w:marLeft w:val="0"/>
      <w:marRight w:val="0"/>
      <w:marTop w:val="0"/>
      <w:marBottom w:val="0"/>
      <w:divBdr>
        <w:top w:val="none" w:sz="0" w:space="0" w:color="auto"/>
        <w:left w:val="none" w:sz="0" w:space="0" w:color="auto"/>
        <w:bottom w:val="none" w:sz="0" w:space="0" w:color="auto"/>
        <w:right w:val="none" w:sz="0" w:space="0" w:color="auto"/>
      </w:divBdr>
      <w:divsChild>
        <w:div w:id="536704582">
          <w:marLeft w:val="0"/>
          <w:marRight w:val="0"/>
          <w:marTop w:val="0"/>
          <w:marBottom w:val="0"/>
          <w:divBdr>
            <w:top w:val="none" w:sz="0" w:space="0" w:color="auto"/>
            <w:left w:val="none" w:sz="0" w:space="0" w:color="auto"/>
            <w:bottom w:val="none" w:sz="0" w:space="0" w:color="auto"/>
            <w:right w:val="none" w:sz="0" w:space="0" w:color="auto"/>
          </w:divBdr>
        </w:div>
      </w:divsChild>
    </w:div>
    <w:div w:id="2007710884">
      <w:bodyDiv w:val="1"/>
      <w:marLeft w:val="0"/>
      <w:marRight w:val="0"/>
      <w:marTop w:val="0"/>
      <w:marBottom w:val="0"/>
      <w:divBdr>
        <w:top w:val="none" w:sz="0" w:space="0" w:color="auto"/>
        <w:left w:val="none" w:sz="0" w:space="0" w:color="auto"/>
        <w:bottom w:val="none" w:sz="0" w:space="0" w:color="auto"/>
        <w:right w:val="none" w:sz="0" w:space="0" w:color="auto"/>
      </w:divBdr>
      <w:divsChild>
        <w:div w:id="1652833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strospeak.com/slides/bhagavad-git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4943EA1-0049-458C-89C1-9C1D043B6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8</TotalTime>
  <Pages>1</Pages>
  <Words>5311</Words>
  <Characters>3027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AXMI</cp:lastModifiedBy>
  <cp:revision>412</cp:revision>
  <dcterms:created xsi:type="dcterms:W3CDTF">2020-04-28T10:02:00Z</dcterms:created>
  <dcterms:modified xsi:type="dcterms:W3CDTF">2020-05-13T07:39:00Z</dcterms:modified>
</cp:coreProperties>
</file>